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A3626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A3626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A74E2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A74E2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b/>
          <w:bCs/>
          <w:smallCaps/>
          <w:sz w:val="22"/>
        </w:rPr>
        <w:id w:val="-1464492762"/>
        <w:docPartObj>
          <w:docPartGallery w:val="Table of Contents"/>
          <w:docPartUnique/>
        </w:docPartObj>
      </w:sdtPr>
      <w:sdtEndPr>
        <w:rPr>
          <w:b w:val="0"/>
          <w:bCs w:val="0"/>
          <w:smallCaps w:val="0"/>
          <w:noProof/>
          <w:sz w:val="20"/>
        </w:rPr>
      </w:sdtEndPr>
      <w:sdtContent>
        <w:p w14:paraId="51CC952E" w14:textId="6B3FCD80" w:rsidR="005911AB" w:rsidRDefault="005911AB">
          <w:r>
            <w:t>Contents</w:t>
          </w:r>
        </w:p>
        <w:p w14:paraId="60507528" w14:textId="765E3873" w:rsidR="00A3626C"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89883037" w:history="1">
            <w:r w:rsidR="00A3626C" w:rsidRPr="00BE24B3">
              <w:rPr>
                <w:rStyle w:val="Hyperlink"/>
                <w:noProof/>
              </w:rPr>
              <w:t>1</w:t>
            </w:r>
            <w:r w:rsidR="00A3626C">
              <w:rPr>
                <w:noProof/>
                <w:sz w:val="22"/>
                <w:lang w:eastAsia="en-GB"/>
              </w:rPr>
              <w:tab/>
            </w:r>
            <w:r w:rsidR="00A3626C" w:rsidRPr="00BE24B3">
              <w:rPr>
                <w:rStyle w:val="Hyperlink"/>
                <w:noProof/>
              </w:rPr>
              <w:t>Analysis</w:t>
            </w:r>
            <w:r w:rsidR="00A3626C">
              <w:rPr>
                <w:noProof/>
                <w:webHidden/>
              </w:rPr>
              <w:tab/>
            </w:r>
            <w:r w:rsidR="00A3626C">
              <w:rPr>
                <w:noProof/>
                <w:webHidden/>
              </w:rPr>
              <w:fldChar w:fldCharType="begin"/>
            </w:r>
            <w:r w:rsidR="00A3626C">
              <w:rPr>
                <w:noProof/>
                <w:webHidden/>
              </w:rPr>
              <w:instrText xml:space="preserve"> PAGEREF _Toc89883037 \h </w:instrText>
            </w:r>
            <w:r w:rsidR="00A3626C">
              <w:rPr>
                <w:noProof/>
                <w:webHidden/>
              </w:rPr>
            </w:r>
            <w:r w:rsidR="00A3626C">
              <w:rPr>
                <w:noProof/>
                <w:webHidden/>
              </w:rPr>
              <w:fldChar w:fldCharType="separate"/>
            </w:r>
            <w:r w:rsidR="00A3626C">
              <w:rPr>
                <w:noProof/>
                <w:webHidden/>
              </w:rPr>
              <w:t>3</w:t>
            </w:r>
            <w:r w:rsidR="00A3626C">
              <w:rPr>
                <w:noProof/>
                <w:webHidden/>
              </w:rPr>
              <w:fldChar w:fldCharType="end"/>
            </w:r>
          </w:hyperlink>
        </w:p>
        <w:p w14:paraId="09AB79E5" w14:textId="7DD11625" w:rsidR="00A3626C" w:rsidRDefault="00A3626C">
          <w:pPr>
            <w:pStyle w:val="TOC2"/>
            <w:tabs>
              <w:tab w:val="left" w:pos="880"/>
              <w:tab w:val="right" w:leader="dot" w:pos="9016"/>
            </w:tabs>
            <w:rPr>
              <w:noProof/>
              <w:sz w:val="22"/>
              <w:lang w:eastAsia="en-GB"/>
            </w:rPr>
          </w:pPr>
          <w:hyperlink w:anchor="_Toc89883038" w:history="1">
            <w:r w:rsidRPr="00BE24B3">
              <w:rPr>
                <w:rStyle w:val="Hyperlink"/>
                <w:noProof/>
              </w:rPr>
              <w:t>1.1</w:t>
            </w:r>
            <w:r>
              <w:rPr>
                <w:noProof/>
                <w:sz w:val="22"/>
                <w:lang w:eastAsia="en-GB"/>
              </w:rPr>
              <w:tab/>
            </w:r>
            <w:r w:rsidRPr="00BE24B3">
              <w:rPr>
                <w:rStyle w:val="Hyperlink"/>
                <w:noProof/>
              </w:rPr>
              <w:t>Problem Identification</w:t>
            </w:r>
            <w:r>
              <w:rPr>
                <w:noProof/>
                <w:webHidden/>
              </w:rPr>
              <w:tab/>
            </w:r>
            <w:r>
              <w:rPr>
                <w:noProof/>
                <w:webHidden/>
              </w:rPr>
              <w:fldChar w:fldCharType="begin"/>
            </w:r>
            <w:r>
              <w:rPr>
                <w:noProof/>
                <w:webHidden/>
              </w:rPr>
              <w:instrText xml:space="preserve"> PAGEREF _Toc89883038 \h </w:instrText>
            </w:r>
            <w:r>
              <w:rPr>
                <w:noProof/>
                <w:webHidden/>
              </w:rPr>
            </w:r>
            <w:r>
              <w:rPr>
                <w:noProof/>
                <w:webHidden/>
              </w:rPr>
              <w:fldChar w:fldCharType="separate"/>
            </w:r>
            <w:r>
              <w:rPr>
                <w:noProof/>
                <w:webHidden/>
              </w:rPr>
              <w:t>3</w:t>
            </w:r>
            <w:r>
              <w:rPr>
                <w:noProof/>
                <w:webHidden/>
              </w:rPr>
              <w:fldChar w:fldCharType="end"/>
            </w:r>
          </w:hyperlink>
        </w:p>
        <w:p w14:paraId="12700210" w14:textId="48652FC4" w:rsidR="00A3626C" w:rsidRDefault="00A3626C">
          <w:pPr>
            <w:pStyle w:val="TOC3"/>
            <w:tabs>
              <w:tab w:val="left" w:pos="1100"/>
              <w:tab w:val="right" w:leader="dot" w:pos="9016"/>
            </w:tabs>
            <w:rPr>
              <w:noProof/>
              <w:sz w:val="22"/>
              <w:lang w:eastAsia="en-GB"/>
            </w:rPr>
          </w:pPr>
          <w:hyperlink w:anchor="_Toc89883039" w:history="1">
            <w:r w:rsidRPr="00BE24B3">
              <w:rPr>
                <w:rStyle w:val="Hyperlink"/>
                <w:noProof/>
              </w:rPr>
              <w:t>1.1.1</w:t>
            </w:r>
            <w:r>
              <w:rPr>
                <w:noProof/>
                <w:sz w:val="22"/>
                <w:lang w:eastAsia="en-GB"/>
              </w:rPr>
              <w:tab/>
            </w:r>
            <w:r w:rsidRPr="00BE24B3">
              <w:rPr>
                <w:rStyle w:val="Hyperlink"/>
                <w:noProof/>
              </w:rPr>
              <w:t>Problem Outline</w:t>
            </w:r>
            <w:r>
              <w:rPr>
                <w:noProof/>
                <w:webHidden/>
              </w:rPr>
              <w:tab/>
            </w:r>
            <w:r>
              <w:rPr>
                <w:noProof/>
                <w:webHidden/>
              </w:rPr>
              <w:fldChar w:fldCharType="begin"/>
            </w:r>
            <w:r>
              <w:rPr>
                <w:noProof/>
                <w:webHidden/>
              </w:rPr>
              <w:instrText xml:space="preserve"> PAGEREF _Toc89883039 \h </w:instrText>
            </w:r>
            <w:r>
              <w:rPr>
                <w:noProof/>
                <w:webHidden/>
              </w:rPr>
            </w:r>
            <w:r>
              <w:rPr>
                <w:noProof/>
                <w:webHidden/>
              </w:rPr>
              <w:fldChar w:fldCharType="separate"/>
            </w:r>
            <w:r>
              <w:rPr>
                <w:noProof/>
                <w:webHidden/>
              </w:rPr>
              <w:t>3</w:t>
            </w:r>
            <w:r>
              <w:rPr>
                <w:noProof/>
                <w:webHidden/>
              </w:rPr>
              <w:fldChar w:fldCharType="end"/>
            </w:r>
          </w:hyperlink>
        </w:p>
        <w:p w14:paraId="6E0BD84E" w14:textId="5082C89B" w:rsidR="00A3626C" w:rsidRDefault="00A3626C">
          <w:pPr>
            <w:pStyle w:val="TOC3"/>
            <w:tabs>
              <w:tab w:val="left" w:pos="1100"/>
              <w:tab w:val="right" w:leader="dot" w:pos="9016"/>
            </w:tabs>
            <w:rPr>
              <w:noProof/>
              <w:sz w:val="22"/>
              <w:lang w:eastAsia="en-GB"/>
            </w:rPr>
          </w:pPr>
          <w:hyperlink w:anchor="_Toc89883040" w:history="1">
            <w:r w:rsidRPr="00BE24B3">
              <w:rPr>
                <w:rStyle w:val="Hyperlink"/>
                <w:noProof/>
              </w:rPr>
              <w:t>1.1.2</w:t>
            </w:r>
            <w:r>
              <w:rPr>
                <w:noProof/>
                <w:sz w:val="22"/>
                <w:lang w:eastAsia="en-GB"/>
              </w:rPr>
              <w:tab/>
            </w:r>
            <w:r w:rsidRPr="00BE24B3">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89883040 \h </w:instrText>
            </w:r>
            <w:r>
              <w:rPr>
                <w:noProof/>
                <w:webHidden/>
              </w:rPr>
            </w:r>
            <w:r>
              <w:rPr>
                <w:noProof/>
                <w:webHidden/>
              </w:rPr>
              <w:fldChar w:fldCharType="separate"/>
            </w:r>
            <w:r>
              <w:rPr>
                <w:noProof/>
                <w:webHidden/>
              </w:rPr>
              <w:t>3</w:t>
            </w:r>
            <w:r>
              <w:rPr>
                <w:noProof/>
                <w:webHidden/>
              </w:rPr>
              <w:fldChar w:fldCharType="end"/>
            </w:r>
          </w:hyperlink>
        </w:p>
        <w:p w14:paraId="577626E4" w14:textId="4CD6148C" w:rsidR="00A3626C" w:rsidRDefault="00A3626C">
          <w:pPr>
            <w:pStyle w:val="TOC3"/>
            <w:tabs>
              <w:tab w:val="left" w:pos="1100"/>
              <w:tab w:val="right" w:leader="dot" w:pos="9016"/>
            </w:tabs>
            <w:rPr>
              <w:noProof/>
              <w:sz w:val="22"/>
              <w:lang w:eastAsia="en-GB"/>
            </w:rPr>
          </w:pPr>
          <w:hyperlink w:anchor="_Toc89883041" w:history="1">
            <w:r w:rsidRPr="00BE24B3">
              <w:rPr>
                <w:rStyle w:val="Hyperlink"/>
                <w:noProof/>
              </w:rPr>
              <w:t>1.1.3</w:t>
            </w:r>
            <w:r>
              <w:rPr>
                <w:noProof/>
                <w:sz w:val="22"/>
                <w:lang w:eastAsia="en-GB"/>
              </w:rPr>
              <w:tab/>
            </w:r>
            <w:r w:rsidRPr="00BE24B3">
              <w:rPr>
                <w:rStyle w:val="Hyperlink"/>
                <w:noProof/>
              </w:rPr>
              <w:t>Computational Methods</w:t>
            </w:r>
            <w:r>
              <w:rPr>
                <w:noProof/>
                <w:webHidden/>
              </w:rPr>
              <w:tab/>
            </w:r>
            <w:r>
              <w:rPr>
                <w:noProof/>
                <w:webHidden/>
              </w:rPr>
              <w:fldChar w:fldCharType="begin"/>
            </w:r>
            <w:r>
              <w:rPr>
                <w:noProof/>
                <w:webHidden/>
              </w:rPr>
              <w:instrText xml:space="preserve"> PAGEREF _Toc89883041 \h </w:instrText>
            </w:r>
            <w:r>
              <w:rPr>
                <w:noProof/>
                <w:webHidden/>
              </w:rPr>
            </w:r>
            <w:r>
              <w:rPr>
                <w:noProof/>
                <w:webHidden/>
              </w:rPr>
              <w:fldChar w:fldCharType="separate"/>
            </w:r>
            <w:r>
              <w:rPr>
                <w:noProof/>
                <w:webHidden/>
              </w:rPr>
              <w:t>3</w:t>
            </w:r>
            <w:r>
              <w:rPr>
                <w:noProof/>
                <w:webHidden/>
              </w:rPr>
              <w:fldChar w:fldCharType="end"/>
            </w:r>
          </w:hyperlink>
        </w:p>
        <w:p w14:paraId="6ABECAB9" w14:textId="78182158" w:rsidR="00A3626C" w:rsidRDefault="00A3626C">
          <w:pPr>
            <w:pStyle w:val="TOC3"/>
            <w:tabs>
              <w:tab w:val="left" w:pos="1100"/>
              <w:tab w:val="right" w:leader="dot" w:pos="9016"/>
            </w:tabs>
            <w:rPr>
              <w:noProof/>
              <w:sz w:val="22"/>
              <w:lang w:eastAsia="en-GB"/>
            </w:rPr>
          </w:pPr>
          <w:hyperlink w:anchor="_Toc89883042" w:history="1">
            <w:r w:rsidRPr="00BE24B3">
              <w:rPr>
                <w:rStyle w:val="Hyperlink"/>
                <w:noProof/>
              </w:rPr>
              <w:t>1.1.4</w:t>
            </w:r>
            <w:r>
              <w:rPr>
                <w:noProof/>
                <w:sz w:val="22"/>
                <w:lang w:eastAsia="en-GB"/>
              </w:rPr>
              <w:tab/>
            </w:r>
            <w:r w:rsidRPr="00BE24B3">
              <w:rPr>
                <w:rStyle w:val="Hyperlink"/>
                <w:noProof/>
              </w:rPr>
              <w:t>Stakeholder Identification</w:t>
            </w:r>
            <w:r>
              <w:rPr>
                <w:noProof/>
                <w:webHidden/>
              </w:rPr>
              <w:tab/>
            </w:r>
            <w:r>
              <w:rPr>
                <w:noProof/>
                <w:webHidden/>
              </w:rPr>
              <w:fldChar w:fldCharType="begin"/>
            </w:r>
            <w:r>
              <w:rPr>
                <w:noProof/>
                <w:webHidden/>
              </w:rPr>
              <w:instrText xml:space="preserve"> PAGEREF _Toc89883042 \h </w:instrText>
            </w:r>
            <w:r>
              <w:rPr>
                <w:noProof/>
                <w:webHidden/>
              </w:rPr>
            </w:r>
            <w:r>
              <w:rPr>
                <w:noProof/>
                <w:webHidden/>
              </w:rPr>
              <w:fldChar w:fldCharType="separate"/>
            </w:r>
            <w:r>
              <w:rPr>
                <w:noProof/>
                <w:webHidden/>
              </w:rPr>
              <w:t>4</w:t>
            </w:r>
            <w:r>
              <w:rPr>
                <w:noProof/>
                <w:webHidden/>
              </w:rPr>
              <w:fldChar w:fldCharType="end"/>
            </w:r>
          </w:hyperlink>
        </w:p>
        <w:p w14:paraId="34740981" w14:textId="652F6262" w:rsidR="00A3626C" w:rsidRDefault="00A3626C">
          <w:pPr>
            <w:pStyle w:val="TOC2"/>
            <w:tabs>
              <w:tab w:val="left" w:pos="880"/>
              <w:tab w:val="right" w:leader="dot" w:pos="9016"/>
            </w:tabs>
            <w:rPr>
              <w:noProof/>
              <w:sz w:val="22"/>
              <w:lang w:eastAsia="en-GB"/>
            </w:rPr>
          </w:pPr>
          <w:hyperlink w:anchor="_Toc89883043" w:history="1">
            <w:r w:rsidRPr="00BE24B3">
              <w:rPr>
                <w:rStyle w:val="Hyperlink"/>
                <w:noProof/>
              </w:rPr>
              <w:t>1.2</w:t>
            </w:r>
            <w:r>
              <w:rPr>
                <w:noProof/>
                <w:sz w:val="22"/>
                <w:lang w:eastAsia="en-GB"/>
              </w:rPr>
              <w:tab/>
            </w:r>
            <w:r w:rsidRPr="00BE24B3">
              <w:rPr>
                <w:rStyle w:val="Hyperlink"/>
                <w:noProof/>
              </w:rPr>
              <w:t>Research</w:t>
            </w:r>
            <w:r>
              <w:rPr>
                <w:noProof/>
                <w:webHidden/>
              </w:rPr>
              <w:tab/>
            </w:r>
            <w:r>
              <w:rPr>
                <w:noProof/>
                <w:webHidden/>
              </w:rPr>
              <w:fldChar w:fldCharType="begin"/>
            </w:r>
            <w:r>
              <w:rPr>
                <w:noProof/>
                <w:webHidden/>
              </w:rPr>
              <w:instrText xml:space="preserve"> PAGEREF _Toc89883043 \h </w:instrText>
            </w:r>
            <w:r>
              <w:rPr>
                <w:noProof/>
                <w:webHidden/>
              </w:rPr>
            </w:r>
            <w:r>
              <w:rPr>
                <w:noProof/>
                <w:webHidden/>
              </w:rPr>
              <w:fldChar w:fldCharType="separate"/>
            </w:r>
            <w:r>
              <w:rPr>
                <w:noProof/>
                <w:webHidden/>
              </w:rPr>
              <w:t>5</w:t>
            </w:r>
            <w:r>
              <w:rPr>
                <w:noProof/>
                <w:webHidden/>
              </w:rPr>
              <w:fldChar w:fldCharType="end"/>
            </w:r>
          </w:hyperlink>
        </w:p>
        <w:p w14:paraId="629D5BB9" w14:textId="6C36795C" w:rsidR="00A3626C" w:rsidRDefault="00A3626C">
          <w:pPr>
            <w:pStyle w:val="TOC3"/>
            <w:tabs>
              <w:tab w:val="left" w:pos="1100"/>
              <w:tab w:val="right" w:leader="dot" w:pos="9016"/>
            </w:tabs>
            <w:rPr>
              <w:noProof/>
              <w:sz w:val="22"/>
              <w:lang w:eastAsia="en-GB"/>
            </w:rPr>
          </w:pPr>
          <w:hyperlink w:anchor="_Toc89883044" w:history="1">
            <w:r w:rsidRPr="00BE24B3">
              <w:rPr>
                <w:rStyle w:val="Hyperlink"/>
                <w:noProof/>
              </w:rPr>
              <w:t>1.2.1</w:t>
            </w:r>
            <w:r>
              <w:rPr>
                <w:noProof/>
                <w:sz w:val="22"/>
                <w:lang w:eastAsia="en-GB"/>
              </w:rPr>
              <w:tab/>
            </w:r>
            <w:r w:rsidRPr="00BE24B3">
              <w:rPr>
                <w:rStyle w:val="Hyperlink"/>
                <w:noProof/>
              </w:rPr>
              <w:t>Existing Program – Discord</w:t>
            </w:r>
            <w:r>
              <w:rPr>
                <w:noProof/>
                <w:webHidden/>
              </w:rPr>
              <w:tab/>
            </w:r>
            <w:r>
              <w:rPr>
                <w:noProof/>
                <w:webHidden/>
              </w:rPr>
              <w:fldChar w:fldCharType="begin"/>
            </w:r>
            <w:r>
              <w:rPr>
                <w:noProof/>
                <w:webHidden/>
              </w:rPr>
              <w:instrText xml:space="preserve"> PAGEREF _Toc89883044 \h </w:instrText>
            </w:r>
            <w:r>
              <w:rPr>
                <w:noProof/>
                <w:webHidden/>
              </w:rPr>
            </w:r>
            <w:r>
              <w:rPr>
                <w:noProof/>
                <w:webHidden/>
              </w:rPr>
              <w:fldChar w:fldCharType="separate"/>
            </w:r>
            <w:r>
              <w:rPr>
                <w:noProof/>
                <w:webHidden/>
              </w:rPr>
              <w:t>5</w:t>
            </w:r>
            <w:r>
              <w:rPr>
                <w:noProof/>
                <w:webHidden/>
              </w:rPr>
              <w:fldChar w:fldCharType="end"/>
            </w:r>
          </w:hyperlink>
        </w:p>
        <w:p w14:paraId="49D4BB72" w14:textId="5B561CE9" w:rsidR="00A3626C" w:rsidRDefault="00A3626C">
          <w:pPr>
            <w:pStyle w:val="TOC3"/>
            <w:tabs>
              <w:tab w:val="left" w:pos="1100"/>
              <w:tab w:val="right" w:leader="dot" w:pos="9016"/>
            </w:tabs>
            <w:rPr>
              <w:noProof/>
              <w:sz w:val="22"/>
              <w:lang w:eastAsia="en-GB"/>
            </w:rPr>
          </w:pPr>
          <w:hyperlink w:anchor="_Toc89883045" w:history="1">
            <w:r w:rsidRPr="00BE24B3">
              <w:rPr>
                <w:rStyle w:val="Hyperlink"/>
                <w:noProof/>
              </w:rPr>
              <w:t>1.2.2</w:t>
            </w:r>
            <w:r>
              <w:rPr>
                <w:noProof/>
                <w:sz w:val="22"/>
                <w:lang w:eastAsia="en-GB"/>
              </w:rPr>
              <w:tab/>
            </w:r>
            <w:r w:rsidRPr="00BE24B3">
              <w:rPr>
                <w:rStyle w:val="Hyperlink"/>
                <w:noProof/>
              </w:rPr>
              <w:t>Existing Solution – Internet Relay Chat (IRC)</w:t>
            </w:r>
            <w:r>
              <w:rPr>
                <w:noProof/>
                <w:webHidden/>
              </w:rPr>
              <w:tab/>
            </w:r>
            <w:r>
              <w:rPr>
                <w:noProof/>
                <w:webHidden/>
              </w:rPr>
              <w:fldChar w:fldCharType="begin"/>
            </w:r>
            <w:r>
              <w:rPr>
                <w:noProof/>
                <w:webHidden/>
              </w:rPr>
              <w:instrText xml:space="preserve"> PAGEREF _Toc89883045 \h </w:instrText>
            </w:r>
            <w:r>
              <w:rPr>
                <w:noProof/>
                <w:webHidden/>
              </w:rPr>
            </w:r>
            <w:r>
              <w:rPr>
                <w:noProof/>
                <w:webHidden/>
              </w:rPr>
              <w:fldChar w:fldCharType="separate"/>
            </w:r>
            <w:r>
              <w:rPr>
                <w:noProof/>
                <w:webHidden/>
              </w:rPr>
              <w:t>8</w:t>
            </w:r>
            <w:r>
              <w:rPr>
                <w:noProof/>
                <w:webHidden/>
              </w:rPr>
              <w:fldChar w:fldCharType="end"/>
            </w:r>
          </w:hyperlink>
        </w:p>
        <w:p w14:paraId="0127EC32" w14:textId="430D6D12" w:rsidR="00A3626C" w:rsidRDefault="00A3626C">
          <w:pPr>
            <w:pStyle w:val="TOC3"/>
            <w:tabs>
              <w:tab w:val="left" w:pos="1100"/>
              <w:tab w:val="right" w:leader="dot" w:pos="9016"/>
            </w:tabs>
            <w:rPr>
              <w:noProof/>
              <w:sz w:val="22"/>
              <w:lang w:eastAsia="en-GB"/>
            </w:rPr>
          </w:pPr>
          <w:hyperlink w:anchor="_Toc89883046" w:history="1">
            <w:r w:rsidRPr="00BE24B3">
              <w:rPr>
                <w:rStyle w:val="Hyperlink"/>
                <w:noProof/>
              </w:rPr>
              <w:t>1.2.3</w:t>
            </w:r>
            <w:r>
              <w:rPr>
                <w:noProof/>
                <w:sz w:val="22"/>
                <w:lang w:eastAsia="en-GB"/>
              </w:rPr>
              <w:tab/>
            </w:r>
            <w:r w:rsidRPr="00BE24B3">
              <w:rPr>
                <w:rStyle w:val="Hyperlink"/>
                <w:noProof/>
              </w:rPr>
              <w:t>Existing Program – Telegram</w:t>
            </w:r>
            <w:r>
              <w:rPr>
                <w:noProof/>
                <w:webHidden/>
              </w:rPr>
              <w:tab/>
            </w:r>
            <w:r>
              <w:rPr>
                <w:noProof/>
                <w:webHidden/>
              </w:rPr>
              <w:fldChar w:fldCharType="begin"/>
            </w:r>
            <w:r>
              <w:rPr>
                <w:noProof/>
                <w:webHidden/>
              </w:rPr>
              <w:instrText xml:space="preserve"> PAGEREF _Toc89883046 \h </w:instrText>
            </w:r>
            <w:r>
              <w:rPr>
                <w:noProof/>
                <w:webHidden/>
              </w:rPr>
            </w:r>
            <w:r>
              <w:rPr>
                <w:noProof/>
                <w:webHidden/>
              </w:rPr>
              <w:fldChar w:fldCharType="separate"/>
            </w:r>
            <w:r>
              <w:rPr>
                <w:noProof/>
                <w:webHidden/>
              </w:rPr>
              <w:t>11</w:t>
            </w:r>
            <w:r>
              <w:rPr>
                <w:noProof/>
                <w:webHidden/>
              </w:rPr>
              <w:fldChar w:fldCharType="end"/>
            </w:r>
          </w:hyperlink>
        </w:p>
        <w:p w14:paraId="739CDD3A" w14:textId="328F910E" w:rsidR="00A3626C" w:rsidRDefault="00A3626C">
          <w:pPr>
            <w:pStyle w:val="TOC3"/>
            <w:tabs>
              <w:tab w:val="left" w:pos="1100"/>
              <w:tab w:val="right" w:leader="dot" w:pos="9016"/>
            </w:tabs>
            <w:rPr>
              <w:noProof/>
              <w:sz w:val="22"/>
              <w:lang w:eastAsia="en-GB"/>
            </w:rPr>
          </w:pPr>
          <w:hyperlink w:anchor="_Toc89883047" w:history="1">
            <w:r w:rsidRPr="00BE24B3">
              <w:rPr>
                <w:rStyle w:val="Hyperlink"/>
                <w:noProof/>
              </w:rPr>
              <w:t>1.2.4</w:t>
            </w:r>
            <w:r>
              <w:rPr>
                <w:noProof/>
                <w:sz w:val="22"/>
                <w:lang w:eastAsia="en-GB"/>
              </w:rPr>
              <w:tab/>
            </w:r>
            <w:r w:rsidRPr="00BE24B3">
              <w:rPr>
                <w:rStyle w:val="Hyperlink"/>
                <w:noProof/>
              </w:rPr>
              <w:t>Existing Program – WhatsApp</w:t>
            </w:r>
            <w:r>
              <w:rPr>
                <w:noProof/>
                <w:webHidden/>
              </w:rPr>
              <w:tab/>
            </w:r>
            <w:r>
              <w:rPr>
                <w:noProof/>
                <w:webHidden/>
              </w:rPr>
              <w:fldChar w:fldCharType="begin"/>
            </w:r>
            <w:r>
              <w:rPr>
                <w:noProof/>
                <w:webHidden/>
              </w:rPr>
              <w:instrText xml:space="preserve"> PAGEREF _Toc89883047 \h </w:instrText>
            </w:r>
            <w:r>
              <w:rPr>
                <w:noProof/>
                <w:webHidden/>
              </w:rPr>
            </w:r>
            <w:r>
              <w:rPr>
                <w:noProof/>
                <w:webHidden/>
              </w:rPr>
              <w:fldChar w:fldCharType="separate"/>
            </w:r>
            <w:r>
              <w:rPr>
                <w:noProof/>
                <w:webHidden/>
              </w:rPr>
              <w:t>13</w:t>
            </w:r>
            <w:r>
              <w:rPr>
                <w:noProof/>
                <w:webHidden/>
              </w:rPr>
              <w:fldChar w:fldCharType="end"/>
            </w:r>
          </w:hyperlink>
        </w:p>
        <w:p w14:paraId="63DFFA92" w14:textId="2D9B6E0C" w:rsidR="00A3626C" w:rsidRDefault="00A3626C">
          <w:pPr>
            <w:pStyle w:val="TOC2"/>
            <w:tabs>
              <w:tab w:val="left" w:pos="880"/>
              <w:tab w:val="right" w:leader="dot" w:pos="9016"/>
            </w:tabs>
            <w:rPr>
              <w:noProof/>
              <w:sz w:val="22"/>
              <w:lang w:eastAsia="en-GB"/>
            </w:rPr>
          </w:pPr>
          <w:hyperlink w:anchor="_Toc89883048" w:history="1">
            <w:r w:rsidRPr="00BE24B3">
              <w:rPr>
                <w:rStyle w:val="Hyperlink"/>
                <w:noProof/>
              </w:rPr>
              <w:t>1.3</w:t>
            </w:r>
            <w:r>
              <w:rPr>
                <w:noProof/>
                <w:sz w:val="22"/>
                <w:lang w:eastAsia="en-GB"/>
              </w:rPr>
              <w:tab/>
            </w:r>
            <w:r w:rsidRPr="00BE24B3">
              <w:rPr>
                <w:rStyle w:val="Hyperlink"/>
                <w:noProof/>
              </w:rPr>
              <w:t>Stakeholders</w:t>
            </w:r>
            <w:r>
              <w:rPr>
                <w:noProof/>
                <w:webHidden/>
              </w:rPr>
              <w:tab/>
            </w:r>
            <w:r>
              <w:rPr>
                <w:noProof/>
                <w:webHidden/>
              </w:rPr>
              <w:fldChar w:fldCharType="begin"/>
            </w:r>
            <w:r>
              <w:rPr>
                <w:noProof/>
                <w:webHidden/>
              </w:rPr>
              <w:instrText xml:space="preserve"> PAGEREF _Toc89883048 \h </w:instrText>
            </w:r>
            <w:r>
              <w:rPr>
                <w:noProof/>
                <w:webHidden/>
              </w:rPr>
            </w:r>
            <w:r>
              <w:rPr>
                <w:noProof/>
                <w:webHidden/>
              </w:rPr>
              <w:fldChar w:fldCharType="separate"/>
            </w:r>
            <w:r>
              <w:rPr>
                <w:noProof/>
                <w:webHidden/>
              </w:rPr>
              <w:t>15</w:t>
            </w:r>
            <w:r>
              <w:rPr>
                <w:noProof/>
                <w:webHidden/>
              </w:rPr>
              <w:fldChar w:fldCharType="end"/>
            </w:r>
          </w:hyperlink>
        </w:p>
        <w:p w14:paraId="229CAC33" w14:textId="2E09D9F9" w:rsidR="00A3626C" w:rsidRDefault="00A3626C">
          <w:pPr>
            <w:pStyle w:val="TOC3"/>
            <w:tabs>
              <w:tab w:val="left" w:pos="1100"/>
              <w:tab w:val="right" w:leader="dot" w:pos="9016"/>
            </w:tabs>
            <w:rPr>
              <w:noProof/>
              <w:sz w:val="22"/>
              <w:lang w:eastAsia="en-GB"/>
            </w:rPr>
          </w:pPr>
          <w:hyperlink w:anchor="_Toc89883049" w:history="1">
            <w:r w:rsidRPr="00BE24B3">
              <w:rPr>
                <w:rStyle w:val="Hyperlink"/>
                <w:noProof/>
              </w:rPr>
              <w:t>1.3.1</w:t>
            </w:r>
            <w:r>
              <w:rPr>
                <w:noProof/>
                <w:sz w:val="22"/>
                <w:lang w:eastAsia="en-GB"/>
              </w:rPr>
              <w:tab/>
            </w:r>
            <w:r w:rsidRPr="00BE24B3">
              <w:rPr>
                <w:rStyle w:val="Hyperlink"/>
                <w:noProof/>
              </w:rPr>
              <w:t>Interview with Ethan Sandy</w:t>
            </w:r>
            <w:r>
              <w:rPr>
                <w:noProof/>
                <w:webHidden/>
              </w:rPr>
              <w:tab/>
            </w:r>
            <w:r>
              <w:rPr>
                <w:noProof/>
                <w:webHidden/>
              </w:rPr>
              <w:fldChar w:fldCharType="begin"/>
            </w:r>
            <w:r>
              <w:rPr>
                <w:noProof/>
                <w:webHidden/>
              </w:rPr>
              <w:instrText xml:space="preserve"> PAGEREF _Toc89883049 \h </w:instrText>
            </w:r>
            <w:r>
              <w:rPr>
                <w:noProof/>
                <w:webHidden/>
              </w:rPr>
            </w:r>
            <w:r>
              <w:rPr>
                <w:noProof/>
                <w:webHidden/>
              </w:rPr>
              <w:fldChar w:fldCharType="separate"/>
            </w:r>
            <w:r>
              <w:rPr>
                <w:noProof/>
                <w:webHidden/>
              </w:rPr>
              <w:t>15</w:t>
            </w:r>
            <w:r>
              <w:rPr>
                <w:noProof/>
                <w:webHidden/>
              </w:rPr>
              <w:fldChar w:fldCharType="end"/>
            </w:r>
          </w:hyperlink>
        </w:p>
        <w:p w14:paraId="6F86EF59" w14:textId="6CE68854" w:rsidR="00A3626C" w:rsidRDefault="00A3626C">
          <w:pPr>
            <w:pStyle w:val="TOC3"/>
            <w:tabs>
              <w:tab w:val="left" w:pos="1100"/>
              <w:tab w:val="right" w:leader="dot" w:pos="9016"/>
            </w:tabs>
            <w:rPr>
              <w:noProof/>
              <w:sz w:val="22"/>
              <w:lang w:eastAsia="en-GB"/>
            </w:rPr>
          </w:pPr>
          <w:hyperlink w:anchor="_Toc89883050" w:history="1">
            <w:r w:rsidRPr="00BE24B3">
              <w:rPr>
                <w:rStyle w:val="Hyperlink"/>
                <w:noProof/>
              </w:rPr>
              <w:t>1.3.2</w:t>
            </w:r>
            <w:r>
              <w:rPr>
                <w:noProof/>
                <w:sz w:val="22"/>
                <w:lang w:eastAsia="en-GB"/>
              </w:rPr>
              <w:tab/>
            </w:r>
            <w:r w:rsidRPr="00BE24B3">
              <w:rPr>
                <w:rStyle w:val="Hyperlink"/>
                <w:noProof/>
              </w:rPr>
              <w:t>Survey Aims</w:t>
            </w:r>
            <w:r>
              <w:rPr>
                <w:noProof/>
                <w:webHidden/>
              </w:rPr>
              <w:tab/>
            </w:r>
            <w:r>
              <w:rPr>
                <w:noProof/>
                <w:webHidden/>
              </w:rPr>
              <w:fldChar w:fldCharType="begin"/>
            </w:r>
            <w:r>
              <w:rPr>
                <w:noProof/>
                <w:webHidden/>
              </w:rPr>
              <w:instrText xml:space="preserve"> PAGEREF _Toc89883050 \h </w:instrText>
            </w:r>
            <w:r>
              <w:rPr>
                <w:noProof/>
                <w:webHidden/>
              </w:rPr>
            </w:r>
            <w:r>
              <w:rPr>
                <w:noProof/>
                <w:webHidden/>
              </w:rPr>
              <w:fldChar w:fldCharType="separate"/>
            </w:r>
            <w:r>
              <w:rPr>
                <w:noProof/>
                <w:webHidden/>
              </w:rPr>
              <w:t>18</w:t>
            </w:r>
            <w:r>
              <w:rPr>
                <w:noProof/>
                <w:webHidden/>
              </w:rPr>
              <w:fldChar w:fldCharType="end"/>
            </w:r>
          </w:hyperlink>
        </w:p>
        <w:p w14:paraId="26992CD5" w14:textId="0232EC63" w:rsidR="00A3626C" w:rsidRDefault="00A3626C">
          <w:pPr>
            <w:pStyle w:val="TOC3"/>
            <w:tabs>
              <w:tab w:val="left" w:pos="1100"/>
              <w:tab w:val="right" w:leader="dot" w:pos="9016"/>
            </w:tabs>
            <w:rPr>
              <w:noProof/>
              <w:sz w:val="22"/>
              <w:lang w:eastAsia="en-GB"/>
            </w:rPr>
          </w:pPr>
          <w:hyperlink w:anchor="_Toc89883051" w:history="1">
            <w:r w:rsidRPr="00BE24B3">
              <w:rPr>
                <w:rStyle w:val="Hyperlink"/>
                <w:noProof/>
              </w:rPr>
              <w:t>1.3.3</w:t>
            </w:r>
            <w:r>
              <w:rPr>
                <w:noProof/>
                <w:sz w:val="22"/>
                <w:lang w:eastAsia="en-GB"/>
              </w:rPr>
              <w:tab/>
            </w:r>
            <w:r w:rsidRPr="00BE24B3">
              <w:rPr>
                <w:rStyle w:val="Hyperlink"/>
                <w:noProof/>
              </w:rPr>
              <w:t>Survey Results</w:t>
            </w:r>
            <w:r>
              <w:rPr>
                <w:noProof/>
                <w:webHidden/>
              </w:rPr>
              <w:tab/>
            </w:r>
            <w:r>
              <w:rPr>
                <w:noProof/>
                <w:webHidden/>
              </w:rPr>
              <w:fldChar w:fldCharType="begin"/>
            </w:r>
            <w:r>
              <w:rPr>
                <w:noProof/>
                <w:webHidden/>
              </w:rPr>
              <w:instrText xml:space="preserve"> PAGEREF _Toc89883051 \h </w:instrText>
            </w:r>
            <w:r>
              <w:rPr>
                <w:noProof/>
                <w:webHidden/>
              </w:rPr>
            </w:r>
            <w:r>
              <w:rPr>
                <w:noProof/>
                <w:webHidden/>
              </w:rPr>
              <w:fldChar w:fldCharType="separate"/>
            </w:r>
            <w:r>
              <w:rPr>
                <w:noProof/>
                <w:webHidden/>
              </w:rPr>
              <w:t>18</w:t>
            </w:r>
            <w:r>
              <w:rPr>
                <w:noProof/>
                <w:webHidden/>
              </w:rPr>
              <w:fldChar w:fldCharType="end"/>
            </w:r>
          </w:hyperlink>
        </w:p>
        <w:p w14:paraId="5D59B8D3" w14:textId="56A363F4" w:rsidR="00A3626C" w:rsidRDefault="00A3626C">
          <w:pPr>
            <w:pStyle w:val="TOC2"/>
            <w:tabs>
              <w:tab w:val="left" w:pos="880"/>
              <w:tab w:val="right" w:leader="dot" w:pos="9016"/>
            </w:tabs>
            <w:rPr>
              <w:noProof/>
              <w:sz w:val="22"/>
              <w:lang w:eastAsia="en-GB"/>
            </w:rPr>
          </w:pPr>
          <w:hyperlink w:anchor="_Toc89883052" w:history="1">
            <w:r w:rsidRPr="00BE24B3">
              <w:rPr>
                <w:rStyle w:val="Hyperlink"/>
                <w:noProof/>
              </w:rPr>
              <w:t>1.4</w:t>
            </w:r>
            <w:r>
              <w:rPr>
                <w:noProof/>
                <w:sz w:val="22"/>
                <w:lang w:eastAsia="en-GB"/>
              </w:rPr>
              <w:tab/>
            </w:r>
            <w:r w:rsidRPr="00BE24B3">
              <w:rPr>
                <w:rStyle w:val="Hyperlink"/>
                <w:noProof/>
              </w:rPr>
              <w:t>Requirements</w:t>
            </w:r>
            <w:r>
              <w:rPr>
                <w:noProof/>
                <w:webHidden/>
              </w:rPr>
              <w:tab/>
            </w:r>
            <w:r>
              <w:rPr>
                <w:noProof/>
                <w:webHidden/>
              </w:rPr>
              <w:fldChar w:fldCharType="begin"/>
            </w:r>
            <w:r>
              <w:rPr>
                <w:noProof/>
                <w:webHidden/>
              </w:rPr>
              <w:instrText xml:space="preserve"> PAGEREF _Toc89883052 \h </w:instrText>
            </w:r>
            <w:r>
              <w:rPr>
                <w:noProof/>
                <w:webHidden/>
              </w:rPr>
            </w:r>
            <w:r>
              <w:rPr>
                <w:noProof/>
                <w:webHidden/>
              </w:rPr>
              <w:fldChar w:fldCharType="separate"/>
            </w:r>
            <w:r>
              <w:rPr>
                <w:noProof/>
                <w:webHidden/>
              </w:rPr>
              <w:t>23</w:t>
            </w:r>
            <w:r>
              <w:rPr>
                <w:noProof/>
                <w:webHidden/>
              </w:rPr>
              <w:fldChar w:fldCharType="end"/>
            </w:r>
          </w:hyperlink>
        </w:p>
        <w:p w14:paraId="56146180" w14:textId="1993B61F" w:rsidR="00A3626C" w:rsidRDefault="00A3626C">
          <w:pPr>
            <w:pStyle w:val="TOC3"/>
            <w:tabs>
              <w:tab w:val="left" w:pos="1100"/>
              <w:tab w:val="right" w:leader="dot" w:pos="9016"/>
            </w:tabs>
            <w:rPr>
              <w:noProof/>
              <w:sz w:val="22"/>
              <w:lang w:eastAsia="en-GB"/>
            </w:rPr>
          </w:pPr>
          <w:hyperlink w:anchor="_Toc89883053" w:history="1">
            <w:r w:rsidRPr="00BE24B3">
              <w:rPr>
                <w:rStyle w:val="Hyperlink"/>
                <w:noProof/>
              </w:rPr>
              <w:t>1.4.1</w:t>
            </w:r>
            <w:r>
              <w:rPr>
                <w:noProof/>
                <w:sz w:val="22"/>
                <w:lang w:eastAsia="en-GB"/>
              </w:rPr>
              <w:tab/>
            </w:r>
            <w:r w:rsidRPr="00BE24B3">
              <w:rPr>
                <w:rStyle w:val="Hyperlink"/>
                <w:noProof/>
              </w:rPr>
              <w:t>Stakeholder Requirements</w:t>
            </w:r>
            <w:r>
              <w:rPr>
                <w:noProof/>
                <w:webHidden/>
              </w:rPr>
              <w:tab/>
            </w:r>
            <w:r>
              <w:rPr>
                <w:noProof/>
                <w:webHidden/>
              </w:rPr>
              <w:fldChar w:fldCharType="begin"/>
            </w:r>
            <w:r>
              <w:rPr>
                <w:noProof/>
                <w:webHidden/>
              </w:rPr>
              <w:instrText xml:space="preserve"> PAGEREF _Toc89883053 \h </w:instrText>
            </w:r>
            <w:r>
              <w:rPr>
                <w:noProof/>
                <w:webHidden/>
              </w:rPr>
            </w:r>
            <w:r>
              <w:rPr>
                <w:noProof/>
                <w:webHidden/>
              </w:rPr>
              <w:fldChar w:fldCharType="separate"/>
            </w:r>
            <w:r>
              <w:rPr>
                <w:noProof/>
                <w:webHidden/>
              </w:rPr>
              <w:t>23</w:t>
            </w:r>
            <w:r>
              <w:rPr>
                <w:noProof/>
                <w:webHidden/>
              </w:rPr>
              <w:fldChar w:fldCharType="end"/>
            </w:r>
          </w:hyperlink>
        </w:p>
        <w:p w14:paraId="66ED4616" w14:textId="42DEDDCD" w:rsidR="00A3626C" w:rsidRDefault="00A3626C">
          <w:pPr>
            <w:pStyle w:val="TOC3"/>
            <w:tabs>
              <w:tab w:val="left" w:pos="1100"/>
              <w:tab w:val="right" w:leader="dot" w:pos="9016"/>
            </w:tabs>
            <w:rPr>
              <w:noProof/>
              <w:sz w:val="22"/>
              <w:lang w:eastAsia="en-GB"/>
            </w:rPr>
          </w:pPr>
          <w:hyperlink w:anchor="_Toc89883054" w:history="1">
            <w:r w:rsidRPr="00BE24B3">
              <w:rPr>
                <w:rStyle w:val="Hyperlink"/>
                <w:noProof/>
              </w:rPr>
              <w:t>1.4.2</w:t>
            </w:r>
            <w:r>
              <w:rPr>
                <w:noProof/>
                <w:sz w:val="22"/>
                <w:lang w:eastAsia="en-GB"/>
              </w:rPr>
              <w:tab/>
            </w:r>
            <w:r w:rsidRPr="00BE24B3">
              <w:rPr>
                <w:rStyle w:val="Hyperlink"/>
                <w:noProof/>
              </w:rPr>
              <w:t>Software Requirements</w:t>
            </w:r>
            <w:r>
              <w:rPr>
                <w:noProof/>
                <w:webHidden/>
              </w:rPr>
              <w:tab/>
            </w:r>
            <w:r>
              <w:rPr>
                <w:noProof/>
                <w:webHidden/>
              </w:rPr>
              <w:fldChar w:fldCharType="begin"/>
            </w:r>
            <w:r>
              <w:rPr>
                <w:noProof/>
                <w:webHidden/>
              </w:rPr>
              <w:instrText xml:space="preserve"> PAGEREF _Toc89883054 \h </w:instrText>
            </w:r>
            <w:r>
              <w:rPr>
                <w:noProof/>
                <w:webHidden/>
              </w:rPr>
            </w:r>
            <w:r>
              <w:rPr>
                <w:noProof/>
                <w:webHidden/>
              </w:rPr>
              <w:fldChar w:fldCharType="separate"/>
            </w:r>
            <w:r>
              <w:rPr>
                <w:noProof/>
                <w:webHidden/>
              </w:rPr>
              <w:t>24</w:t>
            </w:r>
            <w:r>
              <w:rPr>
                <w:noProof/>
                <w:webHidden/>
              </w:rPr>
              <w:fldChar w:fldCharType="end"/>
            </w:r>
          </w:hyperlink>
        </w:p>
        <w:p w14:paraId="37A6AAFC" w14:textId="07922578" w:rsidR="00A3626C" w:rsidRDefault="00A3626C">
          <w:pPr>
            <w:pStyle w:val="TOC3"/>
            <w:tabs>
              <w:tab w:val="left" w:pos="1100"/>
              <w:tab w:val="right" w:leader="dot" w:pos="9016"/>
            </w:tabs>
            <w:rPr>
              <w:noProof/>
              <w:sz w:val="22"/>
              <w:lang w:eastAsia="en-GB"/>
            </w:rPr>
          </w:pPr>
          <w:hyperlink w:anchor="_Toc89883055" w:history="1">
            <w:r w:rsidRPr="00BE24B3">
              <w:rPr>
                <w:rStyle w:val="Hyperlink"/>
                <w:noProof/>
              </w:rPr>
              <w:t>1.4.3</w:t>
            </w:r>
            <w:r>
              <w:rPr>
                <w:noProof/>
                <w:sz w:val="22"/>
                <w:lang w:eastAsia="en-GB"/>
              </w:rPr>
              <w:tab/>
            </w:r>
            <w:r w:rsidRPr="00BE24B3">
              <w:rPr>
                <w:rStyle w:val="Hyperlink"/>
                <w:noProof/>
              </w:rPr>
              <w:t>Limitations</w:t>
            </w:r>
            <w:r>
              <w:rPr>
                <w:noProof/>
                <w:webHidden/>
              </w:rPr>
              <w:tab/>
            </w:r>
            <w:r>
              <w:rPr>
                <w:noProof/>
                <w:webHidden/>
              </w:rPr>
              <w:fldChar w:fldCharType="begin"/>
            </w:r>
            <w:r>
              <w:rPr>
                <w:noProof/>
                <w:webHidden/>
              </w:rPr>
              <w:instrText xml:space="preserve"> PAGEREF _Toc89883055 \h </w:instrText>
            </w:r>
            <w:r>
              <w:rPr>
                <w:noProof/>
                <w:webHidden/>
              </w:rPr>
            </w:r>
            <w:r>
              <w:rPr>
                <w:noProof/>
                <w:webHidden/>
              </w:rPr>
              <w:fldChar w:fldCharType="separate"/>
            </w:r>
            <w:r>
              <w:rPr>
                <w:noProof/>
                <w:webHidden/>
              </w:rPr>
              <w:t>24</w:t>
            </w:r>
            <w:r>
              <w:rPr>
                <w:noProof/>
                <w:webHidden/>
              </w:rPr>
              <w:fldChar w:fldCharType="end"/>
            </w:r>
          </w:hyperlink>
        </w:p>
        <w:p w14:paraId="0FFA5C18" w14:textId="3DDF8F15" w:rsidR="00A3626C" w:rsidRDefault="00A3626C">
          <w:pPr>
            <w:pStyle w:val="TOC2"/>
            <w:tabs>
              <w:tab w:val="left" w:pos="880"/>
              <w:tab w:val="right" w:leader="dot" w:pos="9016"/>
            </w:tabs>
            <w:rPr>
              <w:noProof/>
              <w:sz w:val="22"/>
              <w:lang w:eastAsia="en-GB"/>
            </w:rPr>
          </w:pPr>
          <w:hyperlink w:anchor="_Toc89883056" w:history="1">
            <w:r w:rsidRPr="00BE24B3">
              <w:rPr>
                <w:rStyle w:val="Hyperlink"/>
                <w:noProof/>
              </w:rPr>
              <w:t>1.5</w:t>
            </w:r>
            <w:r>
              <w:rPr>
                <w:noProof/>
                <w:sz w:val="22"/>
                <w:lang w:eastAsia="en-GB"/>
              </w:rPr>
              <w:tab/>
            </w:r>
            <w:r w:rsidRPr="00BE24B3">
              <w:rPr>
                <w:rStyle w:val="Hyperlink"/>
                <w:noProof/>
              </w:rPr>
              <w:t>Success Criteria</w:t>
            </w:r>
            <w:r>
              <w:rPr>
                <w:noProof/>
                <w:webHidden/>
              </w:rPr>
              <w:tab/>
            </w:r>
            <w:r>
              <w:rPr>
                <w:noProof/>
                <w:webHidden/>
              </w:rPr>
              <w:fldChar w:fldCharType="begin"/>
            </w:r>
            <w:r>
              <w:rPr>
                <w:noProof/>
                <w:webHidden/>
              </w:rPr>
              <w:instrText xml:space="preserve"> PAGEREF _Toc89883056 \h </w:instrText>
            </w:r>
            <w:r>
              <w:rPr>
                <w:noProof/>
                <w:webHidden/>
              </w:rPr>
            </w:r>
            <w:r>
              <w:rPr>
                <w:noProof/>
                <w:webHidden/>
              </w:rPr>
              <w:fldChar w:fldCharType="separate"/>
            </w:r>
            <w:r>
              <w:rPr>
                <w:noProof/>
                <w:webHidden/>
              </w:rPr>
              <w:t>25</w:t>
            </w:r>
            <w:r>
              <w:rPr>
                <w:noProof/>
                <w:webHidden/>
              </w:rPr>
              <w:fldChar w:fldCharType="end"/>
            </w:r>
          </w:hyperlink>
        </w:p>
        <w:p w14:paraId="12ABB055" w14:textId="6CFB4C9B" w:rsidR="00A3626C" w:rsidRDefault="00A3626C">
          <w:pPr>
            <w:pStyle w:val="TOC1"/>
            <w:tabs>
              <w:tab w:val="left" w:pos="440"/>
              <w:tab w:val="right" w:leader="dot" w:pos="9016"/>
            </w:tabs>
            <w:rPr>
              <w:noProof/>
              <w:sz w:val="22"/>
              <w:lang w:eastAsia="en-GB"/>
            </w:rPr>
          </w:pPr>
          <w:hyperlink w:anchor="_Toc89883057" w:history="1">
            <w:r w:rsidRPr="00BE24B3">
              <w:rPr>
                <w:rStyle w:val="Hyperlink"/>
                <w:noProof/>
              </w:rPr>
              <w:t>2</w:t>
            </w:r>
            <w:r>
              <w:rPr>
                <w:noProof/>
                <w:sz w:val="22"/>
                <w:lang w:eastAsia="en-GB"/>
              </w:rPr>
              <w:tab/>
            </w:r>
            <w:r w:rsidRPr="00BE24B3">
              <w:rPr>
                <w:rStyle w:val="Hyperlink"/>
                <w:noProof/>
              </w:rPr>
              <w:t>Design</w:t>
            </w:r>
            <w:r>
              <w:rPr>
                <w:noProof/>
                <w:webHidden/>
              </w:rPr>
              <w:tab/>
            </w:r>
            <w:r>
              <w:rPr>
                <w:noProof/>
                <w:webHidden/>
              </w:rPr>
              <w:fldChar w:fldCharType="begin"/>
            </w:r>
            <w:r>
              <w:rPr>
                <w:noProof/>
                <w:webHidden/>
              </w:rPr>
              <w:instrText xml:space="preserve"> PAGEREF _Toc89883057 \h </w:instrText>
            </w:r>
            <w:r>
              <w:rPr>
                <w:noProof/>
                <w:webHidden/>
              </w:rPr>
            </w:r>
            <w:r>
              <w:rPr>
                <w:noProof/>
                <w:webHidden/>
              </w:rPr>
              <w:fldChar w:fldCharType="separate"/>
            </w:r>
            <w:r>
              <w:rPr>
                <w:noProof/>
                <w:webHidden/>
              </w:rPr>
              <w:t>27</w:t>
            </w:r>
            <w:r>
              <w:rPr>
                <w:noProof/>
                <w:webHidden/>
              </w:rPr>
              <w:fldChar w:fldCharType="end"/>
            </w:r>
          </w:hyperlink>
        </w:p>
        <w:p w14:paraId="5F98556A" w14:textId="1C5B2519" w:rsidR="00A3626C" w:rsidRDefault="00A3626C">
          <w:pPr>
            <w:pStyle w:val="TOC2"/>
            <w:tabs>
              <w:tab w:val="left" w:pos="880"/>
              <w:tab w:val="right" w:leader="dot" w:pos="9016"/>
            </w:tabs>
            <w:rPr>
              <w:noProof/>
              <w:sz w:val="22"/>
              <w:lang w:eastAsia="en-GB"/>
            </w:rPr>
          </w:pPr>
          <w:hyperlink w:anchor="_Toc89883058" w:history="1">
            <w:r w:rsidRPr="00BE24B3">
              <w:rPr>
                <w:rStyle w:val="Hyperlink"/>
                <w:noProof/>
              </w:rPr>
              <w:t>2.1</w:t>
            </w:r>
            <w:r>
              <w:rPr>
                <w:noProof/>
                <w:sz w:val="22"/>
                <w:lang w:eastAsia="en-GB"/>
              </w:rPr>
              <w:tab/>
            </w:r>
            <w:r w:rsidRPr="00BE24B3">
              <w:rPr>
                <w:rStyle w:val="Hyperlink"/>
                <w:noProof/>
              </w:rPr>
              <w:t>System Decomposition</w:t>
            </w:r>
            <w:r>
              <w:rPr>
                <w:noProof/>
                <w:webHidden/>
              </w:rPr>
              <w:tab/>
            </w:r>
            <w:r>
              <w:rPr>
                <w:noProof/>
                <w:webHidden/>
              </w:rPr>
              <w:fldChar w:fldCharType="begin"/>
            </w:r>
            <w:r>
              <w:rPr>
                <w:noProof/>
                <w:webHidden/>
              </w:rPr>
              <w:instrText xml:space="preserve"> PAGEREF _Toc89883058 \h </w:instrText>
            </w:r>
            <w:r>
              <w:rPr>
                <w:noProof/>
                <w:webHidden/>
              </w:rPr>
            </w:r>
            <w:r>
              <w:rPr>
                <w:noProof/>
                <w:webHidden/>
              </w:rPr>
              <w:fldChar w:fldCharType="separate"/>
            </w:r>
            <w:r>
              <w:rPr>
                <w:noProof/>
                <w:webHidden/>
              </w:rPr>
              <w:t>27</w:t>
            </w:r>
            <w:r>
              <w:rPr>
                <w:noProof/>
                <w:webHidden/>
              </w:rPr>
              <w:fldChar w:fldCharType="end"/>
            </w:r>
          </w:hyperlink>
        </w:p>
        <w:p w14:paraId="7211A79C" w14:textId="047B46A8" w:rsidR="00A3626C" w:rsidRDefault="00A3626C">
          <w:pPr>
            <w:pStyle w:val="TOC2"/>
            <w:tabs>
              <w:tab w:val="left" w:pos="880"/>
              <w:tab w:val="right" w:leader="dot" w:pos="9016"/>
            </w:tabs>
            <w:rPr>
              <w:noProof/>
              <w:sz w:val="22"/>
              <w:lang w:eastAsia="en-GB"/>
            </w:rPr>
          </w:pPr>
          <w:hyperlink w:anchor="_Toc89883059" w:history="1">
            <w:r w:rsidRPr="00BE24B3">
              <w:rPr>
                <w:rStyle w:val="Hyperlink"/>
                <w:noProof/>
              </w:rPr>
              <w:t>2.2</w:t>
            </w:r>
            <w:r>
              <w:rPr>
                <w:noProof/>
                <w:sz w:val="22"/>
                <w:lang w:eastAsia="en-GB"/>
              </w:rPr>
              <w:tab/>
            </w:r>
            <w:r w:rsidRPr="00BE24B3">
              <w:rPr>
                <w:rStyle w:val="Hyperlink"/>
                <w:noProof/>
              </w:rPr>
              <w:t>User Design Requirements</w:t>
            </w:r>
            <w:r>
              <w:rPr>
                <w:noProof/>
                <w:webHidden/>
              </w:rPr>
              <w:tab/>
            </w:r>
            <w:r>
              <w:rPr>
                <w:noProof/>
                <w:webHidden/>
              </w:rPr>
              <w:fldChar w:fldCharType="begin"/>
            </w:r>
            <w:r>
              <w:rPr>
                <w:noProof/>
                <w:webHidden/>
              </w:rPr>
              <w:instrText xml:space="preserve"> PAGEREF _Toc89883059 \h </w:instrText>
            </w:r>
            <w:r>
              <w:rPr>
                <w:noProof/>
                <w:webHidden/>
              </w:rPr>
            </w:r>
            <w:r>
              <w:rPr>
                <w:noProof/>
                <w:webHidden/>
              </w:rPr>
              <w:fldChar w:fldCharType="separate"/>
            </w:r>
            <w:r>
              <w:rPr>
                <w:noProof/>
                <w:webHidden/>
              </w:rPr>
              <w:t>31</w:t>
            </w:r>
            <w:r>
              <w:rPr>
                <w:noProof/>
                <w:webHidden/>
              </w:rPr>
              <w:fldChar w:fldCharType="end"/>
            </w:r>
          </w:hyperlink>
        </w:p>
        <w:p w14:paraId="2A57FF4A" w14:textId="4D9B2601" w:rsidR="00A3626C" w:rsidRDefault="00A3626C">
          <w:pPr>
            <w:pStyle w:val="TOC3"/>
            <w:tabs>
              <w:tab w:val="left" w:pos="1100"/>
              <w:tab w:val="right" w:leader="dot" w:pos="9016"/>
            </w:tabs>
            <w:rPr>
              <w:noProof/>
              <w:sz w:val="22"/>
              <w:lang w:eastAsia="en-GB"/>
            </w:rPr>
          </w:pPr>
          <w:hyperlink w:anchor="_Toc89883060" w:history="1">
            <w:r w:rsidRPr="00BE24B3">
              <w:rPr>
                <w:rStyle w:val="Hyperlink"/>
                <w:noProof/>
              </w:rPr>
              <w:t>2.2.1</w:t>
            </w:r>
            <w:r>
              <w:rPr>
                <w:noProof/>
                <w:sz w:val="22"/>
                <w:lang w:eastAsia="en-GB"/>
              </w:rPr>
              <w:tab/>
            </w:r>
            <w:r w:rsidRPr="00BE24B3">
              <w:rPr>
                <w:rStyle w:val="Hyperlink"/>
                <w:noProof/>
              </w:rPr>
              <w:t>Primary User Requirements</w:t>
            </w:r>
            <w:r>
              <w:rPr>
                <w:noProof/>
                <w:webHidden/>
              </w:rPr>
              <w:tab/>
            </w:r>
            <w:r>
              <w:rPr>
                <w:noProof/>
                <w:webHidden/>
              </w:rPr>
              <w:fldChar w:fldCharType="begin"/>
            </w:r>
            <w:r>
              <w:rPr>
                <w:noProof/>
                <w:webHidden/>
              </w:rPr>
              <w:instrText xml:space="preserve"> PAGEREF _Toc89883060 \h </w:instrText>
            </w:r>
            <w:r>
              <w:rPr>
                <w:noProof/>
                <w:webHidden/>
              </w:rPr>
            </w:r>
            <w:r>
              <w:rPr>
                <w:noProof/>
                <w:webHidden/>
              </w:rPr>
              <w:fldChar w:fldCharType="separate"/>
            </w:r>
            <w:r>
              <w:rPr>
                <w:noProof/>
                <w:webHidden/>
              </w:rPr>
              <w:t>31</w:t>
            </w:r>
            <w:r>
              <w:rPr>
                <w:noProof/>
                <w:webHidden/>
              </w:rPr>
              <w:fldChar w:fldCharType="end"/>
            </w:r>
          </w:hyperlink>
        </w:p>
        <w:p w14:paraId="0CE977DA" w14:textId="3DC8D8F1" w:rsidR="00A3626C" w:rsidRDefault="00A3626C">
          <w:pPr>
            <w:pStyle w:val="TOC3"/>
            <w:tabs>
              <w:tab w:val="left" w:pos="1100"/>
              <w:tab w:val="right" w:leader="dot" w:pos="9016"/>
            </w:tabs>
            <w:rPr>
              <w:noProof/>
              <w:sz w:val="22"/>
              <w:lang w:eastAsia="en-GB"/>
            </w:rPr>
          </w:pPr>
          <w:hyperlink w:anchor="_Toc89883061" w:history="1">
            <w:r w:rsidRPr="00BE24B3">
              <w:rPr>
                <w:rStyle w:val="Hyperlink"/>
                <w:noProof/>
              </w:rPr>
              <w:t>2.2.2</w:t>
            </w:r>
            <w:r>
              <w:rPr>
                <w:noProof/>
                <w:sz w:val="22"/>
                <w:lang w:eastAsia="en-GB"/>
              </w:rPr>
              <w:tab/>
            </w:r>
            <w:r w:rsidRPr="00BE24B3">
              <w:rPr>
                <w:rStyle w:val="Hyperlink"/>
                <w:noProof/>
              </w:rPr>
              <w:t>Secondary User Requirements</w:t>
            </w:r>
            <w:r>
              <w:rPr>
                <w:noProof/>
                <w:webHidden/>
              </w:rPr>
              <w:tab/>
            </w:r>
            <w:r>
              <w:rPr>
                <w:noProof/>
                <w:webHidden/>
              </w:rPr>
              <w:fldChar w:fldCharType="begin"/>
            </w:r>
            <w:r>
              <w:rPr>
                <w:noProof/>
                <w:webHidden/>
              </w:rPr>
              <w:instrText xml:space="preserve"> PAGEREF _Toc89883061 \h </w:instrText>
            </w:r>
            <w:r>
              <w:rPr>
                <w:noProof/>
                <w:webHidden/>
              </w:rPr>
            </w:r>
            <w:r>
              <w:rPr>
                <w:noProof/>
                <w:webHidden/>
              </w:rPr>
              <w:fldChar w:fldCharType="separate"/>
            </w:r>
            <w:r>
              <w:rPr>
                <w:noProof/>
                <w:webHidden/>
              </w:rPr>
              <w:t>31</w:t>
            </w:r>
            <w:r>
              <w:rPr>
                <w:noProof/>
                <w:webHidden/>
              </w:rPr>
              <w:fldChar w:fldCharType="end"/>
            </w:r>
          </w:hyperlink>
        </w:p>
        <w:p w14:paraId="73A7A1FC" w14:textId="5CEE761E" w:rsidR="00A3626C" w:rsidRDefault="00A3626C">
          <w:pPr>
            <w:pStyle w:val="TOC2"/>
            <w:tabs>
              <w:tab w:val="left" w:pos="880"/>
              <w:tab w:val="right" w:leader="dot" w:pos="9016"/>
            </w:tabs>
            <w:rPr>
              <w:noProof/>
              <w:sz w:val="22"/>
              <w:lang w:eastAsia="en-GB"/>
            </w:rPr>
          </w:pPr>
          <w:hyperlink w:anchor="_Toc89883062" w:history="1">
            <w:r w:rsidRPr="00BE24B3">
              <w:rPr>
                <w:rStyle w:val="Hyperlink"/>
                <w:noProof/>
              </w:rPr>
              <w:t>2.3</w:t>
            </w:r>
            <w:r>
              <w:rPr>
                <w:noProof/>
                <w:sz w:val="22"/>
                <w:lang w:eastAsia="en-GB"/>
              </w:rPr>
              <w:tab/>
            </w:r>
            <w:r w:rsidRPr="00BE24B3">
              <w:rPr>
                <w:rStyle w:val="Hyperlink"/>
                <w:noProof/>
              </w:rPr>
              <w:t>Initial Design</w:t>
            </w:r>
            <w:r>
              <w:rPr>
                <w:noProof/>
                <w:webHidden/>
              </w:rPr>
              <w:tab/>
            </w:r>
            <w:r>
              <w:rPr>
                <w:noProof/>
                <w:webHidden/>
              </w:rPr>
              <w:fldChar w:fldCharType="begin"/>
            </w:r>
            <w:r>
              <w:rPr>
                <w:noProof/>
                <w:webHidden/>
              </w:rPr>
              <w:instrText xml:space="preserve"> PAGEREF _Toc89883062 \h </w:instrText>
            </w:r>
            <w:r>
              <w:rPr>
                <w:noProof/>
                <w:webHidden/>
              </w:rPr>
            </w:r>
            <w:r>
              <w:rPr>
                <w:noProof/>
                <w:webHidden/>
              </w:rPr>
              <w:fldChar w:fldCharType="separate"/>
            </w:r>
            <w:r>
              <w:rPr>
                <w:noProof/>
                <w:webHidden/>
              </w:rPr>
              <w:t>32</w:t>
            </w:r>
            <w:r>
              <w:rPr>
                <w:noProof/>
                <w:webHidden/>
              </w:rPr>
              <w:fldChar w:fldCharType="end"/>
            </w:r>
          </w:hyperlink>
        </w:p>
        <w:p w14:paraId="00FE3ECE" w14:textId="315CF211" w:rsidR="00A3626C" w:rsidRDefault="00A3626C">
          <w:pPr>
            <w:pStyle w:val="TOC3"/>
            <w:tabs>
              <w:tab w:val="left" w:pos="1100"/>
              <w:tab w:val="right" w:leader="dot" w:pos="9016"/>
            </w:tabs>
            <w:rPr>
              <w:noProof/>
              <w:sz w:val="22"/>
              <w:lang w:eastAsia="en-GB"/>
            </w:rPr>
          </w:pPr>
          <w:hyperlink w:anchor="_Toc89883063" w:history="1">
            <w:r w:rsidRPr="00BE24B3">
              <w:rPr>
                <w:rStyle w:val="Hyperlink"/>
                <w:noProof/>
              </w:rPr>
              <w:t>2.3.1</w:t>
            </w:r>
            <w:r>
              <w:rPr>
                <w:noProof/>
                <w:sz w:val="22"/>
                <w:lang w:eastAsia="en-GB"/>
              </w:rPr>
              <w:tab/>
            </w:r>
            <w:r w:rsidRPr="00BE24B3">
              <w:rPr>
                <w:rStyle w:val="Hyperlink"/>
                <w:noProof/>
              </w:rPr>
              <w:t>Design Specification</w:t>
            </w:r>
            <w:r>
              <w:rPr>
                <w:noProof/>
                <w:webHidden/>
              </w:rPr>
              <w:tab/>
            </w:r>
            <w:r>
              <w:rPr>
                <w:noProof/>
                <w:webHidden/>
              </w:rPr>
              <w:fldChar w:fldCharType="begin"/>
            </w:r>
            <w:r>
              <w:rPr>
                <w:noProof/>
                <w:webHidden/>
              </w:rPr>
              <w:instrText xml:space="preserve"> PAGEREF _Toc89883063 \h </w:instrText>
            </w:r>
            <w:r>
              <w:rPr>
                <w:noProof/>
                <w:webHidden/>
              </w:rPr>
            </w:r>
            <w:r>
              <w:rPr>
                <w:noProof/>
                <w:webHidden/>
              </w:rPr>
              <w:fldChar w:fldCharType="separate"/>
            </w:r>
            <w:r>
              <w:rPr>
                <w:noProof/>
                <w:webHidden/>
              </w:rPr>
              <w:t>32</w:t>
            </w:r>
            <w:r>
              <w:rPr>
                <w:noProof/>
                <w:webHidden/>
              </w:rPr>
              <w:fldChar w:fldCharType="end"/>
            </w:r>
          </w:hyperlink>
        </w:p>
        <w:p w14:paraId="34BC1ADC" w14:textId="2B782C87" w:rsidR="00A3626C" w:rsidRDefault="00A3626C">
          <w:pPr>
            <w:pStyle w:val="TOC3"/>
            <w:tabs>
              <w:tab w:val="left" w:pos="1100"/>
              <w:tab w:val="right" w:leader="dot" w:pos="9016"/>
            </w:tabs>
            <w:rPr>
              <w:noProof/>
              <w:sz w:val="22"/>
              <w:lang w:eastAsia="en-GB"/>
            </w:rPr>
          </w:pPr>
          <w:hyperlink w:anchor="_Toc89883064" w:history="1">
            <w:r w:rsidRPr="00BE24B3">
              <w:rPr>
                <w:rStyle w:val="Hyperlink"/>
                <w:noProof/>
              </w:rPr>
              <w:t>2.3.2</w:t>
            </w:r>
            <w:r>
              <w:rPr>
                <w:noProof/>
                <w:sz w:val="22"/>
                <w:lang w:eastAsia="en-GB"/>
              </w:rPr>
              <w:tab/>
            </w:r>
            <w:r w:rsidRPr="00BE24B3">
              <w:rPr>
                <w:rStyle w:val="Hyperlink"/>
                <w:noProof/>
              </w:rPr>
              <w:t>Initial Designs</w:t>
            </w:r>
            <w:r>
              <w:rPr>
                <w:noProof/>
                <w:webHidden/>
              </w:rPr>
              <w:tab/>
            </w:r>
            <w:r>
              <w:rPr>
                <w:noProof/>
                <w:webHidden/>
              </w:rPr>
              <w:fldChar w:fldCharType="begin"/>
            </w:r>
            <w:r>
              <w:rPr>
                <w:noProof/>
                <w:webHidden/>
              </w:rPr>
              <w:instrText xml:space="preserve"> PAGEREF _Toc89883064 \h </w:instrText>
            </w:r>
            <w:r>
              <w:rPr>
                <w:noProof/>
                <w:webHidden/>
              </w:rPr>
            </w:r>
            <w:r>
              <w:rPr>
                <w:noProof/>
                <w:webHidden/>
              </w:rPr>
              <w:fldChar w:fldCharType="separate"/>
            </w:r>
            <w:r>
              <w:rPr>
                <w:noProof/>
                <w:webHidden/>
              </w:rPr>
              <w:t>32</w:t>
            </w:r>
            <w:r>
              <w:rPr>
                <w:noProof/>
                <w:webHidden/>
              </w:rPr>
              <w:fldChar w:fldCharType="end"/>
            </w:r>
          </w:hyperlink>
        </w:p>
        <w:p w14:paraId="2F5F4257" w14:textId="2DEB8F0E" w:rsidR="00A3626C" w:rsidRDefault="00A3626C">
          <w:pPr>
            <w:pStyle w:val="TOC2"/>
            <w:tabs>
              <w:tab w:val="left" w:pos="880"/>
              <w:tab w:val="right" w:leader="dot" w:pos="9016"/>
            </w:tabs>
            <w:rPr>
              <w:noProof/>
              <w:sz w:val="22"/>
              <w:lang w:eastAsia="en-GB"/>
            </w:rPr>
          </w:pPr>
          <w:hyperlink w:anchor="_Toc89883065" w:history="1">
            <w:r w:rsidRPr="00BE24B3">
              <w:rPr>
                <w:rStyle w:val="Hyperlink"/>
                <w:noProof/>
              </w:rPr>
              <w:t>2.4</w:t>
            </w:r>
            <w:r>
              <w:rPr>
                <w:noProof/>
                <w:sz w:val="22"/>
                <w:lang w:eastAsia="en-GB"/>
              </w:rPr>
              <w:tab/>
            </w:r>
            <w:r w:rsidRPr="00BE24B3">
              <w:rPr>
                <w:rStyle w:val="Hyperlink"/>
                <w:noProof/>
              </w:rPr>
              <w:t>Interface Design</w:t>
            </w:r>
            <w:r>
              <w:rPr>
                <w:noProof/>
                <w:webHidden/>
              </w:rPr>
              <w:tab/>
            </w:r>
            <w:r>
              <w:rPr>
                <w:noProof/>
                <w:webHidden/>
              </w:rPr>
              <w:fldChar w:fldCharType="begin"/>
            </w:r>
            <w:r>
              <w:rPr>
                <w:noProof/>
                <w:webHidden/>
              </w:rPr>
              <w:instrText xml:space="preserve"> PAGEREF _Toc89883065 \h </w:instrText>
            </w:r>
            <w:r>
              <w:rPr>
                <w:noProof/>
                <w:webHidden/>
              </w:rPr>
            </w:r>
            <w:r>
              <w:rPr>
                <w:noProof/>
                <w:webHidden/>
              </w:rPr>
              <w:fldChar w:fldCharType="separate"/>
            </w:r>
            <w:r>
              <w:rPr>
                <w:noProof/>
                <w:webHidden/>
              </w:rPr>
              <w:t>33</w:t>
            </w:r>
            <w:r>
              <w:rPr>
                <w:noProof/>
                <w:webHidden/>
              </w:rPr>
              <w:fldChar w:fldCharType="end"/>
            </w:r>
          </w:hyperlink>
        </w:p>
        <w:p w14:paraId="7480CF78" w14:textId="681BA978" w:rsidR="00A3626C" w:rsidRDefault="00A3626C">
          <w:pPr>
            <w:pStyle w:val="TOC3"/>
            <w:tabs>
              <w:tab w:val="left" w:pos="1100"/>
              <w:tab w:val="right" w:leader="dot" w:pos="9016"/>
            </w:tabs>
            <w:rPr>
              <w:noProof/>
              <w:sz w:val="22"/>
              <w:lang w:eastAsia="en-GB"/>
            </w:rPr>
          </w:pPr>
          <w:hyperlink w:anchor="_Toc89883066" w:history="1">
            <w:r w:rsidRPr="00BE24B3">
              <w:rPr>
                <w:rStyle w:val="Hyperlink"/>
                <w:noProof/>
              </w:rPr>
              <w:t>2.4.1</w:t>
            </w:r>
            <w:r>
              <w:rPr>
                <w:noProof/>
                <w:sz w:val="22"/>
                <w:lang w:eastAsia="en-GB"/>
              </w:rPr>
              <w:tab/>
            </w:r>
            <w:r w:rsidRPr="00BE24B3">
              <w:rPr>
                <w:rStyle w:val="Hyperlink"/>
                <w:noProof/>
              </w:rPr>
              <w:t>Interface Designs</w:t>
            </w:r>
            <w:r>
              <w:rPr>
                <w:noProof/>
                <w:webHidden/>
              </w:rPr>
              <w:tab/>
            </w:r>
            <w:r>
              <w:rPr>
                <w:noProof/>
                <w:webHidden/>
              </w:rPr>
              <w:fldChar w:fldCharType="begin"/>
            </w:r>
            <w:r>
              <w:rPr>
                <w:noProof/>
                <w:webHidden/>
              </w:rPr>
              <w:instrText xml:space="preserve"> PAGEREF _Toc89883066 \h </w:instrText>
            </w:r>
            <w:r>
              <w:rPr>
                <w:noProof/>
                <w:webHidden/>
              </w:rPr>
            </w:r>
            <w:r>
              <w:rPr>
                <w:noProof/>
                <w:webHidden/>
              </w:rPr>
              <w:fldChar w:fldCharType="separate"/>
            </w:r>
            <w:r>
              <w:rPr>
                <w:noProof/>
                <w:webHidden/>
              </w:rPr>
              <w:t>33</w:t>
            </w:r>
            <w:r>
              <w:rPr>
                <w:noProof/>
                <w:webHidden/>
              </w:rPr>
              <w:fldChar w:fldCharType="end"/>
            </w:r>
          </w:hyperlink>
        </w:p>
        <w:p w14:paraId="0CA41835" w14:textId="137AE9E3" w:rsidR="00A3626C" w:rsidRDefault="00A3626C">
          <w:pPr>
            <w:pStyle w:val="TOC3"/>
            <w:tabs>
              <w:tab w:val="left" w:pos="1100"/>
              <w:tab w:val="right" w:leader="dot" w:pos="9016"/>
            </w:tabs>
            <w:rPr>
              <w:noProof/>
              <w:sz w:val="22"/>
              <w:lang w:eastAsia="en-GB"/>
            </w:rPr>
          </w:pPr>
          <w:hyperlink w:anchor="_Toc89883067" w:history="1">
            <w:r w:rsidRPr="00BE24B3">
              <w:rPr>
                <w:rStyle w:val="Hyperlink"/>
                <w:noProof/>
              </w:rPr>
              <w:t>2.4.2</w:t>
            </w:r>
            <w:r>
              <w:rPr>
                <w:noProof/>
                <w:sz w:val="22"/>
                <w:lang w:eastAsia="en-GB"/>
              </w:rPr>
              <w:tab/>
            </w:r>
            <w:r w:rsidRPr="00BE24B3">
              <w:rPr>
                <w:rStyle w:val="Hyperlink"/>
                <w:noProof/>
              </w:rPr>
              <w:t>Interface Feedback</w:t>
            </w:r>
            <w:r>
              <w:rPr>
                <w:noProof/>
                <w:webHidden/>
              </w:rPr>
              <w:tab/>
            </w:r>
            <w:r>
              <w:rPr>
                <w:noProof/>
                <w:webHidden/>
              </w:rPr>
              <w:fldChar w:fldCharType="begin"/>
            </w:r>
            <w:r>
              <w:rPr>
                <w:noProof/>
                <w:webHidden/>
              </w:rPr>
              <w:instrText xml:space="preserve"> PAGEREF _Toc89883067 \h </w:instrText>
            </w:r>
            <w:r>
              <w:rPr>
                <w:noProof/>
                <w:webHidden/>
              </w:rPr>
            </w:r>
            <w:r>
              <w:rPr>
                <w:noProof/>
                <w:webHidden/>
              </w:rPr>
              <w:fldChar w:fldCharType="separate"/>
            </w:r>
            <w:r>
              <w:rPr>
                <w:noProof/>
                <w:webHidden/>
              </w:rPr>
              <w:t>38</w:t>
            </w:r>
            <w:r>
              <w:rPr>
                <w:noProof/>
                <w:webHidden/>
              </w:rPr>
              <w:fldChar w:fldCharType="end"/>
            </w:r>
          </w:hyperlink>
        </w:p>
        <w:p w14:paraId="0E4170D0" w14:textId="45E5C8EE" w:rsidR="00A3626C" w:rsidRDefault="00A3626C">
          <w:pPr>
            <w:pStyle w:val="TOC3"/>
            <w:tabs>
              <w:tab w:val="left" w:pos="1100"/>
              <w:tab w:val="right" w:leader="dot" w:pos="9016"/>
            </w:tabs>
            <w:rPr>
              <w:noProof/>
              <w:sz w:val="22"/>
              <w:lang w:eastAsia="en-GB"/>
            </w:rPr>
          </w:pPr>
          <w:hyperlink w:anchor="_Toc89883068" w:history="1">
            <w:r w:rsidRPr="00BE24B3">
              <w:rPr>
                <w:rStyle w:val="Hyperlink"/>
                <w:noProof/>
              </w:rPr>
              <w:t>2.4.3</w:t>
            </w:r>
            <w:r>
              <w:rPr>
                <w:noProof/>
                <w:sz w:val="22"/>
                <w:lang w:eastAsia="en-GB"/>
              </w:rPr>
              <w:tab/>
            </w:r>
            <w:r w:rsidRPr="00BE24B3">
              <w:rPr>
                <w:rStyle w:val="Hyperlink"/>
                <w:noProof/>
              </w:rPr>
              <w:t>Improved Interface</w:t>
            </w:r>
            <w:r>
              <w:rPr>
                <w:noProof/>
                <w:webHidden/>
              </w:rPr>
              <w:tab/>
            </w:r>
            <w:r>
              <w:rPr>
                <w:noProof/>
                <w:webHidden/>
              </w:rPr>
              <w:fldChar w:fldCharType="begin"/>
            </w:r>
            <w:r>
              <w:rPr>
                <w:noProof/>
                <w:webHidden/>
              </w:rPr>
              <w:instrText xml:space="preserve"> PAGEREF _Toc89883068 \h </w:instrText>
            </w:r>
            <w:r>
              <w:rPr>
                <w:noProof/>
                <w:webHidden/>
              </w:rPr>
            </w:r>
            <w:r>
              <w:rPr>
                <w:noProof/>
                <w:webHidden/>
              </w:rPr>
              <w:fldChar w:fldCharType="separate"/>
            </w:r>
            <w:r>
              <w:rPr>
                <w:noProof/>
                <w:webHidden/>
              </w:rPr>
              <w:t>38</w:t>
            </w:r>
            <w:r>
              <w:rPr>
                <w:noProof/>
                <w:webHidden/>
              </w:rPr>
              <w:fldChar w:fldCharType="end"/>
            </w:r>
          </w:hyperlink>
        </w:p>
        <w:p w14:paraId="7F91A0F1" w14:textId="38C7FAAB" w:rsidR="00A3626C" w:rsidRDefault="00A3626C">
          <w:pPr>
            <w:pStyle w:val="TOC2"/>
            <w:tabs>
              <w:tab w:val="left" w:pos="880"/>
              <w:tab w:val="right" w:leader="dot" w:pos="9016"/>
            </w:tabs>
            <w:rPr>
              <w:noProof/>
              <w:sz w:val="22"/>
              <w:lang w:eastAsia="en-GB"/>
            </w:rPr>
          </w:pPr>
          <w:hyperlink w:anchor="_Toc89883069" w:history="1">
            <w:r w:rsidRPr="00BE24B3">
              <w:rPr>
                <w:rStyle w:val="Hyperlink"/>
                <w:noProof/>
              </w:rPr>
              <w:t>2.5</w:t>
            </w:r>
            <w:r>
              <w:rPr>
                <w:noProof/>
                <w:sz w:val="22"/>
                <w:lang w:eastAsia="en-GB"/>
              </w:rPr>
              <w:tab/>
            </w:r>
            <w:r w:rsidRPr="00BE24B3">
              <w:rPr>
                <w:rStyle w:val="Hyperlink"/>
                <w:noProof/>
              </w:rPr>
              <w:t>Interface Features</w:t>
            </w:r>
            <w:r>
              <w:rPr>
                <w:noProof/>
                <w:webHidden/>
              </w:rPr>
              <w:tab/>
            </w:r>
            <w:r>
              <w:rPr>
                <w:noProof/>
                <w:webHidden/>
              </w:rPr>
              <w:fldChar w:fldCharType="begin"/>
            </w:r>
            <w:r>
              <w:rPr>
                <w:noProof/>
                <w:webHidden/>
              </w:rPr>
              <w:instrText xml:space="preserve"> PAGEREF _Toc89883069 \h </w:instrText>
            </w:r>
            <w:r>
              <w:rPr>
                <w:noProof/>
                <w:webHidden/>
              </w:rPr>
            </w:r>
            <w:r>
              <w:rPr>
                <w:noProof/>
                <w:webHidden/>
              </w:rPr>
              <w:fldChar w:fldCharType="separate"/>
            </w:r>
            <w:r>
              <w:rPr>
                <w:noProof/>
                <w:webHidden/>
              </w:rPr>
              <w:t>39</w:t>
            </w:r>
            <w:r>
              <w:rPr>
                <w:noProof/>
                <w:webHidden/>
              </w:rPr>
              <w:fldChar w:fldCharType="end"/>
            </w:r>
          </w:hyperlink>
        </w:p>
        <w:p w14:paraId="10D84566" w14:textId="2EE77617" w:rsidR="00A3626C" w:rsidRDefault="00A3626C">
          <w:pPr>
            <w:pStyle w:val="TOC3"/>
            <w:tabs>
              <w:tab w:val="left" w:pos="1100"/>
              <w:tab w:val="right" w:leader="dot" w:pos="9016"/>
            </w:tabs>
            <w:rPr>
              <w:noProof/>
              <w:sz w:val="22"/>
              <w:lang w:eastAsia="en-GB"/>
            </w:rPr>
          </w:pPr>
          <w:hyperlink w:anchor="_Toc89883070" w:history="1">
            <w:r w:rsidRPr="00BE24B3">
              <w:rPr>
                <w:rStyle w:val="Hyperlink"/>
                <w:noProof/>
              </w:rPr>
              <w:t>2.5.1</w:t>
            </w:r>
            <w:r>
              <w:rPr>
                <w:noProof/>
                <w:sz w:val="22"/>
                <w:lang w:eastAsia="en-GB"/>
              </w:rPr>
              <w:tab/>
            </w:r>
            <w:r w:rsidRPr="00BE24B3">
              <w:rPr>
                <w:rStyle w:val="Hyperlink"/>
                <w:noProof/>
              </w:rPr>
              <w:t>User Experience</w:t>
            </w:r>
            <w:r>
              <w:rPr>
                <w:noProof/>
                <w:webHidden/>
              </w:rPr>
              <w:tab/>
            </w:r>
            <w:r>
              <w:rPr>
                <w:noProof/>
                <w:webHidden/>
              </w:rPr>
              <w:fldChar w:fldCharType="begin"/>
            </w:r>
            <w:r>
              <w:rPr>
                <w:noProof/>
                <w:webHidden/>
              </w:rPr>
              <w:instrText xml:space="preserve"> PAGEREF _Toc89883070 \h </w:instrText>
            </w:r>
            <w:r>
              <w:rPr>
                <w:noProof/>
                <w:webHidden/>
              </w:rPr>
            </w:r>
            <w:r>
              <w:rPr>
                <w:noProof/>
                <w:webHidden/>
              </w:rPr>
              <w:fldChar w:fldCharType="separate"/>
            </w:r>
            <w:r>
              <w:rPr>
                <w:noProof/>
                <w:webHidden/>
              </w:rPr>
              <w:t>39</w:t>
            </w:r>
            <w:r>
              <w:rPr>
                <w:noProof/>
                <w:webHidden/>
              </w:rPr>
              <w:fldChar w:fldCharType="end"/>
            </w:r>
          </w:hyperlink>
        </w:p>
        <w:p w14:paraId="53EB19AB" w14:textId="21619997" w:rsidR="00A3626C" w:rsidRDefault="00A3626C">
          <w:pPr>
            <w:pStyle w:val="TOC3"/>
            <w:tabs>
              <w:tab w:val="left" w:pos="1100"/>
              <w:tab w:val="right" w:leader="dot" w:pos="9016"/>
            </w:tabs>
            <w:rPr>
              <w:noProof/>
              <w:sz w:val="22"/>
              <w:lang w:eastAsia="en-GB"/>
            </w:rPr>
          </w:pPr>
          <w:hyperlink w:anchor="_Toc89883071" w:history="1">
            <w:r w:rsidRPr="00BE24B3">
              <w:rPr>
                <w:rStyle w:val="Hyperlink"/>
                <w:noProof/>
              </w:rPr>
              <w:t>2.5.2</w:t>
            </w:r>
            <w:r>
              <w:rPr>
                <w:noProof/>
                <w:sz w:val="22"/>
                <w:lang w:eastAsia="en-GB"/>
              </w:rPr>
              <w:tab/>
            </w:r>
            <w:r w:rsidRPr="00BE24B3">
              <w:rPr>
                <w:rStyle w:val="Hyperlink"/>
                <w:noProof/>
              </w:rPr>
              <w:t>Usability Features</w:t>
            </w:r>
            <w:r>
              <w:rPr>
                <w:noProof/>
                <w:webHidden/>
              </w:rPr>
              <w:tab/>
            </w:r>
            <w:r>
              <w:rPr>
                <w:noProof/>
                <w:webHidden/>
              </w:rPr>
              <w:fldChar w:fldCharType="begin"/>
            </w:r>
            <w:r>
              <w:rPr>
                <w:noProof/>
                <w:webHidden/>
              </w:rPr>
              <w:instrText xml:space="preserve"> PAGEREF _Toc89883071 \h </w:instrText>
            </w:r>
            <w:r>
              <w:rPr>
                <w:noProof/>
                <w:webHidden/>
              </w:rPr>
            </w:r>
            <w:r>
              <w:rPr>
                <w:noProof/>
                <w:webHidden/>
              </w:rPr>
              <w:fldChar w:fldCharType="separate"/>
            </w:r>
            <w:r>
              <w:rPr>
                <w:noProof/>
                <w:webHidden/>
              </w:rPr>
              <w:t>40</w:t>
            </w:r>
            <w:r>
              <w:rPr>
                <w:noProof/>
                <w:webHidden/>
              </w:rPr>
              <w:fldChar w:fldCharType="end"/>
            </w:r>
          </w:hyperlink>
        </w:p>
        <w:p w14:paraId="7D449720" w14:textId="7E2965CA" w:rsidR="00A3626C" w:rsidRDefault="00A3626C">
          <w:pPr>
            <w:pStyle w:val="TOC3"/>
            <w:tabs>
              <w:tab w:val="left" w:pos="1100"/>
              <w:tab w:val="right" w:leader="dot" w:pos="9016"/>
            </w:tabs>
            <w:rPr>
              <w:noProof/>
              <w:sz w:val="22"/>
              <w:lang w:eastAsia="en-GB"/>
            </w:rPr>
          </w:pPr>
          <w:hyperlink w:anchor="_Toc89883072" w:history="1">
            <w:r w:rsidRPr="00BE24B3">
              <w:rPr>
                <w:rStyle w:val="Hyperlink"/>
                <w:noProof/>
              </w:rPr>
              <w:t>2.5.3</w:t>
            </w:r>
            <w:r>
              <w:rPr>
                <w:noProof/>
                <w:sz w:val="22"/>
                <w:lang w:eastAsia="en-GB"/>
              </w:rPr>
              <w:tab/>
            </w:r>
            <w:r w:rsidRPr="00BE24B3">
              <w:rPr>
                <w:rStyle w:val="Hyperlink"/>
                <w:noProof/>
              </w:rPr>
              <w:t>Input Validation</w:t>
            </w:r>
            <w:r>
              <w:rPr>
                <w:noProof/>
                <w:webHidden/>
              </w:rPr>
              <w:tab/>
            </w:r>
            <w:r>
              <w:rPr>
                <w:noProof/>
                <w:webHidden/>
              </w:rPr>
              <w:fldChar w:fldCharType="begin"/>
            </w:r>
            <w:r>
              <w:rPr>
                <w:noProof/>
                <w:webHidden/>
              </w:rPr>
              <w:instrText xml:space="preserve"> PAGEREF _Toc89883072 \h </w:instrText>
            </w:r>
            <w:r>
              <w:rPr>
                <w:noProof/>
                <w:webHidden/>
              </w:rPr>
            </w:r>
            <w:r>
              <w:rPr>
                <w:noProof/>
                <w:webHidden/>
              </w:rPr>
              <w:fldChar w:fldCharType="separate"/>
            </w:r>
            <w:r>
              <w:rPr>
                <w:noProof/>
                <w:webHidden/>
              </w:rPr>
              <w:t>41</w:t>
            </w:r>
            <w:r>
              <w:rPr>
                <w:noProof/>
                <w:webHidden/>
              </w:rPr>
              <w:fldChar w:fldCharType="end"/>
            </w:r>
          </w:hyperlink>
        </w:p>
        <w:p w14:paraId="4B6696F1" w14:textId="754D352B" w:rsidR="00A3626C" w:rsidRDefault="00A3626C">
          <w:pPr>
            <w:pStyle w:val="TOC2"/>
            <w:tabs>
              <w:tab w:val="left" w:pos="880"/>
              <w:tab w:val="right" w:leader="dot" w:pos="9016"/>
            </w:tabs>
            <w:rPr>
              <w:noProof/>
              <w:sz w:val="22"/>
              <w:lang w:eastAsia="en-GB"/>
            </w:rPr>
          </w:pPr>
          <w:hyperlink w:anchor="_Toc89883073" w:history="1">
            <w:r w:rsidRPr="00BE24B3">
              <w:rPr>
                <w:rStyle w:val="Hyperlink"/>
                <w:noProof/>
              </w:rPr>
              <w:t>2.6</w:t>
            </w:r>
            <w:r>
              <w:rPr>
                <w:noProof/>
                <w:sz w:val="22"/>
                <w:lang w:eastAsia="en-GB"/>
              </w:rPr>
              <w:tab/>
            </w:r>
            <w:r w:rsidRPr="00BE24B3">
              <w:rPr>
                <w:rStyle w:val="Hyperlink"/>
                <w:noProof/>
              </w:rPr>
              <w:t>Internal Structures</w:t>
            </w:r>
            <w:r>
              <w:rPr>
                <w:noProof/>
                <w:webHidden/>
              </w:rPr>
              <w:tab/>
            </w:r>
            <w:r>
              <w:rPr>
                <w:noProof/>
                <w:webHidden/>
              </w:rPr>
              <w:fldChar w:fldCharType="begin"/>
            </w:r>
            <w:r>
              <w:rPr>
                <w:noProof/>
                <w:webHidden/>
              </w:rPr>
              <w:instrText xml:space="preserve"> PAGEREF _Toc89883073 \h </w:instrText>
            </w:r>
            <w:r>
              <w:rPr>
                <w:noProof/>
                <w:webHidden/>
              </w:rPr>
            </w:r>
            <w:r>
              <w:rPr>
                <w:noProof/>
                <w:webHidden/>
              </w:rPr>
              <w:fldChar w:fldCharType="separate"/>
            </w:r>
            <w:r>
              <w:rPr>
                <w:noProof/>
                <w:webHidden/>
              </w:rPr>
              <w:t>42</w:t>
            </w:r>
            <w:r>
              <w:rPr>
                <w:noProof/>
                <w:webHidden/>
              </w:rPr>
              <w:fldChar w:fldCharType="end"/>
            </w:r>
          </w:hyperlink>
        </w:p>
        <w:p w14:paraId="39B9802E" w14:textId="508450F3" w:rsidR="00A3626C" w:rsidRDefault="00A3626C">
          <w:pPr>
            <w:pStyle w:val="TOC3"/>
            <w:tabs>
              <w:tab w:val="left" w:pos="1100"/>
              <w:tab w:val="right" w:leader="dot" w:pos="9016"/>
            </w:tabs>
            <w:rPr>
              <w:noProof/>
              <w:sz w:val="22"/>
              <w:lang w:eastAsia="en-GB"/>
            </w:rPr>
          </w:pPr>
          <w:hyperlink w:anchor="_Toc89883074" w:history="1">
            <w:r w:rsidRPr="00BE24B3">
              <w:rPr>
                <w:rStyle w:val="Hyperlink"/>
                <w:noProof/>
              </w:rPr>
              <w:t>2.6.1</w:t>
            </w:r>
            <w:r>
              <w:rPr>
                <w:noProof/>
                <w:sz w:val="22"/>
                <w:lang w:eastAsia="en-GB"/>
              </w:rPr>
              <w:tab/>
            </w:r>
            <w:r w:rsidRPr="00BE24B3">
              <w:rPr>
                <w:rStyle w:val="Hyperlink"/>
                <w:noProof/>
              </w:rPr>
              <w:t>Client Algorithm – Logging in</w:t>
            </w:r>
            <w:r>
              <w:rPr>
                <w:noProof/>
                <w:webHidden/>
              </w:rPr>
              <w:tab/>
            </w:r>
            <w:r>
              <w:rPr>
                <w:noProof/>
                <w:webHidden/>
              </w:rPr>
              <w:fldChar w:fldCharType="begin"/>
            </w:r>
            <w:r>
              <w:rPr>
                <w:noProof/>
                <w:webHidden/>
              </w:rPr>
              <w:instrText xml:space="preserve"> PAGEREF _Toc89883074 \h </w:instrText>
            </w:r>
            <w:r>
              <w:rPr>
                <w:noProof/>
                <w:webHidden/>
              </w:rPr>
            </w:r>
            <w:r>
              <w:rPr>
                <w:noProof/>
                <w:webHidden/>
              </w:rPr>
              <w:fldChar w:fldCharType="separate"/>
            </w:r>
            <w:r>
              <w:rPr>
                <w:noProof/>
                <w:webHidden/>
              </w:rPr>
              <w:t>42</w:t>
            </w:r>
            <w:r>
              <w:rPr>
                <w:noProof/>
                <w:webHidden/>
              </w:rPr>
              <w:fldChar w:fldCharType="end"/>
            </w:r>
          </w:hyperlink>
        </w:p>
        <w:p w14:paraId="1C773C61" w14:textId="55F94615" w:rsidR="00A3626C" w:rsidRDefault="00A3626C">
          <w:pPr>
            <w:pStyle w:val="TOC3"/>
            <w:tabs>
              <w:tab w:val="left" w:pos="1100"/>
              <w:tab w:val="right" w:leader="dot" w:pos="9016"/>
            </w:tabs>
            <w:rPr>
              <w:noProof/>
              <w:sz w:val="22"/>
              <w:lang w:eastAsia="en-GB"/>
            </w:rPr>
          </w:pPr>
          <w:hyperlink w:anchor="_Toc89883075" w:history="1">
            <w:r w:rsidRPr="00BE24B3">
              <w:rPr>
                <w:rStyle w:val="Hyperlink"/>
                <w:noProof/>
              </w:rPr>
              <w:t>2.6.2</w:t>
            </w:r>
            <w:r>
              <w:rPr>
                <w:noProof/>
                <w:sz w:val="22"/>
                <w:lang w:eastAsia="en-GB"/>
              </w:rPr>
              <w:tab/>
            </w:r>
            <w:r w:rsidRPr="00BE24B3">
              <w:rPr>
                <w:rStyle w:val="Hyperlink"/>
                <w:noProof/>
              </w:rPr>
              <w:t>Client Algorithm – Creating a new user account (1)</w:t>
            </w:r>
            <w:r>
              <w:rPr>
                <w:noProof/>
                <w:webHidden/>
              </w:rPr>
              <w:tab/>
            </w:r>
            <w:r>
              <w:rPr>
                <w:noProof/>
                <w:webHidden/>
              </w:rPr>
              <w:fldChar w:fldCharType="begin"/>
            </w:r>
            <w:r>
              <w:rPr>
                <w:noProof/>
                <w:webHidden/>
              </w:rPr>
              <w:instrText xml:space="preserve"> PAGEREF _Toc89883075 \h </w:instrText>
            </w:r>
            <w:r>
              <w:rPr>
                <w:noProof/>
                <w:webHidden/>
              </w:rPr>
            </w:r>
            <w:r>
              <w:rPr>
                <w:noProof/>
                <w:webHidden/>
              </w:rPr>
              <w:fldChar w:fldCharType="separate"/>
            </w:r>
            <w:r>
              <w:rPr>
                <w:noProof/>
                <w:webHidden/>
              </w:rPr>
              <w:t>43</w:t>
            </w:r>
            <w:r>
              <w:rPr>
                <w:noProof/>
                <w:webHidden/>
              </w:rPr>
              <w:fldChar w:fldCharType="end"/>
            </w:r>
          </w:hyperlink>
        </w:p>
        <w:p w14:paraId="25541CA6" w14:textId="43294AEB" w:rsidR="00A3626C" w:rsidRDefault="00A3626C">
          <w:pPr>
            <w:pStyle w:val="TOC3"/>
            <w:tabs>
              <w:tab w:val="left" w:pos="1100"/>
              <w:tab w:val="right" w:leader="dot" w:pos="9016"/>
            </w:tabs>
            <w:rPr>
              <w:noProof/>
              <w:sz w:val="22"/>
              <w:lang w:eastAsia="en-GB"/>
            </w:rPr>
          </w:pPr>
          <w:hyperlink w:anchor="_Toc89883076" w:history="1">
            <w:r w:rsidRPr="00BE24B3">
              <w:rPr>
                <w:rStyle w:val="Hyperlink"/>
                <w:noProof/>
              </w:rPr>
              <w:t>2.6.3</w:t>
            </w:r>
            <w:r>
              <w:rPr>
                <w:noProof/>
                <w:sz w:val="22"/>
                <w:lang w:eastAsia="en-GB"/>
              </w:rPr>
              <w:tab/>
            </w:r>
            <w:r w:rsidRPr="00BE24B3">
              <w:rPr>
                <w:rStyle w:val="Hyperlink"/>
                <w:noProof/>
              </w:rPr>
              <w:t>Client Algorithm – Creating a new user account (2)</w:t>
            </w:r>
            <w:r>
              <w:rPr>
                <w:noProof/>
                <w:webHidden/>
              </w:rPr>
              <w:tab/>
            </w:r>
            <w:r>
              <w:rPr>
                <w:noProof/>
                <w:webHidden/>
              </w:rPr>
              <w:fldChar w:fldCharType="begin"/>
            </w:r>
            <w:r>
              <w:rPr>
                <w:noProof/>
                <w:webHidden/>
              </w:rPr>
              <w:instrText xml:space="preserve"> PAGEREF _Toc89883076 \h </w:instrText>
            </w:r>
            <w:r>
              <w:rPr>
                <w:noProof/>
                <w:webHidden/>
              </w:rPr>
            </w:r>
            <w:r>
              <w:rPr>
                <w:noProof/>
                <w:webHidden/>
              </w:rPr>
              <w:fldChar w:fldCharType="separate"/>
            </w:r>
            <w:r>
              <w:rPr>
                <w:noProof/>
                <w:webHidden/>
              </w:rPr>
              <w:t>45</w:t>
            </w:r>
            <w:r>
              <w:rPr>
                <w:noProof/>
                <w:webHidden/>
              </w:rPr>
              <w:fldChar w:fldCharType="end"/>
            </w:r>
          </w:hyperlink>
        </w:p>
        <w:p w14:paraId="26DBC3C1" w14:textId="306D424A" w:rsidR="00A3626C" w:rsidRDefault="00A3626C">
          <w:pPr>
            <w:pStyle w:val="TOC3"/>
            <w:tabs>
              <w:tab w:val="left" w:pos="1100"/>
              <w:tab w:val="right" w:leader="dot" w:pos="9016"/>
            </w:tabs>
            <w:rPr>
              <w:noProof/>
              <w:sz w:val="22"/>
              <w:lang w:eastAsia="en-GB"/>
            </w:rPr>
          </w:pPr>
          <w:hyperlink w:anchor="_Toc89883077" w:history="1">
            <w:r w:rsidRPr="00BE24B3">
              <w:rPr>
                <w:rStyle w:val="Hyperlink"/>
                <w:noProof/>
              </w:rPr>
              <w:t>2.6.4</w:t>
            </w:r>
            <w:r>
              <w:rPr>
                <w:noProof/>
                <w:sz w:val="22"/>
                <w:lang w:eastAsia="en-GB"/>
              </w:rPr>
              <w:tab/>
            </w:r>
            <w:r w:rsidRPr="00BE24B3">
              <w:rPr>
                <w:rStyle w:val="Hyperlink"/>
                <w:noProof/>
              </w:rPr>
              <w:t>File Organisation</w:t>
            </w:r>
            <w:r>
              <w:rPr>
                <w:noProof/>
                <w:webHidden/>
              </w:rPr>
              <w:tab/>
            </w:r>
            <w:r>
              <w:rPr>
                <w:noProof/>
                <w:webHidden/>
              </w:rPr>
              <w:fldChar w:fldCharType="begin"/>
            </w:r>
            <w:r>
              <w:rPr>
                <w:noProof/>
                <w:webHidden/>
              </w:rPr>
              <w:instrText xml:space="preserve"> PAGEREF _Toc89883077 \h </w:instrText>
            </w:r>
            <w:r>
              <w:rPr>
                <w:noProof/>
                <w:webHidden/>
              </w:rPr>
            </w:r>
            <w:r>
              <w:rPr>
                <w:noProof/>
                <w:webHidden/>
              </w:rPr>
              <w:fldChar w:fldCharType="separate"/>
            </w:r>
            <w:r>
              <w:rPr>
                <w:noProof/>
                <w:webHidden/>
              </w:rPr>
              <w:t>46</w:t>
            </w:r>
            <w:r>
              <w:rPr>
                <w:noProof/>
                <w:webHidden/>
              </w:rPr>
              <w:fldChar w:fldCharType="end"/>
            </w:r>
          </w:hyperlink>
        </w:p>
        <w:p w14:paraId="57F18679" w14:textId="75BE9A13" w:rsidR="00A3626C" w:rsidRDefault="00A3626C">
          <w:pPr>
            <w:pStyle w:val="TOC3"/>
            <w:tabs>
              <w:tab w:val="left" w:pos="1100"/>
              <w:tab w:val="right" w:leader="dot" w:pos="9016"/>
            </w:tabs>
            <w:rPr>
              <w:noProof/>
              <w:sz w:val="22"/>
              <w:lang w:eastAsia="en-GB"/>
            </w:rPr>
          </w:pPr>
          <w:hyperlink w:anchor="_Toc89883078" w:history="1">
            <w:r w:rsidRPr="00BE24B3">
              <w:rPr>
                <w:rStyle w:val="Hyperlink"/>
                <w:noProof/>
              </w:rPr>
              <w:t>2.6.5</w:t>
            </w:r>
            <w:r>
              <w:rPr>
                <w:noProof/>
                <w:sz w:val="22"/>
                <w:lang w:eastAsia="en-GB"/>
              </w:rPr>
              <w:tab/>
            </w:r>
            <w:r w:rsidRPr="00BE24B3">
              <w:rPr>
                <w:rStyle w:val="Hyperlink"/>
                <w:noProof/>
              </w:rPr>
              <w:t>Variables</w:t>
            </w:r>
            <w:r>
              <w:rPr>
                <w:noProof/>
                <w:webHidden/>
              </w:rPr>
              <w:tab/>
            </w:r>
            <w:r>
              <w:rPr>
                <w:noProof/>
                <w:webHidden/>
              </w:rPr>
              <w:fldChar w:fldCharType="begin"/>
            </w:r>
            <w:r>
              <w:rPr>
                <w:noProof/>
                <w:webHidden/>
              </w:rPr>
              <w:instrText xml:space="preserve"> PAGEREF _Toc89883078 \h </w:instrText>
            </w:r>
            <w:r>
              <w:rPr>
                <w:noProof/>
                <w:webHidden/>
              </w:rPr>
            </w:r>
            <w:r>
              <w:rPr>
                <w:noProof/>
                <w:webHidden/>
              </w:rPr>
              <w:fldChar w:fldCharType="separate"/>
            </w:r>
            <w:r>
              <w:rPr>
                <w:noProof/>
                <w:webHidden/>
              </w:rPr>
              <w:t>46</w:t>
            </w:r>
            <w:r>
              <w:rPr>
                <w:noProof/>
                <w:webHidden/>
              </w:rPr>
              <w:fldChar w:fldCharType="end"/>
            </w:r>
          </w:hyperlink>
        </w:p>
        <w:p w14:paraId="67C0B51C" w14:textId="6750D1D1" w:rsidR="00A3626C" w:rsidRDefault="00A3626C">
          <w:pPr>
            <w:pStyle w:val="TOC3"/>
            <w:tabs>
              <w:tab w:val="left" w:pos="1100"/>
              <w:tab w:val="right" w:leader="dot" w:pos="9016"/>
            </w:tabs>
            <w:rPr>
              <w:noProof/>
              <w:sz w:val="22"/>
              <w:lang w:eastAsia="en-GB"/>
            </w:rPr>
          </w:pPr>
          <w:hyperlink w:anchor="_Toc89883079" w:history="1">
            <w:r w:rsidRPr="00BE24B3">
              <w:rPr>
                <w:rStyle w:val="Hyperlink"/>
                <w:noProof/>
              </w:rPr>
              <w:t>2.6.6</w:t>
            </w:r>
            <w:r>
              <w:rPr>
                <w:noProof/>
                <w:sz w:val="22"/>
                <w:lang w:eastAsia="en-GB"/>
              </w:rPr>
              <w:tab/>
            </w:r>
            <w:r w:rsidRPr="00BE24B3">
              <w:rPr>
                <w:rStyle w:val="Hyperlink"/>
                <w:noProof/>
              </w:rPr>
              <w:t>Class Diagrams</w:t>
            </w:r>
            <w:r>
              <w:rPr>
                <w:noProof/>
                <w:webHidden/>
              </w:rPr>
              <w:tab/>
            </w:r>
            <w:r>
              <w:rPr>
                <w:noProof/>
                <w:webHidden/>
              </w:rPr>
              <w:fldChar w:fldCharType="begin"/>
            </w:r>
            <w:r>
              <w:rPr>
                <w:noProof/>
                <w:webHidden/>
              </w:rPr>
              <w:instrText xml:space="preserve"> PAGEREF _Toc89883079 \h </w:instrText>
            </w:r>
            <w:r>
              <w:rPr>
                <w:noProof/>
                <w:webHidden/>
              </w:rPr>
            </w:r>
            <w:r>
              <w:rPr>
                <w:noProof/>
                <w:webHidden/>
              </w:rPr>
              <w:fldChar w:fldCharType="separate"/>
            </w:r>
            <w:r>
              <w:rPr>
                <w:noProof/>
                <w:webHidden/>
              </w:rPr>
              <w:t>46</w:t>
            </w:r>
            <w:r>
              <w:rPr>
                <w:noProof/>
                <w:webHidden/>
              </w:rPr>
              <w:fldChar w:fldCharType="end"/>
            </w:r>
          </w:hyperlink>
        </w:p>
        <w:p w14:paraId="66F0D540" w14:textId="05033A55" w:rsidR="00A3626C" w:rsidRDefault="00A3626C">
          <w:pPr>
            <w:pStyle w:val="TOC2"/>
            <w:tabs>
              <w:tab w:val="left" w:pos="880"/>
              <w:tab w:val="right" w:leader="dot" w:pos="9016"/>
            </w:tabs>
            <w:rPr>
              <w:noProof/>
              <w:sz w:val="22"/>
              <w:lang w:eastAsia="en-GB"/>
            </w:rPr>
          </w:pPr>
          <w:hyperlink w:anchor="_Toc89883080" w:history="1">
            <w:r w:rsidRPr="00BE24B3">
              <w:rPr>
                <w:rStyle w:val="Hyperlink"/>
                <w:noProof/>
              </w:rPr>
              <w:t>2.7</w:t>
            </w:r>
            <w:r>
              <w:rPr>
                <w:noProof/>
                <w:sz w:val="22"/>
                <w:lang w:eastAsia="en-GB"/>
              </w:rPr>
              <w:tab/>
            </w:r>
            <w:r w:rsidRPr="00BE24B3">
              <w:rPr>
                <w:rStyle w:val="Hyperlink"/>
                <w:noProof/>
              </w:rPr>
              <w:t>Final Design</w:t>
            </w:r>
            <w:r>
              <w:rPr>
                <w:noProof/>
                <w:webHidden/>
              </w:rPr>
              <w:tab/>
            </w:r>
            <w:r>
              <w:rPr>
                <w:noProof/>
                <w:webHidden/>
              </w:rPr>
              <w:fldChar w:fldCharType="begin"/>
            </w:r>
            <w:r>
              <w:rPr>
                <w:noProof/>
                <w:webHidden/>
              </w:rPr>
              <w:instrText xml:space="preserve"> PAGEREF _Toc89883080 \h </w:instrText>
            </w:r>
            <w:r>
              <w:rPr>
                <w:noProof/>
                <w:webHidden/>
              </w:rPr>
            </w:r>
            <w:r>
              <w:rPr>
                <w:noProof/>
                <w:webHidden/>
              </w:rPr>
              <w:fldChar w:fldCharType="separate"/>
            </w:r>
            <w:r>
              <w:rPr>
                <w:noProof/>
                <w:webHidden/>
              </w:rPr>
              <w:t>47</w:t>
            </w:r>
            <w:r>
              <w:rPr>
                <w:noProof/>
                <w:webHidden/>
              </w:rPr>
              <w:fldChar w:fldCharType="end"/>
            </w:r>
          </w:hyperlink>
        </w:p>
        <w:p w14:paraId="4031EF89" w14:textId="3134C22D" w:rsidR="00A3626C" w:rsidRDefault="00A3626C">
          <w:pPr>
            <w:pStyle w:val="TOC3"/>
            <w:tabs>
              <w:tab w:val="left" w:pos="1100"/>
              <w:tab w:val="right" w:leader="dot" w:pos="9016"/>
            </w:tabs>
            <w:rPr>
              <w:noProof/>
              <w:sz w:val="22"/>
              <w:lang w:eastAsia="en-GB"/>
            </w:rPr>
          </w:pPr>
          <w:hyperlink w:anchor="_Toc89883081" w:history="1">
            <w:r w:rsidRPr="00BE24B3">
              <w:rPr>
                <w:rStyle w:val="Hyperlink"/>
                <w:noProof/>
              </w:rPr>
              <w:t>2.7.1</w:t>
            </w:r>
            <w:r>
              <w:rPr>
                <w:noProof/>
                <w:sz w:val="22"/>
                <w:lang w:eastAsia="en-GB"/>
              </w:rPr>
              <w:tab/>
            </w:r>
            <w:r w:rsidRPr="00BE24B3">
              <w:rPr>
                <w:rStyle w:val="Hyperlink"/>
                <w:noProof/>
              </w:rPr>
              <w:t>Final Design</w:t>
            </w:r>
            <w:r>
              <w:rPr>
                <w:noProof/>
                <w:webHidden/>
              </w:rPr>
              <w:tab/>
            </w:r>
            <w:r>
              <w:rPr>
                <w:noProof/>
                <w:webHidden/>
              </w:rPr>
              <w:fldChar w:fldCharType="begin"/>
            </w:r>
            <w:r>
              <w:rPr>
                <w:noProof/>
                <w:webHidden/>
              </w:rPr>
              <w:instrText xml:space="preserve"> PAGEREF _Toc89883081 \h </w:instrText>
            </w:r>
            <w:r>
              <w:rPr>
                <w:noProof/>
                <w:webHidden/>
              </w:rPr>
            </w:r>
            <w:r>
              <w:rPr>
                <w:noProof/>
                <w:webHidden/>
              </w:rPr>
              <w:fldChar w:fldCharType="separate"/>
            </w:r>
            <w:r>
              <w:rPr>
                <w:noProof/>
                <w:webHidden/>
              </w:rPr>
              <w:t>47</w:t>
            </w:r>
            <w:r>
              <w:rPr>
                <w:noProof/>
                <w:webHidden/>
              </w:rPr>
              <w:fldChar w:fldCharType="end"/>
            </w:r>
          </w:hyperlink>
        </w:p>
        <w:p w14:paraId="56BF3B34" w14:textId="485863B6" w:rsidR="00A3626C" w:rsidRDefault="00A3626C">
          <w:pPr>
            <w:pStyle w:val="TOC3"/>
            <w:tabs>
              <w:tab w:val="left" w:pos="1100"/>
              <w:tab w:val="right" w:leader="dot" w:pos="9016"/>
            </w:tabs>
            <w:rPr>
              <w:noProof/>
              <w:sz w:val="22"/>
              <w:lang w:eastAsia="en-GB"/>
            </w:rPr>
          </w:pPr>
          <w:hyperlink w:anchor="_Toc89883082" w:history="1">
            <w:r w:rsidRPr="00BE24B3">
              <w:rPr>
                <w:rStyle w:val="Hyperlink"/>
                <w:noProof/>
              </w:rPr>
              <w:t>2.7.2</w:t>
            </w:r>
            <w:r>
              <w:rPr>
                <w:noProof/>
                <w:sz w:val="22"/>
                <w:lang w:eastAsia="en-GB"/>
              </w:rPr>
              <w:tab/>
            </w:r>
            <w:r w:rsidRPr="00BE24B3">
              <w:rPr>
                <w:rStyle w:val="Hyperlink"/>
                <w:noProof/>
              </w:rPr>
              <w:t>System Walkthrough</w:t>
            </w:r>
            <w:r>
              <w:rPr>
                <w:noProof/>
                <w:webHidden/>
              </w:rPr>
              <w:tab/>
            </w:r>
            <w:r>
              <w:rPr>
                <w:noProof/>
                <w:webHidden/>
              </w:rPr>
              <w:fldChar w:fldCharType="begin"/>
            </w:r>
            <w:r>
              <w:rPr>
                <w:noProof/>
                <w:webHidden/>
              </w:rPr>
              <w:instrText xml:space="preserve"> PAGEREF _Toc89883082 \h </w:instrText>
            </w:r>
            <w:r>
              <w:rPr>
                <w:noProof/>
                <w:webHidden/>
              </w:rPr>
            </w:r>
            <w:r>
              <w:rPr>
                <w:noProof/>
                <w:webHidden/>
              </w:rPr>
              <w:fldChar w:fldCharType="separate"/>
            </w:r>
            <w:r>
              <w:rPr>
                <w:noProof/>
                <w:webHidden/>
              </w:rPr>
              <w:t>47</w:t>
            </w:r>
            <w:r>
              <w:rPr>
                <w:noProof/>
                <w:webHidden/>
              </w:rPr>
              <w:fldChar w:fldCharType="end"/>
            </w:r>
          </w:hyperlink>
        </w:p>
        <w:p w14:paraId="014F0AF8" w14:textId="3A41EFA1" w:rsidR="00A3626C" w:rsidRDefault="00A3626C">
          <w:pPr>
            <w:pStyle w:val="TOC2"/>
            <w:tabs>
              <w:tab w:val="left" w:pos="880"/>
              <w:tab w:val="right" w:leader="dot" w:pos="9016"/>
            </w:tabs>
            <w:rPr>
              <w:noProof/>
              <w:sz w:val="22"/>
              <w:lang w:eastAsia="en-GB"/>
            </w:rPr>
          </w:pPr>
          <w:hyperlink w:anchor="_Toc89883083" w:history="1">
            <w:r w:rsidRPr="00BE24B3">
              <w:rPr>
                <w:rStyle w:val="Hyperlink"/>
                <w:noProof/>
              </w:rPr>
              <w:t>2.8</w:t>
            </w:r>
            <w:r>
              <w:rPr>
                <w:noProof/>
                <w:sz w:val="22"/>
                <w:lang w:eastAsia="en-GB"/>
              </w:rPr>
              <w:tab/>
            </w:r>
            <w:r w:rsidRPr="00BE24B3">
              <w:rPr>
                <w:rStyle w:val="Hyperlink"/>
                <w:noProof/>
              </w:rPr>
              <w:t>Testing Strategy</w:t>
            </w:r>
            <w:r>
              <w:rPr>
                <w:noProof/>
                <w:webHidden/>
              </w:rPr>
              <w:tab/>
            </w:r>
            <w:r>
              <w:rPr>
                <w:noProof/>
                <w:webHidden/>
              </w:rPr>
              <w:fldChar w:fldCharType="begin"/>
            </w:r>
            <w:r>
              <w:rPr>
                <w:noProof/>
                <w:webHidden/>
              </w:rPr>
              <w:instrText xml:space="preserve"> PAGEREF _Toc89883083 \h </w:instrText>
            </w:r>
            <w:r>
              <w:rPr>
                <w:noProof/>
                <w:webHidden/>
              </w:rPr>
            </w:r>
            <w:r>
              <w:rPr>
                <w:noProof/>
                <w:webHidden/>
              </w:rPr>
              <w:fldChar w:fldCharType="separate"/>
            </w:r>
            <w:r>
              <w:rPr>
                <w:noProof/>
                <w:webHidden/>
              </w:rPr>
              <w:t>48</w:t>
            </w:r>
            <w:r>
              <w:rPr>
                <w:noProof/>
                <w:webHidden/>
              </w:rPr>
              <w:fldChar w:fldCharType="end"/>
            </w:r>
          </w:hyperlink>
        </w:p>
        <w:p w14:paraId="50646DBC" w14:textId="13059027" w:rsidR="00A3626C" w:rsidRDefault="00A3626C">
          <w:pPr>
            <w:pStyle w:val="TOC3"/>
            <w:tabs>
              <w:tab w:val="left" w:pos="1100"/>
              <w:tab w:val="right" w:leader="dot" w:pos="9016"/>
            </w:tabs>
            <w:rPr>
              <w:noProof/>
              <w:sz w:val="22"/>
              <w:lang w:eastAsia="en-GB"/>
            </w:rPr>
          </w:pPr>
          <w:hyperlink w:anchor="_Toc89883084" w:history="1">
            <w:r w:rsidRPr="00BE24B3">
              <w:rPr>
                <w:rStyle w:val="Hyperlink"/>
                <w:noProof/>
              </w:rPr>
              <w:t>2.8.1</w:t>
            </w:r>
            <w:r>
              <w:rPr>
                <w:noProof/>
                <w:sz w:val="22"/>
                <w:lang w:eastAsia="en-GB"/>
              </w:rPr>
              <w:tab/>
            </w:r>
            <w:r w:rsidRPr="00BE24B3">
              <w:rPr>
                <w:rStyle w:val="Hyperlink"/>
                <w:noProof/>
              </w:rPr>
              <w:t>Testing algorithms</w:t>
            </w:r>
            <w:r>
              <w:rPr>
                <w:noProof/>
                <w:webHidden/>
              </w:rPr>
              <w:tab/>
            </w:r>
            <w:r>
              <w:rPr>
                <w:noProof/>
                <w:webHidden/>
              </w:rPr>
              <w:fldChar w:fldCharType="begin"/>
            </w:r>
            <w:r>
              <w:rPr>
                <w:noProof/>
                <w:webHidden/>
              </w:rPr>
              <w:instrText xml:space="preserve"> PAGEREF _Toc89883084 \h </w:instrText>
            </w:r>
            <w:r>
              <w:rPr>
                <w:noProof/>
                <w:webHidden/>
              </w:rPr>
            </w:r>
            <w:r>
              <w:rPr>
                <w:noProof/>
                <w:webHidden/>
              </w:rPr>
              <w:fldChar w:fldCharType="separate"/>
            </w:r>
            <w:r>
              <w:rPr>
                <w:noProof/>
                <w:webHidden/>
              </w:rPr>
              <w:t>48</w:t>
            </w:r>
            <w:r>
              <w:rPr>
                <w:noProof/>
                <w:webHidden/>
              </w:rPr>
              <w:fldChar w:fldCharType="end"/>
            </w:r>
          </w:hyperlink>
        </w:p>
        <w:p w14:paraId="37D2B47E" w14:textId="6EAD1419" w:rsidR="00A3626C" w:rsidRDefault="00A3626C">
          <w:pPr>
            <w:pStyle w:val="TOC1"/>
            <w:tabs>
              <w:tab w:val="left" w:pos="440"/>
              <w:tab w:val="right" w:leader="dot" w:pos="9016"/>
            </w:tabs>
            <w:rPr>
              <w:noProof/>
              <w:sz w:val="22"/>
              <w:lang w:eastAsia="en-GB"/>
            </w:rPr>
          </w:pPr>
          <w:hyperlink w:anchor="_Toc89883085" w:history="1">
            <w:r w:rsidRPr="00BE24B3">
              <w:rPr>
                <w:rStyle w:val="Hyperlink"/>
                <w:noProof/>
              </w:rPr>
              <w:t>3</w:t>
            </w:r>
            <w:r>
              <w:rPr>
                <w:noProof/>
                <w:sz w:val="22"/>
                <w:lang w:eastAsia="en-GB"/>
              </w:rPr>
              <w:tab/>
            </w:r>
            <w:r w:rsidRPr="00BE24B3">
              <w:rPr>
                <w:rStyle w:val="Hyperlink"/>
                <w:noProof/>
              </w:rPr>
              <w:t>Development</w:t>
            </w:r>
            <w:r>
              <w:rPr>
                <w:noProof/>
                <w:webHidden/>
              </w:rPr>
              <w:tab/>
            </w:r>
            <w:r>
              <w:rPr>
                <w:noProof/>
                <w:webHidden/>
              </w:rPr>
              <w:fldChar w:fldCharType="begin"/>
            </w:r>
            <w:r>
              <w:rPr>
                <w:noProof/>
                <w:webHidden/>
              </w:rPr>
              <w:instrText xml:space="preserve"> PAGEREF _Toc89883085 \h </w:instrText>
            </w:r>
            <w:r>
              <w:rPr>
                <w:noProof/>
                <w:webHidden/>
              </w:rPr>
            </w:r>
            <w:r>
              <w:rPr>
                <w:noProof/>
                <w:webHidden/>
              </w:rPr>
              <w:fldChar w:fldCharType="separate"/>
            </w:r>
            <w:r>
              <w:rPr>
                <w:noProof/>
                <w:webHidden/>
              </w:rPr>
              <w:t>49</w:t>
            </w:r>
            <w:r>
              <w:rPr>
                <w:noProof/>
                <w:webHidden/>
              </w:rPr>
              <w:fldChar w:fldCharType="end"/>
            </w:r>
          </w:hyperlink>
        </w:p>
        <w:p w14:paraId="296319FF" w14:textId="4FF02C58" w:rsidR="00A3626C" w:rsidRDefault="00A3626C">
          <w:pPr>
            <w:pStyle w:val="TOC2"/>
            <w:tabs>
              <w:tab w:val="left" w:pos="880"/>
              <w:tab w:val="right" w:leader="dot" w:pos="9016"/>
            </w:tabs>
            <w:rPr>
              <w:noProof/>
              <w:sz w:val="22"/>
              <w:lang w:eastAsia="en-GB"/>
            </w:rPr>
          </w:pPr>
          <w:hyperlink w:anchor="_Toc89883086" w:history="1">
            <w:r w:rsidRPr="00BE24B3">
              <w:rPr>
                <w:rStyle w:val="Hyperlink"/>
                <w:noProof/>
              </w:rPr>
              <w:t>3.1</w:t>
            </w:r>
            <w:r>
              <w:rPr>
                <w:noProof/>
                <w:sz w:val="22"/>
                <w:lang w:eastAsia="en-GB"/>
              </w:rPr>
              <w:tab/>
            </w:r>
            <w:r w:rsidRPr="00BE24B3">
              <w:rPr>
                <w:rStyle w:val="Hyperlink"/>
                <w:noProof/>
              </w:rPr>
              <w:t>Iteration 1</w:t>
            </w:r>
            <w:r>
              <w:rPr>
                <w:noProof/>
                <w:webHidden/>
              </w:rPr>
              <w:tab/>
            </w:r>
            <w:r>
              <w:rPr>
                <w:noProof/>
                <w:webHidden/>
              </w:rPr>
              <w:fldChar w:fldCharType="begin"/>
            </w:r>
            <w:r>
              <w:rPr>
                <w:noProof/>
                <w:webHidden/>
              </w:rPr>
              <w:instrText xml:space="preserve"> PAGEREF _Toc89883086 \h </w:instrText>
            </w:r>
            <w:r>
              <w:rPr>
                <w:noProof/>
                <w:webHidden/>
              </w:rPr>
            </w:r>
            <w:r>
              <w:rPr>
                <w:noProof/>
                <w:webHidden/>
              </w:rPr>
              <w:fldChar w:fldCharType="separate"/>
            </w:r>
            <w:r>
              <w:rPr>
                <w:noProof/>
                <w:webHidden/>
              </w:rPr>
              <w:t>49</w:t>
            </w:r>
            <w:r>
              <w:rPr>
                <w:noProof/>
                <w:webHidden/>
              </w:rPr>
              <w:fldChar w:fldCharType="end"/>
            </w:r>
          </w:hyperlink>
        </w:p>
        <w:p w14:paraId="59E90568" w14:textId="4DEDB06A" w:rsidR="00A3626C" w:rsidRDefault="00A3626C">
          <w:pPr>
            <w:pStyle w:val="TOC3"/>
            <w:tabs>
              <w:tab w:val="left" w:pos="1100"/>
              <w:tab w:val="right" w:leader="dot" w:pos="9016"/>
            </w:tabs>
            <w:rPr>
              <w:noProof/>
              <w:sz w:val="22"/>
              <w:lang w:eastAsia="en-GB"/>
            </w:rPr>
          </w:pPr>
          <w:hyperlink w:anchor="_Toc89883087" w:history="1">
            <w:r w:rsidRPr="00BE24B3">
              <w:rPr>
                <w:rStyle w:val="Hyperlink"/>
                <w:noProof/>
              </w:rPr>
              <w:t>3.1.1</w:t>
            </w:r>
            <w:r>
              <w:rPr>
                <w:noProof/>
                <w:sz w:val="22"/>
                <w:lang w:eastAsia="en-GB"/>
              </w:rPr>
              <w:tab/>
            </w:r>
            <w:r w:rsidRPr="00BE24B3">
              <w:rPr>
                <w:rStyle w:val="Hyperlink"/>
                <w:noProof/>
              </w:rPr>
              <w:t>Shared</w:t>
            </w:r>
            <w:r>
              <w:rPr>
                <w:noProof/>
                <w:webHidden/>
              </w:rPr>
              <w:tab/>
            </w:r>
            <w:r>
              <w:rPr>
                <w:noProof/>
                <w:webHidden/>
              </w:rPr>
              <w:fldChar w:fldCharType="begin"/>
            </w:r>
            <w:r>
              <w:rPr>
                <w:noProof/>
                <w:webHidden/>
              </w:rPr>
              <w:instrText xml:space="preserve"> PAGEREF _Toc89883087 \h </w:instrText>
            </w:r>
            <w:r>
              <w:rPr>
                <w:noProof/>
                <w:webHidden/>
              </w:rPr>
            </w:r>
            <w:r>
              <w:rPr>
                <w:noProof/>
                <w:webHidden/>
              </w:rPr>
              <w:fldChar w:fldCharType="separate"/>
            </w:r>
            <w:r>
              <w:rPr>
                <w:noProof/>
                <w:webHidden/>
              </w:rPr>
              <w:t>49</w:t>
            </w:r>
            <w:r>
              <w:rPr>
                <w:noProof/>
                <w:webHidden/>
              </w:rPr>
              <w:fldChar w:fldCharType="end"/>
            </w:r>
          </w:hyperlink>
        </w:p>
        <w:p w14:paraId="5B814258" w14:textId="79470B83" w:rsidR="00A3626C" w:rsidRDefault="00A3626C">
          <w:pPr>
            <w:pStyle w:val="TOC3"/>
            <w:tabs>
              <w:tab w:val="left" w:pos="1100"/>
              <w:tab w:val="right" w:leader="dot" w:pos="9016"/>
            </w:tabs>
            <w:rPr>
              <w:noProof/>
              <w:sz w:val="22"/>
              <w:lang w:eastAsia="en-GB"/>
            </w:rPr>
          </w:pPr>
          <w:hyperlink w:anchor="_Toc89883088" w:history="1">
            <w:r w:rsidRPr="00BE24B3">
              <w:rPr>
                <w:rStyle w:val="Hyperlink"/>
                <w:noProof/>
              </w:rPr>
              <w:t>3.1.2</w:t>
            </w:r>
            <w:r>
              <w:rPr>
                <w:noProof/>
                <w:sz w:val="22"/>
                <w:lang w:eastAsia="en-GB"/>
              </w:rPr>
              <w:tab/>
            </w:r>
            <w:r w:rsidRPr="00BE24B3">
              <w:rPr>
                <w:rStyle w:val="Hyperlink"/>
                <w:noProof/>
              </w:rPr>
              <w:t>Server</w:t>
            </w:r>
            <w:r>
              <w:rPr>
                <w:noProof/>
                <w:webHidden/>
              </w:rPr>
              <w:tab/>
            </w:r>
            <w:r>
              <w:rPr>
                <w:noProof/>
                <w:webHidden/>
              </w:rPr>
              <w:fldChar w:fldCharType="begin"/>
            </w:r>
            <w:r>
              <w:rPr>
                <w:noProof/>
                <w:webHidden/>
              </w:rPr>
              <w:instrText xml:space="preserve"> PAGEREF _Toc89883088 \h </w:instrText>
            </w:r>
            <w:r>
              <w:rPr>
                <w:noProof/>
                <w:webHidden/>
              </w:rPr>
            </w:r>
            <w:r>
              <w:rPr>
                <w:noProof/>
                <w:webHidden/>
              </w:rPr>
              <w:fldChar w:fldCharType="separate"/>
            </w:r>
            <w:r>
              <w:rPr>
                <w:noProof/>
                <w:webHidden/>
              </w:rPr>
              <w:t>52</w:t>
            </w:r>
            <w:r>
              <w:rPr>
                <w:noProof/>
                <w:webHidden/>
              </w:rPr>
              <w:fldChar w:fldCharType="end"/>
            </w:r>
          </w:hyperlink>
        </w:p>
        <w:p w14:paraId="08DB0276" w14:textId="6093BA68" w:rsidR="00A3626C" w:rsidRDefault="00A3626C">
          <w:pPr>
            <w:pStyle w:val="TOC3"/>
            <w:tabs>
              <w:tab w:val="left" w:pos="1100"/>
              <w:tab w:val="right" w:leader="dot" w:pos="9016"/>
            </w:tabs>
            <w:rPr>
              <w:noProof/>
              <w:sz w:val="22"/>
              <w:lang w:eastAsia="en-GB"/>
            </w:rPr>
          </w:pPr>
          <w:hyperlink w:anchor="_Toc89883089" w:history="1">
            <w:r w:rsidRPr="00BE24B3">
              <w:rPr>
                <w:rStyle w:val="Hyperlink"/>
                <w:noProof/>
              </w:rPr>
              <w:t>3.1.3</w:t>
            </w:r>
            <w:r>
              <w:rPr>
                <w:noProof/>
                <w:sz w:val="22"/>
                <w:lang w:eastAsia="en-GB"/>
              </w:rPr>
              <w:tab/>
            </w:r>
            <w:r w:rsidRPr="00BE24B3">
              <w:rPr>
                <w:rStyle w:val="Hyperlink"/>
                <w:noProof/>
              </w:rPr>
              <w:t>Client</w:t>
            </w:r>
            <w:r>
              <w:rPr>
                <w:noProof/>
                <w:webHidden/>
              </w:rPr>
              <w:tab/>
            </w:r>
            <w:r>
              <w:rPr>
                <w:noProof/>
                <w:webHidden/>
              </w:rPr>
              <w:fldChar w:fldCharType="begin"/>
            </w:r>
            <w:r>
              <w:rPr>
                <w:noProof/>
                <w:webHidden/>
              </w:rPr>
              <w:instrText xml:space="preserve"> PAGEREF _Toc89883089 \h </w:instrText>
            </w:r>
            <w:r>
              <w:rPr>
                <w:noProof/>
                <w:webHidden/>
              </w:rPr>
            </w:r>
            <w:r>
              <w:rPr>
                <w:noProof/>
                <w:webHidden/>
              </w:rPr>
              <w:fldChar w:fldCharType="separate"/>
            </w:r>
            <w:r>
              <w:rPr>
                <w:noProof/>
                <w:webHidden/>
              </w:rPr>
              <w:t>59</w:t>
            </w:r>
            <w:r>
              <w:rPr>
                <w:noProof/>
                <w:webHidden/>
              </w:rPr>
              <w:fldChar w:fldCharType="end"/>
            </w:r>
          </w:hyperlink>
        </w:p>
        <w:p w14:paraId="54FA3033" w14:textId="1220F57A" w:rsidR="00A3626C" w:rsidRDefault="00A3626C">
          <w:pPr>
            <w:pStyle w:val="TOC3"/>
            <w:tabs>
              <w:tab w:val="left" w:pos="1100"/>
              <w:tab w:val="right" w:leader="dot" w:pos="9016"/>
            </w:tabs>
            <w:rPr>
              <w:noProof/>
              <w:sz w:val="22"/>
              <w:lang w:eastAsia="en-GB"/>
            </w:rPr>
          </w:pPr>
          <w:hyperlink w:anchor="_Toc89883090" w:history="1">
            <w:r w:rsidRPr="00BE24B3">
              <w:rPr>
                <w:rStyle w:val="Hyperlink"/>
                <w:noProof/>
              </w:rPr>
              <w:t>3.1.4</w:t>
            </w:r>
            <w:r>
              <w:rPr>
                <w:noProof/>
                <w:sz w:val="22"/>
                <w:lang w:eastAsia="en-GB"/>
              </w:rPr>
              <w:tab/>
            </w:r>
            <w:r w:rsidRPr="00BE24B3">
              <w:rPr>
                <w:rStyle w:val="Hyperlink"/>
                <w:noProof/>
              </w:rPr>
              <w:t>Testing</w:t>
            </w:r>
            <w:r>
              <w:rPr>
                <w:noProof/>
                <w:webHidden/>
              </w:rPr>
              <w:tab/>
            </w:r>
            <w:r>
              <w:rPr>
                <w:noProof/>
                <w:webHidden/>
              </w:rPr>
              <w:fldChar w:fldCharType="begin"/>
            </w:r>
            <w:r>
              <w:rPr>
                <w:noProof/>
                <w:webHidden/>
              </w:rPr>
              <w:instrText xml:space="preserve"> PAGEREF _Toc89883090 \h </w:instrText>
            </w:r>
            <w:r>
              <w:rPr>
                <w:noProof/>
                <w:webHidden/>
              </w:rPr>
            </w:r>
            <w:r>
              <w:rPr>
                <w:noProof/>
                <w:webHidden/>
              </w:rPr>
              <w:fldChar w:fldCharType="separate"/>
            </w:r>
            <w:r>
              <w:rPr>
                <w:noProof/>
                <w:webHidden/>
              </w:rPr>
              <w:t>61</w:t>
            </w:r>
            <w:r>
              <w:rPr>
                <w:noProof/>
                <w:webHidden/>
              </w:rPr>
              <w:fldChar w:fldCharType="end"/>
            </w:r>
          </w:hyperlink>
        </w:p>
        <w:p w14:paraId="1D17EB5F" w14:textId="28CFB1D3" w:rsidR="00A3626C" w:rsidRDefault="00A3626C">
          <w:pPr>
            <w:pStyle w:val="TOC2"/>
            <w:tabs>
              <w:tab w:val="left" w:pos="880"/>
              <w:tab w:val="right" w:leader="dot" w:pos="9016"/>
            </w:tabs>
            <w:rPr>
              <w:noProof/>
              <w:sz w:val="22"/>
              <w:lang w:eastAsia="en-GB"/>
            </w:rPr>
          </w:pPr>
          <w:hyperlink w:anchor="_Toc89883091" w:history="1">
            <w:r w:rsidRPr="00BE24B3">
              <w:rPr>
                <w:rStyle w:val="Hyperlink"/>
                <w:noProof/>
              </w:rPr>
              <w:t>3.2</w:t>
            </w:r>
            <w:r>
              <w:rPr>
                <w:noProof/>
                <w:sz w:val="22"/>
                <w:lang w:eastAsia="en-GB"/>
              </w:rPr>
              <w:tab/>
            </w:r>
            <w:r w:rsidRPr="00BE24B3">
              <w:rPr>
                <w:rStyle w:val="Hyperlink"/>
                <w:noProof/>
              </w:rPr>
              <w:t>Iteration 2</w:t>
            </w:r>
            <w:r>
              <w:rPr>
                <w:noProof/>
                <w:webHidden/>
              </w:rPr>
              <w:tab/>
            </w:r>
            <w:r>
              <w:rPr>
                <w:noProof/>
                <w:webHidden/>
              </w:rPr>
              <w:fldChar w:fldCharType="begin"/>
            </w:r>
            <w:r>
              <w:rPr>
                <w:noProof/>
                <w:webHidden/>
              </w:rPr>
              <w:instrText xml:space="preserve"> PAGEREF _Toc89883091 \h </w:instrText>
            </w:r>
            <w:r>
              <w:rPr>
                <w:noProof/>
                <w:webHidden/>
              </w:rPr>
            </w:r>
            <w:r>
              <w:rPr>
                <w:noProof/>
                <w:webHidden/>
              </w:rPr>
              <w:fldChar w:fldCharType="separate"/>
            </w:r>
            <w:r>
              <w:rPr>
                <w:noProof/>
                <w:webHidden/>
              </w:rPr>
              <w:t>65</w:t>
            </w:r>
            <w:r>
              <w:rPr>
                <w:noProof/>
                <w:webHidden/>
              </w:rPr>
              <w:fldChar w:fldCharType="end"/>
            </w:r>
          </w:hyperlink>
        </w:p>
        <w:p w14:paraId="39AD62FE" w14:textId="11022A33" w:rsidR="00A3626C" w:rsidRDefault="00A3626C">
          <w:pPr>
            <w:pStyle w:val="TOC3"/>
            <w:tabs>
              <w:tab w:val="left" w:pos="1100"/>
              <w:tab w:val="right" w:leader="dot" w:pos="9016"/>
            </w:tabs>
            <w:rPr>
              <w:noProof/>
              <w:sz w:val="22"/>
              <w:lang w:eastAsia="en-GB"/>
            </w:rPr>
          </w:pPr>
          <w:hyperlink w:anchor="_Toc89883092" w:history="1">
            <w:r w:rsidRPr="00BE24B3">
              <w:rPr>
                <w:rStyle w:val="Hyperlink"/>
                <w:noProof/>
              </w:rPr>
              <w:t>3.2.1</w:t>
            </w:r>
            <w:r>
              <w:rPr>
                <w:noProof/>
                <w:sz w:val="22"/>
                <w:lang w:eastAsia="en-GB"/>
              </w:rPr>
              <w:tab/>
            </w:r>
            <w:r w:rsidRPr="00BE24B3">
              <w:rPr>
                <w:rStyle w:val="Hyperlink"/>
                <w:noProof/>
              </w:rPr>
              <w:t>Plan</w:t>
            </w:r>
            <w:r>
              <w:rPr>
                <w:noProof/>
                <w:webHidden/>
              </w:rPr>
              <w:tab/>
            </w:r>
            <w:r>
              <w:rPr>
                <w:noProof/>
                <w:webHidden/>
              </w:rPr>
              <w:fldChar w:fldCharType="begin"/>
            </w:r>
            <w:r>
              <w:rPr>
                <w:noProof/>
                <w:webHidden/>
              </w:rPr>
              <w:instrText xml:space="preserve"> PAGEREF _Toc89883092 \h </w:instrText>
            </w:r>
            <w:r>
              <w:rPr>
                <w:noProof/>
                <w:webHidden/>
              </w:rPr>
            </w:r>
            <w:r>
              <w:rPr>
                <w:noProof/>
                <w:webHidden/>
              </w:rPr>
              <w:fldChar w:fldCharType="separate"/>
            </w:r>
            <w:r>
              <w:rPr>
                <w:noProof/>
                <w:webHidden/>
              </w:rPr>
              <w:t>65</w:t>
            </w:r>
            <w:r>
              <w:rPr>
                <w:noProof/>
                <w:webHidden/>
              </w:rPr>
              <w:fldChar w:fldCharType="end"/>
            </w:r>
          </w:hyperlink>
        </w:p>
        <w:p w14:paraId="4BBB8F0D" w14:textId="6BB4A619" w:rsidR="00A3626C" w:rsidRDefault="00A3626C">
          <w:pPr>
            <w:pStyle w:val="TOC3"/>
            <w:tabs>
              <w:tab w:val="left" w:pos="1100"/>
              <w:tab w:val="right" w:leader="dot" w:pos="9016"/>
            </w:tabs>
            <w:rPr>
              <w:noProof/>
              <w:sz w:val="22"/>
              <w:lang w:eastAsia="en-GB"/>
            </w:rPr>
          </w:pPr>
          <w:hyperlink w:anchor="_Toc89883093" w:history="1">
            <w:r w:rsidRPr="00BE24B3">
              <w:rPr>
                <w:rStyle w:val="Hyperlink"/>
                <w:noProof/>
              </w:rPr>
              <w:t>3.2.2</w:t>
            </w:r>
            <w:r>
              <w:rPr>
                <w:noProof/>
                <w:sz w:val="22"/>
                <w:lang w:eastAsia="en-GB"/>
              </w:rPr>
              <w:tab/>
            </w:r>
            <w:r w:rsidRPr="00BE24B3">
              <w:rPr>
                <w:rStyle w:val="Hyperlink"/>
                <w:noProof/>
              </w:rPr>
              <w:t>Shared</w:t>
            </w:r>
            <w:r>
              <w:rPr>
                <w:noProof/>
                <w:webHidden/>
              </w:rPr>
              <w:tab/>
            </w:r>
            <w:r>
              <w:rPr>
                <w:noProof/>
                <w:webHidden/>
              </w:rPr>
              <w:fldChar w:fldCharType="begin"/>
            </w:r>
            <w:r>
              <w:rPr>
                <w:noProof/>
                <w:webHidden/>
              </w:rPr>
              <w:instrText xml:space="preserve"> PAGEREF _Toc89883093 \h </w:instrText>
            </w:r>
            <w:r>
              <w:rPr>
                <w:noProof/>
                <w:webHidden/>
              </w:rPr>
            </w:r>
            <w:r>
              <w:rPr>
                <w:noProof/>
                <w:webHidden/>
              </w:rPr>
              <w:fldChar w:fldCharType="separate"/>
            </w:r>
            <w:r>
              <w:rPr>
                <w:noProof/>
                <w:webHidden/>
              </w:rPr>
              <w:t>66</w:t>
            </w:r>
            <w:r>
              <w:rPr>
                <w:noProof/>
                <w:webHidden/>
              </w:rPr>
              <w:fldChar w:fldCharType="end"/>
            </w:r>
          </w:hyperlink>
        </w:p>
        <w:p w14:paraId="756BCB53" w14:textId="1AD81B21" w:rsidR="00A3626C" w:rsidRDefault="00A3626C">
          <w:pPr>
            <w:pStyle w:val="TOC3"/>
            <w:tabs>
              <w:tab w:val="left" w:pos="1100"/>
              <w:tab w:val="right" w:leader="dot" w:pos="9016"/>
            </w:tabs>
            <w:rPr>
              <w:noProof/>
              <w:sz w:val="22"/>
              <w:lang w:eastAsia="en-GB"/>
            </w:rPr>
          </w:pPr>
          <w:hyperlink w:anchor="_Toc89883094" w:history="1">
            <w:r w:rsidRPr="00BE24B3">
              <w:rPr>
                <w:rStyle w:val="Hyperlink"/>
                <w:noProof/>
              </w:rPr>
              <w:t>3.2.3</w:t>
            </w:r>
            <w:r>
              <w:rPr>
                <w:noProof/>
                <w:sz w:val="22"/>
                <w:lang w:eastAsia="en-GB"/>
              </w:rPr>
              <w:tab/>
            </w:r>
            <w:r w:rsidRPr="00BE24B3">
              <w:rPr>
                <w:rStyle w:val="Hyperlink"/>
                <w:noProof/>
              </w:rPr>
              <w:t>Server</w:t>
            </w:r>
            <w:r>
              <w:rPr>
                <w:noProof/>
                <w:webHidden/>
              </w:rPr>
              <w:tab/>
            </w:r>
            <w:r>
              <w:rPr>
                <w:noProof/>
                <w:webHidden/>
              </w:rPr>
              <w:fldChar w:fldCharType="begin"/>
            </w:r>
            <w:r>
              <w:rPr>
                <w:noProof/>
                <w:webHidden/>
              </w:rPr>
              <w:instrText xml:space="preserve"> PAGEREF _Toc89883094 \h </w:instrText>
            </w:r>
            <w:r>
              <w:rPr>
                <w:noProof/>
                <w:webHidden/>
              </w:rPr>
            </w:r>
            <w:r>
              <w:rPr>
                <w:noProof/>
                <w:webHidden/>
              </w:rPr>
              <w:fldChar w:fldCharType="separate"/>
            </w:r>
            <w:r>
              <w:rPr>
                <w:noProof/>
                <w:webHidden/>
              </w:rPr>
              <w:t>68</w:t>
            </w:r>
            <w:r>
              <w:rPr>
                <w:noProof/>
                <w:webHidden/>
              </w:rPr>
              <w:fldChar w:fldCharType="end"/>
            </w:r>
          </w:hyperlink>
        </w:p>
        <w:p w14:paraId="436414AE" w14:textId="0768B437" w:rsidR="00A3626C" w:rsidRDefault="00A3626C">
          <w:pPr>
            <w:pStyle w:val="TOC3"/>
            <w:tabs>
              <w:tab w:val="left" w:pos="1100"/>
              <w:tab w:val="right" w:leader="dot" w:pos="9016"/>
            </w:tabs>
            <w:rPr>
              <w:noProof/>
              <w:sz w:val="22"/>
              <w:lang w:eastAsia="en-GB"/>
            </w:rPr>
          </w:pPr>
          <w:hyperlink w:anchor="_Toc89883095" w:history="1">
            <w:r w:rsidRPr="00BE24B3">
              <w:rPr>
                <w:rStyle w:val="Hyperlink"/>
                <w:noProof/>
              </w:rPr>
              <w:t>3.2.4</w:t>
            </w:r>
            <w:r>
              <w:rPr>
                <w:noProof/>
                <w:sz w:val="22"/>
                <w:lang w:eastAsia="en-GB"/>
              </w:rPr>
              <w:tab/>
            </w:r>
            <w:r w:rsidRPr="00BE24B3">
              <w:rPr>
                <w:rStyle w:val="Hyperlink"/>
                <w:noProof/>
              </w:rPr>
              <w:t>Client</w:t>
            </w:r>
            <w:r>
              <w:rPr>
                <w:noProof/>
                <w:webHidden/>
              </w:rPr>
              <w:tab/>
            </w:r>
            <w:r>
              <w:rPr>
                <w:noProof/>
                <w:webHidden/>
              </w:rPr>
              <w:fldChar w:fldCharType="begin"/>
            </w:r>
            <w:r>
              <w:rPr>
                <w:noProof/>
                <w:webHidden/>
              </w:rPr>
              <w:instrText xml:space="preserve"> PAGEREF _Toc89883095 \h </w:instrText>
            </w:r>
            <w:r>
              <w:rPr>
                <w:noProof/>
                <w:webHidden/>
              </w:rPr>
            </w:r>
            <w:r>
              <w:rPr>
                <w:noProof/>
                <w:webHidden/>
              </w:rPr>
              <w:fldChar w:fldCharType="separate"/>
            </w:r>
            <w:r>
              <w:rPr>
                <w:noProof/>
                <w:webHidden/>
              </w:rPr>
              <w:t>71</w:t>
            </w:r>
            <w:r>
              <w:rPr>
                <w:noProof/>
                <w:webHidden/>
              </w:rPr>
              <w:fldChar w:fldCharType="end"/>
            </w:r>
          </w:hyperlink>
        </w:p>
        <w:p w14:paraId="717A35D8" w14:textId="5B8AFD9D" w:rsidR="00A3626C" w:rsidRDefault="00A3626C">
          <w:pPr>
            <w:pStyle w:val="TOC3"/>
            <w:tabs>
              <w:tab w:val="left" w:pos="1100"/>
              <w:tab w:val="right" w:leader="dot" w:pos="9016"/>
            </w:tabs>
            <w:rPr>
              <w:noProof/>
              <w:sz w:val="22"/>
              <w:lang w:eastAsia="en-GB"/>
            </w:rPr>
          </w:pPr>
          <w:hyperlink w:anchor="_Toc89883096" w:history="1">
            <w:r w:rsidRPr="00BE24B3">
              <w:rPr>
                <w:rStyle w:val="Hyperlink"/>
                <w:noProof/>
              </w:rPr>
              <w:t>3.2.5</w:t>
            </w:r>
            <w:r>
              <w:rPr>
                <w:noProof/>
                <w:sz w:val="22"/>
                <w:lang w:eastAsia="en-GB"/>
              </w:rPr>
              <w:tab/>
            </w:r>
            <w:r w:rsidRPr="00BE24B3">
              <w:rPr>
                <w:rStyle w:val="Hyperlink"/>
                <w:noProof/>
              </w:rPr>
              <w:t>Testing</w:t>
            </w:r>
            <w:r>
              <w:rPr>
                <w:noProof/>
                <w:webHidden/>
              </w:rPr>
              <w:tab/>
            </w:r>
            <w:r>
              <w:rPr>
                <w:noProof/>
                <w:webHidden/>
              </w:rPr>
              <w:fldChar w:fldCharType="begin"/>
            </w:r>
            <w:r>
              <w:rPr>
                <w:noProof/>
                <w:webHidden/>
              </w:rPr>
              <w:instrText xml:space="preserve"> PAGEREF _Toc89883096 \h </w:instrText>
            </w:r>
            <w:r>
              <w:rPr>
                <w:noProof/>
                <w:webHidden/>
              </w:rPr>
            </w:r>
            <w:r>
              <w:rPr>
                <w:noProof/>
                <w:webHidden/>
              </w:rPr>
              <w:fldChar w:fldCharType="separate"/>
            </w:r>
            <w:r>
              <w:rPr>
                <w:noProof/>
                <w:webHidden/>
              </w:rPr>
              <w:t>1</w:t>
            </w:r>
            <w:r>
              <w:rPr>
                <w:noProof/>
                <w:webHidden/>
              </w:rPr>
              <w:fldChar w:fldCharType="end"/>
            </w:r>
          </w:hyperlink>
        </w:p>
        <w:p w14:paraId="7870891D" w14:textId="2C5DD0E8" w:rsidR="00A3626C" w:rsidRDefault="00A3626C">
          <w:pPr>
            <w:pStyle w:val="TOC3"/>
            <w:tabs>
              <w:tab w:val="left" w:pos="1100"/>
              <w:tab w:val="right" w:leader="dot" w:pos="9016"/>
            </w:tabs>
            <w:rPr>
              <w:noProof/>
              <w:sz w:val="22"/>
              <w:lang w:eastAsia="en-GB"/>
            </w:rPr>
          </w:pPr>
          <w:hyperlink w:anchor="_Toc89883097" w:history="1">
            <w:r w:rsidRPr="00BE24B3">
              <w:rPr>
                <w:rStyle w:val="Hyperlink"/>
                <w:noProof/>
              </w:rPr>
              <w:t>3.2.6</w:t>
            </w:r>
            <w:r>
              <w:rPr>
                <w:noProof/>
                <w:sz w:val="22"/>
                <w:lang w:eastAsia="en-GB"/>
              </w:rPr>
              <w:tab/>
            </w:r>
            <w:r w:rsidRPr="00BE24B3">
              <w:rPr>
                <w:rStyle w:val="Hyperlink"/>
                <w:noProof/>
              </w:rPr>
              <w:t>Evaluation</w:t>
            </w:r>
            <w:r>
              <w:rPr>
                <w:noProof/>
                <w:webHidden/>
              </w:rPr>
              <w:tab/>
            </w:r>
            <w:r>
              <w:rPr>
                <w:noProof/>
                <w:webHidden/>
              </w:rPr>
              <w:fldChar w:fldCharType="begin"/>
            </w:r>
            <w:r>
              <w:rPr>
                <w:noProof/>
                <w:webHidden/>
              </w:rPr>
              <w:instrText xml:space="preserve"> PAGEREF _Toc89883097 \h </w:instrText>
            </w:r>
            <w:r>
              <w:rPr>
                <w:noProof/>
                <w:webHidden/>
              </w:rPr>
            </w:r>
            <w:r>
              <w:rPr>
                <w:noProof/>
                <w:webHidden/>
              </w:rPr>
              <w:fldChar w:fldCharType="separate"/>
            </w:r>
            <w:r>
              <w:rPr>
                <w:noProof/>
                <w:webHidden/>
              </w:rPr>
              <w:t>4</w:t>
            </w:r>
            <w:r>
              <w:rPr>
                <w:noProof/>
                <w:webHidden/>
              </w:rPr>
              <w:fldChar w:fldCharType="end"/>
            </w:r>
          </w:hyperlink>
        </w:p>
        <w:p w14:paraId="1049223D" w14:textId="289CA2DE" w:rsidR="00A3626C" w:rsidRDefault="00A3626C">
          <w:pPr>
            <w:pStyle w:val="TOC1"/>
            <w:tabs>
              <w:tab w:val="left" w:pos="440"/>
              <w:tab w:val="right" w:leader="dot" w:pos="9016"/>
            </w:tabs>
            <w:rPr>
              <w:noProof/>
              <w:sz w:val="22"/>
              <w:lang w:eastAsia="en-GB"/>
            </w:rPr>
          </w:pPr>
          <w:hyperlink w:anchor="_Toc89883098" w:history="1">
            <w:r w:rsidRPr="00BE24B3">
              <w:rPr>
                <w:rStyle w:val="Hyperlink"/>
                <w:noProof/>
              </w:rPr>
              <w:t>4</w:t>
            </w:r>
            <w:r>
              <w:rPr>
                <w:noProof/>
                <w:sz w:val="22"/>
                <w:lang w:eastAsia="en-GB"/>
              </w:rPr>
              <w:tab/>
            </w:r>
            <w:r w:rsidRPr="00BE24B3">
              <w:rPr>
                <w:rStyle w:val="Hyperlink"/>
                <w:noProof/>
              </w:rPr>
              <w:t>Evaluation</w:t>
            </w:r>
            <w:r>
              <w:rPr>
                <w:noProof/>
                <w:webHidden/>
              </w:rPr>
              <w:tab/>
            </w:r>
            <w:r>
              <w:rPr>
                <w:noProof/>
                <w:webHidden/>
              </w:rPr>
              <w:fldChar w:fldCharType="begin"/>
            </w:r>
            <w:r>
              <w:rPr>
                <w:noProof/>
                <w:webHidden/>
              </w:rPr>
              <w:instrText xml:space="preserve"> PAGEREF _Toc89883098 \h </w:instrText>
            </w:r>
            <w:r>
              <w:rPr>
                <w:noProof/>
                <w:webHidden/>
              </w:rPr>
            </w:r>
            <w:r>
              <w:rPr>
                <w:noProof/>
                <w:webHidden/>
              </w:rPr>
              <w:fldChar w:fldCharType="separate"/>
            </w:r>
            <w:r>
              <w:rPr>
                <w:noProof/>
                <w:webHidden/>
              </w:rPr>
              <w:t>5</w:t>
            </w:r>
            <w:r>
              <w:rPr>
                <w:noProof/>
                <w:webHidden/>
              </w:rPr>
              <w:fldChar w:fldCharType="end"/>
            </w:r>
          </w:hyperlink>
        </w:p>
        <w:p w14:paraId="60B325A5" w14:textId="29ADF863" w:rsidR="00A3626C" w:rsidRDefault="00A3626C">
          <w:pPr>
            <w:pStyle w:val="TOC1"/>
            <w:tabs>
              <w:tab w:val="left" w:pos="440"/>
              <w:tab w:val="right" w:leader="dot" w:pos="9016"/>
            </w:tabs>
            <w:rPr>
              <w:noProof/>
              <w:sz w:val="22"/>
              <w:lang w:eastAsia="en-GB"/>
            </w:rPr>
          </w:pPr>
          <w:hyperlink w:anchor="_Toc89883099" w:history="1">
            <w:r w:rsidRPr="00BE24B3">
              <w:rPr>
                <w:rStyle w:val="Hyperlink"/>
                <w:noProof/>
              </w:rPr>
              <w:t>5</w:t>
            </w:r>
            <w:r>
              <w:rPr>
                <w:noProof/>
                <w:sz w:val="22"/>
                <w:lang w:eastAsia="en-GB"/>
              </w:rPr>
              <w:tab/>
            </w:r>
            <w:r w:rsidRPr="00BE24B3">
              <w:rPr>
                <w:rStyle w:val="Hyperlink"/>
                <w:noProof/>
              </w:rPr>
              <w:t>References</w:t>
            </w:r>
            <w:r>
              <w:rPr>
                <w:noProof/>
                <w:webHidden/>
              </w:rPr>
              <w:tab/>
            </w:r>
            <w:r>
              <w:rPr>
                <w:noProof/>
                <w:webHidden/>
              </w:rPr>
              <w:fldChar w:fldCharType="begin"/>
            </w:r>
            <w:r>
              <w:rPr>
                <w:noProof/>
                <w:webHidden/>
              </w:rPr>
              <w:instrText xml:space="preserve"> PAGEREF _Toc89883099 \h </w:instrText>
            </w:r>
            <w:r>
              <w:rPr>
                <w:noProof/>
                <w:webHidden/>
              </w:rPr>
            </w:r>
            <w:r>
              <w:rPr>
                <w:noProof/>
                <w:webHidden/>
              </w:rPr>
              <w:fldChar w:fldCharType="separate"/>
            </w:r>
            <w:r>
              <w:rPr>
                <w:noProof/>
                <w:webHidden/>
              </w:rPr>
              <w:t>6</w:t>
            </w:r>
            <w:r>
              <w:rPr>
                <w:noProof/>
                <w:webHidden/>
              </w:rPr>
              <w:fldChar w:fldCharType="end"/>
            </w:r>
          </w:hyperlink>
        </w:p>
        <w:p w14:paraId="3083EC4A" w14:textId="53B82094" w:rsidR="005911AB" w:rsidRDefault="00F14F54">
          <w: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89883037"/>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89883038"/>
      <w:r w:rsidRPr="00200C62">
        <w:t>Problem Identification</w:t>
      </w:r>
      <w:bookmarkEnd w:id="6"/>
    </w:p>
    <w:p w14:paraId="07618D2E" w14:textId="2E79DFF3" w:rsidR="0069525A" w:rsidRDefault="0069525A" w:rsidP="0069525A">
      <w:pPr>
        <w:pStyle w:val="Heading3"/>
      </w:pPr>
      <w:bookmarkStart w:id="7" w:name="_Toc89883039"/>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89883040"/>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89883041"/>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w:t>
      </w:r>
      <w:r w:rsidR="0030013F">
        <w:lastRenderedPageBreak/>
        <w:t xml:space="preserve">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Ref80633900"/>
      <w:bookmarkStart w:id="15" w:name="_Ref80633905"/>
      <w:bookmarkStart w:id="16" w:name="_Ref80633907"/>
      <w:bookmarkStart w:id="17" w:name="_Hlk65679870"/>
      <w:bookmarkStart w:id="18" w:name="_Toc89883042"/>
      <w:r>
        <w:t xml:space="preserve">Stakeholder </w:t>
      </w:r>
      <w:r w:rsidR="007C3F75">
        <w:t>I</w:t>
      </w:r>
      <w:r w:rsidR="00A813B5">
        <w:t>dentification</w:t>
      </w:r>
      <w:bookmarkEnd w:id="14"/>
      <w:bookmarkEnd w:id="15"/>
      <w:bookmarkEnd w:id="16"/>
      <w:bookmarkEnd w:id="18"/>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9"/>
      <w:r>
        <w:t xml:space="preserve">cannot be read while passing through the server </w:t>
      </w:r>
      <w:commentRangeEnd w:id="19"/>
      <w:r w:rsidR="005910E1">
        <w:rPr>
          <w:rStyle w:val="CommentReference"/>
        </w:rPr>
        <w:commentReference w:id="19"/>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20"/>
      <w:r>
        <w:t xml:space="preserve">program requires no prior setup or </w:t>
      </w:r>
      <w:r w:rsidR="00FB4D9A">
        <w:t>configuration</w:t>
      </w:r>
      <w:commentRangeEnd w:id="20"/>
      <w:r w:rsidR="005910E1">
        <w:rPr>
          <w:rStyle w:val="CommentReference"/>
        </w:rPr>
        <w:commentReference w:id="20"/>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7"/>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1" w:name="_Ref72580415"/>
      <w:bookmarkStart w:id="22" w:name="_Ref72580419"/>
      <w:bookmarkStart w:id="23" w:name="_Toc89883043"/>
      <w:r w:rsidRPr="008755C3">
        <w:lastRenderedPageBreak/>
        <w:t>Research</w:t>
      </w:r>
      <w:bookmarkEnd w:id="21"/>
      <w:bookmarkEnd w:id="22"/>
      <w:bookmarkEnd w:id="23"/>
    </w:p>
    <w:p w14:paraId="61633DD7" w14:textId="350B0147" w:rsidR="00F11E69" w:rsidRDefault="00F11E69" w:rsidP="00F11E69">
      <w:pPr>
        <w:pStyle w:val="Heading3"/>
      </w:pPr>
      <w:bookmarkStart w:id="24" w:name="_Ref69592845"/>
      <w:bookmarkStart w:id="25" w:name="_Ref69592855"/>
      <w:bookmarkStart w:id="26" w:name="_Ref69592900"/>
      <w:bookmarkStart w:id="27" w:name="_Ref69592910"/>
      <w:bookmarkStart w:id="28" w:name="_Toc89883044"/>
      <w:r w:rsidRPr="008755C3">
        <w:t xml:space="preserve">Existing </w:t>
      </w:r>
      <w:r w:rsidR="007C3F75">
        <w:t>P</w:t>
      </w:r>
      <w:r>
        <w:t>rogram – Discord</w:t>
      </w:r>
      <w:bookmarkEnd w:id="24"/>
      <w:bookmarkEnd w:id="25"/>
      <w:bookmarkEnd w:id="26"/>
      <w:bookmarkEnd w:id="27"/>
      <w:bookmarkEnd w:id="28"/>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9"/>
      <w:r>
        <w:t xml:space="preserve">I will consider this feature </w:t>
      </w:r>
      <w:commentRangeEnd w:id="29"/>
      <w:r w:rsidR="005910E1">
        <w:rPr>
          <w:rStyle w:val="CommentReference"/>
        </w:rPr>
        <w:commentReference w:id="29"/>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0"/>
      <w:r>
        <w:t>log into an account before they can use the program</w:t>
      </w:r>
      <w:commentRangeEnd w:id="30"/>
      <w:r w:rsidR="000E663F">
        <w:rPr>
          <w:rStyle w:val="CommentReference"/>
        </w:rPr>
        <w:commentReference w:id="30"/>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58242"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1"/>
      <w:r>
        <w:t>I will consider this feature</w:t>
      </w:r>
      <w:commentRangeEnd w:id="31"/>
      <w:r w:rsidR="000E663F">
        <w:rPr>
          <w:rStyle w:val="CommentReference"/>
        </w:rPr>
        <w:commentReference w:id="31"/>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2"/>
      <w:r>
        <w:t>I will consider implementing this feature</w:t>
      </w:r>
      <w:commentRangeEnd w:id="32"/>
      <w:r w:rsidR="00413A09">
        <w:rPr>
          <w:rStyle w:val="CommentReference"/>
        </w:rPr>
        <w:commentReference w:id="32"/>
      </w:r>
      <w:r>
        <w:t xml:space="preserve"> in my solution as preventing username collisions improves the experience for the user by allowing them to continue using their username from any other service.</w:t>
      </w:r>
    </w:p>
    <w:p w14:paraId="72218921" w14:textId="5F7F0F77"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3"/>
      <w:r>
        <w:t>further requirements for the strength of passwords</w:t>
      </w:r>
      <w:commentRangeEnd w:id="33"/>
      <w:r w:rsidR="005D1B3A">
        <w:rPr>
          <w:rStyle w:val="CommentReference"/>
        </w:rPr>
        <w:commentReference w:id="33"/>
      </w:r>
      <w:r>
        <w:t xml:space="preserve">. This is </w:t>
      </w:r>
      <w:r w:rsidR="00AB6296">
        <w:t>becaus</w:t>
      </w:r>
      <w:r>
        <w:t>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4"/>
      <w:r>
        <w:t xml:space="preserve">I will consider a similar method of adding contacts </w:t>
      </w:r>
      <w:commentRangeEnd w:id="34"/>
      <w:r w:rsidR="00E34569">
        <w:rPr>
          <w:rStyle w:val="CommentReference"/>
        </w:rPr>
        <w:commentReference w:id="34"/>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77777777" w:rsidR="00F11E69" w:rsidRDefault="00F11E69" w:rsidP="00F11E69">
      <w:commentRangeStart w:id="35"/>
      <w:r>
        <w:t xml:space="preserve">I will consider having a similar homepage </w:t>
      </w:r>
      <w:commentRangeEnd w:id="35"/>
      <w:r w:rsidR="00D06189">
        <w:rPr>
          <w:rStyle w:val="CommentReference"/>
        </w:rPr>
        <w:commentReference w:id="35"/>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numPr>
          <w:ilvl w:val="0"/>
          <w:numId w:val="3"/>
        </w:numPr>
      </w:pPr>
      <w:r>
        <w:t>Text, up to 2000 characters</w:t>
      </w:r>
    </w:p>
    <w:p w14:paraId="65067580" w14:textId="77777777" w:rsidR="00F11E69" w:rsidRDefault="00F11E69" w:rsidP="00F11E69">
      <w:pPr>
        <w:numPr>
          <w:ilvl w:val="1"/>
          <w:numId w:val="3"/>
        </w:numPr>
      </w:pPr>
      <w:r>
        <w:t>Emojis</w:t>
      </w:r>
    </w:p>
    <w:p w14:paraId="43D68D3C" w14:textId="77777777" w:rsidR="00F11E69" w:rsidRDefault="00F11E69" w:rsidP="00F11E69">
      <w:pPr>
        <w:numPr>
          <w:ilvl w:val="1"/>
          <w:numId w:val="3"/>
        </w:numPr>
      </w:pPr>
      <w:r>
        <w:t>Embeds</w:t>
      </w:r>
    </w:p>
    <w:p w14:paraId="18F5198E" w14:textId="77777777" w:rsidR="00F11E69" w:rsidRDefault="00F11E69" w:rsidP="00F11E69">
      <w:pPr>
        <w:numPr>
          <w:ilvl w:val="1"/>
          <w:numId w:val="3"/>
        </w:numPr>
      </w:pPr>
      <w:r>
        <w:t>Colouring</w:t>
      </w:r>
    </w:p>
    <w:p w14:paraId="0DE21F80" w14:textId="77777777" w:rsidR="00F11E69" w:rsidRDefault="00F11E69" w:rsidP="00F11E69">
      <w:pPr>
        <w:numPr>
          <w:ilvl w:val="1"/>
          <w:numId w:val="3"/>
        </w:numPr>
      </w:pPr>
      <w:r>
        <w:t>Code blocks with syntax highlighting</w:t>
      </w:r>
    </w:p>
    <w:p w14:paraId="36DF2CD8" w14:textId="77777777" w:rsidR="00F11E69" w:rsidRDefault="00F11E69" w:rsidP="00F11E69">
      <w:pPr>
        <w:numPr>
          <w:ilvl w:val="1"/>
          <w:numId w:val="3"/>
        </w:numPr>
      </w:pPr>
      <w:r>
        <w:t>All the other Markdown formatting features</w:t>
      </w:r>
    </w:p>
    <w:p w14:paraId="2AC82EEA" w14:textId="77777777" w:rsidR="00F11E69" w:rsidRDefault="00F11E69" w:rsidP="00F11E69">
      <w:pPr>
        <w:numPr>
          <w:ilvl w:val="0"/>
          <w:numId w:val="3"/>
        </w:numPr>
      </w:pPr>
      <w:r>
        <w:t>Files, up to 8MB (100MB with subscription)</w:t>
      </w:r>
    </w:p>
    <w:p w14:paraId="5CBC95AE" w14:textId="77777777" w:rsidR="00F11E69" w:rsidRDefault="00F11E69" w:rsidP="00F11E69">
      <w:pPr>
        <w:numPr>
          <w:ilvl w:val="1"/>
          <w:numId w:val="3"/>
        </w:numPr>
      </w:pPr>
      <w:r>
        <w:t>Images (including GIFs) with previews</w:t>
      </w:r>
    </w:p>
    <w:p w14:paraId="49C729C6" w14:textId="77777777" w:rsidR="00F11E69" w:rsidRDefault="00F11E69" w:rsidP="00F11E69">
      <w:pPr>
        <w:numPr>
          <w:ilvl w:val="1"/>
          <w:numId w:val="3"/>
        </w:numPr>
      </w:pPr>
      <w:r>
        <w:t>Playable audio files and videos with picture-in-picture</w:t>
      </w:r>
    </w:p>
    <w:p w14:paraId="789A6A8A" w14:textId="77777777" w:rsidR="00F11E69" w:rsidRDefault="00F11E69" w:rsidP="00F11E69">
      <w:pPr>
        <w:numPr>
          <w:ilvl w:val="1"/>
          <w:numId w:val="3"/>
        </w:numPr>
      </w:pPr>
      <w:r>
        <w:t>All other file types must be downloaded</w:t>
      </w:r>
    </w:p>
    <w:p w14:paraId="56F639A0" w14:textId="77777777" w:rsidR="00F11E69" w:rsidRDefault="00F11E69" w:rsidP="00F11E69">
      <w:pPr>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6"/>
      <w:r>
        <w:t xml:space="preserve">I will consider including the feature of viewing historic messages </w:t>
      </w:r>
      <w:commentRangeEnd w:id="36"/>
      <w:r w:rsidR="00D06189">
        <w:rPr>
          <w:rStyle w:val="CommentReference"/>
        </w:rPr>
        <w:commentReference w:id="36"/>
      </w:r>
      <w:r>
        <w:t xml:space="preserve">since if messages were lost after being viewed this would not make the program very helpful for the user. Secondly, I will consider including the ability to </w:t>
      </w:r>
      <w:commentRangeStart w:id="37"/>
      <w:r>
        <w:t>send multiple types of messages</w:t>
      </w:r>
      <w:commentRangeEnd w:id="37"/>
      <w:r w:rsidR="00D06189">
        <w:rPr>
          <w:rStyle w:val="CommentReference"/>
        </w:rPr>
        <w:commentReference w:id="37"/>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58243"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8"/>
      <w:r>
        <w:t xml:space="preserve">, I will consider also using tab-based navigation </w:t>
      </w:r>
      <w:commentRangeEnd w:id="38"/>
      <w:r w:rsidR="00D06189">
        <w:rPr>
          <w:rStyle w:val="CommentReference"/>
        </w:rPr>
        <w:commentReference w:id="38"/>
      </w:r>
      <w:r>
        <w:t xml:space="preserve">as it is well established and fits well with messaging apps and their lists of contacts/conversations. I may also consider giving the user the option to operate some features in my </w:t>
      </w:r>
      <w:commentRangeStart w:id="39"/>
      <w:r>
        <w:t>program via keyboard shortcuts</w:t>
      </w:r>
      <w:commentRangeEnd w:id="39"/>
      <w:r w:rsidR="002D4DCB">
        <w:rPr>
          <w:rStyle w:val="CommentReference"/>
        </w:rPr>
        <w:commentReference w:id="39"/>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40" w:name="_Ref77176424"/>
      <w:bookmarkStart w:id="41" w:name="_Ref77176428"/>
      <w:bookmarkStart w:id="42" w:name="_Toc89883045"/>
      <w:r>
        <w:lastRenderedPageBreak/>
        <w:t xml:space="preserve">Existing </w:t>
      </w:r>
      <w:r w:rsidR="007C3F75">
        <w:t>S</w:t>
      </w:r>
      <w:r>
        <w:t>olution – Internet Relay Chat (IRC)</w:t>
      </w:r>
      <w:bookmarkEnd w:id="40"/>
      <w:bookmarkEnd w:id="41"/>
      <w:bookmarkEnd w:id="42"/>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lastRenderedPageBreak/>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3"/>
      <w:r>
        <w:t>users to register</w:t>
      </w:r>
      <w:r w:rsidR="002C48D6">
        <w:t xml:space="preserve"> accounts</w:t>
      </w:r>
      <w:r>
        <w:t xml:space="preserve"> </w:t>
      </w:r>
      <w:commentRangeEnd w:id="43"/>
      <w:r w:rsidR="00D15B4B">
        <w:rPr>
          <w:rStyle w:val="CommentReference"/>
        </w:rPr>
        <w:commentReference w:id="43"/>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4"/>
      <w:r>
        <w:t xml:space="preserve">archiving messages </w:t>
      </w:r>
      <w:commentRangeEnd w:id="44"/>
      <w:r w:rsidR="00122545">
        <w:rPr>
          <w:rStyle w:val="CommentReference"/>
        </w:rPr>
        <w:commentReference w:id="44"/>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5"/>
      <w:r>
        <w:t xml:space="preserve">tried and tested UI format </w:t>
      </w:r>
      <w:commentRangeEnd w:id="45"/>
      <w:r w:rsidR="00F751A0">
        <w:rPr>
          <w:rStyle w:val="CommentReference"/>
        </w:rPr>
        <w:commentReference w:id="45"/>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246C3A9E"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cases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lastRenderedPageBreak/>
        <w:t xml:space="preserve">In my solution, I will </w:t>
      </w:r>
      <w:r w:rsidR="00C26913">
        <w:t xml:space="preserve">also use a text-based protocol over TCP. However, I will </w:t>
      </w:r>
      <w:r w:rsidR="001C3083">
        <w:t xml:space="preserve">use </w:t>
      </w:r>
      <w:r w:rsidR="00325A8A">
        <w:t xml:space="preserve">the more common </w:t>
      </w:r>
      <w:commentRangeStart w:id="46"/>
      <w:r w:rsidR="00325A8A">
        <w:t>UTF-8</w:t>
      </w:r>
      <w:r w:rsidR="001C3083">
        <w:t xml:space="preserve"> </w:t>
      </w:r>
      <w:commentRangeEnd w:id="46"/>
      <w:r w:rsidR="00956B6E">
        <w:rPr>
          <w:rStyle w:val="CommentReference"/>
        </w:rPr>
        <w:commentReference w:id="46"/>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7"/>
      <w:r w:rsidR="009A0A34">
        <w:t xml:space="preserve">wrapping in </w:t>
      </w:r>
      <w:r w:rsidR="00AD531F">
        <w:t xml:space="preserve">speech marks sounds </w:t>
      </w:r>
      <w:commentRangeEnd w:id="47"/>
      <w:r w:rsidR="00956B6E">
        <w:rPr>
          <w:rStyle w:val="CommentReference"/>
        </w:rPr>
        <w:commentReference w:id="47"/>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19351B04" w14:textId="720AC218" w:rsidR="00663FBD" w:rsidRDefault="00663FBD" w:rsidP="000B73AD">
      <w:pPr>
        <w:pStyle w:val="Heading3"/>
      </w:pPr>
      <w:bookmarkStart w:id="48" w:name="_Toc89883046"/>
      <w:r>
        <w:lastRenderedPageBreak/>
        <w:t xml:space="preserve">Existing Program </w:t>
      </w:r>
      <w:r w:rsidR="000B73AD">
        <w:t>–</w:t>
      </w:r>
      <w:r>
        <w:t xml:space="preserve"> </w:t>
      </w:r>
      <w:r w:rsidR="007C2298">
        <w:t>Telegram</w:t>
      </w:r>
      <w:bookmarkEnd w:id="48"/>
    </w:p>
    <w:p w14:paraId="5A000264" w14:textId="56423702" w:rsidR="000337C7" w:rsidRDefault="00463861" w:rsidP="007A7100">
      <w:r>
        <w:rPr>
          <w:noProof/>
        </w:rPr>
        <w:drawing>
          <wp:anchor distT="0" distB="0" distL="114300" distR="114300" simplePos="0" relativeHeight="251659290" behindDoc="0" locked="0" layoutInCell="1" allowOverlap="1" wp14:anchorId="3A7482DB" wp14:editId="2405F0BE">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CB6186" w:rsidRDefault="000337C7" w:rsidP="00CB6186">
      <w:pPr>
        <w:pStyle w:val="NoSpacing"/>
        <w:rPr>
          <w:rStyle w:val="Strong"/>
        </w:rPr>
      </w:pPr>
      <w:r w:rsidRPr="00CB6186">
        <w:rPr>
          <w:rStyle w:val="Strong"/>
        </w:rPr>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CB6186" w:rsidRDefault="00714844" w:rsidP="00CB6186">
      <w:pPr>
        <w:pStyle w:val="NoSpacing"/>
        <w:rPr>
          <w:rStyle w:val="Strong"/>
        </w:rPr>
      </w:pPr>
      <w:r>
        <w:rPr>
          <w:rStyle w:val="Strong"/>
        </w:rPr>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EE7FAE" w:rsidRDefault="00B85FBC" w:rsidP="00EE7FAE">
      <w:pPr>
        <w:pStyle w:val="NoSpacing"/>
        <w:rPr>
          <w:rStyle w:val="Strong"/>
        </w:rPr>
      </w:pPr>
      <w:r w:rsidRPr="00EE7FAE">
        <w:rPr>
          <w:rStyle w:val="Strong"/>
        </w:rPr>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996980">
      <w:pPr>
        <w:numPr>
          <w:ilvl w:val="0"/>
          <w:numId w:val="17"/>
        </w:numPr>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996980">
      <w:pPr>
        <w:numPr>
          <w:ilvl w:val="0"/>
          <w:numId w:val="17"/>
        </w:numPr>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996980">
      <w:pPr>
        <w:numPr>
          <w:ilvl w:val="0"/>
          <w:numId w:val="17"/>
        </w:numPr>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996980">
      <w:pPr>
        <w:numPr>
          <w:ilvl w:val="0"/>
          <w:numId w:val="17"/>
        </w:numPr>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996980">
      <w:pPr>
        <w:numPr>
          <w:ilvl w:val="0"/>
          <w:numId w:val="17"/>
        </w:numPr>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74781" w:rsidRDefault="00A16285" w:rsidP="00B74781">
      <w:pPr>
        <w:pStyle w:val="NoSpacing"/>
        <w:rPr>
          <w:rStyle w:val="Strong"/>
        </w:rPr>
      </w:pPr>
      <w:r w:rsidRPr="00B74781">
        <w:rPr>
          <w:rStyle w:val="Strong"/>
        </w:rPr>
        <w:t>Flaws</w:t>
      </w:r>
    </w:p>
    <w:p w14:paraId="08A6F436" w14:textId="76DA2868"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that </w:t>
      </w:r>
      <w:r w:rsidR="000F4CAB">
        <w:t>the details of 42 million nationals were leaked</w:t>
      </w:r>
      <w:r w:rsidR="00592B26">
        <w:t>.</w:t>
      </w:r>
    </w:p>
    <w:p w14:paraId="2A715AA9" w14:textId="5B25DE50" w:rsidR="003D7384" w:rsidRPr="005878B9" w:rsidRDefault="00CE0FCF" w:rsidP="005878B9">
      <w:pPr>
        <w:pStyle w:val="NoSpacing"/>
        <w:rPr>
          <w:rStyle w:val="Strong"/>
        </w:rPr>
      </w:pPr>
      <w:r w:rsidRPr="005878B9">
        <w:rPr>
          <w:rStyle w:val="Strong"/>
        </w:rPr>
        <w:t>Takeaways</w:t>
      </w:r>
    </w:p>
    <w:p w14:paraId="7AE2ACB5" w14:textId="5F4FE235" w:rsidR="00280E2A" w:rsidRDefault="00037B2E">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 xml:space="preserve">I will have all users create a password for their </w:t>
      </w:r>
      <w:r w:rsidR="00281E87">
        <w:lastRenderedPageBreak/>
        <w:t>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r w:rsidR="00280E2A">
        <w:br w:type="page"/>
      </w:r>
    </w:p>
    <w:p w14:paraId="06623A32" w14:textId="77777777" w:rsidR="00523274" w:rsidRDefault="00523274" w:rsidP="00523274">
      <w:pPr>
        <w:pStyle w:val="Heading3"/>
      </w:pPr>
      <w:bookmarkStart w:id="49" w:name="_Toc89883047"/>
      <w:commentRangeStart w:id="50"/>
      <w:r>
        <w:lastRenderedPageBreak/>
        <w:t>Existing Program – WhatsApp</w:t>
      </w:r>
      <w:commentRangeEnd w:id="50"/>
      <w:r w:rsidR="00D271A9">
        <w:rPr>
          <w:rStyle w:val="CommentReference"/>
          <w:rFonts w:asciiTheme="minorHAnsi" w:eastAsiaTheme="minorEastAsia" w:hAnsiTheme="minorHAnsi" w:cstheme="minorBidi"/>
          <w:b w:val="0"/>
          <w:bCs w:val="0"/>
          <w:color w:val="auto"/>
        </w:rPr>
        <w:commentReference w:id="50"/>
      </w:r>
      <w:bookmarkEnd w:id="49"/>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33651" w:rsidRDefault="00523274" w:rsidP="00523274">
      <w:pPr>
        <w:pStyle w:val="NoSpacing"/>
        <w:rPr>
          <w:rStyle w:val="Strong"/>
        </w:rPr>
      </w:pPr>
      <w:r w:rsidRPr="00B33651">
        <w:rPr>
          <w:rStyle w:val="Strong"/>
        </w:rPr>
        <w:t>Accounts</w:t>
      </w:r>
    </w:p>
    <w:p w14:paraId="3A93C39D" w14:textId="6884386F" w:rsidR="00523274" w:rsidRDefault="00523274" w:rsidP="00523274">
      <w:r>
        <w:t>To send messages, WhatsApp uses a variant of XMPP (Extensible Messaging and Presence Protocol). To create a WhatsApp account only a phone number needs to be provided. This number is then used by WhatsApp to make a Jabber account (an XMPP service) with the username formatted as ([phone number]@s.whatsapp.ne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D45F46" w:rsidRDefault="00523274" w:rsidP="00523274">
      <w:pPr>
        <w:pStyle w:val="NoSpacing"/>
        <w:rPr>
          <w:rStyle w:val="Strong"/>
        </w:rPr>
      </w:pPr>
      <w:r w:rsidRPr="00D45F46">
        <w:rPr>
          <w:rStyle w:val="Strong"/>
        </w:rPr>
        <w:t>Individual messaging</w:t>
      </w:r>
    </w:p>
    <w:p w14:paraId="6C7002C6" w14:textId="77777777" w:rsidR="00523274" w:rsidRDefault="00523274" w:rsidP="00523274">
      <w:r>
        <w:t>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clients do not have a constant internet connection.</w:t>
      </w:r>
    </w:p>
    <w:p w14:paraId="1FA05977" w14:textId="77777777" w:rsidR="00523274" w:rsidRPr="0089204B" w:rsidRDefault="00523274" w:rsidP="0089204B">
      <w:pPr>
        <w:pStyle w:val="NoSpacing"/>
        <w:rPr>
          <w:rStyle w:val="Strong"/>
        </w:rPr>
      </w:pPr>
      <w:r w:rsidRPr="0089204B">
        <w:rPr>
          <w:rStyle w:val="Strong"/>
        </w:rPr>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57B226B8" w:rsidR="00351144" w:rsidRDefault="00351144" w:rsidP="00523274">
      <w:r>
        <w:t xml:space="preserve">To begin a conversation, both parties fetch the other party’s public key from </w:t>
      </w:r>
      <w:r w:rsidR="000D59F0">
        <w:t xml:space="preserve">the </w:t>
      </w:r>
      <w:r>
        <w:t xml:space="preserve">WhatsApp key server and combine it with their </w:t>
      </w:r>
      <w:r w:rsidR="001479F4">
        <w:t>private key to generate a shared secret key</w:t>
      </w:r>
      <w:r w:rsidR="000E3456">
        <w:t>.</w:t>
      </w:r>
      <w:r w:rsidR="007A5CCA">
        <w:t xml:space="preserve"> The next steps involve two “ratchet” algorithms</w:t>
      </w:r>
      <w:r w:rsidR="005F790E">
        <w:t>.</w:t>
      </w:r>
    </w:p>
    <w:p w14:paraId="219434C0" w14:textId="49C8637A" w:rsidR="005F790E" w:rsidRDefault="005F790E" w:rsidP="00523274">
      <w:r>
        <w:t>Symmetric ratchet algorithm</w:t>
      </w:r>
    </w:p>
    <w:p w14:paraId="54DFB236" w14:textId="1C432A15" w:rsidR="003724F7" w:rsidRDefault="003724F7" w:rsidP="00CC10B9">
      <w:pPr>
        <w:numPr>
          <w:ilvl w:val="0"/>
          <w:numId w:val="18"/>
        </w:numPr>
      </w:pPr>
      <w:r>
        <w:t xml:space="preserve">Input </w:t>
      </w:r>
      <w:r w:rsidR="004776CE">
        <w:t xml:space="preserve">in a shared secret key </w:t>
      </w:r>
      <w:r w:rsidR="000D59F0">
        <w:t xml:space="preserve">to </w:t>
      </w:r>
      <w:r w:rsidR="004776CE">
        <w:t xml:space="preserve">derive a new </w:t>
      </w:r>
      <w:r w:rsidR="00510A7F">
        <w:t>key</w:t>
      </w:r>
    </w:p>
    <w:p w14:paraId="529B7764" w14:textId="7FEA0F6B" w:rsidR="005F790E" w:rsidRDefault="002468E1" w:rsidP="00CC10B9">
      <w:pPr>
        <w:numPr>
          <w:ilvl w:val="0"/>
          <w:numId w:val="18"/>
        </w:numPr>
      </w:pPr>
      <w:r>
        <w:t>Both parties end up with the same derived key as the input is the same</w:t>
      </w:r>
    </w:p>
    <w:p w14:paraId="4CA9F5AE" w14:textId="03C8EB00" w:rsidR="0054251F" w:rsidRDefault="00AB2DD5" w:rsidP="0054251F">
      <w:pPr>
        <w:numPr>
          <w:ilvl w:val="0"/>
          <w:numId w:val="18"/>
        </w:numPr>
      </w:pPr>
      <w:r>
        <w:t xml:space="preserve">After the first derivation, the </w:t>
      </w:r>
      <w:r w:rsidR="005343B3">
        <w:t xml:space="preserve">old new key becomes the </w:t>
      </w:r>
      <w:r w:rsidR="00B4613D">
        <w:t>input,</w:t>
      </w:r>
      <w:r w:rsidR="005343B3">
        <w:t xml:space="preserve"> and a new key is derived from that</w:t>
      </w:r>
    </w:p>
    <w:p w14:paraId="758A989C" w14:textId="63CF56B1" w:rsidR="0054251F" w:rsidRDefault="0054251F" w:rsidP="0054251F">
      <w:pPr>
        <w:numPr>
          <w:ilvl w:val="0"/>
          <w:numId w:val="18"/>
        </w:numPr>
      </w:pPr>
      <w:r>
        <w:t>A key derivation function (KDF) is used to generate the new derived keys</w:t>
      </w:r>
    </w:p>
    <w:p w14:paraId="1FAE4F5F" w14:textId="5B23DF5C" w:rsidR="00AB2DD5" w:rsidRDefault="00B4613D" w:rsidP="00AB2DD5">
      <w:r>
        <w:t>Diffie-Hellman</w:t>
      </w:r>
    </w:p>
    <w:p w14:paraId="54C5DE5F" w14:textId="77777777" w:rsidR="00B4613D" w:rsidRDefault="00B4613D" w:rsidP="00B4613D">
      <w:pPr>
        <w:numPr>
          <w:ilvl w:val="0"/>
          <w:numId w:val="19"/>
        </w:numPr>
      </w:pPr>
    </w:p>
    <w:p w14:paraId="20205FD8" w14:textId="4CA4E183" w:rsidR="00523274" w:rsidRDefault="006D77E6" w:rsidP="00523274">
      <w:r>
        <w:t xml:space="preserve">The </w:t>
      </w:r>
      <w:r w:rsidR="00E237E7">
        <w:t xml:space="preserve">protocol </w:t>
      </w:r>
      <w:r w:rsidR="004A6288">
        <w:t xml:space="preserve">differs from </w:t>
      </w:r>
      <w:r w:rsidR="00982021">
        <w:t>other public</w:t>
      </w:r>
      <w:r w:rsidR="00000087">
        <w:t>-</w:t>
      </w:r>
      <w:r w:rsidR="00982021">
        <w:t xml:space="preserve">key protocols </w:t>
      </w:r>
      <w:r w:rsidR="007F0D21">
        <w:t>through its own</w:t>
      </w:r>
      <w:r w:rsidR="004A6288">
        <w:t xml:space="preserve"> “ra</w:t>
      </w:r>
      <w:r w:rsidR="007A5CCA">
        <w:t>tch</w:t>
      </w:r>
      <w:r w:rsidR="004A6288">
        <w:t>et</w:t>
      </w:r>
      <w:r w:rsidR="00DE3E67">
        <w:t>” algorithm. This algorithm</w:t>
      </w:r>
      <w:r w:rsidR="00932D82">
        <w:t xml:space="preserve"> </w:t>
      </w:r>
      <w:r w:rsidR="00E52BB9">
        <w:t>generate</w:t>
      </w:r>
      <w:r w:rsidR="007F0AE4">
        <w:t>s</w:t>
      </w:r>
      <w:r w:rsidR="00E52BB9">
        <w:t xml:space="preserve"> a collection of temporary key</w:t>
      </w:r>
      <w:r w:rsidR="004F44F2">
        <w:t xml:space="preserve"> </w:t>
      </w:r>
      <w:r w:rsidR="000A39D8">
        <w:t>pair</w:t>
      </w:r>
      <w:r w:rsidR="00E52BB9">
        <w:t xml:space="preserve">s for each user allowing </w:t>
      </w:r>
      <w:r w:rsidR="00922BD7">
        <w:t xml:space="preserve">the </w:t>
      </w:r>
      <w:r w:rsidR="00932D82">
        <w:t xml:space="preserve">encryption key </w:t>
      </w:r>
      <w:r w:rsidR="00922BD7">
        <w:t xml:space="preserve">to be changed after </w:t>
      </w:r>
      <w:r w:rsidR="00932D82">
        <w:t>ever</w:t>
      </w:r>
      <w:r w:rsidR="00000087">
        <w:t>y</w:t>
      </w:r>
      <w:r w:rsidR="00932D82">
        <w:t xml:space="preserve"> message</w:t>
      </w:r>
      <w:r w:rsidR="00EB61C0">
        <w:t>.</w:t>
      </w:r>
      <w:r w:rsidR="007F0AE4">
        <w:t xml:space="preserve"> Therefore, when sending a message</w:t>
      </w:r>
      <w:r w:rsidR="00461C51">
        <w:t>,</w:t>
      </w:r>
      <w:r w:rsidR="007F0AE4">
        <w:t xml:space="preserve"> the </w:t>
      </w:r>
      <w:r w:rsidR="004956A7">
        <w:t>temporary and permanent key</w:t>
      </w:r>
      <w:r w:rsidR="004F44F2">
        <w:t xml:space="preserve"> </w:t>
      </w:r>
      <w:r w:rsidR="004956A7">
        <w:t xml:space="preserve">pairs are combined to create a shared secret key – facilitating </w:t>
      </w:r>
      <w:r w:rsidR="00B733FD">
        <w:t>symmetric encryption.</w:t>
      </w:r>
    </w:p>
    <w:p w14:paraId="3F18049F" w14:textId="2B5F7035" w:rsidR="00337438" w:rsidRDefault="0056095A" w:rsidP="00523274">
      <w:r>
        <w:t>The protocol is also referred to as “self-healing</w:t>
      </w:r>
      <w:r w:rsidR="006B78DC">
        <w:t xml:space="preserve">” because in the event a session key </w:t>
      </w:r>
      <w:r w:rsidR="00000087">
        <w:t>is</w:t>
      </w:r>
      <w:r w:rsidR="006B78DC">
        <w:t xml:space="preserve"> compromised, the protocol can disable access for </w:t>
      </w:r>
      <w:r w:rsidR="008C4707">
        <w:t>the attacker trying to access the cleartext.</w:t>
      </w:r>
    </w:p>
    <w:p w14:paraId="530995CE" w14:textId="04E48225" w:rsidR="0083270B" w:rsidRDefault="0083270B" w:rsidP="00523274">
      <w:r w:rsidRPr="0083270B">
        <w:t>https://www.ru.nl/publish/pages/769526/z00b_2019_thesis_dion_van_dam_2019_eerder.pdf</w:t>
      </w:r>
    </w:p>
    <w:p w14:paraId="1509A176" w14:textId="77777777" w:rsidR="00523274" w:rsidRDefault="00523274" w:rsidP="00523274">
      <w:r>
        <w:t>Flaws</w:t>
      </w:r>
    </w:p>
    <w:p w14:paraId="2D83E3FD" w14:textId="77777777" w:rsidR="00523274" w:rsidRDefault="00523274" w:rsidP="00523274"/>
    <w:p w14:paraId="37CE3CA0" w14:textId="77777777" w:rsidR="00523274" w:rsidRDefault="00523274" w:rsidP="00523274">
      <w:r>
        <w:t>Takeaways</w:t>
      </w:r>
    </w:p>
    <w:p w14:paraId="4240C4E4" w14:textId="77777777" w:rsidR="00523274" w:rsidRDefault="00523274" w:rsidP="00523274">
      <w:r>
        <w:lastRenderedPageBreak/>
        <w:br w:type="page"/>
      </w:r>
    </w:p>
    <w:p w14:paraId="29317537" w14:textId="79D35124" w:rsidR="00C03D18" w:rsidRDefault="00C03D18" w:rsidP="00C03D18">
      <w:pPr>
        <w:pStyle w:val="Heading2"/>
      </w:pPr>
      <w:bookmarkStart w:id="51" w:name="_Ref80635958"/>
      <w:bookmarkStart w:id="52" w:name="_Ref80635970"/>
      <w:bookmarkStart w:id="53" w:name="_Toc89883048"/>
      <w:r>
        <w:lastRenderedPageBreak/>
        <w:t>Stakeholder</w:t>
      </w:r>
      <w:r w:rsidR="0069134D">
        <w:t>s</w:t>
      </w:r>
      <w:bookmarkEnd w:id="51"/>
      <w:bookmarkEnd w:id="52"/>
      <w:bookmarkEnd w:id="53"/>
    </w:p>
    <w:p w14:paraId="3A108C7F" w14:textId="4178C554" w:rsidR="00B658C3" w:rsidRDefault="00B658C3" w:rsidP="00C03D18">
      <w:pPr>
        <w:pStyle w:val="Heading3"/>
      </w:pPr>
      <w:bookmarkStart w:id="54" w:name="_Ref71908320"/>
      <w:bookmarkStart w:id="55" w:name="_Ref71908326"/>
      <w:bookmarkStart w:id="56" w:name="_Toc89883049"/>
      <w:r>
        <w:t>Interview with Ethan Sandy</w:t>
      </w:r>
      <w:bookmarkEnd w:id="54"/>
      <w:bookmarkEnd w:id="55"/>
      <w:bookmarkEnd w:id="56"/>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numPr>
          <w:ilvl w:val="0"/>
          <w:numId w:val="5"/>
        </w:numPr>
      </w:pPr>
      <w:r w:rsidRPr="00D17A0A">
        <w:t>Do you use Discord?</w:t>
      </w:r>
    </w:p>
    <w:p w14:paraId="70C1BCF0" w14:textId="1974C975" w:rsidR="00D17A0A" w:rsidRPr="00D17A0A" w:rsidRDefault="00D17A0A" w:rsidP="00CF1B43">
      <w:pPr>
        <w:ind w:firstLine="720"/>
      </w:pPr>
      <w:r w:rsidRPr="00D17A0A">
        <w:t>Yes, often</w:t>
      </w:r>
    </w:p>
    <w:p w14:paraId="537A3A53" w14:textId="54867714" w:rsidR="00D17A0A" w:rsidRPr="00D17A0A" w:rsidRDefault="00D17A0A" w:rsidP="00111F15">
      <w:pPr>
        <w:numPr>
          <w:ilvl w:val="0"/>
          <w:numId w:val="5"/>
        </w:numPr>
      </w:pPr>
      <w:r w:rsidRPr="00D17A0A">
        <w:t>Which features from Discord would you like to see in my program?</w:t>
      </w:r>
    </w:p>
    <w:p w14:paraId="40EDFD5C" w14:textId="2C2BF687" w:rsidR="00D17A0A" w:rsidRPr="00D17A0A" w:rsidRDefault="00D17A0A" w:rsidP="00CF1B43">
      <w:pPr>
        <w:ind w:firstLine="720"/>
      </w:pPr>
      <w:r w:rsidRPr="00D17A0A">
        <w:t>The ability to send different types of messages</w:t>
      </w:r>
    </w:p>
    <w:p w14:paraId="219AD0AF" w14:textId="77777777" w:rsidR="0058555B" w:rsidRPr="00D17A0A" w:rsidRDefault="0058555B" w:rsidP="0058555B">
      <w:pPr>
        <w:numPr>
          <w:ilvl w:val="0"/>
          <w:numId w:val="5"/>
        </w:numPr>
      </w:pPr>
      <w:r w:rsidRPr="00D17A0A">
        <w:t>Are there any message types in Discord that are not important?</w:t>
      </w:r>
    </w:p>
    <w:p w14:paraId="4B449361" w14:textId="77777777" w:rsidR="0058555B" w:rsidRPr="00D17A0A" w:rsidRDefault="0058555B" w:rsidP="0058555B">
      <w:pPr>
        <w:ind w:firstLine="720"/>
      </w:pPr>
      <w:r w:rsidRPr="00D17A0A">
        <w:t>They all have their uses, but files are sent the least</w:t>
      </w:r>
    </w:p>
    <w:p w14:paraId="20D6C6DC" w14:textId="77777777" w:rsidR="0058555B" w:rsidRPr="00D17A0A" w:rsidRDefault="0058555B" w:rsidP="0058555B">
      <w:pPr>
        <w:numPr>
          <w:ilvl w:val="0"/>
          <w:numId w:val="5"/>
        </w:numPr>
      </w:pPr>
      <w:r w:rsidRPr="00D17A0A">
        <w:t>Can you rank the message types in Discord in descending order of importance?</w:t>
      </w:r>
    </w:p>
    <w:p w14:paraId="6399E2B3" w14:textId="27AE31F7" w:rsidR="0058555B" w:rsidRDefault="0058555B" w:rsidP="0058555B">
      <w:pPr>
        <w:ind w:firstLine="720"/>
      </w:pPr>
      <w:commentRangeStart w:id="57"/>
      <w:r w:rsidRPr="00D17A0A">
        <w:t>Text, media, emojis, files</w:t>
      </w:r>
      <w:commentRangeEnd w:id="57"/>
      <w:r w:rsidR="004837D0">
        <w:rPr>
          <w:rStyle w:val="CommentReference"/>
        </w:rPr>
        <w:commentReference w:id="57"/>
      </w:r>
    </w:p>
    <w:p w14:paraId="051D97CE" w14:textId="444D4697" w:rsidR="00D17A0A" w:rsidRPr="00D17A0A" w:rsidRDefault="00D17A0A" w:rsidP="00111F15">
      <w:pPr>
        <w:numPr>
          <w:ilvl w:val="0"/>
          <w:numId w:val="5"/>
        </w:numPr>
      </w:pPr>
      <w:r w:rsidRPr="00D17A0A">
        <w:t>Which features from Discord would you like changed?</w:t>
      </w:r>
    </w:p>
    <w:p w14:paraId="75EDD7A3" w14:textId="0C8CCDD8" w:rsidR="00D17A0A" w:rsidRPr="00D17A0A" w:rsidRDefault="00D17A0A" w:rsidP="00CF1B43">
      <w:pPr>
        <w:ind w:firstLine="720"/>
      </w:pPr>
      <w:r w:rsidRPr="00D17A0A">
        <w:t>The Nitro</w:t>
      </w:r>
      <w:r w:rsidR="00AF008E">
        <w:rPr>
          <w:rStyle w:val="FootnoteReference"/>
        </w:rPr>
        <w:footnoteReference w:id="2"/>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8"/>
      <w:r>
        <w:t xml:space="preserve">range of message types </w:t>
      </w:r>
      <w:r w:rsidR="003676F5">
        <w:t>would benefit my solution</w:t>
      </w:r>
      <w:commentRangeEnd w:id="58"/>
      <w:r w:rsidR="000E5200">
        <w:rPr>
          <w:rStyle w:val="CommentReference"/>
        </w:rPr>
        <w:commentReference w:id="58"/>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numPr>
          <w:ilvl w:val="0"/>
          <w:numId w:val="6"/>
        </w:numPr>
      </w:pPr>
      <w:r w:rsidRPr="00D17A0A">
        <w:t>Do you use keyboard shortcuts in apps?</w:t>
      </w:r>
    </w:p>
    <w:p w14:paraId="2FAA10C8" w14:textId="4B2AB46A" w:rsidR="00D17A0A" w:rsidRPr="00D17A0A" w:rsidRDefault="00D17A0A" w:rsidP="0056430C">
      <w:pPr>
        <w:ind w:firstLine="720"/>
      </w:pPr>
      <w:r w:rsidRPr="00D17A0A">
        <w:t>No, I was not even aware Discord had shortcuts until now</w:t>
      </w:r>
    </w:p>
    <w:p w14:paraId="2A52996E" w14:textId="771730BC" w:rsidR="00D17A0A" w:rsidRPr="00D17A0A" w:rsidRDefault="00D17A0A" w:rsidP="00111F15">
      <w:pPr>
        <w:numPr>
          <w:ilvl w:val="0"/>
          <w:numId w:val="6"/>
        </w:numPr>
      </w:pPr>
      <w:r w:rsidRPr="00D17A0A">
        <w:t>Would you like to see keyboard shortcuts in my program?</w:t>
      </w:r>
    </w:p>
    <w:p w14:paraId="2B26D8D2" w14:textId="09348C6E" w:rsidR="00D17A0A" w:rsidRPr="00D17A0A" w:rsidRDefault="00D17A0A" w:rsidP="0056430C">
      <w:pPr>
        <w:ind w:firstLine="720"/>
      </w:pPr>
      <w:r w:rsidRPr="00D17A0A">
        <w:t>No, they would likely not be used</w:t>
      </w:r>
    </w:p>
    <w:p w14:paraId="0C58B78D" w14:textId="24CD6A85" w:rsidR="00D17A0A" w:rsidRPr="00D17A0A" w:rsidRDefault="00D17A0A" w:rsidP="00111F15">
      <w:pPr>
        <w:numPr>
          <w:ilvl w:val="0"/>
          <w:numId w:val="6"/>
        </w:numPr>
      </w:pPr>
      <w:r w:rsidRPr="00D17A0A">
        <w:t>Should messages be sent by pressing a send button or by pressing “Enter”</w:t>
      </w:r>
      <w:r w:rsidR="00A72F18">
        <w:t>?</w:t>
      </w:r>
    </w:p>
    <w:p w14:paraId="08C2AA7F" w14:textId="41A7287A" w:rsidR="0026683B" w:rsidRDefault="00D17A0A" w:rsidP="0056430C">
      <w:pPr>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9"/>
      <w:r w:rsidR="0043075F">
        <w:t xml:space="preserve">the pressing Enter method of sending messages </w:t>
      </w:r>
      <w:commentRangeEnd w:id="59"/>
      <w:r w:rsidR="005E4D12">
        <w:rPr>
          <w:rStyle w:val="CommentReference"/>
        </w:rPr>
        <w:commentReference w:id="59"/>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numPr>
          <w:ilvl w:val="0"/>
          <w:numId w:val="7"/>
        </w:numPr>
      </w:pPr>
      <w:r w:rsidRPr="00D17A0A">
        <w:t>Do you want to be able to view old messages you have sent somebody?</w:t>
      </w:r>
    </w:p>
    <w:p w14:paraId="205C80C3" w14:textId="08820C89" w:rsidR="00D17A0A" w:rsidRPr="00D17A0A" w:rsidRDefault="00D17A0A" w:rsidP="0056430C">
      <w:pPr>
        <w:ind w:firstLine="720"/>
      </w:pPr>
      <w:r w:rsidRPr="00D17A0A">
        <w:t>Yes</w:t>
      </w:r>
    </w:p>
    <w:p w14:paraId="17C46F51" w14:textId="2DBFC308" w:rsidR="00D17A0A" w:rsidRPr="00D17A0A" w:rsidRDefault="00D17A0A" w:rsidP="00111F15">
      <w:pPr>
        <w:numPr>
          <w:ilvl w:val="0"/>
          <w:numId w:val="7"/>
        </w:numPr>
      </w:pPr>
      <w:r w:rsidRPr="00D17A0A">
        <w:t>How far back should the old messages go back?</w:t>
      </w:r>
    </w:p>
    <w:p w14:paraId="2374F11A" w14:textId="646AF4D2" w:rsidR="00D17A0A" w:rsidRPr="00D17A0A" w:rsidRDefault="00D17A0A" w:rsidP="0056430C">
      <w:pPr>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ind w:firstLine="720"/>
      </w:pPr>
      <w:commentRangeStart w:id="60"/>
      <w:r>
        <w:t xml:space="preserve">A tab </w:t>
      </w:r>
      <w:r w:rsidR="00C663D6">
        <w:t>per conversation</w:t>
      </w:r>
      <w:commentRangeEnd w:id="60"/>
      <w:r w:rsidR="00470264">
        <w:rPr>
          <w:rStyle w:val="CommentReference"/>
        </w:rPr>
        <w:commentReference w:id="60"/>
      </w:r>
    </w:p>
    <w:p w14:paraId="23567256" w14:textId="331712D1" w:rsidR="00D17A0A" w:rsidRPr="00D17A0A" w:rsidRDefault="00D17A0A" w:rsidP="00111F15">
      <w:pPr>
        <w:numPr>
          <w:ilvl w:val="0"/>
          <w:numId w:val="7"/>
        </w:numPr>
      </w:pPr>
      <w:r w:rsidRPr="00D17A0A">
        <w:t>Should messages be on both the left and right (like WhatsApp) or all on the left with usernames (like Discord)?</w:t>
      </w:r>
    </w:p>
    <w:p w14:paraId="466D13F9" w14:textId="2EEFDD09" w:rsidR="00D17A0A" w:rsidRDefault="00D17A0A" w:rsidP="0056430C">
      <w:pPr>
        <w:ind w:firstLine="720"/>
      </w:pPr>
      <w:commentRangeStart w:id="61"/>
      <w:r w:rsidRPr="00D17A0A">
        <w:t>Alon</w:t>
      </w:r>
      <w:r w:rsidR="0026683B">
        <w:t>g</w:t>
      </w:r>
      <w:r w:rsidRPr="00D17A0A">
        <w:t xml:space="preserve"> the left with usernames</w:t>
      </w:r>
      <w:commentRangeEnd w:id="61"/>
      <w:r w:rsidR="00423264">
        <w:rPr>
          <w:rStyle w:val="CommentReference"/>
        </w:rPr>
        <w:commentReference w:id="61"/>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62"/>
      <w:r w:rsidR="00504A5C">
        <w:t xml:space="preserve">having all past messages between two users visible </w:t>
      </w:r>
      <w:commentRangeEnd w:id="62"/>
      <w:r w:rsidR="003E14DB">
        <w:rPr>
          <w:rStyle w:val="CommentReference"/>
        </w:rPr>
        <w:commentReference w:id="62"/>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numPr>
          <w:ilvl w:val="0"/>
          <w:numId w:val="8"/>
        </w:numPr>
      </w:pPr>
      <w:r w:rsidRPr="00D17A0A">
        <w:t>Should accounts be needed to use the program</w:t>
      </w:r>
      <w:r w:rsidR="0056430C">
        <w:t>?</w:t>
      </w:r>
    </w:p>
    <w:p w14:paraId="551422D3" w14:textId="614D68C2" w:rsidR="00D17A0A" w:rsidRDefault="00D17A0A" w:rsidP="0056430C">
      <w:pPr>
        <w:ind w:firstLine="720"/>
      </w:pPr>
      <w:commentRangeStart w:id="63"/>
      <w:r w:rsidRPr="00D17A0A">
        <w:t>Yes</w:t>
      </w:r>
      <w:commentRangeEnd w:id="63"/>
      <w:r w:rsidR="00351BF0">
        <w:rPr>
          <w:rStyle w:val="CommentReference"/>
        </w:rPr>
        <w:commentReference w:id="63"/>
      </w:r>
    </w:p>
    <w:p w14:paraId="71B8B61C" w14:textId="014AC1EB" w:rsidR="00DB7059" w:rsidRDefault="00DB7059" w:rsidP="00F30D0E">
      <w:pPr>
        <w:numPr>
          <w:ilvl w:val="0"/>
          <w:numId w:val="8"/>
        </w:numPr>
      </w:pPr>
      <w:r>
        <w:t>Should you have to be friends with someone to send them a message?</w:t>
      </w:r>
    </w:p>
    <w:p w14:paraId="659500F4" w14:textId="247D3FA7" w:rsidR="00DB7059" w:rsidRPr="00DB7059" w:rsidRDefault="00DB7059" w:rsidP="0056430C">
      <w:pPr>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ind w:firstLine="720"/>
      </w:pPr>
      <w:commentRangeStart w:id="64"/>
      <w:r w:rsidRPr="00D17A0A">
        <w:t>Custom</w:t>
      </w:r>
      <w:commentRangeEnd w:id="64"/>
      <w:r w:rsidR="00616A26">
        <w:rPr>
          <w:rStyle w:val="CommentReference"/>
        </w:rPr>
        <w:commentReference w:id="64"/>
      </w:r>
    </w:p>
    <w:p w14:paraId="350F0D0E" w14:textId="5C2FE326" w:rsidR="00D17A0A" w:rsidRPr="00D17A0A" w:rsidRDefault="00D17A0A" w:rsidP="00F30D0E">
      <w:pPr>
        <w:numPr>
          <w:ilvl w:val="0"/>
          <w:numId w:val="8"/>
        </w:numPr>
      </w:pPr>
      <w:r w:rsidRPr="00D17A0A">
        <w:t>Should there be requirements on the strength of account passwords?</w:t>
      </w:r>
    </w:p>
    <w:p w14:paraId="21252710" w14:textId="23CBE696" w:rsidR="00D17A0A" w:rsidRPr="00D17A0A" w:rsidRDefault="00D17A0A" w:rsidP="0056430C">
      <w:pPr>
        <w:ind w:firstLine="720"/>
      </w:pPr>
      <w:commentRangeStart w:id="65"/>
      <w:r w:rsidRPr="00D17A0A">
        <w:t>Ye</w:t>
      </w:r>
      <w:r w:rsidR="00CF1B43">
        <w:t>s</w:t>
      </w:r>
      <w:commentRangeEnd w:id="65"/>
      <w:r w:rsidR="00616A26">
        <w:rPr>
          <w:rStyle w:val="CommentReference"/>
        </w:rPr>
        <w:commentReference w:id="65"/>
      </w:r>
    </w:p>
    <w:p w14:paraId="29585B5E" w14:textId="03CE2B42" w:rsidR="00D17A0A" w:rsidRPr="00D17A0A" w:rsidRDefault="00544341" w:rsidP="00F30D0E">
      <w:pPr>
        <w:numPr>
          <w:ilvl w:val="0"/>
          <w:numId w:val="8"/>
        </w:numPr>
      </w:pPr>
      <w:r>
        <w:t xml:space="preserve">Should </w:t>
      </w:r>
      <w:r w:rsidR="00D17A0A" w:rsidRPr="00D17A0A">
        <w:t>the login process include two-factor authentication?</w:t>
      </w:r>
    </w:p>
    <w:p w14:paraId="77880F7F" w14:textId="6059D2E5" w:rsidR="00D17A0A" w:rsidRDefault="00D17A0A" w:rsidP="0056430C">
      <w:pPr>
        <w:ind w:firstLine="720"/>
      </w:pPr>
      <w:commentRangeStart w:id="66"/>
      <w:r w:rsidRPr="00D17A0A">
        <w:t>Ye</w:t>
      </w:r>
      <w:r w:rsidR="00F30D0E">
        <w:t>s</w:t>
      </w:r>
      <w:r w:rsidRPr="00D17A0A">
        <w:t>, although it should be optional</w:t>
      </w:r>
      <w:commentRangeEnd w:id="66"/>
      <w:r w:rsidR="000D7BE7">
        <w:rPr>
          <w:rStyle w:val="CommentReference"/>
        </w:rPr>
        <w:commentReference w:id="66"/>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lastRenderedPageBreak/>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67" w:name="_Toc89883050"/>
      <w:r>
        <w:lastRenderedPageBreak/>
        <w:t>Survey</w:t>
      </w:r>
      <w:r w:rsidR="00060D96">
        <w:t xml:space="preserve"> Aims</w:t>
      </w:r>
      <w:bookmarkEnd w:id="67"/>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ADC7F60" w:rsidR="00CF3AEA" w:rsidRDefault="00060D96" w:rsidP="00CF3AEA">
      <w:pPr>
        <w:pStyle w:val="Heading3"/>
      </w:pPr>
      <w:bookmarkStart w:id="68" w:name="_Ref80634320"/>
      <w:bookmarkStart w:id="69" w:name="_Ref80634323"/>
      <w:bookmarkStart w:id="70" w:name="_Toc89883051"/>
      <w:commentRangeStart w:id="71"/>
      <w:r>
        <w:t>Survey R</w:t>
      </w:r>
      <w:r w:rsidR="00CF3AEA">
        <w:t>esults</w:t>
      </w:r>
      <w:commentRangeEnd w:id="71"/>
      <w:r w:rsidR="0051305A">
        <w:rPr>
          <w:rStyle w:val="CommentReference"/>
          <w:rFonts w:asciiTheme="minorHAnsi" w:eastAsiaTheme="minorEastAsia" w:hAnsiTheme="minorHAnsi" w:cstheme="minorBidi"/>
          <w:b w:val="0"/>
          <w:bCs w:val="0"/>
          <w:color w:val="auto"/>
        </w:rPr>
        <w:commentReference w:id="71"/>
      </w:r>
      <w:bookmarkEnd w:id="68"/>
      <w:bookmarkEnd w:id="69"/>
      <w:bookmarkEnd w:id="70"/>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72"/>
      <w:r w:rsidR="00426109">
        <w:rPr>
          <w:rStyle w:val="Strong"/>
        </w:rPr>
        <w:t>“</w:t>
      </w:r>
      <w:r w:rsidR="00D02015">
        <w:rPr>
          <w:rStyle w:val="Strong"/>
        </w:rPr>
        <w:t>H</w:t>
      </w:r>
      <w:r w:rsidR="00426109">
        <w:rPr>
          <w:rStyle w:val="Strong"/>
        </w:rPr>
        <w:t>ow much time do you spend on messaging apps each day?”</w:t>
      </w:r>
      <w:commentRangeEnd w:id="72"/>
      <w:r w:rsidR="00E94294">
        <w:rPr>
          <w:rStyle w:val="CommentReference"/>
        </w:rPr>
        <w:commentReference w:id="72"/>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w:t>
      </w:r>
      <w:r w:rsidR="001B3BB9">
        <w:lastRenderedPageBreak/>
        <w:t>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3"/>
      <w:r>
        <w:t>group messages</w:t>
      </w:r>
      <w:r w:rsidR="002A714B">
        <w:t xml:space="preserve"> (33%)</w:t>
      </w:r>
      <w:r w:rsidR="00794B23">
        <w:t xml:space="preserve"> and “See</w:t>
      </w:r>
      <w:r w:rsidR="00AD2713">
        <w:t>n</w:t>
      </w:r>
      <w:r w:rsidR="007340CC">
        <w:t>” receipt</w:t>
      </w:r>
      <w:r w:rsidR="002A714B">
        <w:t>s (25%)</w:t>
      </w:r>
      <w:commentRangeEnd w:id="73"/>
      <w:r w:rsidR="00F941DB">
        <w:rPr>
          <w:rStyle w:val="CommentReference"/>
        </w:rPr>
        <w:commentReference w:id="73"/>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4"/>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4"/>
      <w:r w:rsidR="00F60032">
        <w:rPr>
          <w:rStyle w:val="CommentReference"/>
        </w:rPr>
        <w:commentReference w:id="74"/>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5"/>
      <w:r w:rsidR="006E687C">
        <w:t>in-app sounds, emojis, “typing…” indicator</w:t>
      </w:r>
      <w:r w:rsidR="0003381E">
        <w:t>, and un-sending messages</w:t>
      </w:r>
      <w:commentRangeEnd w:id="75"/>
      <w:r w:rsidR="00AD4BD8">
        <w:rPr>
          <w:rStyle w:val="CommentReference"/>
        </w:rPr>
        <w:commentReference w:id="75"/>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6"/>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6"/>
      <w:r w:rsidR="001A5179">
        <w:rPr>
          <w:rStyle w:val="CommentReference"/>
        </w:rPr>
        <w:commentReference w:id="76"/>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53204F7" w:rsidR="000F52B4" w:rsidRDefault="00B76AB4" w:rsidP="000F52B4">
      <w:r>
        <w:t>S</w:t>
      </w:r>
      <w:r w:rsidR="00A64C3B">
        <w:t xml:space="preserve">ocialising </w:t>
      </w:r>
      <w:r w:rsidR="007349FD">
        <w:t xml:space="preserve">(60%) </w:t>
      </w:r>
      <w:r w:rsidR="00A64C3B">
        <w:t xml:space="preserve">and </w:t>
      </w:r>
      <w:commentRangeStart w:id="77"/>
      <w:r w:rsidR="00A64C3B">
        <w:t xml:space="preserve">sharing media </w:t>
      </w:r>
      <w:r w:rsidR="007349FD">
        <w:t>(20%)</w:t>
      </w:r>
      <w:commentRangeEnd w:id="77"/>
      <w:r w:rsidR="00B55F29">
        <w:rPr>
          <w:rStyle w:val="CommentReference"/>
        </w:rPr>
        <w:commentReference w:id="77"/>
      </w:r>
      <w:r w:rsidR="007349FD">
        <w:t xml:space="preserve"> </w:t>
      </w:r>
      <w:r w:rsidR="00A64C3B">
        <w:t>appear</w:t>
      </w:r>
      <w:r w:rsidR="0068141C">
        <w:t>ed</w:t>
      </w:r>
      <w:r>
        <w:t xml:space="preserve">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78"/>
      <w:r w:rsidR="00667A77">
        <w:t>wor</w:t>
      </w:r>
      <w:r w:rsidR="00561BFE">
        <w:t>k (13%)</w:t>
      </w:r>
      <w:commentRangeEnd w:id="78"/>
      <w:r w:rsidR="00667A77">
        <w:rPr>
          <w:rStyle w:val="CommentReference"/>
        </w:rPr>
        <w:commentReference w:id="78"/>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5D3C22C2"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79"/>
      <w:r w:rsidR="002529F6">
        <w:t xml:space="preserve">bigger file limits </w:t>
      </w:r>
      <w:commentRangeEnd w:id="79"/>
      <w:r w:rsidR="00FD6841">
        <w:rPr>
          <w:rStyle w:val="CommentReference"/>
        </w:rPr>
        <w:commentReference w:id="79"/>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w:t>
      </w:r>
      <w:r w:rsidR="0068141C">
        <w:t>e</w:t>
      </w:r>
      <w:r w:rsidR="00931EE8">
        <w:t xml:space="preserve">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80" w:name="_Toc89883052"/>
      <w:r>
        <w:lastRenderedPageBreak/>
        <w:t>Requirement</w:t>
      </w:r>
      <w:r w:rsidR="00134844">
        <w:t>s</w:t>
      </w:r>
      <w:bookmarkEnd w:id="80"/>
    </w:p>
    <w:p w14:paraId="2FD50010" w14:textId="14C6564E" w:rsidR="002917AB" w:rsidRDefault="009D370B" w:rsidP="002917AB">
      <w:pPr>
        <w:pStyle w:val="Heading3"/>
      </w:pPr>
      <w:bookmarkStart w:id="81" w:name="_Ref89611248"/>
      <w:bookmarkStart w:id="82" w:name="_Ref89611250"/>
      <w:bookmarkStart w:id="83" w:name="_Toc89883053"/>
      <w:commentRangeStart w:id="84"/>
      <w:r>
        <w:t xml:space="preserve">Stakeholder </w:t>
      </w:r>
      <w:commentRangeStart w:id="85"/>
      <w:r w:rsidR="008A3AB0">
        <w:t>Re</w:t>
      </w:r>
      <w:r>
        <w:t>quirements</w:t>
      </w:r>
      <w:commentRangeEnd w:id="84"/>
      <w:r w:rsidR="00D9707D">
        <w:rPr>
          <w:rStyle w:val="CommentReference"/>
          <w:rFonts w:asciiTheme="minorHAnsi" w:eastAsiaTheme="minorEastAsia" w:hAnsiTheme="minorHAnsi" w:cstheme="minorBidi"/>
          <w:b w:val="0"/>
          <w:bCs w:val="0"/>
          <w:color w:val="auto"/>
        </w:rPr>
        <w:commentReference w:id="84"/>
      </w:r>
      <w:commentRangeEnd w:id="85"/>
      <w:r w:rsidR="00707585">
        <w:rPr>
          <w:rStyle w:val="CommentReference"/>
          <w:rFonts w:asciiTheme="minorHAnsi" w:eastAsiaTheme="minorEastAsia" w:hAnsiTheme="minorHAnsi" w:cstheme="minorBidi"/>
          <w:b w:val="0"/>
          <w:bCs w:val="0"/>
          <w:color w:val="auto"/>
        </w:rPr>
        <w:commentReference w:id="85"/>
      </w:r>
      <w:bookmarkEnd w:id="81"/>
      <w:bookmarkEnd w:id="82"/>
      <w:bookmarkEnd w:id="83"/>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AD6C74">
            <w:r>
              <w:t xml:space="preserve">Accounts </w:t>
            </w:r>
            <w:r w:rsidR="00280411">
              <w:t>are</w:t>
            </w:r>
            <w:r>
              <w:t xml:space="preserve"> needed to use the program</w:t>
            </w:r>
          </w:p>
        </w:tc>
        <w:tc>
          <w:tcPr>
            <w:tcW w:w="3005" w:type="dxa"/>
            <w:vAlign w:val="center"/>
          </w:tcPr>
          <w:p w14:paraId="3EB85C90" w14:textId="52FC3B8D" w:rsidR="000320F4" w:rsidRDefault="000320F4" w:rsidP="00AD6C74">
            <w:r>
              <w:t>Accounts make contacts recognisable and accountable for their messages</w:t>
            </w:r>
          </w:p>
        </w:tc>
        <w:tc>
          <w:tcPr>
            <w:tcW w:w="3006" w:type="dxa"/>
            <w:vAlign w:val="center"/>
          </w:tcPr>
          <w:p w14:paraId="41C3E47E" w14:textId="318581F7" w:rsidR="000320F4" w:rsidRDefault="000320F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AD6C74">
            <w:r>
              <w:t>Passwords must pass a minimum</w:t>
            </w:r>
            <w:r w:rsidR="00932171">
              <w:t xml:space="preserve"> complexity check</w:t>
            </w:r>
          </w:p>
        </w:tc>
        <w:tc>
          <w:tcPr>
            <w:tcW w:w="3005" w:type="dxa"/>
            <w:vAlign w:val="center"/>
          </w:tcPr>
          <w:p w14:paraId="70C67A71" w14:textId="011C8F2E" w:rsidR="000320F4" w:rsidRDefault="000B0ABA" w:rsidP="00AD6C74">
            <w:r>
              <w:t xml:space="preserve">Security is </w:t>
            </w:r>
            <w:r w:rsidR="008211C4">
              <w:t>important for the program so secure passwords is a must</w:t>
            </w:r>
          </w:p>
        </w:tc>
        <w:tc>
          <w:tcPr>
            <w:tcW w:w="3006" w:type="dxa"/>
            <w:vAlign w:val="center"/>
          </w:tcPr>
          <w:p w14:paraId="0954375E" w14:textId="01932D2A" w:rsidR="000320F4" w:rsidRDefault="008211C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AD6C74">
            <w:r>
              <w:t xml:space="preserve">Passwords </w:t>
            </w:r>
            <w:r w:rsidR="000C7966">
              <w:t xml:space="preserve">and keys </w:t>
            </w:r>
            <w:r>
              <w:t>are not stored in plaintext</w:t>
            </w:r>
          </w:p>
        </w:tc>
        <w:tc>
          <w:tcPr>
            <w:tcW w:w="3005" w:type="dxa"/>
            <w:vAlign w:val="center"/>
          </w:tcPr>
          <w:p w14:paraId="558282E7" w14:textId="25A05E66" w:rsidR="00A200F0" w:rsidRDefault="00A200F0" w:rsidP="00AD6C74">
            <w:r>
              <w:t xml:space="preserve">Storing </w:t>
            </w:r>
            <w:r w:rsidR="000C7966">
              <w:t>sensitive data</w:t>
            </w:r>
            <w:r>
              <w:t xml:space="preserve"> as plaintext will undermine </w:t>
            </w:r>
            <w:r w:rsidR="002305F9">
              <w:t>the system’s security</w:t>
            </w:r>
          </w:p>
        </w:tc>
        <w:tc>
          <w:tcPr>
            <w:tcW w:w="3006" w:type="dxa"/>
            <w:vAlign w:val="center"/>
          </w:tcPr>
          <w:p w14:paraId="0AE4BDC0" w14:textId="3124BA9B" w:rsidR="00A200F0" w:rsidRPr="004F5CF7" w:rsidRDefault="002305F9"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AD6C74">
        <w:tc>
          <w:tcPr>
            <w:tcW w:w="3005" w:type="dxa"/>
            <w:vAlign w:val="center"/>
          </w:tcPr>
          <w:p w14:paraId="7349843E" w14:textId="472CCA63" w:rsidR="000320F4" w:rsidRDefault="00651286" w:rsidP="00AD6C74">
            <w:r>
              <w:t xml:space="preserve">Messages are </w:t>
            </w:r>
            <w:r w:rsidR="00FF1C98">
              <w:t>end-to-end encrypted</w:t>
            </w:r>
          </w:p>
        </w:tc>
        <w:tc>
          <w:tcPr>
            <w:tcW w:w="3005" w:type="dxa"/>
            <w:vAlign w:val="center"/>
          </w:tcPr>
          <w:p w14:paraId="66632818" w14:textId="7A470D76" w:rsidR="000320F4" w:rsidRDefault="00651286" w:rsidP="00AD6C74">
            <w:r>
              <w:t xml:space="preserve">This is the most important feature for the stakeholders as it’s the </w:t>
            </w:r>
            <w:r w:rsidR="00DA50E0">
              <w:t>purpose of the program</w:t>
            </w:r>
          </w:p>
        </w:tc>
        <w:tc>
          <w:tcPr>
            <w:tcW w:w="3006" w:type="dxa"/>
            <w:vAlign w:val="center"/>
          </w:tcPr>
          <w:p w14:paraId="05061E61" w14:textId="5AD02203" w:rsidR="000320F4" w:rsidRPr="00DA50E0" w:rsidRDefault="00DA50E0"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AD6C74">
            <w:r>
              <w:t>The c</w:t>
            </w:r>
            <w:r w:rsidR="00B02BA9">
              <w:t>lient program works without the need for any setup</w:t>
            </w:r>
          </w:p>
        </w:tc>
        <w:tc>
          <w:tcPr>
            <w:tcW w:w="3005" w:type="dxa"/>
            <w:vAlign w:val="center"/>
          </w:tcPr>
          <w:p w14:paraId="68F2B415" w14:textId="00EC9490" w:rsidR="00F86B33" w:rsidRDefault="008D10C7" w:rsidP="00AD6C74">
            <w:r>
              <w:t>The stakeholders want simplicity and usability</w:t>
            </w:r>
          </w:p>
        </w:tc>
        <w:tc>
          <w:tcPr>
            <w:tcW w:w="3006" w:type="dxa"/>
            <w:vAlign w:val="center"/>
          </w:tcPr>
          <w:p w14:paraId="41F389D5" w14:textId="5E85DB06" w:rsidR="00F86B33" w:rsidRPr="00DA50E0" w:rsidRDefault="007F34E1"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AD6C74">
            <w:r>
              <w:t>Tab based navigation</w:t>
            </w:r>
          </w:p>
        </w:tc>
        <w:tc>
          <w:tcPr>
            <w:tcW w:w="3005" w:type="dxa"/>
            <w:vAlign w:val="center"/>
          </w:tcPr>
          <w:p w14:paraId="5486C0CC" w14:textId="432D8BD9" w:rsidR="004A2F26" w:rsidRDefault="004A2F26" w:rsidP="00AD6C74">
            <w:r>
              <w:t>This is a common and intuitive navigation method preferred by the stakeholders</w:t>
            </w:r>
          </w:p>
        </w:tc>
        <w:tc>
          <w:tcPr>
            <w:tcW w:w="3006" w:type="dxa"/>
            <w:vAlign w:val="center"/>
          </w:tcPr>
          <w:p w14:paraId="509F45CC" w14:textId="455AE83C" w:rsidR="004A2F26" w:rsidRPr="00DA50E0" w:rsidRDefault="004A2F26" w:rsidP="00AD6C74">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32711D31" w14:textId="77777777" w:rsidR="00194BC3" w:rsidRDefault="00194BC3" w:rsidP="00194BC3"/>
    <w:p w14:paraId="212FD29C" w14:textId="4424A27B" w:rsidR="002917AB" w:rsidRDefault="002917AB" w:rsidP="00706A9C">
      <w:pPr>
        <w:pStyle w:val="NoSpacing"/>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AD6C74">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AD6C74">
            <w:r>
              <w:t>It is a feature in Discord that the stakeholders would like to see in this program</w:t>
            </w:r>
          </w:p>
        </w:tc>
        <w:tc>
          <w:tcPr>
            <w:tcW w:w="3006" w:type="dxa"/>
            <w:vAlign w:val="center"/>
          </w:tcPr>
          <w:p w14:paraId="7191F098" w14:textId="3BFB13E9" w:rsidR="00DF7707" w:rsidRPr="004F5CF7" w:rsidRDefault="004F5CF7" w:rsidP="00AD6C74">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3AE58C46" w:rsidR="00DF7707" w:rsidRDefault="00D3040D" w:rsidP="00AD6C74">
            <w:r>
              <w:t xml:space="preserve">Messages are sent via pressing the </w:t>
            </w:r>
            <w:r w:rsidR="002E0608">
              <w:t>&lt;e</w:t>
            </w:r>
            <w:r>
              <w:t>nter</w:t>
            </w:r>
            <w:r w:rsidR="002E0608">
              <w:t>&gt;</w:t>
            </w:r>
            <w:r>
              <w:t xml:space="preserve"> key</w:t>
            </w:r>
          </w:p>
        </w:tc>
        <w:tc>
          <w:tcPr>
            <w:tcW w:w="3005" w:type="dxa"/>
            <w:vAlign w:val="center"/>
          </w:tcPr>
          <w:p w14:paraId="5914B268" w14:textId="77941A55" w:rsidR="00DF7707" w:rsidRDefault="002917AB" w:rsidP="00AD6C74">
            <w:r>
              <w:t xml:space="preserve">It is intuitive </w:t>
            </w:r>
            <w:r w:rsidR="00280BAD">
              <w:t>and the most common method</w:t>
            </w:r>
          </w:p>
        </w:tc>
        <w:tc>
          <w:tcPr>
            <w:tcW w:w="3006" w:type="dxa"/>
            <w:vAlign w:val="center"/>
          </w:tcPr>
          <w:p w14:paraId="0A0D320D" w14:textId="49CCD0ED" w:rsidR="00FD6FDE" w:rsidRPr="00FD6FDE" w:rsidRDefault="004F5CF7" w:rsidP="00AD6C74">
            <w:pPr>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AD6C74">
            <w:r>
              <w:t>View historic messages</w:t>
            </w:r>
          </w:p>
        </w:tc>
        <w:tc>
          <w:tcPr>
            <w:tcW w:w="3005" w:type="dxa"/>
            <w:vAlign w:val="center"/>
          </w:tcPr>
          <w:p w14:paraId="09AE15D0" w14:textId="21F17198" w:rsidR="00DF7707" w:rsidRDefault="00FB3B85" w:rsidP="00AD6C74">
            <w:r>
              <w:t xml:space="preserve">Being able to read old messages makes the program </w:t>
            </w:r>
            <w:r w:rsidR="00644454">
              <w:t xml:space="preserve">more like </w:t>
            </w:r>
            <w:r>
              <w:t>instant messaging than email</w:t>
            </w:r>
          </w:p>
        </w:tc>
        <w:tc>
          <w:tcPr>
            <w:tcW w:w="3006" w:type="dxa"/>
            <w:vAlign w:val="center"/>
          </w:tcPr>
          <w:p w14:paraId="768774CC" w14:textId="10A30A5D" w:rsidR="00DF7707" w:rsidRDefault="0064445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AD6C74">
            <w:r>
              <w:t>Standardised usernames</w:t>
            </w:r>
          </w:p>
        </w:tc>
        <w:tc>
          <w:tcPr>
            <w:tcW w:w="3005" w:type="dxa"/>
            <w:vAlign w:val="center"/>
          </w:tcPr>
          <w:p w14:paraId="4211D0F3" w14:textId="14C5DD03" w:rsidR="00A919D7" w:rsidRDefault="007A3641" w:rsidP="00AD6C74">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AD6C74">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AD6C74">
            <w:r>
              <w:t>Send files greater than 8 MB</w:t>
            </w:r>
          </w:p>
        </w:tc>
        <w:tc>
          <w:tcPr>
            <w:tcW w:w="3005" w:type="dxa"/>
            <w:vAlign w:val="center"/>
          </w:tcPr>
          <w:p w14:paraId="088E6CE9" w14:textId="067614C6" w:rsidR="002E1CAD" w:rsidRDefault="00420EA2" w:rsidP="00AD6C74">
            <w:r>
              <w:t xml:space="preserve">This is a paid feature of </w:t>
            </w:r>
            <w:r w:rsidR="00A50171">
              <w:t>Discord that the stakeholders would like to see in the program</w:t>
            </w:r>
          </w:p>
        </w:tc>
        <w:tc>
          <w:tcPr>
            <w:tcW w:w="3006" w:type="dxa"/>
            <w:vAlign w:val="center"/>
          </w:tcPr>
          <w:p w14:paraId="5AF4E3B6" w14:textId="6DCE8EDC" w:rsidR="002E1CAD" w:rsidRDefault="00A50171"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25F2AFE6" w:rsidR="007D2158" w:rsidRDefault="00114287" w:rsidP="00114287">
      <w:pPr>
        <w:pStyle w:val="Heading3"/>
      </w:pPr>
      <w:bookmarkStart w:id="86" w:name="_Toc89883054"/>
      <w:r>
        <w:lastRenderedPageBreak/>
        <w:t xml:space="preserve">Software </w:t>
      </w:r>
      <w:r w:rsidR="007C3F75">
        <w:t>R</w:t>
      </w:r>
      <w:r>
        <w:t>equirements</w:t>
      </w:r>
      <w:bookmarkEnd w:id="86"/>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A35DD1" w:rsidRPr="00A35DD1">
            <w:rPr>
              <w:noProof/>
              <w:color w:val="404040" w:themeColor="text1" w:themeTint="BF"/>
            </w:rPr>
            <w:t>[6]</w:t>
          </w:r>
          <w:r w:rsidR="0021633C" w:rsidRPr="0021633C">
            <w:rPr>
              <w:rStyle w:val="IntenseQuoteChar"/>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7"/>
      <w:r w:rsidRPr="00CC012C">
        <w:rPr>
          <w:sz w:val="22"/>
        </w:rPr>
        <w:t>This means that the download will be larger as it will contain the .NET libraries, runtime and dependencies needed.</w:t>
      </w:r>
      <w:commentRangeEnd w:id="87"/>
      <w:r w:rsidR="00F5050E">
        <w:rPr>
          <w:rStyle w:val="CommentReference"/>
        </w:rPr>
        <w:commentReference w:id="87"/>
      </w:r>
    </w:p>
    <w:p w14:paraId="14C8424D" w14:textId="0C567858" w:rsidR="004729F2" w:rsidRDefault="00853B3F" w:rsidP="00C210B6">
      <w:pPr>
        <w:rPr>
          <w:sz w:val="22"/>
        </w:rPr>
      </w:pPr>
      <w:commentRangeStart w:id="88"/>
      <w:r w:rsidRPr="00CC012C">
        <w:rPr>
          <w:sz w:val="22"/>
        </w:rPr>
        <w:t>Internet access</w:t>
      </w:r>
      <w:commentRangeEnd w:id="88"/>
      <w:r w:rsidR="00AE0B0F">
        <w:rPr>
          <w:rStyle w:val="CommentReference"/>
        </w:rPr>
        <w:commentReference w:id="88"/>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8BA21DD" w14:textId="77777777" w:rsidR="003D4B76" w:rsidRDefault="003D4B76" w:rsidP="003D4B76">
      <w:pPr>
        <w:pStyle w:val="Heading3"/>
      </w:pPr>
      <w:bookmarkStart w:id="89" w:name="_Toc89883055"/>
      <w:commentRangeStart w:id="90"/>
      <w:commentRangeStart w:id="91"/>
      <w:r>
        <w:t>Limitations</w:t>
      </w:r>
      <w:commentRangeEnd w:id="90"/>
      <w:r>
        <w:rPr>
          <w:rStyle w:val="CommentReference"/>
          <w:rFonts w:asciiTheme="minorHAnsi" w:eastAsiaTheme="minorEastAsia" w:hAnsiTheme="minorHAnsi" w:cstheme="minorBidi"/>
          <w:b w:val="0"/>
          <w:bCs w:val="0"/>
          <w:color w:val="auto"/>
        </w:rPr>
        <w:commentReference w:id="90"/>
      </w:r>
      <w:commentRangeEnd w:id="91"/>
      <w:r>
        <w:rPr>
          <w:rStyle w:val="CommentReference"/>
          <w:rFonts w:asciiTheme="minorHAnsi" w:eastAsiaTheme="minorEastAsia" w:hAnsiTheme="minorHAnsi" w:cstheme="minorBidi"/>
          <w:b w:val="0"/>
          <w:bCs w:val="0"/>
          <w:color w:val="auto"/>
        </w:rPr>
        <w:commentReference w:id="91"/>
      </w:r>
      <w:bookmarkEnd w:id="89"/>
    </w:p>
    <w:p w14:paraId="47B1FCFE" w14:textId="77777777" w:rsidR="003D4B76" w:rsidRDefault="003D4B76" w:rsidP="003D4B76">
      <w:pPr>
        <w:pStyle w:val="NoSpacing"/>
      </w:pPr>
      <w:r w:rsidRPr="00232DF0">
        <w:rPr>
          <w:rStyle w:val="Strong"/>
        </w:rPr>
        <w:t>Hardcoded server IP</w:t>
      </w:r>
      <w:r>
        <w:rPr>
          <w:rStyle w:val="Strong"/>
        </w:rPr>
        <w:t>:</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77777777"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92" w:name="_Toc89883056"/>
      <w:commentRangeStart w:id="93"/>
      <w:commentRangeStart w:id="94"/>
      <w:r>
        <w:lastRenderedPageBreak/>
        <w:t>Success Criteria</w:t>
      </w:r>
      <w:commentRangeEnd w:id="93"/>
      <w:r w:rsidR="00102F75">
        <w:rPr>
          <w:rStyle w:val="CommentReference"/>
          <w:rFonts w:asciiTheme="minorHAnsi" w:eastAsiaTheme="minorEastAsia" w:hAnsiTheme="minorHAnsi" w:cstheme="minorBidi"/>
          <w:b w:val="0"/>
          <w:bCs w:val="0"/>
          <w:smallCaps w:val="0"/>
          <w:color w:val="auto"/>
        </w:rPr>
        <w:commentReference w:id="93"/>
      </w:r>
      <w:commentRangeEnd w:id="94"/>
      <w:r w:rsidR="00233FD8">
        <w:rPr>
          <w:rStyle w:val="CommentReference"/>
          <w:rFonts w:asciiTheme="minorHAnsi" w:eastAsiaTheme="minorEastAsia" w:hAnsiTheme="minorHAnsi" w:cstheme="minorBidi"/>
          <w:b w:val="0"/>
          <w:bCs w:val="0"/>
          <w:smallCaps w:val="0"/>
          <w:color w:val="auto"/>
        </w:rPr>
        <w:commentReference w:id="94"/>
      </w:r>
      <w:bookmarkEnd w:id="9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267F57">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B72E41">
            <w:pPr>
              <w:jc w:val="center"/>
            </w:pPr>
            <w:r w:rsidRPr="000313D2">
              <w:t>1</w:t>
            </w:r>
          </w:p>
        </w:tc>
        <w:tc>
          <w:tcPr>
            <w:tcW w:w="1640" w:type="pct"/>
            <w:vAlign w:val="center"/>
            <w:hideMark/>
          </w:tcPr>
          <w:p w14:paraId="25050B77" w14:textId="6DF0CF03" w:rsidR="000313D2" w:rsidRPr="000313D2" w:rsidRDefault="000313D2" w:rsidP="00B72E41">
            <w:r w:rsidRPr="000313D2">
              <w:t xml:space="preserve">Client sockets connect to server at start-up of </w:t>
            </w:r>
            <w:r w:rsidR="001C16C4">
              <w:t>the program</w:t>
            </w:r>
          </w:p>
        </w:tc>
        <w:tc>
          <w:tcPr>
            <w:tcW w:w="2181" w:type="pct"/>
            <w:vAlign w:val="center"/>
            <w:hideMark/>
          </w:tcPr>
          <w:p w14:paraId="4D959AE3" w14:textId="278B1B0B" w:rsidR="000313D2" w:rsidRPr="000313D2" w:rsidRDefault="000313D2" w:rsidP="00B72E41">
            <w:r w:rsidRPr="000313D2">
              <w:t>The app needs a connection to the server so it should connect while the app start</w:t>
            </w:r>
            <w:r>
              <w:t>s</w:t>
            </w:r>
            <w:r w:rsidRPr="000313D2">
              <w:t xml:space="preserve"> to minimise waiting time</w:t>
            </w:r>
          </w:p>
        </w:tc>
        <w:tc>
          <w:tcPr>
            <w:tcW w:w="946" w:type="pct"/>
            <w:vAlign w:val="center"/>
            <w:hideMark/>
          </w:tcPr>
          <w:p w14:paraId="7F63DB51" w14:textId="16375E84" w:rsidR="000313D2" w:rsidRPr="000313D2" w:rsidRDefault="00D052C6" w:rsidP="00B72E41">
            <w:r>
              <w:t>Discord (splash screen)</w:t>
            </w:r>
          </w:p>
        </w:tc>
      </w:tr>
      <w:tr w:rsidR="009607D3" w:rsidRPr="000313D2" w14:paraId="49E2EDF0" w14:textId="77777777" w:rsidTr="00B72E41">
        <w:trPr>
          <w:trHeight w:val="600"/>
        </w:trPr>
        <w:tc>
          <w:tcPr>
            <w:tcW w:w="233" w:type="pct"/>
            <w:vAlign w:val="center"/>
            <w:hideMark/>
          </w:tcPr>
          <w:p w14:paraId="4E9D7E1E" w14:textId="77777777" w:rsidR="000313D2" w:rsidRPr="000313D2" w:rsidRDefault="000313D2" w:rsidP="00B72E41">
            <w:pPr>
              <w:jc w:val="center"/>
            </w:pPr>
            <w:r w:rsidRPr="000313D2">
              <w:t>2</w:t>
            </w:r>
          </w:p>
        </w:tc>
        <w:tc>
          <w:tcPr>
            <w:tcW w:w="1640" w:type="pct"/>
            <w:vAlign w:val="center"/>
            <w:hideMark/>
          </w:tcPr>
          <w:p w14:paraId="0AFC2ACE" w14:textId="70EDF89B" w:rsidR="000313D2" w:rsidRPr="000313D2" w:rsidRDefault="000313D2" w:rsidP="00B72E41">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vAlign w:val="center"/>
            <w:hideMark/>
          </w:tcPr>
          <w:p w14:paraId="0702D584" w14:textId="3D81469D" w:rsidR="000313D2" w:rsidRPr="000313D2" w:rsidRDefault="000313D2" w:rsidP="00B72E41">
            <w:r w:rsidRPr="000313D2">
              <w:t xml:space="preserve">Prevents any errors from </w:t>
            </w:r>
            <w:r w:rsidR="00EE571D" w:rsidRPr="000313D2">
              <w:t>occurring</w:t>
            </w:r>
            <w:r w:rsidRPr="000313D2">
              <w:t xml:space="preserve"> and begins the client disconnect procedure</w:t>
            </w:r>
          </w:p>
        </w:tc>
        <w:tc>
          <w:tcPr>
            <w:tcW w:w="946" w:type="pct"/>
            <w:vAlign w:val="center"/>
            <w:hideMark/>
          </w:tcPr>
          <w:p w14:paraId="12C5D0AB" w14:textId="77777777" w:rsidR="000313D2" w:rsidRPr="000313D2" w:rsidRDefault="000313D2" w:rsidP="00B72E41"/>
        </w:tc>
      </w:tr>
      <w:tr w:rsidR="009607D3" w:rsidRPr="000313D2" w14:paraId="75AB16B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B72E41">
            <w:pPr>
              <w:jc w:val="center"/>
            </w:pPr>
            <w:r w:rsidRPr="000313D2">
              <w:t>3</w:t>
            </w:r>
          </w:p>
        </w:tc>
        <w:tc>
          <w:tcPr>
            <w:tcW w:w="1640" w:type="pct"/>
            <w:vAlign w:val="center"/>
            <w:hideMark/>
          </w:tcPr>
          <w:p w14:paraId="191D49EB" w14:textId="588A5934" w:rsidR="000313D2" w:rsidRPr="000313D2" w:rsidRDefault="000313D2" w:rsidP="00B72E41">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vAlign w:val="center"/>
            <w:hideMark/>
          </w:tcPr>
          <w:p w14:paraId="13A97193" w14:textId="085DCE79" w:rsidR="000313D2" w:rsidRPr="000313D2" w:rsidRDefault="000313D2" w:rsidP="00B72E41">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vAlign w:val="center"/>
            <w:hideMark/>
          </w:tcPr>
          <w:p w14:paraId="6676C687" w14:textId="49722768" w:rsidR="000313D2" w:rsidRPr="000313D2" w:rsidRDefault="00317654" w:rsidP="00B72E41">
            <w:r>
              <w:t>IRC (PING)</w:t>
            </w:r>
          </w:p>
        </w:tc>
      </w:tr>
      <w:tr w:rsidR="009607D3" w:rsidRPr="000313D2" w14:paraId="2F8F2AA4" w14:textId="77777777" w:rsidTr="00B72E41">
        <w:trPr>
          <w:trHeight w:val="600"/>
        </w:trPr>
        <w:tc>
          <w:tcPr>
            <w:tcW w:w="233" w:type="pct"/>
            <w:vAlign w:val="center"/>
            <w:hideMark/>
          </w:tcPr>
          <w:p w14:paraId="3F942781" w14:textId="77777777" w:rsidR="000313D2" w:rsidRPr="000313D2" w:rsidRDefault="000313D2" w:rsidP="00B72E41">
            <w:pPr>
              <w:jc w:val="center"/>
            </w:pPr>
            <w:r w:rsidRPr="000313D2">
              <w:t>4</w:t>
            </w:r>
          </w:p>
        </w:tc>
        <w:tc>
          <w:tcPr>
            <w:tcW w:w="1640" w:type="pct"/>
            <w:vAlign w:val="center"/>
            <w:hideMark/>
          </w:tcPr>
          <w:p w14:paraId="31BC476C" w14:textId="619C8552" w:rsidR="000313D2" w:rsidRPr="000313D2" w:rsidRDefault="000313D2" w:rsidP="00B72E41">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vAlign w:val="center"/>
            <w:hideMark/>
          </w:tcPr>
          <w:p w14:paraId="1F0CBF9F" w14:textId="1AD31F67" w:rsidR="000313D2" w:rsidRPr="000313D2" w:rsidRDefault="000313D2" w:rsidP="00B72E41">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vAlign w:val="center"/>
            <w:hideMark/>
          </w:tcPr>
          <w:p w14:paraId="471FF1E1" w14:textId="6CD9AFA5" w:rsidR="000313D2" w:rsidRPr="000313D2" w:rsidRDefault="000313D2" w:rsidP="00B72E41">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B72E41">
            <w:pPr>
              <w:jc w:val="center"/>
            </w:pPr>
            <w:r w:rsidRPr="000313D2">
              <w:t>5</w:t>
            </w:r>
          </w:p>
        </w:tc>
        <w:tc>
          <w:tcPr>
            <w:tcW w:w="1640" w:type="pct"/>
            <w:vAlign w:val="center"/>
            <w:hideMark/>
          </w:tcPr>
          <w:p w14:paraId="657B6B79" w14:textId="630896BE" w:rsidR="000313D2" w:rsidRPr="000313D2" w:rsidRDefault="00001683" w:rsidP="00B72E41">
            <w:r>
              <w:t>New u</w:t>
            </w:r>
            <w:r w:rsidR="000313D2" w:rsidRPr="000313D2">
              <w:t>sers can create an account</w:t>
            </w:r>
          </w:p>
        </w:tc>
        <w:tc>
          <w:tcPr>
            <w:tcW w:w="2181" w:type="pct"/>
            <w:vAlign w:val="center"/>
            <w:hideMark/>
          </w:tcPr>
          <w:p w14:paraId="4AD6E523" w14:textId="77777777" w:rsidR="000313D2" w:rsidRPr="000313D2" w:rsidRDefault="000313D2" w:rsidP="00B72E41">
            <w:r w:rsidRPr="000313D2">
              <w:t>New users need a way of accessing the app</w:t>
            </w:r>
          </w:p>
        </w:tc>
        <w:tc>
          <w:tcPr>
            <w:tcW w:w="946" w:type="pct"/>
            <w:vAlign w:val="center"/>
            <w:hideMark/>
          </w:tcPr>
          <w:p w14:paraId="312143EF" w14:textId="2F5AC257" w:rsidR="000313D2" w:rsidRPr="000313D2" w:rsidRDefault="000313D2" w:rsidP="00B72E41">
            <w:r w:rsidRPr="000313D2">
              <w:t>IRC</w:t>
            </w:r>
            <w:r w:rsidR="00D052C6">
              <w:t xml:space="preserve"> (?)</w:t>
            </w:r>
            <w:r w:rsidR="0091694C">
              <w:t xml:space="preserve"> or Stakeholders</w:t>
            </w:r>
          </w:p>
        </w:tc>
      </w:tr>
      <w:tr w:rsidR="009607D3" w:rsidRPr="000313D2" w14:paraId="53884B9A" w14:textId="77777777" w:rsidTr="00B72E41">
        <w:trPr>
          <w:trHeight w:val="600"/>
        </w:trPr>
        <w:tc>
          <w:tcPr>
            <w:tcW w:w="233" w:type="pct"/>
            <w:vAlign w:val="center"/>
            <w:hideMark/>
          </w:tcPr>
          <w:p w14:paraId="54961D91" w14:textId="77777777" w:rsidR="000313D2" w:rsidRPr="000313D2" w:rsidRDefault="000313D2" w:rsidP="00B72E41">
            <w:pPr>
              <w:jc w:val="center"/>
            </w:pPr>
            <w:r w:rsidRPr="000313D2">
              <w:t>6</w:t>
            </w:r>
          </w:p>
        </w:tc>
        <w:tc>
          <w:tcPr>
            <w:tcW w:w="1640" w:type="pct"/>
            <w:vAlign w:val="center"/>
            <w:hideMark/>
          </w:tcPr>
          <w:p w14:paraId="1DF91C2B" w14:textId="6E37D0CE" w:rsidR="000313D2" w:rsidRPr="000313D2" w:rsidRDefault="00CA4738" w:rsidP="00B72E41">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vAlign w:val="center"/>
            <w:hideMark/>
          </w:tcPr>
          <w:p w14:paraId="78BA64F3" w14:textId="50B48649" w:rsidR="000313D2" w:rsidRPr="000313D2" w:rsidRDefault="000313D2" w:rsidP="00B72E41">
            <w:r w:rsidRPr="000313D2">
              <w:t>With no connection, logins cannot be authorised</w:t>
            </w:r>
            <w:r w:rsidR="00CA4738">
              <w:t xml:space="preserve"> so the login process cannot be done</w:t>
            </w:r>
          </w:p>
        </w:tc>
        <w:tc>
          <w:tcPr>
            <w:tcW w:w="946" w:type="pct"/>
            <w:vAlign w:val="center"/>
            <w:hideMark/>
          </w:tcPr>
          <w:p w14:paraId="21BFBB7C" w14:textId="77777777" w:rsidR="000313D2" w:rsidRPr="000313D2" w:rsidRDefault="000313D2" w:rsidP="00B72E41"/>
        </w:tc>
      </w:tr>
      <w:tr w:rsidR="009607D3" w:rsidRPr="000313D2" w14:paraId="495FCEF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B72E41">
            <w:pPr>
              <w:jc w:val="center"/>
            </w:pPr>
            <w:r w:rsidRPr="000313D2">
              <w:t>7</w:t>
            </w:r>
          </w:p>
        </w:tc>
        <w:tc>
          <w:tcPr>
            <w:tcW w:w="1640" w:type="pct"/>
            <w:vAlign w:val="center"/>
            <w:hideMark/>
          </w:tcPr>
          <w:p w14:paraId="7976EDC8" w14:textId="77777777" w:rsidR="000313D2" w:rsidRPr="000313D2" w:rsidRDefault="000313D2" w:rsidP="00B72E41">
            <w:r w:rsidRPr="000313D2">
              <w:t>Usernames must be unique</w:t>
            </w:r>
          </w:p>
        </w:tc>
        <w:tc>
          <w:tcPr>
            <w:tcW w:w="2181" w:type="pct"/>
            <w:vAlign w:val="center"/>
            <w:hideMark/>
          </w:tcPr>
          <w:p w14:paraId="628CF78F" w14:textId="77777777" w:rsidR="000313D2" w:rsidRPr="000313D2" w:rsidRDefault="000313D2" w:rsidP="00B72E41">
            <w:r w:rsidRPr="000313D2">
              <w:t>Prevents situations where two people can accidentally share credentials</w:t>
            </w:r>
          </w:p>
        </w:tc>
        <w:tc>
          <w:tcPr>
            <w:tcW w:w="946" w:type="pct"/>
            <w:vAlign w:val="center"/>
            <w:hideMark/>
          </w:tcPr>
          <w:p w14:paraId="550203FC" w14:textId="0F2F14DE" w:rsidR="000313D2" w:rsidRPr="000313D2" w:rsidRDefault="000313D2" w:rsidP="00B72E41">
            <w:r w:rsidRPr="000313D2">
              <w:t>Existing solution - Internet Relay Chat</w:t>
            </w:r>
            <w:r w:rsidR="000B7C0C">
              <w:t xml:space="preserve"> (IRC)</w:t>
            </w:r>
          </w:p>
        </w:tc>
      </w:tr>
      <w:tr w:rsidR="009607D3" w:rsidRPr="000313D2" w14:paraId="37877098" w14:textId="77777777" w:rsidTr="00B72E41">
        <w:trPr>
          <w:trHeight w:val="600"/>
        </w:trPr>
        <w:tc>
          <w:tcPr>
            <w:tcW w:w="233" w:type="pct"/>
            <w:vAlign w:val="center"/>
            <w:hideMark/>
          </w:tcPr>
          <w:p w14:paraId="7B947DB9" w14:textId="77777777" w:rsidR="000313D2" w:rsidRPr="000313D2" w:rsidRDefault="000313D2" w:rsidP="00B72E41">
            <w:pPr>
              <w:jc w:val="center"/>
            </w:pPr>
            <w:r w:rsidRPr="000313D2">
              <w:t>8</w:t>
            </w:r>
          </w:p>
        </w:tc>
        <w:tc>
          <w:tcPr>
            <w:tcW w:w="1640" w:type="pct"/>
            <w:vAlign w:val="center"/>
            <w:hideMark/>
          </w:tcPr>
          <w:p w14:paraId="0AA81CCB" w14:textId="421DCEB6" w:rsidR="000313D2" w:rsidRPr="000313D2" w:rsidRDefault="000313D2" w:rsidP="00B72E41">
            <w:r w:rsidRPr="000313D2">
              <w:t xml:space="preserve">Password must be of a </w:t>
            </w:r>
            <w:r w:rsidR="008A611B">
              <w:t>minimum</w:t>
            </w:r>
            <w:r w:rsidRPr="000313D2">
              <w:t xml:space="preserve"> strength (upper, lower, digits, special characters)</w:t>
            </w:r>
          </w:p>
        </w:tc>
        <w:tc>
          <w:tcPr>
            <w:tcW w:w="2181" w:type="pct"/>
            <w:vAlign w:val="center"/>
            <w:hideMark/>
          </w:tcPr>
          <w:p w14:paraId="6E655183" w14:textId="4F831D09" w:rsidR="000313D2" w:rsidRPr="000313D2" w:rsidRDefault="000313D2" w:rsidP="00B72E41">
            <w:r w:rsidRPr="000313D2">
              <w:t>Makes sure the password is not a security flaw</w:t>
            </w:r>
            <w:r w:rsidR="008A611B">
              <w:t xml:space="preserve"> for the user</w:t>
            </w:r>
          </w:p>
        </w:tc>
        <w:tc>
          <w:tcPr>
            <w:tcW w:w="946" w:type="pct"/>
            <w:vAlign w:val="center"/>
            <w:hideMark/>
          </w:tcPr>
          <w:p w14:paraId="3FF51084" w14:textId="4170C58A" w:rsidR="000313D2" w:rsidRPr="000313D2" w:rsidRDefault="00001683" w:rsidP="00B72E41">
            <w:r>
              <w:t>Discord (account creation)</w:t>
            </w:r>
          </w:p>
        </w:tc>
      </w:tr>
      <w:tr w:rsidR="009607D3" w:rsidRPr="000313D2" w14:paraId="19E73370"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B72E41">
            <w:pPr>
              <w:jc w:val="center"/>
            </w:pPr>
            <w:r w:rsidRPr="000313D2">
              <w:t>9</w:t>
            </w:r>
          </w:p>
        </w:tc>
        <w:tc>
          <w:tcPr>
            <w:tcW w:w="1640" w:type="pct"/>
            <w:vAlign w:val="center"/>
            <w:hideMark/>
          </w:tcPr>
          <w:p w14:paraId="673E2602" w14:textId="14883562" w:rsidR="000313D2" w:rsidRPr="000313D2" w:rsidRDefault="000313D2" w:rsidP="00B72E41">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vAlign w:val="center"/>
            <w:hideMark/>
          </w:tcPr>
          <w:p w14:paraId="56450952" w14:textId="1DB5FF40" w:rsidR="000313D2" w:rsidRPr="000313D2" w:rsidRDefault="00EE571D" w:rsidP="00B72E41">
            <w:r w:rsidRPr="000313D2">
              <w:t>Intuitive</w:t>
            </w:r>
            <w:r w:rsidR="000313D2" w:rsidRPr="000313D2">
              <w:t xml:space="preserve"> button to send the message</w:t>
            </w:r>
          </w:p>
        </w:tc>
        <w:tc>
          <w:tcPr>
            <w:tcW w:w="946" w:type="pct"/>
            <w:vAlign w:val="center"/>
            <w:hideMark/>
          </w:tcPr>
          <w:p w14:paraId="31836C87" w14:textId="2D784400" w:rsidR="000313D2" w:rsidRPr="000313D2" w:rsidRDefault="00317654" w:rsidP="00B72E41">
            <w:r>
              <w:t>Discord (UI)</w:t>
            </w:r>
          </w:p>
        </w:tc>
      </w:tr>
      <w:tr w:rsidR="009607D3" w:rsidRPr="000313D2" w14:paraId="6E89F7DE" w14:textId="77777777" w:rsidTr="00B72E41">
        <w:trPr>
          <w:trHeight w:val="600"/>
        </w:trPr>
        <w:tc>
          <w:tcPr>
            <w:tcW w:w="233" w:type="pct"/>
            <w:vAlign w:val="center"/>
            <w:hideMark/>
          </w:tcPr>
          <w:p w14:paraId="55AD1299" w14:textId="77777777" w:rsidR="000313D2" w:rsidRPr="000313D2" w:rsidRDefault="000313D2" w:rsidP="00B72E41">
            <w:pPr>
              <w:jc w:val="center"/>
            </w:pPr>
            <w:r w:rsidRPr="000313D2">
              <w:t>10</w:t>
            </w:r>
          </w:p>
        </w:tc>
        <w:tc>
          <w:tcPr>
            <w:tcW w:w="1640" w:type="pct"/>
            <w:vAlign w:val="center"/>
            <w:hideMark/>
          </w:tcPr>
          <w:p w14:paraId="6BAF5949" w14:textId="0AF151F9" w:rsidR="000313D2" w:rsidRPr="000313D2" w:rsidRDefault="000313D2" w:rsidP="00B72E41">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vAlign w:val="center"/>
            <w:hideMark/>
          </w:tcPr>
          <w:p w14:paraId="41014054" w14:textId="30FDA21C" w:rsidR="000313D2" w:rsidRPr="000313D2" w:rsidRDefault="000313D2" w:rsidP="00B72E41">
            <w:r w:rsidRPr="000313D2">
              <w:t xml:space="preserve">Enter is a common </w:t>
            </w:r>
            <w:r w:rsidR="002D64DC">
              <w:t>key</w:t>
            </w:r>
            <w:r w:rsidRPr="000313D2">
              <w:t xml:space="preserve"> to press to send a message</w:t>
            </w:r>
          </w:p>
        </w:tc>
        <w:tc>
          <w:tcPr>
            <w:tcW w:w="946" w:type="pct"/>
            <w:vAlign w:val="center"/>
            <w:hideMark/>
          </w:tcPr>
          <w:p w14:paraId="680DA543" w14:textId="71F58B0C" w:rsidR="000313D2" w:rsidRPr="000313D2" w:rsidRDefault="00317654" w:rsidP="00B72E41">
            <w:r>
              <w:t>Discord (controls)</w:t>
            </w:r>
          </w:p>
        </w:tc>
      </w:tr>
      <w:tr w:rsidR="009607D3" w:rsidRPr="000313D2" w14:paraId="73076A7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B72E41">
            <w:pPr>
              <w:jc w:val="center"/>
            </w:pPr>
            <w:r w:rsidRPr="000313D2">
              <w:t>11</w:t>
            </w:r>
          </w:p>
        </w:tc>
        <w:tc>
          <w:tcPr>
            <w:tcW w:w="1640" w:type="pct"/>
            <w:vAlign w:val="center"/>
            <w:hideMark/>
          </w:tcPr>
          <w:p w14:paraId="471B6771" w14:textId="4F9C170D" w:rsidR="000313D2" w:rsidRPr="000313D2" w:rsidRDefault="000313D2" w:rsidP="00B72E41">
            <w:r w:rsidRPr="000313D2">
              <w:t>User</w:t>
            </w:r>
            <w:r w:rsidR="0034541B">
              <w:t>s</w:t>
            </w:r>
            <w:r w:rsidRPr="000313D2">
              <w:t xml:space="preserve"> can see a list of their contacts</w:t>
            </w:r>
          </w:p>
        </w:tc>
        <w:tc>
          <w:tcPr>
            <w:tcW w:w="2181" w:type="pct"/>
            <w:vAlign w:val="center"/>
            <w:hideMark/>
          </w:tcPr>
          <w:p w14:paraId="015C4341" w14:textId="3BED1C8A" w:rsidR="000313D2" w:rsidRPr="000313D2" w:rsidRDefault="0034541B" w:rsidP="00B72E41">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vAlign w:val="center"/>
            <w:hideMark/>
          </w:tcPr>
          <w:p w14:paraId="4B8CC8FD" w14:textId="5B9FB225" w:rsidR="000313D2" w:rsidRPr="000313D2" w:rsidRDefault="00CE1EFB" w:rsidP="00B72E41">
            <w:r>
              <w:t>Existing program - Discord</w:t>
            </w:r>
          </w:p>
        </w:tc>
      </w:tr>
      <w:tr w:rsidR="009607D3" w:rsidRPr="000313D2" w14:paraId="6713E5F7" w14:textId="77777777" w:rsidTr="00B72E41">
        <w:trPr>
          <w:trHeight w:val="600"/>
        </w:trPr>
        <w:tc>
          <w:tcPr>
            <w:tcW w:w="233" w:type="pct"/>
            <w:vAlign w:val="center"/>
            <w:hideMark/>
          </w:tcPr>
          <w:p w14:paraId="7E8CA415" w14:textId="77777777" w:rsidR="000313D2" w:rsidRPr="000313D2" w:rsidRDefault="000313D2" w:rsidP="00B72E41">
            <w:pPr>
              <w:jc w:val="center"/>
            </w:pPr>
            <w:r w:rsidRPr="000313D2">
              <w:t>12</w:t>
            </w:r>
          </w:p>
        </w:tc>
        <w:tc>
          <w:tcPr>
            <w:tcW w:w="1640" w:type="pct"/>
            <w:vAlign w:val="center"/>
            <w:hideMark/>
          </w:tcPr>
          <w:p w14:paraId="747FAAD8" w14:textId="47996A45" w:rsidR="000313D2" w:rsidRPr="000313D2" w:rsidRDefault="000313D2" w:rsidP="00B72E41">
            <w:r w:rsidRPr="000313D2">
              <w:t>User</w:t>
            </w:r>
            <w:r w:rsidR="00B141C9">
              <w:t>s</w:t>
            </w:r>
            <w:r w:rsidRPr="000313D2">
              <w:t xml:space="preserve"> can click on a contact to message with them</w:t>
            </w:r>
          </w:p>
        </w:tc>
        <w:tc>
          <w:tcPr>
            <w:tcW w:w="2181" w:type="pct"/>
            <w:vAlign w:val="center"/>
            <w:hideMark/>
          </w:tcPr>
          <w:p w14:paraId="60CA0BFD" w14:textId="52B7D97D" w:rsidR="000313D2" w:rsidRPr="000313D2" w:rsidRDefault="005E7F81" w:rsidP="00B72E41">
            <w:r>
              <w:t>No need</w:t>
            </w:r>
            <w:r w:rsidR="000313D2" w:rsidRPr="000313D2">
              <w:t xml:space="preserve"> to manually address each message they send like an email</w:t>
            </w:r>
          </w:p>
        </w:tc>
        <w:tc>
          <w:tcPr>
            <w:tcW w:w="946" w:type="pct"/>
            <w:vAlign w:val="center"/>
            <w:hideMark/>
          </w:tcPr>
          <w:p w14:paraId="423ADBED" w14:textId="567B16D8" w:rsidR="000313D2" w:rsidRPr="000313D2" w:rsidRDefault="00317654" w:rsidP="00B72E41">
            <w:r>
              <w:t>Discord (UI)</w:t>
            </w:r>
          </w:p>
        </w:tc>
      </w:tr>
      <w:tr w:rsidR="009607D3" w:rsidRPr="000313D2" w14:paraId="1C800D1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B72E41">
            <w:pPr>
              <w:jc w:val="center"/>
            </w:pPr>
            <w:r w:rsidRPr="000313D2">
              <w:t>13</w:t>
            </w:r>
          </w:p>
        </w:tc>
        <w:tc>
          <w:tcPr>
            <w:tcW w:w="1640" w:type="pct"/>
            <w:vAlign w:val="center"/>
            <w:hideMark/>
          </w:tcPr>
          <w:p w14:paraId="61E24D7A" w14:textId="638EB933" w:rsidR="000313D2" w:rsidRPr="000313D2" w:rsidRDefault="000313D2" w:rsidP="00B72E41">
            <w:r w:rsidRPr="000313D2">
              <w:t>User</w:t>
            </w:r>
            <w:r w:rsidR="00B141C9">
              <w:t>s</w:t>
            </w:r>
            <w:r w:rsidRPr="000313D2">
              <w:t xml:space="preserve"> can see past conversations with </w:t>
            </w:r>
            <w:r w:rsidR="00BF6D09">
              <w:t>a</w:t>
            </w:r>
            <w:r w:rsidRPr="000313D2">
              <w:t xml:space="preserve"> contact</w:t>
            </w:r>
          </w:p>
        </w:tc>
        <w:tc>
          <w:tcPr>
            <w:tcW w:w="2181" w:type="pct"/>
            <w:vAlign w:val="center"/>
            <w:hideMark/>
          </w:tcPr>
          <w:p w14:paraId="41C3396F" w14:textId="1881D372" w:rsidR="000313D2" w:rsidRPr="000313D2" w:rsidRDefault="000313D2" w:rsidP="00B72E41">
            <w:r w:rsidRPr="000313D2">
              <w:t>User</w:t>
            </w:r>
            <w:r w:rsidR="00B141C9">
              <w:t>s</w:t>
            </w:r>
            <w:r w:rsidRPr="000313D2">
              <w:t xml:space="preserve"> do not have to worry that old messages will be lost</w:t>
            </w:r>
          </w:p>
        </w:tc>
        <w:tc>
          <w:tcPr>
            <w:tcW w:w="946" w:type="pct"/>
            <w:vAlign w:val="center"/>
            <w:hideMark/>
          </w:tcPr>
          <w:p w14:paraId="797F1CC8" w14:textId="70BDD3F6" w:rsidR="000313D2" w:rsidRPr="000313D2" w:rsidRDefault="00D0066C" w:rsidP="00B72E41">
            <w:r>
              <w:t>Stakeholder</w:t>
            </w:r>
            <w:r w:rsidR="00710200">
              <w:t xml:space="preserve"> survey</w:t>
            </w:r>
          </w:p>
        </w:tc>
      </w:tr>
      <w:tr w:rsidR="009607D3" w:rsidRPr="000313D2" w14:paraId="07C54E02" w14:textId="77777777" w:rsidTr="00B72E41">
        <w:trPr>
          <w:trHeight w:val="600"/>
        </w:trPr>
        <w:tc>
          <w:tcPr>
            <w:tcW w:w="233" w:type="pct"/>
            <w:vAlign w:val="center"/>
            <w:hideMark/>
          </w:tcPr>
          <w:p w14:paraId="7783A6BD" w14:textId="77777777" w:rsidR="000313D2" w:rsidRPr="000313D2" w:rsidRDefault="000313D2" w:rsidP="00B72E41">
            <w:pPr>
              <w:jc w:val="center"/>
            </w:pPr>
            <w:r w:rsidRPr="000313D2">
              <w:t>14</w:t>
            </w:r>
          </w:p>
        </w:tc>
        <w:tc>
          <w:tcPr>
            <w:tcW w:w="1640" w:type="pct"/>
            <w:vAlign w:val="center"/>
            <w:hideMark/>
          </w:tcPr>
          <w:p w14:paraId="10A08A03" w14:textId="77777777" w:rsidR="000313D2" w:rsidRPr="000313D2" w:rsidRDefault="000313D2" w:rsidP="00B72E41">
            <w:r w:rsidRPr="000313D2">
              <w:t>Users can be added to contacts by searching their username</w:t>
            </w:r>
          </w:p>
        </w:tc>
        <w:tc>
          <w:tcPr>
            <w:tcW w:w="2181" w:type="pct"/>
            <w:vAlign w:val="center"/>
            <w:hideMark/>
          </w:tcPr>
          <w:p w14:paraId="79DB578C" w14:textId="43ABCC9C" w:rsidR="000313D2" w:rsidRPr="000313D2" w:rsidRDefault="000313D2" w:rsidP="00B72E41">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vAlign w:val="center"/>
            <w:hideMark/>
          </w:tcPr>
          <w:p w14:paraId="6EBA9A7B" w14:textId="67204E5F" w:rsidR="000313D2" w:rsidRPr="000313D2" w:rsidRDefault="00B141C9" w:rsidP="00B72E41">
            <w:r>
              <w:t>Discord</w:t>
            </w:r>
            <w:r w:rsidR="00317654">
              <w:t xml:space="preserve"> (add friend)</w:t>
            </w:r>
          </w:p>
        </w:tc>
      </w:tr>
      <w:tr w:rsidR="009607D3" w:rsidRPr="000313D2" w14:paraId="417E561A"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B72E41">
            <w:pPr>
              <w:jc w:val="center"/>
            </w:pPr>
            <w:r w:rsidRPr="000313D2">
              <w:t>15</w:t>
            </w:r>
          </w:p>
        </w:tc>
        <w:tc>
          <w:tcPr>
            <w:tcW w:w="1640" w:type="pct"/>
            <w:vAlign w:val="center"/>
            <w:hideMark/>
          </w:tcPr>
          <w:p w14:paraId="5364D987" w14:textId="46E5B5D0" w:rsidR="000313D2" w:rsidRPr="000313D2" w:rsidRDefault="000313D2" w:rsidP="00B72E41">
            <w:r w:rsidRPr="000313D2">
              <w:t xml:space="preserve">Messages are encrypted with </w:t>
            </w:r>
            <w:r w:rsidR="001C16C4">
              <w:t xml:space="preserve">the </w:t>
            </w:r>
            <w:r w:rsidRPr="000313D2">
              <w:t>recipient's public key</w:t>
            </w:r>
          </w:p>
        </w:tc>
        <w:tc>
          <w:tcPr>
            <w:tcW w:w="2181" w:type="pct"/>
            <w:vAlign w:val="center"/>
            <w:hideMark/>
          </w:tcPr>
          <w:p w14:paraId="5EF9EED3" w14:textId="3D7E9508" w:rsidR="000313D2" w:rsidRPr="000313D2" w:rsidRDefault="00B07F7E" w:rsidP="00B72E41">
            <w:r>
              <w:t xml:space="preserve">The recipients public and private keys are a keypair </w:t>
            </w:r>
            <w:r w:rsidR="00B67318">
              <w:t>as it is asymmetric encryption</w:t>
            </w:r>
          </w:p>
        </w:tc>
        <w:tc>
          <w:tcPr>
            <w:tcW w:w="946" w:type="pct"/>
            <w:vAlign w:val="center"/>
            <w:hideMark/>
          </w:tcPr>
          <w:p w14:paraId="354C0C3D" w14:textId="77777777" w:rsidR="000313D2" w:rsidRPr="000313D2" w:rsidRDefault="000313D2" w:rsidP="00B72E41"/>
        </w:tc>
      </w:tr>
      <w:tr w:rsidR="009607D3" w:rsidRPr="000313D2" w14:paraId="40A7AFDF" w14:textId="77777777" w:rsidTr="00B72E41">
        <w:trPr>
          <w:trHeight w:val="600"/>
        </w:trPr>
        <w:tc>
          <w:tcPr>
            <w:tcW w:w="233" w:type="pct"/>
            <w:vAlign w:val="center"/>
            <w:hideMark/>
          </w:tcPr>
          <w:p w14:paraId="26BA0A66" w14:textId="77777777" w:rsidR="000313D2" w:rsidRPr="000313D2" w:rsidRDefault="000313D2" w:rsidP="00B72E41">
            <w:pPr>
              <w:jc w:val="center"/>
            </w:pPr>
            <w:r w:rsidRPr="000313D2">
              <w:t>16</w:t>
            </w:r>
          </w:p>
        </w:tc>
        <w:tc>
          <w:tcPr>
            <w:tcW w:w="1640" w:type="pct"/>
            <w:vAlign w:val="center"/>
            <w:hideMark/>
          </w:tcPr>
          <w:p w14:paraId="4A2DB48F" w14:textId="757CB6F7" w:rsidR="000313D2" w:rsidRPr="000313D2" w:rsidRDefault="000313D2" w:rsidP="00B72E41">
            <w:r w:rsidRPr="000313D2">
              <w:t xml:space="preserve">Messages are decrypted with </w:t>
            </w:r>
            <w:r w:rsidR="001C16C4">
              <w:t xml:space="preserve">the </w:t>
            </w:r>
            <w:r w:rsidRPr="000313D2">
              <w:t>recipient's private key</w:t>
            </w:r>
          </w:p>
        </w:tc>
        <w:tc>
          <w:tcPr>
            <w:tcW w:w="2181" w:type="pct"/>
            <w:vAlign w:val="center"/>
            <w:hideMark/>
          </w:tcPr>
          <w:p w14:paraId="5674B30E" w14:textId="77777777" w:rsidR="000313D2" w:rsidRPr="000313D2" w:rsidRDefault="000313D2" w:rsidP="00B72E41">
            <w:r w:rsidRPr="000313D2">
              <w:t>Only the intended recipient can view the message as the decryption key is private</w:t>
            </w:r>
          </w:p>
        </w:tc>
        <w:tc>
          <w:tcPr>
            <w:tcW w:w="946" w:type="pct"/>
            <w:vAlign w:val="center"/>
            <w:hideMark/>
          </w:tcPr>
          <w:p w14:paraId="56060982" w14:textId="77777777" w:rsidR="000313D2" w:rsidRPr="000313D2" w:rsidRDefault="000313D2" w:rsidP="00B72E41"/>
        </w:tc>
      </w:tr>
      <w:tr w:rsidR="009607D3" w:rsidRPr="000313D2" w14:paraId="22790064"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B72E41">
            <w:pPr>
              <w:jc w:val="center"/>
            </w:pPr>
            <w:r w:rsidRPr="000313D2">
              <w:t>17</w:t>
            </w:r>
          </w:p>
        </w:tc>
        <w:tc>
          <w:tcPr>
            <w:tcW w:w="1640" w:type="pct"/>
            <w:vAlign w:val="center"/>
            <w:hideMark/>
          </w:tcPr>
          <w:p w14:paraId="77E46F67" w14:textId="4C8409BB" w:rsidR="000313D2" w:rsidRPr="000313D2" w:rsidRDefault="000313D2" w:rsidP="00B72E41">
            <w:r w:rsidRPr="000313D2">
              <w:t xml:space="preserve">Messages are signed with </w:t>
            </w:r>
            <w:r w:rsidR="001C16C4">
              <w:t xml:space="preserve">the </w:t>
            </w:r>
            <w:r w:rsidRPr="000313D2">
              <w:t>sender's private key</w:t>
            </w:r>
          </w:p>
        </w:tc>
        <w:tc>
          <w:tcPr>
            <w:tcW w:w="2181" w:type="pct"/>
            <w:vAlign w:val="center"/>
            <w:hideMark/>
          </w:tcPr>
          <w:p w14:paraId="1192B0F1" w14:textId="08018FBA" w:rsidR="000313D2" w:rsidRPr="000313D2" w:rsidRDefault="00F6068B" w:rsidP="00B72E41">
            <w:r>
              <w:t>The s</w:t>
            </w:r>
            <w:r w:rsidR="000313D2" w:rsidRPr="000313D2">
              <w:t>ender can prove their identity by using a key that only they know</w:t>
            </w:r>
          </w:p>
        </w:tc>
        <w:tc>
          <w:tcPr>
            <w:tcW w:w="946" w:type="pct"/>
            <w:vAlign w:val="center"/>
            <w:hideMark/>
          </w:tcPr>
          <w:p w14:paraId="439ABE08" w14:textId="77777777" w:rsidR="000313D2" w:rsidRPr="000313D2" w:rsidRDefault="000313D2" w:rsidP="00B72E41"/>
        </w:tc>
      </w:tr>
      <w:tr w:rsidR="009607D3" w:rsidRPr="000313D2" w14:paraId="242D6BA0" w14:textId="77777777" w:rsidTr="00B72E41">
        <w:trPr>
          <w:trHeight w:val="600"/>
        </w:trPr>
        <w:tc>
          <w:tcPr>
            <w:tcW w:w="233" w:type="pct"/>
            <w:vAlign w:val="center"/>
            <w:hideMark/>
          </w:tcPr>
          <w:p w14:paraId="1710BABF" w14:textId="77777777" w:rsidR="000313D2" w:rsidRPr="000313D2" w:rsidRDefault="000313D2" w:rsidP="00B72E41">
            <w:pPr>
              <w:jc w:val="center"/>
            </w:pPr>
            <w:r w:rsidRPr="000313D2">
              <w:t>18</w:t>
            </w:r>
          </w:p>
        </w:tc>
        <w:tc>
          <w:tcPr>
            <w:tcW w:w="1640" w:type="pct"/>
            <w:vAlign w:val="center"/>
            <w:hideMark/>
          </w:tcPr>
          <w:p w14:paraId="77D8F0A0" w14:textId="3EF38FF0" w:rsidR="000313D2" w:rsidRPr="000313D2" w:rsidRDefault="00EE571D" w:rsidP="00B72E41">
            <w:r w:rsidRPr="000313D2">
              <w:t>Signatures</w:t>
            </w:r>
            <w:r w:rsidR="000313D2" w:rsidRPr="000313D2">
              <w:t xml:space="preserve"> are checked with </w:t>
            </w:r>
            <w:r w:rsidR="00F6068B">
              <w:t xml:space="preserve">the </w:t>
            </w:r>
            <w:r w:rsidR="000313D2" w:rsidRPr="000313D2">
              <w:t>sender's public key</w:t>
            </w:r>
          </w:p>
        </w:tc>
        <w:tc>
          <w:tcPr>
            <w:tcW w:w="2181" w:type="pct"/>
            <w:vAlign w:val="center"/>
            <w:hideMark/>
          </w:tcPr>
          <w:p w14:paraId="58940FA7" w14:textId="284241DD" w:rsidR="000313D2" w:rsidRPr="000313D2" w:rsidRDefault="00F6068B" w:rsidP="00B72E41">
            <w:r>
              <w:t>The r</w:t>
            </w:r>
            <w:r w:rsidR="000313D2" w:rsidRPr="000313D2">
              <w:t>ecipient must be able to prove that a message came from the user it claims to be from</w:t>
            </w:r>
          </w:p>
        </w:tc>
        <w:tc>
          <w:tcPr>
            <w:tcW w:w="946" w:type="pct"/>
            <w:vAlign w:val="center"/>
            <w:hideMark/>
          </w:tcPr>
          <w:p w14:paraId="4329584D" w14:textId="77777777" w:rsidR="000313D2" w:rsidRPr="000313D2" w:rsidRDefault="000313D2" w:rsidP="00B72E41"/>
        </w:tc>
      </w:tr>
      <w:tr w:rsidR="009607D3" w:rsidRPr="000313D2" w14:paraId="0E6FD9D4"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B72E41">
            <w:pPr>
              <w:jc w:val="center"/>
            </w:pPr>
            <w:r w:rsidRPr="000313D2">
              <w:t>19</w:t>
            </w:r>
          </w:p>
        </w:tc>
        <w:tc>
          <w:tcPr>
            <w:tcW w:w="1640" w:type="pct"/>
            <w:vAlign w:val="center"/>
            <w:hideMark/>
          </w:tcPr>
          <w:p w14:paraId="2E737A1E" w14:textId="77777777" w:rsidR="000313D2" w:rsidRPr="000313D2" w:rsidRDefault="000313D2" w:rsidP="00B72E41">
            <w:r w:rsidRPr="000313D2">
              <w:t>Messages cannot be read while in the server</w:t>
            </w:r>
          </w:p>
        </w:tc>
        <w:tc>
          <w:tcPr>
            <w:tcW w:w="2181" w:type="pct"/>
            <w:vAlign w:val="center"/>
            <w:hideMark/>
          </w:tcPr>
          <w:p w14:paraId="1F20A173" w14:textId="195EB347" w:rsidR="000313D2" w:rsidRPr="000313D2" w:rsidRDefault="000313D2" w:rsidP="00B72E41">
            <w:r w:rsidRPr="000313D2">
              <w:t xml:space="preserve">End-to-end encryption requires messages to not be able to be read </w:t>
            </w:r>
            <w:r w:rsidR="00B01193">
              <w:t>during</w:t>
            </w:r>
            <w:r w:rsidRPr="000313D2">
              <w:t xml:space="preserve"> transit</w:t>
            </w:r>
          </w:p>
        </w:tc>
        <w:tc>
          <w:tcPr>
            <w:tcW w:w="946" w:type="pct"/>
            <w:vAlign w:val="center"/>
            <w:hideMark/>
          </w:tcPr>
          <w:p w14:paraId="41DE765E" w14:textId="77777777" w:rsidR="000313D2" w:rsidRPr="000313D2" w:rsidRDefault="000313D2" w:rsidP="00B72E41"/>
        </w:tc>
      </w:tr>
      <w:tr w:rsidR="009607D3" w:rsidRPr="000313D2" w14:paraId="327D2956" w14:textId="77777777" w:rsidTr="00B72E41">
        <w:trPr>
          <w:trHeight w:val="600"/>
        </w:trPr>
        <w:tc>
          <w:tcPr>
            <w:tcW w:w="233" w:type="pct"/>
            <w:vAlign w:val="center"/>
            <w:hideMark/>
          </w:tcPr>
          <w:p w14:paraId="74046025" w14:textId="77777777" w:rsidR="000313D2" w:rsidRPr="000313D2" w:rsidRDefault="000313D2" w:rsidP="00B72E41">
            <w:pPr>
              <w:jc w:val="center"/>
            </w:pPr>
            <w:r w:rsidRPr="000313D2">
              <w:t>20</w:t>
            </w:r>
          </w:p>
        </w:tc>
        <w:tc>
          <w:tcPr>
            <w:tcW w:w="1640" w:type="pct"/>
            <w:vAlign w:val="center"/>
            <w:hideMark/>
          </w:tcPr>
          <w:p w14:paraId="66E96C3E" w14:textId="2C2AF096" w:rsidR="000313D2" w:rsidRPr="000313D2" w:rsidRDefault="000313D2" w:rsidP="00B72E41">
            <w:r w:rsidRPr="000313D2">
              <w:t>Key pair</w:t>
            </w:r>
            <w:r w:rsidR="00CB1DA0">
              <w:t>s</w:t>
            </w:r>
            <w:r w:rsidRPr="000313D2">
              <w:t xml:space="preserve"> can be generated</w:t>
            </w:r>
          </w:p>
        </w:tc>
        <w:tc>
          <w:tcPr>
            <w:tcW w:w="2181" w:type="pct"/>
            <w:vAlign w:val="center"/>
            <w:hideMark/>
          </w:tcPr>
          <w:p w14:paraId="23EA69A8" w14:textId="77777777" w:rsidR="000313D2" w:rsidRPr="000313D2" w:rsidRDefault="000313D2" w:rsidP="00B72E41">
            <w:r w:rsidRPr="000313D2">
              <w:t>Public and private keys are needed for the encryption of all messages</w:t>
            </w:r>
          </w:p>
        </w:tc>
        <w:tc>
          <w:tcPr>
            <w:tcW w:w="946" w:type="pct"/>
            <w:vAlign w:val="center"/>
            <w:hideMark/>
          </w:tcPr>
          <w:p w14:paraId="72E4116B" w14:textId="77777777" w:rsidR="000313D2" w:rsidRPr="000313D2" w:rsidRDefault="000313D2" w:rsidP="00B72E41"/>
        </w:tc>
      </w:tr>
      <w:tr w:rsidR="009607D3" w:rsidRPr="000313D2" w14:paraId="159F61DF"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B72E41">
            <w:pPr>
              <w:jc w:val="center"/>
            </w:pPr>
            <w:r w:rsidRPr="000313D2">
              <w:lastRenderedPageBreak/>
              <w:t>21</w:t>
            </w:r>
          </w:p>
        </w:tc>
        <w:tc>
          <w:tcPr>
            <w:tcW w:w="1640" w:type="pct"/>
            <w:vAlign w:val="center"/>
            <w:hideMark/>
          </w:tcPr>
          <w:p w14:paraId="677D973F" w14:textId="77777777" w:rsidR="000313D2" w:rsidRPr="000313D2" w:rsidRDefault="000313D2" w:rsidP="00B72E41">
            <w:r w:rsidRPr="000313D2">
              <w:t>Public keys can be accessed by anyone</w:t>
            </w:r>
          </w:p>
        </w:tc>
        <w:tc>
          <w:tcPr>
            <w:tcW w:w="2181" w:type="pct"/>
            <w:vAlign w:val="center"/>
            <w:hideMark/>
          </w:tcPr>
          <w:p w14:paraId="58204964" w14:textId="6BF35C0B" w:rsidR="000313D2" w:rsidRPr="000313D2" w:rsidRDefault="000313D2" w:rsidP="00B72E41">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vAlign w:val="center"/>
            <w:hideMark/>
          </w:tcPr>
          <w:p w14:paraId="69AC64AE" w14:textId="77777777" w:rsidR="000313D2" w:rsidRPr="000313D2" w:rsidRDefault="000313D2" w:rsidP="00B72E41"/>
        </w:tc>
      </w:tr>
      <w:tr w:rsidR="009607D3" w:rsidRPr="000313D2" w14:paraId="385D3310" w14:textId="77777777" w:rsidTr="00B72E41">
        <w:trPr>
          <w:trHeight w:val="600"/>
        </w:trPr>
        <w:tc>
          <w:tcPr>
            <w:tcW w:w="233" w:type="pct"/>
            <w:vAlign w:val="center"/>
            <w:hideMark/>
          </w:tcPr>
          <w:p w14:paraId="1E7A68C1" w14:textId="77777777" w:rsidR="000313D2" w:rsidRPr="000313D2" w:rsidRDefault="000313D2" w:rsidP="00B72E41">
            <w:pPr>
              <w:jc w:val="center"/>
            </w:pPr>
            <w:r w:rsidRPr="000313D2">
              <w:t>22</w:t>
            </w:r>
          </w:p>
        </w:tc>
        <w:tc>
          <w:tcPr>
            <w:tcW w:w="1640" w:type="pct"/>
            <w:vAlign w:val="center"/>
            <w:hideMark/>
          </w:tcPr>
          <w:p w14:paraId="59116531" w14:textId="52829F34" w:rsidR="000313D2" w:rsidRPr="000313D2" w:rsidRDefault="00F6068B" w:rsidP="00B72E41">
            <w:r>
              <w:t>The s</w:t>
            </w:r>
            <w:r w:rsidR="000313D2" w:rsidRPr="000313D2">
              <w:t>erver can accept incoming client connections</w:t>
            </w:r>
          </w:p>
        </w:tc>
        <w:tc>
          <w:tcPr>
            <w:tcW w:w="2181" w:type="pct"/>
            <w:vAlign w:val="center"/>
            <w:hideMark/>
          </w:tcPr>
          <w:p w14:paraId="0B63E1AB" w14:textId="77777777" w:rsidR="000313D2" w:rsidRPr="000313D2" w:rsidRDefault="000313D2" w:rsidP="00B72E41">
            <w:r w:rsidRPr="000313D2">
              <w:t>Allows clients to connect to the server when they are opening the app</w:t>
            </w:r>
          </w:p>
        </w:tc>
        <w:tc>
          <w:tcPr>
            <w:tcW w:w="946" w:type="pct"/>
            <w:vAlign w:val="center"/>
            <w:hideMark/>
          </w:tcPr>
          <w:p w14:paraId="11D520EF" w14:textId="77777777" w:rsidR="000313D2" w:rsidRPr="000313D2" w:rsidRDefault="000313D2" w:rsidP="00B72E41"/>
        </w:tc>
      </w:tr>
      <w:tr w:rsidR="009607D3" w:rsidRPr="000313D2" w14:paraId="624698DB"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B72E41">
            <w:pPr>
              <w:jc w:val="center"/>
            </w:pPr>
            <w:r w:rsidRPr="000313D2">
              <w:t>23</w:t>
            </w:r>
          </w:p>
        </w:tc>
        <w:tc>
          <w:tcPr>
            <w:tcW w:w="1640" w:type="pct"/>
            <w:vAlign w:val="center"/>
            <w:hideMark/>
          </w:tcPr>
          <w:p w14:paraId="4D6562CA" w14:textId="10B8232E" w:rsidR="000313D2" w:rsidRPr="000313D2" w:rsidRDefault="000313D2" w:rsidP="00B72E41">
            <w:r w:rsidRPr="000313D2">
              <w:t xml:space="preserve">Each connected client is handled </w:t>
            </w:r>
            <w:r w:rsidR="00065D6A">
              <w:t xml:space="preserve">a separate </w:t>
            </w:r>
            <w:r w:rsidRPr="000313D2">
              <w:t>thread</w:t>
            </w:r>
          </w:p>
        </w:tc>
        <w:tc>
          <w:tcPr>
            <w:tcW w:w="2181" w:type="pct"/>
            <w:vAlign w:val="center"/>
            <w:hideMark/>
          </w:tcPr>
          <w:p w14:paraId="458BD10D" w14:textId="68F7D38D" w:rsidR="000313D2" w:rsidRPr="000313D2" w:rsidRDefault="000313D2" w:rsidP="00B72E41">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vAlign w:val="center"/>
            <w:hideMark/>
          </w:tcPr>
          <w:p w14:paraId="1FDFA841" w14:textId="77777777" w:rsidR="000313D2" w:rsidRPr="000313D2" w:rsidRDefault="000313D2" w:rsidP="00B72E41"/>
        </w:tc>
      </w:tr>
      <w:tr w:rsidR="009607D3" w:rsidRPr="000313D2" w14:paraId="2787C3A1" w14:textId="77777777" w:rsidTr="00B72E41">
        <w:trPr>
          <w:trHeight w:val="600"/>
        </w:trPr>
        <w:tc>
          <w:tcPr>
            <w:tcW w:w="233" w:type="pct"/>
            <w:vAlign w:val="center"/>
            <w:hideMark/>
          </w:tcPr>
          <w:p w14:paraId="49630231" w14:textId="77777777" w:rsidR="000313D2" w:rsidRPr="000313D2" w:rsidRDefault="000313D2" w:rsidP="00B72E41">
            <w:pPr>
              <w:jc w:val="center"/>
            </w:pPr>
            <w:r w:rsidRPr="000313D2">
              <w:t>24</w:t>
            </w:r>
          </w:p>
        </w:tc>
        <w:tc>
          <w:tcPr>
            <w:tcW w:w="1640" w:type="pct"/>
            <w:vAlign w:val="center"/>
            <w:hideMark/>
          </w:tcPr>
          <w:p w14:paraId="7657FC92" w14:textId="518504A4" w:rsidR="000313D2" w:rsidRPr="000313D2" w:rsidRDefault="004D743E" w:rsidP="00B72E41">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vAlign w:val="center"/>
            <w:hideMark/>
          </w:tcPr>
          <w:p w14:paraId="28816706" w14:textId="1878D53F" w:rsidR="000313D2" w:rsidRPr="000313D2" w:rsidRDefault="000313D2" w:rsidP="00B72E41">
            <w:r w:rsidRPr="000313D2">
              <w:t>Only client</w:t>
            </w:r>
            <w:r w:rsidR="00CB55CF">
              <w:t>s</w:t>
            </w:r>
            <w:r w:rsidRPr="000313D2">
              <w:t xml:space="preserve"> </w:t>
            </w:r>
            <w:r w:rsidR="004D743E">
              <w:t>supplying</w:t>
            </w:r>
            <w:r w:rsidRPr="000313D2">
              <w:t xml:space="preserve"> valid credentials can view a user's messages</w:t>
            </w:r>
          </w:p>
        </w:tc>
        <w:tc>
          <w:tcPr>
            <w:tcW w:w="946" w:type="pct"/>
            <w:vAlign w:val="center"/>
            <w:hideMark/>
          </w:tcPr>
          <w:p w14:paraId="075A1FEF" w14:textId="77777777" w:rsidR="000313D2" w:rsidRPr="000313D2" w:rsidRDefault="000313D2" w:rsidP="00B72E41"/>
        </w:tc>
      </w:tr>
      <w:tr w:rsidR="009607D3" w:rsidRPr="000313D2" w14:paraId="542F3506"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B72E41">
            <w:pPr>
              <w:jc w:val="center"/>
            </w:pPr>
            <w:r w:rsidRPr="000313D2">
              <w:t>25</w:t>
            </w:r>
          </w:p>
        </w:tc>
        <w:tc>
          <w:tcPr>
            <w:tcW w:w="1640" w:type="pct"/>
            <w:vAlign w:val="center"/>
            <w:hideMark/>
          </w:tcPr>
          <w:p w14:paraId="358C9CB0" w14:textId="2CEA5BDD" w:rsidR="000313D2" w:rsidRPr="000313D2" w:rsidRDefault="00CB55CF" w:rsidP="00B72E41">
            <w:r>
              <w:t>The s</w:t>
            </w:r>
            <w:r w:rsidR="000313D2" w:rsidRPr="000313D2">
              <w:t>erver can create new accounts</w:t>
            </w:r>
          </w:p>
        </w:tc>
        <w:tc>
          <w:tcPr>
            <w:tcW w:w="2181" w:type="pct"/>
            <w:vAlign w:val="center"/>
            <w:hideMark/>
          </w:tcPr>
          <w:p w14:paraId="6E63EE2A" w14:textId="35D2F657" w:rsidR="000313D2" w:rsidRPr="000313D2" w:rsidRDefault="000313D2" w:rsidP="00B72E41">
            <w:r w:rsidRPr="000313D2">
              <w:t>New clients must be issued an account to start using the app</w:t>
            </w:r>
          </w:p>
        </w:tc>
        <w:tc>
          <w:tcPr>
            <w:tcW w:w="946" w:type="pct"/>
            <w:vAlign w:val="center"/>
            <w:hideMark/>
          </w:tcPr>
          <w:p w14:paraId="0AB4C67C" w14:textId="77777777" w:rsidR="000313D2" w:rsidRPr="000313D2" w:rsidRDefault="000313D2" w:rsidP="00B72E41"/>
        </w:tc>
      </w:tr>
      <w:tr w:rsidR="000B7C0C" w:rsidRPr="000313D2" w14:paraId="66329CEE" w14:textId="77777777" w:rsidTr="00B72E41">
        <w:trPr>
          <w:trHeight w:val="600"/>
        </w:trPr>
        <w:tc>
          <w:tcPr>
            <w:tcW w:w="233" w:type="pct"/>
            <w:vAlign w:val="center"/>
            <w:hideMark/>
          </w:tcPr>
          <w:p w14:paraId="321206F0" w14:textId="77777777" w:rsidR="000B7C0C" w:rsidRPr="000313D2" w:rsidRDefault="000B7C0C" w:rsidP="00B72E41">
            <w:pPr>
              <w:jc w:val="center"/>
            </w:pPr>
            <w:r w:rsidRPr="000313D2">
              <w:t>26</w:t>
            </w:r>
          </w:p>
        </w:tc>
        <w:tc>
          <w:tcPr>
            <w:tcW w:w="1640" w:type="pct"/>
            <w:vAlign w:val="center"/>
            <w:hideMark/>
          </w:tcPr>
          <w:p w14:paraId="78A10445" w14:textId="79414543" w:rsidR="000B7C0C" w:rsidRPr="000313D2" w:rsidRDefault="000B7C0C" w:rsidP="00B72E41">
            <w:r w:rsidRPr="000313D2">
              <w:t xml:space="preserve">Messages are routed to </w:t>
            </w:r>
            <w:r>
              <w:t xml:space="preserve">the </w:t>
            </w:r>
            <w:r w:rsidRPr="000313D2">
              <w:t>intended recipient</w:t>
            </w:r>
          </w:p>
        </w:tc>
        <w:tc>
          <w:tcPr>
            <w:tcW w:w="2181" w:type="pct"/>
            <w:vAlign w:val="center"/>
            <w:hideMark/>
          </w:tcPr>
          <w:p w14:paraId="542DB829" w14:textId="0FDC8C08" w:rsidR="000B7C0C" w:rsidRPr="000313D2" w:rsidRDefault="000B7C0C" w:rsidP="00B72E41">
            <w:r>
              <w:t xml:space="preserve">Users must </w:t>
            </w:r>
            <w:r w:rsidRPr="000313D2">
              <w:t>only receive messages</w:t>
            </w:r>
            <w:r>
              <w:t xml:space="preserve"> addressed to them</w:t>
            </w:r>
          </w:p>
        </w:tc>
        <w:tc>
          <w:tcPr>
            <w:tcW w:w="946" w:type="pct"/>
            <w:vAlign w:val="center"/>
            <w:hideMark/>
          </w:tcPr>
          <w:p w14:paraId="78FEE8B7" w14:textId="41796F3A" w:rsidR="000B7C0C" w:rsidRPr="000313D2" w:rsidRDefault="000B7C0C" w:rsidP="00B72E41">
            <w:r>
              <w:t>Existing solution – Internet Relay Chat (IRC)</w:t>
            </w:r>
          </w:p>
        </w:tc>
      </w:tr>
      <w:tr w:rsidR="000B7C0C" w:rsidRPr="000313D2" w14:paraId="5B90946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B72E41">
            <w:pPr>
              <w:jc w:val="center"/>
            </w:pPr>
            <w:r w:rsidRPr="000313D2">
              <w:t>27</w:t>
            </w:r>
          </w:p>
        </w:tc>
        <w:tc>
          <w:tcPr>
            <w:tcW w:w="1640" w:type="pct"/>
            <w:vAlign w:val="center"/>
            <w:hideMark/>
          </w:tcPr>
          <w:p w14:paraId="2F6F3DAE" w14:textId="46ED2EF5" w:rsidR="000B7C0C" w:rsidRPr="000313D2" w:rsidRDefault="000B7C0C" w:rsidP="00B72E41">
            <w:r w:rsidRPr="000313D2">
              <w:t xml:space="preserve">Messages are held in the server if the </w:t>
            </w:r>
            <w:r>
              <w:t>recipient</w:t>
            </w:r>
            <w:r w:rsidRPr="000313D2">
              <w:t xml:space="preserve"> is not connected</w:t>
            </w:r>
          </w:p>
        </w:tc>
        <w:tc>
          <w:tcPr>
            <w:tcW w:w="2181" w:type="pct"/>
            <w:vAlign w:val="center"/>
            <w:hideMark/>
          </w:tcPr>
          <w:p w14:paraId="599DFE85" w14:textId="77777777" w:rsidR="000B7C0C" w:rsidRPr="000313D2" w:rsidRDefault="000B7C0C" w:rsidP="00B72E41">
            <w:r w:rsidRPr="000313D2">
              <w:t>Users may not be connected when a message is being sent so that must be accounted for</w:t>
            </w:r>
          </w:p>
        </w:tc>
        <w:tc>
          <w:tcPr>
            <w:tcW w:w="946" w:type="pct"/>
            <w:vAlign w:val="center"/>
            <w:hideMark/>
          </w:tcPr>
          <w:p w14:paraId="1D3A2B01" w14:textId="2284943F" w:rsidR="000B7C0C" w:rsidRPr="000313D2" w:rsidRDefault="000B7C0C" w:rsidP="00B72E41">
            <w:r>
              <w:t>Existing solution – Internet Relay Chat (IRC)</w:t>
            </w:r>
          </w:p>
        </w:tc>
      </w:tr>
      <w:tr w:rsidR="000B7C0C" w:rsidRPr="000313D2" w14:paraId="06FBE59F" w14:textId="77777777" w:rsidTr="00B72E41">
        <w:trPr>
          <w:trHeight w:val="600"/>
        </w:trPr>
        <w:tc>
          <w:tcPr>
            <w:tcW w:w="233" w:type="pct"/>
            <w:vAlign w:val="center"/>
            <w:hideMark/>
          </w:tcPr>
          <w:p w14:paraId="549A722F" w14:textId="77777777" w:rsidR="000B7C0C" w:rsidRPr="000313D2" w:rsidRDefault="000B7C0C" w:rsidP="00B72E41">
            <w:pPr>
              <w:jc w:val="center"/>
            </w:pPr>
            <w:r w:rsidRPr="000313D2">
              <w:t>28</w:t>
            </w:r>
          </w:p>
        </w:tc>
        <w:tc>
          <w:tcPr>
            <w:tcW w:w="1640" w:type="pct"/>
            <w:vAlign w:val="center"/>
            <w:hideMark/>
          </w:tcPr>
          <w:p w14:paraId="441B6072" w14:textId="458487E9" w:rsidR="000B7C0C" w:rsidRPr="000313D2" w:rsidRDefault="000B7C0C" w:rsidP="00B72E41">
            <w:r w:rsidRPr="000313D2">
              <w:t xml:space="preserve">Undelivered messages are sent the next time the </w:t>
            </w:r>
            <w:r>
              <w:t>recipient</w:t>
            </w:r>
            <w:r w:rsidRPr="000313D2">
              <w:t xml:space="preserve"> connects</w:t>
            </w:r>
          </w:p>
        </w:tc>
        <w:tc>
          <w:tcPr>
            <w:tcW w:w="2181" w:type="pct"/>
            <w:vAlign w:val="center"/>
            <w:hideMark/>
          </w:tcPr>
          <w:p w14:paraId="694FDA6A" w14:textId="191D32BD" w:rsidR="000B7C0C" w:rsidRPr="000313D2" w:rsidRDefault="000B7C0C" w:rsidP="00B72E41">
            <w:r w:rsidRPr="000313D2">
              <w:t>Users should no</w:t>
            </w:r>
            <w:r w:rsidR="002F4AF7">
              <w:t>t</w:t>
            </w:r>
            <w:r w:rsidRPr="000313D2">
              <w:t xml:space="preserve"> miss out on messages because they were not online</w:t>
            </w:r>
          </w:p>
        </w:tc>
        <w:tc>
          <w:tcPr>
            <w:tcW w:w="946" w:type="pct"/>
            <w:vAlign w:val="center"/>
            <w:hideMark/>
          </w:tcPr>
          <w:p w14:paraId="377B0F04" w14:textId="1FB87501" w:rsidR="000B7C0C" w:rsidRPr="000313D2" w:rsidRDefault="000B7C0C" w:rsidP="00B72E41">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95" w:name="_Toc89883057"/>
      <w:r>
        <w:lastRenderedPageBreak/>
        <w:t>Design</w:t>
      </w:r>
      <w:bookmarkEnd w:id="95"/>
    </w:p>
    <w:p w14:paraId="4DDED15C" w14:textId="584EC677" w:rsidR="00E5364F" w:rsidRDefault="007A476B" w:rsidP="00EE209E">
      <w:pPr>
        <w:pStyle w:val="Heading2"/>
      </w:pPr>
      <w:bookmarkStart w:id="96" w:name="_Ref71317451"/>
      <w:bookmarkStart w:id="97" w:name="_Ref71317550"/>
      <w:bookmarkStart w:id="98" w:name="_Ref71317555"/>
      <w:bookmarkStart w:id="99" w:name="_Ref71317559"/>
      <w:bookmarkStart w:id="100" w:name="_Ref71317562"/>
      <w:bookmarkStart w:id="101" w:name="_Ref71317564"/>
      <w:bookmarkStart w:id="102" w:name="_Ref71317566"/>
      <w:bookmarkStart w:id="103" w:name="_Ref71317573"/>
      <w:bookmarkStart w:id="104" w:name="_Ref71317590"/>
      <w:bookmarkStart w:id="105" w:name="_Toc89883058"/>
      <w:r>
        <w:t>System</w:t>
      </w:r>
      <w:r w:rsidR="009242F6">
        <w:t xml:space="preserve"> </w:t>
      </w:r>
      <w:r w:rsidR="00F26237">
        <w:t>D</w:t>
      </w:r>
      <w:r w:rsidR="009A60D2">
        <w:t>ecomposition</w:t>
      </w:r>
      <w:bookmarkEnd w:id="96"/>
      <w:bookmarkEnd w:id="97"/>
      <w:bookmarkEnd w:id="98"/>
      <w:bookmarkEnd w:id="99"/>
      <w:bookmarkEnd w:id="100"/>
      <w:bookmarkEnd w:id="101"/>
      <w:bookmarkEnd w:id="102"/>
      <w:bookmarkEnd w:id="103"/>
      <w:bookmarkEnd w:id="104"/>
      <w:bookmarkEnd w:id="105"/>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SubtleEmphasis"/>
        </w:rPr>
      </w:pPr>
      <w:r w:rsidRPr="00E07D33">
        <w:rPr>
          <w:rStyle w:val="SubtleEmphasis"/>
        </w:rPr>
        <w:t>Networking</w:t>
      </w:r>
      <w:r w:rsidR="00AC5FCE">
        <w:rPr>
          <w:rStyle w:val="Subtl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SubtleEmphasis"/>
        </w:rPr>
      </w:pPr>
      <w:r w:rsidRPr="00AC5FCE">
        <w:rPr>
          <w:rStyle w:val="Subtl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 xml:space="preserve">implement this part of the program I will </w:t>
      </w:r>
      <w:r w:rsidR="0080432F">
        <w:lastRenderedPageBreak/>
        <w:t>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SubtleEmphasis"/>
        </w:rPr>
      </w:pPr>
      <w:r w:rsidRPr="00D35AF5">
        <w:rPr>
          <w:rStyle w:val="SubtleEmphasis"/>
        </w:rPr>
        <w:t xml:space="preserve">Encryption – </w:t>
      </w:r>
      <w:r w:rsidR="00330E72">
        <w:rPr>
          <w:rStyle w:val="Subtl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7BD9DAD8"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w:t>
      </w:r>
      <w:r w:rsidR="004326EE">
        <w:lastRenderedPageBreak/>
        <w:t>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SubtleEmphasis"/>
        </w:rPr>
      </w:pPr>
      <w:r w:rsidRPr="00C17F24">
        <w:rPr>
          <w:rStyle w:val="SubtleEmphasis"/>
        </w:rPr>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SubtleEmphasis"/>
        </w:rPr>
      </w:pPr>
      <w:r w:rsidRPr="00694C3A">
        <w:rPr>
          <w:rStyle w:val="Subtl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SubtleEmphasis"/>
        </w:rPr>
      </w:pPr>
      <w:commentRangeStart w:id="106"/>
      <w:r w:rsidRPr="00694C3A">
        <w:rPr>
          <w:rStyle w:val="SubtleEmphasis"/>
        </w:rPr>
        <w:t>Accounts – Sign-in</w:t>
      </w:r>
      <w:commentRangeEnd w:id="106"/>
      <w:r w:rsidR="00576637">
        <w:rPr>
          <w:rStyle w:val="CommentReference"/>
        </w:rPr>
        <w:commentReference w:id="106"/>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 xml:space="preserve">from being </w:t>
      </w:r>
      <w:r w:rsidR="00963398">
        <w:lastRenderedPageBreak/>
        <w:t>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107" w:name="_Toc89883059"/>
      <w:r>
        <w:lastRenderedPageBreak/>
        <w:t>User Design Requirements</w:t>
      </w:r>
      <w:bookmarkEnd w:id="107"/>
    </w:p>
    <w:p w14:paraId="7DD5EB2F" w14:textId="2179E317" w:rsidR="00E65BAD" w:rsidRDefault="00E65BAD" w:rsidP="00752141">
      <w:pPr>
        <w:pStyle w:val="Heading3"/>
      </w:pPr>
      <w:bookmarkStart w:id="108" w:name="_Toc89883060"/>
      <w:r>
        <w:t xml:space="preserve">Primary </w:t>
      </w:r>
      <w:r w:rsidR="00F26237">
        <w:t>U</w:t>
      </w:r>
      <w:r w:rsidR="00E1492B">
        <w:t xml:space="preserve">ser </w:t>
      </w:r>
      <w:r w:rsidR="00F26237">
        <w:t>R</w:t>
      </w:r>
      <w:r w:rsidR="00E1492B">
        <w:t>equirements</w:t>
      </w:r>
      <w:bookmarkEnd w:id="108"/>
    </w:p>
    <w:p w14:paraId="087A44D8" w14:textId="0B600834" w:rsidR="00AB16DF" w:rsidRDefault="00752141" w:rsidP="00AB16DF">
      <w:pPr>
        <w:pStyle w:val="Heading3"/>
      </w:pPr>
      <w:bookmarkStart w:id="109" w:name="_Toc89883061"/>
      <w:r>
        <w:t>Secondary User Requirements</w:t>
      </w:r>
      <w:bookmarkEnd w:id="109"/>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10" w:name="_Toc89883062"/>
      <w:r>
        <w:lastRenderedPageBreak/>
        <w:t xml:space="preserve">Initial </w:t>
      </w:r>
      <w:r w:rsidR="004C0534">
        <w:t>Design</w:t>
      </w:r>
      <w:bookmarkEnd w:id="110"/>
    </w:p>
    <w:p w14:paraId="065AA518" w14:textId="03E612CF" w:rsidR="004C0534" w:rsidRPr="004C0534" w:rsidRDefault="00AB16DF" w:rsidP="004C0534">
      <w:pPr>
        <w:pStyle w:val="Heading3"/>
      </w:pPr>
      <w:bookmarkStart w:id="111" w:name="_Toc89883063"/>
      <w:r>
        <w:t xml:space="preserve">Design </w:t>
      </w:r>
      <w:r w:rsidR="00F26237">
        <w:t>S</w:t>
      </w:r>
      <w:r w:rsidR="008E627B">
        <w:t>pecification</w:t>
      </w:r>
      <w:bookmarkEnd w:id="111"/>
    </w:p>
    <w:p w14:paraId="341D550F" w14:textId="4EBD5683" w:rsidR="00734A12" w:rsidRDefault="000D226E" w:rsidP="0014140C">
      <w:pPr>
        <w:pStyle w:val="Heading3"/>
      </w:pPr>
      <w:bookmarkStart w:id="112" w:name="_Toc89883064"/>
      <w:r>
        <w:t>Initial Design</w:t>
      </w:r>
      <w:r w:rsidR="000C047E">
        <w:t>s</w:t>
      </w:r>
      <w:bookmarkEnd w:id="112"/>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13" w:name="_Toc89883065"/>
      <w:commentRangeStart w:id="114"/>
      <w:commentRangeStart w:id="115"/>
      <w:commentRangeEnd w:id="114"/>
      <w:r>
        <w:rPr>
          <w:rStyle w:val="CommentReference"/>
          <w:rFonts w:asciiTheme="minorHAnsi" w:eastAsiaTheme="minorEastAsia" w:hAnsiTheme="minorHAnsi" w:cstheme="minorBidi"/>
          <w:b w:val="0"/>
          <w:bCs w:val="0"/>
          <w:smallCaps w:val="0"/>
          <w:color w:val="auto"/>
        </w:rPr>
        <w:lastRenderedPageBreak/>
        <w:commentReference w:id="114"/>
      </w:r>
      <w:commentRangeEnd w:id="115"/>
      <w:r>
        <w:rPr>
          <w:rStyle w:val="CommentReference"/>
          <w:rFonts w:asciiTheme="minorHAnsi" w:eastAsiaTheme="minorEastAsia" w:hAnsiTheme="minorHAnsi" w:cstheme="minorBidi"/>
          <w:b w:val="0"/>
          <w:bCs w:val="0"/>
          <w:smallCaps w:val="0"/>
          <w:color w:val="auto"/>
        </w:rPr>
        <w:commentReference w:id="115"/>
      </w:r>
      <w:r w:rsidR="009A5A36">
        <w:t>Interface</w:t>
      </w:r>
      <w:r w:rsidR="00DA434B">
        <w:t xml:space="preserve"> Design</w:t>
      </w:r>
      <w:bookmarkEnd w:id="113"/>
    </w:p>
    <w:p w14:paraId="5B3F21DF" w14:textId="61E50B44" w:rsidR="0014140C" w:rsidRPr="0014140C" w:rsidRDefault="0014140C" w:rsidP="0014140C">
      <w:pPr>
        <w:pStyle w:val="Heading3"/>
      </w:pPr>
      <w:bookmarkStart w:id="116" w:name="_Ref89529538"/>
      <w:bookmarkStart w:id="117" w:name="_Ref89529542"/>
      <w:bookmarkStart w:id="118" w:name="_Toc89883066"/>
      <w:r>
        <w:t>Interface Designs</w:t>
      </w:r>
      <w:bookmarkEnd w:id="116"/>
      <w:bookmarkEnd w:id="117"/>
      <w:bookmarkEnd w:id="118"/>
    </w:p>
    <w:p w14:paraId="57CC37C4" w14:textId="4601A586"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19" w:name="_Toc89883067"/>
      <w:r>
        <w:lastRenderedPageBreak/>
        <w:t>Interface Feedback</w:t>
      </w:r>
      <w:bookmarkEnd w:id="119"/>
      <w:r>
        <w:t xml:space="preserve"> </w:t>
      </w:r>
    </w:p>
    <w:p w14:paraId="0BA9A306" w14:textId="0F4DBD11" w:rsidR="004C0501" w:rsidRDefault="00857C31" w:rsidP="00857C31">
      <w:pPr>
        <w:pStyle w:val="Heading3"/>
      </w:pPr>
      <w:bookmarkStart w:id="120" w:name="_Toc89883068"/>
      <w:commentRangeStart w:id="121"/>
      <w:r>
        <w:t>Improved Interface</w:t>
      </w:r>
      <w:commentRangeEnd w:id="121"/>
      <w:r>
        <w:rPr>
          <w:rStyle w:val="CommentReference"/>
          <w:rFonts w:asciiTheme="minorHAnsi" w:eastAsiaTheme="minorEastAsia" w:hAnsiTheme="minorHAnsi" w:cstheme="minorBidi"/>
          <w:b w:val="0"/>
          <w:bCs w:val="0"/>
          <w:color w:val="auto"/>
        </w:rPr>
        <w:commentReference w:id="121"/>
      </w:r>
      <w:bookmarkEnd w:id="120"/>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22" w:name="_Toc89883069"/>
      <w:r>
        <w:lastRenderedPageBreak/>
        <w:t xml:space="preserve">Interface </w:t>
      </w:r>
      <w:r w:rsidR="004C34E4">
        <w:t>Features</w:t>
      </w:r>
      <w:bookmarkEnd w:id="122"/>
    </w:p>
    <w:p w14:paraId="6D6CD874" w14:textId="7971996C" w:rsidR="004C34E4" w:rsidRDefault="004C34E4" w:rsidP="002418F5">
      <w:pPr>
        <w:pStyle w:val="Heading3"/>
      </w:pPr>
      <w:bookmarkStart w:id="123" w:name="_Toc89883070"/>
      <w:commentRangeStart w:id="124"/>
      <w:r>
        <w:t>User</w:t>
      </w:r>
      <w:r w:rsidR="004F3868">
        <w:t xml:space="preserve"> Experience</w:t>
      </w:r>
      <w:commentRangeEnd w:id="124"/>
      <w:r w:rsidR="00924D9B">
        <w:rPr>
          <w:rStyle w:val="CommentReference"/>
          <w:rFonts w:asciiTheme="minorHAnsi" w:eastAsiaTheme="minorEastAsia" w:hAnsiTheme="minorHAnsi" w:cstheme="minorBidi"/>
          <w:b w:val="0"/>
          <w:bCs w:val="0"/>
          <w:color w:val="auto"/>
        </w:rPr>
        <w:commentReference w:id="124"/>
      </w:r>
      <w:bookmarkEnd w:id="123"/>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25" w:name="_Toc89883071"/>
      <w:r>
        <w:lastRenderedPageBreak/>
        <w:t>Usability Features</w:t>
      </w:r>
      <w:bookmarkEnd w:id="125"/>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4985108D" w:rsidR="00D947A9" w:rsidRDefault="00D947A9" w:rsidP="00D947A9">
      <w:r>
        <w:t>Quickly identifying the sender of a message is crucial to messaging apps. From</w:t>
      </w:r>
      <w:r w:rsidR="00E64050">
        <w:t xml:space="preserve"> the</w:t>
      </w:r>
      <w:r>
        <w:t xml:space="preserv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26" w:name="_Toc89883072"/>
      <w:r>
        <w:lastRenderedPageBreak/>
        <w:t>Input Validation</w:t>
      </w:r>
      <w:bookmarkEnd w:id="126"/>
    </w:p>
    <w:p w14:paraId="7861AAAB" w14:textId="77777777" w:rsidR="00EB5923" w:rsidRPr="00EB5923" w:rsidRDefault="00EB5923" w:rsidP="00EB5923"/>
    <w:p w14:paraId="376CB677" w14:textId="539A409E" w:rsidR="00EB5923" w:rsidRDefault="00EB5923">
      <w:r>
        <w:br w:type="page"/>
      </w:r>
    </w:p>
    <w:p w14:paraId="066042BD" w14:textId="173F6A17" w:rsidR="00801BB1" w:rsidRDefault="006626BE" w:rsidP="00B76A6F">
      <w:pPr>
        <w:pStyle w:val="Heading2"/>
      </w:pPr>
      <w:bookmarkStart w:id="127" w:name="_Toc89883073"/>
      <w:r>
        <w:lastRenderedPageBreak/>
        <w:t>Internal Structure</w:t>
      </w:r>
      <w:r w:rsidR="00924D9B">
        <w:t>s</w:t>
      </w:r>
      <w:bookmarkEnd w:id="127"/>
    </w:p>
    <w:p w14:paraId="58051FE2" w14:textId="3B7E4D50" w:rsidR="002D52A8" w:rsidRDefault="00F550C4" w:rsidP="002D52A8">
      <w:pPr>
        <w:pStyle w:val="Heading3"/>
      </w:pPr>
      <w:bookmarkStart w:id="128" w:name="_Ref76148083"/>
      <w:bookmarkStart w:id="129" w:name="_Ref76148089"/>
      <w:bookmarkStart w:id="130" w:name="_Ref76225854"/>
      <w:bookmarkStart w:id="131" w:name="_Toc89883074"/>
      <w:r>
        <w:t xml:space="preserve">Client </w:t>
      </w:r>
      <w:r w:rsidR="002D52A8">
        <w:t>Algorithm</w:t>
      </w:r>
      <w:r w:rsidR="00E33BC0">
        <w:t xml:space="preserve"> </w:t>
      </w:r>
      <w:r w:rsidR="002D52A8">
        <w:t>– Logging in</w:t>
      </w:r>
      <w:bookmarkEnd w:id="131"/>
    </w:p>
    <w:p w14:paraId="7768C1F6" w14:textId="100F80CF" w:rsidR="00CA592A" w:rsidRPr="00CA592A" w:rsidRDefault="00CA592A" w:rsidP="00CA592A">
      <w:r>
        <w:t>This routine will be triggered by default when the user opens the program. The user can enter their credentials and log in, allowing them to progress onto the next screen with their messages, or they can press the button to create a new user account.</w:t>
      </w:r>
    </w:p>
    <w:p w14:paraId="764C0169" w14:textId="3556A502" w:rsidR="007D373E" w:rsidRDefault="002D52A8" w:rsidP="002D52A8">
      <w:pPr>
        <w:jc w:val="center"/>
      </w:pPr>
      <w:r>
        <w:rPr>
          <w:noProof/>
        </w:rPr>
        <w:drawing>
          <wp:inline distT="0" distB="0" distL="0" distR="0" wp14:anchorId="0D53E3CF" wp14:editId="12843CC1">
            <wp:extent cx="1944904" cy="6407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65A80762" w14:textId="793DD0AE" w:rsidR="00795AB4" w:rsidRDefault="00CA0976">
      <w:r>
        <w:t xml:space="preserve">A change from this </w:t>
      </w:r>
      <w:r w:rsidR="00B64B41">
        <w:t xml:space="preserve">routine </w:t>
      </w:r>
      <w:r w:rsidR="00736B6E">
        <w:t>that</w:t>
      </w:r>
      <w:r>
        <w:t xml:space="preserve"> may be </w:t>
      </w:r>
      <w:r w:rsidR="00B64B41">
        <w:t>considered is the use of a single password-based key derivation function (PBKDF)</w:t>
      </w:r>
      <w:r w:rsidR="00032BF1">
        <w:t>, possibly Scrypt,</w:t>
      </w:r>
      <w:r w:rsidR="00B64B41">
        <w:t xml:space="preserve"> to generate </w:t>
      </w:r>
      <w:r w:rsidR="00662F0A">
        <w:t xml:space="preserve">the “hash” for login validations and </w:t>
      </w:r>
      <w:r w:rsidR="00504735">
        <w:t>the</w:t>
      </w:r>
      <w:r w:rsidR="004C5719">
        <w:t xml:space="preserve"> seed for the RSA keygen algorithm</w:t>
      </w:r>
      <w:r w:rsidR="00C32320">
        <w:t xml:space="preserve">. Being able to </w:t>
      </w:r>
      <w:r w:rsidR="00425A80">
        <w:t xml:space="preserve">reproduce </w:t>
      </w:r>
      <w:r w:rsidR="00210288">
        <w:t>the key</w:t>
      </w:r>
      <w:r w:rsidR="00425A80">
        <w:t xml:space="preserve"> </w:t>
      </w:r>
      <w:r w:rsidR="00210288">
        <w:t xml:space="preserve">pair’s seed </w:t>
      </w:r>
      <w:r w:rsidR="00F11BC1">
        <w:t xml:space="preserve">will allow the key pair to be generated client-side </w:t>
      </w:r>
      <w:r w:rsidR="009A2B62">
        <w:t>at</w:t>
      </w:r>
      <w:r w:rsidR="00F11BC1">
        <w:t xml:space="preserve"> log in rather than </w:t>
      </w:r>
      <w:r w:rsidR="00C32320">
        <w:t>receiving them from the server</w:t>
      </w:r>
      <w:r w:rsidR="009A2B62">
        <w:t>, meaning only each client’s public key will need to be stored</w:t>
      </w:r>
      <w:r w:rsidR="00FE5E4E">
        <w:t xml:space="preserve"> (rather than their public key and a </w:t>
      </w:r>
      <w:r w:rsidR="00DD11DB">
        <w:t>symmetrically</w:t>
      </w:r>
      <w:r w:rsidR="00FE5E4E">
        <w:t xml:space="preserve"> encrypted private key)</w:t>
      </w:r>
      <w:r w:rsidR="00C32320">
        <w:t>.</w:t>
      </w:r>
      <w:r w:rsidR="00795AB4">
        <w:br w:type="page"/>
      </w:r>
    </w:p>
    <w:p w14:paraId="53D38875" w14:textId="1DEC8EAF" w:rsidR="00D94B38" w:rsidRDefault="00F550C4" w:rsidP="00924D9B">
      <w:pPr>
        <w:pStyle w:val="Heading3"/>
      </w:pPr>
      <w:bookmarkStart w:id="132" w:name="_Toc89883075"/>
      <w:r>
        <w:lastRenderedPageBreak/>
        <w:t xml:space="preserve">Client </w:t>
      </w:r>
      <w:commentRangeStart w:id="133"/>
      <w:r w:rsidR="009523B4">
        <w:t>Algorithm</w:t>
      </w:r>
      <w:r w:rsidR="00561199">
        <w:t xml:space="preserve"> </w:t>
      </w:r>
      <w:r w:rsidR="00493743">
        <w:t>–</w:t>
      </w:r>
      <w:r w:rsidR="00561199">
        <w:t xml:space="preserve"> </w:t>
      </w:r>
      <w:r w:rsidR="00493743">
        <w:t>Creating a new user account</w:t>
      </w:r>
      <w:commentRangeEnd w:id="133"/>
      <w:r w:rsidR="00B24A20">
        <w:rPr>
          <w:rStyle w:val="CommentReference"/>
          <w:rFonts w:asciiTheme="minorHAnsi" w:eastAsiaTheme="minorEastAsia" w:hAnsiTheme="minorHAnsi" w:cstheme="minorBidi"/>
          <w:b w:val="0"/>
          <w:bCs w:val="0"/>
          <w:color w:val="auto"/>
        </w:rPr>
        <w:commentReference w:id="133"/>
      </w:r>
      <w:bookmarkEnd w:id="128"/>
      <w:bookmarkEnd w:id="129"/>
      <w:bookmarkEnd w:id="130"/>
      <w:r w:rsidR="00445FCE">
        <w:t xml:space="preserve"> </w:t>
      </w:r>
      <w:r w:rsidR="00174409">
        <w:t>(</w:t>
      </w:r>
      <w:r w:rsidR="00445FCE">
        <w:t>1</w:t>
      </w:r>
      <w:r w:rsidR="00174409">
        <w:t>)</w:t>
      </w:r>
      <w:bookmarkEnd w:id="132"/>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34"/>
      <w:r>
        <w:rPr>
          <w:rStyle w:val="Strong"/>
        </w:rPr>
        <w:t>Summary</w:t>
      </w:r>
      <w:r w:rsidR="007D2971" w:rsidRPr="00083C28">
        <w:t xml:space="preserve"> </w:t>
      </w:r>
      <w:commentRangeEnd w:id="134"/>
      <w:r w:rsidR="003B126F">
        <w:rPr>
          <w:rStyle w:val="CommentReference"/>
        </w:rPr>
        <w:commentReference w:id="134"/>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35"/>
      <w:r w:rsidR="00BA47AE">
        <w:t>5</w:t>
      </w:r>
      <w:r w:rsidR="001501F4" w:rsidRPr="00083C28">
        <w:t xml:space="preserve"> and 128 characters long and </w:t>
      </w:r>
      <w:commentRangeEnd w:id="135"/>
      <w:r w:rsidR="00BA47AE">
        <w:rPr>
          <w:rStyle w:val="CommentReference"/>
        </w:rPr>
        <w:commentReference w:id="135"/>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36"/>
      <w:r w:rsidR="00FA5439">
        <w:t>following criteria to be satisfie</w:t>
      </w:r>
      <w:r w:rsidR="0053567A">
        <w:t>d</w:t>
      </w:r>
      <w:r w:rsidR="001E5A9A">
        <w:t>:</w:t>
      </w:r>
      <w:commentRangeEnd w:id="136"/>
      <w:r w:rsidR="00BA47AE">
        <w:rPr>
          <w:rStyle w:val="CommentReference"/>
        </w:rPr>
        <w:commentReference w:id="136"/>
      </w:r>
    </w:p>
    <w:p w14:paraId="54B4AC88" w14:textId="761E552B" w:rsidR="00FA5439" w:rsidRDefault="00BD113A" w:rsidP="00132540">
      <w:pPr>
        <w:numPr>
          <w:ilvl w:val="0"/>
          <w:numId w:val="13"/>
        </w:numPr>
      </w:pPr>
      <w:r>
        <w:t>Both uppercase and l</w:t>
      </w:r>
      <w:r w:rsidR="005F70FF">
        <w:t xml:space="preserve">owercase </w:t>
      </w:r>
      <w:r>
        <w:t>characters</w:t>
      </w:r>
    </w:p>
    <w:p w14:paraId="084CD9B3" w14:textId="33B70AF9" w:rsidR="005F70FF" w:rsidRDefault="00DF6980" w:rsidP="00132540">
      <w:pPr>
        <w:numPr>
          <w:ilvl w:val="0"/>
          <w:numId w:val="13"/>
        </w:numPr>
      </w:pPr>
      <w:r>
        <w:t>A m</w:t>
      </w:r>
      <w:r w:rsidR="00BD113A">
        <w:t>ix of letters and numbers</w:t>
      </w:r>
    </w:p>
    <w:p w14:paraId="1BE85D23" w14:textId="53228D91" w:rsidR="009A3EF0" w:rsidRDefault="00BC1C65" w:rsidP="00132540">
      <w:pPr>
        <w:numPr>
          <w:ilvl w:val="0"/>
          <w:numId w:val="13"/>
        </w:numPr>
      </w:pPr>
      <w:r>
        <w:t>At least one s</w:t>
      </w:r>
      <w:r w:rsidR="009A3EF0">
        <w:t>pecial characters</w:t>
      </w:r>
    </w:p>
    <w:p w14:paraId="16EA2FB6" w14:textId="7A0137C5" w:rsidR="009C48C0" w:rsidRDefault="00BD113A" w:rsidP="009C48C0">
      <w:pPr>
        <w:numPr>
          <w:ilvl w:val="0"/>
          <w:numId w:val="13"/>
        </w:numPr>
      </w:pPr>
      <w:r>
        <w:lastRenderedPageBreak/>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37AA9DB7"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rsidRPr="00ED0518">
        <w:rPr>
          <w:rStyle w:val="QuoteChar"/>
        </w:rPr>
        <w:fldChar w:fldCharType="begin"/>
      </w:r>
      <w:r w:rsidR="00EF514E" w:rsidRPr="00ED0518">
        <w:rPr>
          <w:rStyle w:val="QuoteChar"/>
        </w:rPr>
        <w:instrText xml:space="preserve"> REF _Ref71317590 \r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2.1</w:t>
      </w:r>
      <w:r w:rsidR="00EF514E" w:rsidRPr="00ED0518">
        <w:rPr>
          <w:rStyle w:val="QuoteChar"/>
        </w:rPr>
        <w:fldChar w:fldCharType="end"/>
      </w:r>
      <w:r w:rsidR="00EF514E" w:rsidRPr="00ED0518">
        <w:rPr>
          <w:rStyle w:val="QuoteChar"/>
        </w:rPr>
        <w:t xml:space="preserve"> </w:t>
      </w:r>
      <w:r w:rsidR="00EF514E" w:rsidRPr="00ED0518">
        <w:rPr>
          <w:rStyle w:val="QuoteChar"/>
        </w:rPr>
        <w:fldChar w:fldCharType="begin"/>
      </w:r>
      <w:r w:rsidR="00EF514E" w:rsidRPr="00ED0518">
        <w:rPr>
          <w:rStyle w:val="QuoteChar"/>
        </w:rPr>
        <w:instrText xml:space="preserve"> REF _Ref71317573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System Decomposition</w:t>
      </w:r>
      <w:r w:rsidR="00EF514E" w:rsidRPr="00ED0518">
        <w:rPr>
          <w:rStyle w:val="QuoteChar"/>
        </w:rPr>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10D8DAE0" w:rsidR="000A2060" w:rsidRDefault="00E8551B" w:rsidP="00F83D2C">
      <w:r w:rsidRPr="000A2060">
        <w:rPr>
          <w:rStyle w:val="Strong"/>
        </w:rPr>
        <w:t>Line 28</w:t>
      </w:r>
      <w:r>
        <w:t xml:space="preserve"> – Since all passwords need to be store</w:t>
      </w:r>
      <w:r w:rsidR="00E64050">
        <w:t>d</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34926759" w:rsidR="00D57F5C" w:rsidRPr="00D57F5C" w:rsidRDefault="00D94B38" w:rsidP="00D57F5C">
      <w:r w:rsidRPr="00D3769C">
        <w:br w:type="page"/>
      </w:r>
    </w:p>
    <w:p w14:paraId="5A110232" w14:textId="369B49A8" w:rsidR="003011F1" w:rsidRDefault="003011F1" w:rsidP="003011F1">
      <w:pPr>
        <w:pStyle w:val="Heading3"/>
      </w:pPr>
      <w:bookmarkStart w:id="137" w:name="_Toc89883076"/>
      <w:r>
        <w:rPr>
          <w:noProof/>
        </w:rPr>
        <w:lastRenderedPageBreak/>
        <w:drawing>
          <wp:anchor distT="0" distB="0" distL="114300" distR="114300" simplePos="0" relativeHeight="251658266" behindDoc="1" locked="0" layoutInCell="1" allowOverlap="1" wp14:anchorId="781650AE" wp14:editId="715142E2">
            <wp:simplePos x="0" y="0"/>
            <wp:positionH relativeFrom="column">
              <wp:posOffset>3722370</wp:posOffset>
            </wp:positionH>
            <wp:positionV relativeFrom="paragraph">
              <wp:posOffset>118745</wp:posOffset>
            </wp:positionV>
            <wp:extent cx="1946910" cy="857377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46910" cy="8573770"/>
                    </a:xfrm>
                    <a:prstGeom prst="rect">
                      <a:avLst/>
                    </a:prstGeom>
                    <a:noFill/>
                    <a:ln>
                      <a:noFill/>
                    </a:ln>
                  </pic:spPr>
                </pic:pic>
              </a:graphicData>
            </a:graphic>
            <wp14:sizeRelH relativeFrom="margin">
              <wp14:pctWidth>0</wp14:pctWidth>
            </wp14:sizeRelH>
            <wp14:sizeRelV relativeFrom="margin">
              <wp14:pctHeight>0</wp14:pctHeight>
            </wp14:sizeRelV>
          </wp:anchor>
        </w:drawing>
      </w:r>
      <w:r>
        <w:t>Client Algorithm – Creating a new user account</w:t>
      </w:r>
      <w:r w:rsidR="0018421D">
        <w:t xml:space="preserve"> </w:t>
      </w:r>
      <w:r w:rsidR="00174409">
        <w:t>(</w:t>
      </w:r>
      <w:r w:rsidR="0018421D">
        <w:t>2</w:t>
      </w:r>
      <w:r w:rsidR="00174409">
        <w:t>)</w:t>
      </w:r>
      <w:bookmarkEnd w:id="137"/>
    </w:p>
    <w:p w14:paraId="0D780ED8" w14:textId="21C361DF" w:rsidR="00A77AA7" w:rsidRDefault="006D64A4" w:rsidP="00E4031A">
      <w:r>
        <w:t xml:space="preserve">This routine is a revision of the </w:t>
      </w:r>
      <w:r w:rsidR="00141182">
        <w:t xml:space="preserve">pseudocode described above. This has been done to </w:t>
      </w:r>
      <w:r w:rsidR="00A77AA7">
        <w:t xml:space="preserve">align the new user account creation process more with the standard login process. For example, after a new account has been made on the server, the client is not automatically signed into this new account. This means that the client still </w:t>
      </w:r>
      <w:r w:rsidR="00887320">
        <w:t>must</w:t>
      </w:r>
      <w:r w:rsidR="00A77AA7">
        <w:t xml:space="preserve"> send the same login request that would be sent normally</w:t>
      </w:r>
      <w:r w:rsidR="00887320">
        <w:t xml:space="preserve">; this will allow me to only write one procedure for how </w:t>
      </w:r>
      <w:r w:rsidR="007A37D9">
        <w:t>message and user information will be sent after the login (triggered by the successful login request).</w:t>
      </w:r>
      <w:r w:rsidR="00887320">
        <w:t xml:space="preserve"> </w:t>
      </w:r>
    </w:p>
    <w:p w14:paraId="729AA868" w14:textId="5F8E71BD" w:rsidR="003947B6" w:rsidRDefault="003947B6" w:rsidP="00E4031A">
      <w:r>
        <w:t>There has also been an addition</w:t>
      </w:r>
      <w:r w:rsidR="00C837F0">
        <w:t>al</w:t>
      </w:r>
      <w:r>
        <w:t xml:space="preserve"> step of validation added to the routine: the name that the user selects will be checked against all the existing names</w:t>
      </w:r>
      <w:r w:rsidR="00AD3DAB">
        <w:t xml:space="preserve">. This eliminates the need for the discriminators being appended to the end of names by </w:t>
      </w:r>
      <w:r w:rsidR="00DB0915">
        <w:t>only allowing unique usernames.</w:t>
      </w:r>
      <w:r w:rsidR="00F70F5D">
        <w:t xml:space="preserve"> Conversely, the checks for the validity of the username and password have been abstracted away as they have already been explained in the section above, and I do not think they need to be changed.</w:t>
      </w:r>
    </w:p>
    <w:p w14:paraId="4CF13488" w14:textId="577CB427" w:rsidR="006D64A4" w:rsidRPr="00D57F5C" w:rsidRDefault="006D64A4" w:rsidP="00D57F5C">
      <w:r>
        <w:br w:type="page"/>
      </w:r>
    </w:p>
    <w:p w14:paraId="5A1C2D26" w14:textId="1508C8A8" w:rsidR="00C01DA4" w:rsidRDefault="00510DB5" w:rsidP="000B4740">
      <w:pPr>
        <w:pStyle w:val="Heading3"/>
      </w:pPr>
      <w:bookmarkStart w:id="138" w:name="_Toc89883077"/>
      <w:commentRangeStart w:id="139"/>
      <w:r>
        <w:lastRenderedPageBreak/>
        <w:t xml:space="preserve">File </w:t>
      </w:r>
      <w:r w:rsidR="00CA22AF">
        <w:t>O</w:t>
      </w:r>
      <w:r>
        <w:t>rganisation</w:t>
      </w:r>
      <w:commentRangeEnd w:id="139"/>
      <w:r w:rsidR="00E0165B">
        <w:rPr>
          <w:rStyle w:val="CommentReference"/>
          <w:rFonts w:asciiTheme="minorHAnsi" w:eastAsiaTheme="minorEastAsia" w:hAnsiTheme="minorHAnsi" w:cstheme="minorBidi"/>
          <w:b w:val="0"/>
          <w:bCs w:val="0"/>
          <w:color w:val="auto"/>
        </w:rPr>
        <w:commentReference w:id="139"/>
      </w:r>
      <w:bookmarkEnd w:id="138"/>
    </w:p>
    <w:p w14:paraId="3EF251F6" w14:textId="45C39D9F" w:rsidR="00C01DA4" w:rsidRDefault="00C01DA4" w:rsidP="000B4740">
      <w:pPr>
        <w:pStyle w:val="Heading3"/>
      </w:pPr>
      <w:bookmarkStart w:id="140" w:name="_Toc89883078"/>
      <w:r>
        <w:t>Variables</w:t>
      </w:r>
      <w:bookmarkEnd w:id="140"/>
    </w:p>
    <w:p w14:paraId="31BE036B" w14:textId="73D67E3C" w:rsidR="00435413" w:rsidRDefault="00435413" w:rsidP="000B4740">
      <w:pPr>
        <w:pStyle w:val="Heading3"/>
      </w:pPr>
      <w:bookmarkStart w:id="141" w:name="_Toc89883079"/>
      <w:r>
        <w:t>Class Diagram</w:t>
      </w:r>
      <w:r w:rsidR="003573B3">
        <w:t>s</w:t>
      </w:r>
      <w:bookmarkEnd w:id="141"/>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42" w:name="_Toc89883080"/>
      <w:r>
        <w:lastRenderedPageBreak/>
        <w:t>Final Design</w:t>
      </w:r>
      <w:bookmarkEnd w:id="142"/>
    </w:p>
    <w:p w14:paraId="15657F91" w14:textId="79D3AC85" w:rsidR="00D93519" w:rsidRDefault="00D93519" w:rsidP="00D93519">
      <w:pPr>
        <w:pStyle w:val="Heading3"/>
      </w:pPr>
      <w:bookmarkStart w:id="143" w:name="_Toc89883081"/>
      <w:r>
        <w:t>Final Design</w:t>
      </w:r>
      <w:bookmarkEnd w:id="143"/>
    </w:p>
    <w:p w14:paraId="20A911D1" w14:textId="58512763" w:rsidR="00D93519" w:rsidRDefault="00D93519" w:rsidP="00D93519">
      <w:pPr>
        <w:pStyle w:val="Heading3"/>
      </w:pPr>
      <w:bookmarkStart w:id="144" w:name="_Toc89883082"/>
      <w:r>
        <w:t>System Walkthrough</w:t>
      </w:r>
      <w:bookmarkEnd w:id="144"/>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45" w:name="_Toc89883083"/>
      <w:commentRangeStart w:id="146"/>
      <w:r>
        <w:lastRenderedPageBreak/>
        <w:t xml:space="preserve">Testing </w:t>
      </w:r>
      <w:commentRangeEnd w:id="146"/>
      <w:r w:rsidR="005D6AF2">
        <w:rPr>
          <w:rStyle w:val="CommentReference"/>
          <w:rFonts w:asciiTheme="minorHAnsi" w:eastAsiaTheme="minorEastAsia" w:hAnsiTheme="minorHAnsi" w:cstheme="minorBidi"/>
          <w:b w:val="0"/>
          <w:bCs w:val="0"/>
          <w:smallCaps w:val="0"/>
          <w:color w:val="auto"/>
        </w:rPr>
        <w:commentReference w:id="146"/>
      </w:r>
      <w:r w:rsidR="006C7F3C">
        <w:t>Stra</w:t>
      </w:r>
      <w:r w:rsidR="00E16131">
        <w:t>tegy</w:t>
      </w:r>
      <w:bookmarkEnd w:id="145"/>
    </w:p>
    <w:p w14:paraId="3FB8F48E" w14:textId="57AF0504" w:rsidR="00FF15C2" w:rsidRDefault="00D12BCE" w:rsidP="00FF15C2">
      <w:pPr>
        <w:pStyle w:val="Heading3"/>
      </w:pPr>
      <w:bookmarkStart w:id="147" w:name="_Toc89883084"/>
      <w:r>
        <w:t xml:space="preserve">Testing </w:t>
      </w:r>
      <w:r w:rsidR="00126959">
        <w:t>algorithms</w:t>
      </w:r>
      <w:bookmarkEnd w:id="147"/>
    </w:p>
    <w:p w14:paraId="77328F35" w14:textId="79BA35C0" w:rsidR="008F6FAD" w:rsidRPr="00286C8A" w:rsidRDefault="000D5886" w:rsidP="00286C8A">
      <w:pPr>
        <w:jc w:val="center"/>
        <w:rPr>
          <w:b/>
          <w:bCs/>
          <w:color w:val="000000" w:themeColor="text1"/>
        </w:rPr>
      </w:pPr>
      <w:r>
        <w:rPr>
          <w:rStyle w:val="Strong"/>
        </w:rPr>
        <w:t xml:space="preserve">1 – </w:t>
      </w:r>
      <w:r w:rsidR="005C0631"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r>
              <w:t>GetValidCredent</w:t>
            </w:r>
            <w:r w:rsidR="00DA3F40">
              <w:t xml:space="preserve">ials,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r w:rsidR="000A2384">
        <w:t>GetValidCredentials is called</w:t>
      </w:r>
      <w:r w:rsidR="005315B5">
        <w:t xml:space="preserve">. The function </w:t>
      </w:r>
      <w:r w:rsidR="00620961">
        <w:t xml:space="preserve">firstly </w:t>
      </w:r>
      <w:r w:rsidR="000A2384">
        <w:t xml:space="preserve">gets </w:t>
      </w:r>
      <w:r w:rsidRPr="00286C8A">
        <w:t xml:space="preserve">the </w:t>
      </w:r>
      <w:r w:rsidR="00620961">
        <w:t>username and password the user entered into the UI</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CreateAccount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 “Dan iel”</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48" w:name="_Toc89883085"/>
      <w:r>
        <w:lastRenderedPageBreak/>
        <w:t>Development</w:t>
      </w:r>
      <w:bookmarkEnd w:id="148"/>
    </w:p>
    <w:p w14:paraId="189C82AC" w14:textId="77777777" w:rsidR="00746E42" w:rsidRDefault="00B015D4" w:rsidP="000D0BA4">
      <w:pPr>
        <w:pStyle w:val="Heading2"/>
      </w:pPr>
      <w:bookmarkStart w:id="149" w:name="_Toc89883086"/>
      <w:r>
        <w:t>Iteration 1</w:t>
      </w:r>
      <w:bookmarkEnd w:id="149"/>
    </w:p>
    <w:p w14:paraId="47EB7D28" w14:textId="49212BDC" w:rsidR="00B015D4" w:rsidRDefault="00B015D4" w:rsidP="00746E42">
      <w:pPr>
        <w:pStyle w:val="Heading3"/>
      </w:pPr>
      <w:r>
        <w:t xml:space="preserve"> </w:t>
      </w:r>
      <w:bookmarkStart w:id="150" w:name="_Toc89883087"/>
      <w:r>
        <w:t>Shared</w:t>
      </w:r>
      <w:bookmarkEnd w:id="150"/>
    </w:p>
    <w:p w14:paraId="2F723898" w14:textId="770793A7" w:rsidR="007F7AAD" w:rsidRDefault="007F7AAD" w:rsidP="00746E42">
      <w:pPr>
        <w:pStyle w:val="Heading4"/>
      </w:pPr>
      <w:r>
        <w:t>SocketBase class</w:t>
      </w:r>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Features of SocketBase</w:t>
      </w:r>
    </w:p>
    <w:p w14:paraId="56618F60" w14:textId="130289B8" w:rsidR="00067267" w:rsidRDefault="00067267" w:rsidP="00EA4C41">
      <w:pPr>
        <w:numPr>
          <w:ilvl w:val="0"/>
          <w:numId w:val="15"/>
        </w:numPr>
      </w:pPr>
      <w:r>
        <w:t>Properties</w:t>
      </w:r>
    </w:p>
    <w:p w14:paraId="23572E5A" w14:textId="05446186" w:rsidR="00F84FB8" w:rsidRDefault="00F84FB8" w:rsidP="00EA4C41">
      <w:pPr>
        <w:numPr>
          <w:ilvl w:val="1"/>
          <w:numId w:val="15"/>
        </w:numPr>
      </w:pPr>
      <w:r>
        <w:t>Port number: 31416</w:t>
      </w:r>
    </w:p>
    <w:p w14:paraId="722FEC1E" w14:textId="1129E4D8" w:rsidR="00F84FB8" w:rsidRDefault="00F84FB8" w:rsidP="00EA4C41">
      <w:pPr>
        <w:numPr>
          <w:ilvl w:val="1"/>
          <w:numId w:val="15"/>
        </w:numPr>
      </w:pPr>
      <w:r>
        <w:t>IP addres</w:t>
      </w:r>
      <w:r w:rsidR="00067267">
        <w:t>s</w:t>
      </w:r>
      <w:r>
        <w:t>: localhost for now</w:t>
      </w:r>
    </w:p>
    <w:p w14:paraId="0F3CDF0E" w14:textId="4C4F3007" w:rsidR="00067267" w:rsidRDefault="00067267" w:rsidP="00EA4C41">
      <w:pPr>
        <w:numPr>
          <w:ilvl w:val="1"/>
          <w:numId w:val="15"/>
        </w:numPr>
      </w:pPr>
      <w:r>
        <w:t>Socket type: TCP stream</w:t>
      </w:r>
    </w:p>
    <w:p w14:paraId="14F24C45" w14:textId="745CEF43" w:rsidR="00067267" w:rsidRDefault="00067267" w:rsidP="00EA4C41">
      <w:pPr>
        <w:numPr>
          <w:ilvl w:val="1"/>
          <w:numId w:val="15"/>
        </w:numPr>
      </w:pPr>
      <w:r>
        <w:t>Buffer</w:t>
      </w:r>
      <w:r w:rsidR="00EA4C41">
        <w:t>: Empty 2048-byte array</w:t>
      </w:r>
    </w:p>
    <w:p w14:paraId="66FCA49F" w14:textId="061532FD" w:rsidR="00067267" w:rsidRDefault="00067267" w:rsidP="00EA4C41">
      <w:pPr>
        <w:numPr>
          <w:ilvl w:val="0"/>
          <w:numId w:val="15"/>
        </w:numPr>
      </w:pPr>
      <w:r>
        <w:t>Methods</w:t>
      </w:r>
    </w:p>
    <w:p w14:paraId="7651D339" w14:textId="67ABA7ED" w:rsidR="00EA4C41" w:rsidRDefault="00D610C4" w:rsidP="00EA4C41">
      <w:pPr>
        <w:numPr>
          <w:ilvl w:val="1"/>
          <w:numId w:val="15"/>
        </w:numPr>
      </w:pPr>
      <w:r>
        <w:t>Constructor</w:t>
      </w:r>
    </w:p>
    <w:p w14:paraId="48934415" w14:textId="26993D1B" w:rsidR="009C68C2" w:rsidRDefault="001E759E" w:rsidP="008812DF">
      <w:pPr>
        <w:numPr>
          <w:ilvl w:val="1"/>
          <w:numId w:val="15"/>
        </w:numPr>
      </w:pPr>
      <w:r>
        <w:t>Sending data (begin and end asynchr</w:t>
      </w:r>
      <w:r w:rsidR="008812DF">
        <w:t>onous)</w:t>
      </w:r>
    </w:p>
    <w:p w14:paraId="5FCA0C79" w14:textId="036C2C02" w:rsidR="008812DF" w:rsidRDefault="008812DF" w:rsidP="008812DF">
      <w:pPr>
        <w:numPr>
          <w:ilvl w:val="0"/>
          <w:numId w:val="15"/>
        </w:numPr>
      </w:pPr>
      <w:r>
        <w:t xml:space="preserve">Abstract </w:t>
      </w:r>
      <w:r w:rsidR="00043B09">
        <w:t xml:space="preserve">and virtual </w:t>
      </w:r>
      <w:r>
        <w:t>methods</w:t>
      </w:r>
    </w:p>
    <w:p w14:paraId="7662AF9F" w14:textId="32471E6E" w:rsidR="002169E1" w:rsidRDefault="002169E1" w:rsidP="002169E1">
      <w:pPr>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746E42">
      <w:pPr>
        <w:pStyle w:val="Heading4"/>
      </w:pPr>
      <w:r>
        <w:lastRenderedPageBreak/>
        <w:t>Proto</w:t>
      </w:r>
      <w:r w:rsidR="00254ABC">
        <w:t>col</w:t>
      </w:r>
    </w:p>
    <w:p w14:paraId="1769B81F" w14:textId="1C00082A" w:rsidR="006A6C74" w:rsidRDefault="006D0848" w:rsidP="006A6C74">
      <w:r w:rsidRPr="002B785C">
        <w:rPr>
          <w:noProof/>
        </w:rPr>
        <w:drawing>
          <wp:anchor distT="0" distB="0" distL="114300" distR="114300" simplePos="0" relativeHeight="25165824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58250"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45F1D9" w:rsidR="00FA6F12" w:rsidRPr="00202420" w:rsidRDefault="00FA6F12" w:rsidP="00AD5B5A">
                            <w:pPr>
                              <w:pStyle w:val="Caption"/>
                              <w:jc w:val="center"/>
                              <w:rPr>
                                <w:noProof/>
                                <w:sz w:val="20"/>
                              </w:rPr>
                            </w:pPr>
                            <w:r>
                              <w:t xml:space="preserve">Figure </w:t>
                            </w:r>
                            <w:r w:rsidR="00A3626C">
                              <w:fldChar w:fldCharType="begin"/>
                            </w:r>
                            <w:r w:rsidR="00A3626C">
                              <w:instrText xml:space="preserve"> SEQ Figure \* ARABIC </w:instrText>
                            </w:r>
                            <w:r w:rsidR="00A3626C">
                              <w:fldChar w:fldCharType="separate"/>
                            </w:r>
                            <w:r w:rsidR="004941C6">
                              <w:rPr>
                                <w:noProof/>
                              </w:rPr>
                              <w:t>1</w:t>
                            </w:r>
                            <w:r w:rsidR="00A3626C">
                              <w:rPr>
                                <w:noProof/>
                              </w:rPr>
                              <w:fldChar w:fldCharType="end"/>
                            </w:r>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19CFE6" id="Text Box 52" o:spid="_x0000_s1030" type="#_x0000_t202" style="position:absolute;margin-left:242pt;margin-top:90.4pt;width:209.05pt;height:1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45F1D9" w:rsidR="00FA6F12" w:rsidRPr="00202420" w:rsidRDefault="00FA6F12" w:rsidP="00AD5B5A">
                      <w:pPr>
                        <w:pStyle w:val="Caption"/>
                        <w:jc w:val="center"/>
                        <w:rPr>
                          <w:noProof/>
                          <w:sz w:val="20"/>
                        </w:rPr>
                      </w:pPr>
                      <w:r>
                        <w:t xml:space="preserve">Figure </w:t>
                      </w:r>
                      <w:r w:rsidR="002F6B5B">
                        <w:fldChar w:fldCharType="begin"/>
                      </w:r>
                      <w:r w:rsidR="002F6B5B">
                        <w:instrText xml:space="preserve"> SEQ Figure \* ARABIC </w:instrText>
                      </w:r>
                      <w:r w:rsidR="002F6B5B">
                        <w:fldChar w:fldCharType="separate"/>
                      </w:r>
                      <w:r w:rsidR="004941C6">
                        <w:rPr>
                          <w:noProof/>
                        </w:rPr>
                        <w:t>1</w:t>
                      </w:r>
                      <w:r w:rsidR="002F6B5B">
                        <w:rPr>
                          <w:noProof/>
                        </w:rPr>
                        <w:fldChar w:fldCharType="end"/>
                      </w:r>
                      <w:r>
                        <w:t xml:space="preserve">. </w:t>
                      </w:r>
                      <w:proofErr w:type="spellStart"/>
                      <w:r>
                        <w:t>MessengerAppShared.Protocol</w:t>
                      </w:r>
                      <w:proofErr w:type="spellEnd"/>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746E42">
      <w:pPr>
        <w:pStyle w:val="Heading4"/>
      </w:pPr>
      <w:r>
        <w:t xml:space="preserve">Creating the </w:t>
      </w:r>
      <w:r w:rsidR="003706EF">
        <w:t>socket</w:t>
      </w:r>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63609" cy="1552641"/>
                    </a:xfrm>
                    <a:prstGeom prst="rect">
                      <a:avLst/>
                    </a:prstGeom>
                  </pic:spPr>
                </pic:pic>
              </a:graphicData>
            </a:graphic>
          </wp:inline>
        </w:drawing>
      </w:r>
    </w:p>
    <w:p w14:paraId="0CCB4081" w14:textId="0DC63D1B" w:rsidR="00247438" w:rsidRDefault="00FA6F12" w:rsidP="00FA6F12">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w:t>
      </w:r>
      <w:r w:rsidR="00A3626C">
        <w:rPr>
          <w:noProof/>
        </w:rPr>
        <w:fldChar w:fldCharType="end"/>
      </w:r>
      <w:r>
        <w:t>. MessengerAppShared.SocketBase.SocketBase</w:t>
      </w:r>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746E42">
      <w:pPr>
        <w:pStyle w:val="Heading4"/>
      </w:pPr>
      <w:r>
        <w:t>Receiving a message</w:t>
      </w:r>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899160"/>
                    </a:xfrm>
                    <a:prstGeom prst="rect">
                      <a:avLst/>
                    </a:prstGeom>
                  </pic:spPr>
                </pic:pic>
              </a:graphicData>
            </a:graphic>
          </wp:inline>
        </w:drawing>
      </w:r>
    </w:p>
    <w:p w14:paraId="6AD8A44D" w14:textId="0924E2E9" w:rsidR="00B015D4" w:rsidRDefault="00FA6F12" w:rsidP="00AD5B5A">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3</w:t>
      </w:r>
      <w:r w:rsidR="00A3626C">
        <w:rPr>
          <w:noProof/>
        </w:rPr>
        <w:fldChar w:fldCharType="end"/>
      </w:r>
      <w:r>
        <w:t>. MessengerAppShared.Receive</w:t>
      </w:r>
    </w:p>
    <w:p w14:paraId="748C55F9" w14:textId="397007DE" w:rsidR="00E63D30" w:rsidRDefault="00E63D30" w:rsidP="00DB3F76">
      <w:r w:rsidRPr="00E63D30">
        <w:rPr>
          <w:noProof/>
        </w:rPr>
        <w:lastRenderedPageBreak/>
        <w:drawing>
          <wp:anchor distT="0" distB="0" distL="114300" distR="114300" simplePos="0" relativeHeight="251658247"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58251"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54FC4751" w:rsidR="00FA6F12" w:rsidRPr="00C8501C" w:rsidRDefault="00FA6F12" w:rsidP="00AD5B5A">
                            <w:pPr>
                              <w:pStyle w:val="Caption"/>
                              <w:jc w:val="center"/>
                              <w:rPr>
                                <w:sz w:val="20"/>
                              </w:rPr>
                            </w:pPr>
                            <w:r>
                              <w:t xml:space="preserve">Figure </w:t>
                            </w:r>
                            <w:r w:rsidR="00A3626C">
                              <w:fldChar w:fldCharType="begin"/>
                            </w:r>
                            <w:r w:rsidR="00A3626C">
                              <w:instrText xml:space="preserve"> SEQ Figure \* ARABIC </w:instrText>
                            </w:r>
                            <w:r w:rsidR="00A3626C">
                              <w:fldChar w:fldCharType="separate"/>
                            </w:r>
                            <w:r w:rsidR="004941C6">
                              <w:rPr>
                                <w:noProof/>
                              </w:rPr>
                              <w:t>4</w:t>
                            </w:r>
                            <w:r w:rsidR="00A3626C">
                              <w:rPr>
                                <w:noProof/>
                              </w:rPr>
                              <w:fldChar w:fldCharType="end"/>
                            </w:r>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54FC4751" w:rsidR="00FA6F12" w:rsidRPr="00C8501C" w:rsidRDefault="00FA6F12" w:rsidP="00AD5B5A">
                      <w:pPr>
                        <w:pStyle w:val="Caption"/>
                        <w:jc w:val="center"/>
                        <w:rPr>
                          <w:sz w:val="20"/>
                        </w:rPr>
                      </w:pPr>
                      <w:r>
                        <w:t xml:space="preserve">Figure </w:t>
                      </w:r>
                      <w:r w:rsidR="002F6B5B">
                        <w:fldChar w:fldCharType="begin"/>
                      </w:r>
                      <w:r w:rsidR="002F6B5B">
                        <w:instrText xml:space="preserve"> SEQ Figure \* ARABIC </w:instrText>
                      </w:r>
                      <w:r w:rsidR="002F6B5B">
                        <w:fldChar w:fldCharType="separate"/>
                      </w:r>
                      <w:r w:rsidR="004941C6">
                        <w:rPr>
                          <w:noProof/>
                        </w:rPr>
                        <w:t>4</w:t>
                      </w:r>
                      <w:r w:rsidR="002F6B5B">
                        <w:rPr>
                          <w:noProof/>
                        </w:rPr>
                        <w:fldChar w:fldCharType="end"/>
                      </w:r>
                      <w:r>
                        <w:t xml:space="preserve">. </w:t>
                      </w:r>
                      <w:proofErr w:type="spellStart"/>
                      <w:proofErr w:type="gramStart"/>
                      <w:r>
                        <w:t>MessengerAppShared.SocketBase.ReceiveCallback</w:t>
                      </w:r>
                      <w:proofErr w:type="spellEnd"/>
                      <w:proofErr w:type="gramEnd"/>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746E42">
      <w:pPr>
        <w:pStyle w:val="Heading4"/>
      </w:pPr>
      <w:r>
        <w:t>Sending a message</w:t>
      </w:r>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463165"/>
                    </a:xfrm>
                    <a:prstGeom prst="rect">
                      <a:avLst/>
                    </a:prstGeom>
                  </pic:spPr>
                </pic:pic>
              </a:graphicData>
            </a:graphic>
          </wp:inline>
        </w:drawing>
      </w:r>
    </w:p>
    <w:p w14:paraId="00571CB4" w14:textId="4941F023" w:rsidR="00136DE7" w:rsidRDefault="00FA6F12" w:rsidP="00AD5B5A">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5</w:t>
      </w:r>
      <w:r w:rsidR="00A3626C">
        <w:rPr>
          <w:noProof/>
        </w:rPr>
        <w:fldChar w:fldCharType="end"/>
      </w:r>
      <w:r>
        <w:t xml:space="preserve">. MessengerAppShared.SocketBase.Send and </w:t>
      </w:r>
      <w:r w:rsidRPr="004807CD">
        <w:t>MessengerAppShared.</w:t>
      </w:r>
      <w:r>
        <w:t>SocketBase.</w:t>
      </w:r>
      <w:r w:rsidRPr="004807CD">
        <w:t>Send</w:t>
      </w:r>
      <w:r>
        <w:t>Callback</w:t>
      </w:r>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0343DC3A" w:rsidR="002F381E" w:rsidRDefault="005A464C" w:rsidP="00746E42">
      <w:pPr>
        <w:pStyle w:val="Heading3"/>
      </w:pPr>
      <w:bookmarkStart w:id="151" w:name="_Toc89883088"/>
      <w:r>
        <w:lastRenderedPageBreak/>
        <w:t>Server</w:t>
      </w:r>
      <w:bookmarkEnd w:id="151"/>
    </w:p>
    <w:p w14:paraId="19BEEC0F" w14:textId="6E81F17D" w:rsidR="007855BF" w:rsidRDefault="00FD46D4" w:rsidP="00746E42">
      <w:pPr>
        <w:pStyle w:val="Heading4"/>
      </w:pPr>
      <w:r w:rsidRPr="003A6471">
        <w:rPr>
          <w:noProof/>
        </w:rPr>
        <w:drawing>
          <wp:anchor distT="0" distB="0" distL="114300" distR="114300" simplePos="0" relativeHeight="251658253" behindDoc="0" locked="0" layoutInCell="1" allowOverlap="1" wp14:anchorId="36C9AE32" wp14:editId="7BC25CE7">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3">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6" behindDoc="0" locked="0" layoutInCell="1" allowOverlap="1" wp14:anchorId="0F1E9BE1" wp14:editId="03C8D423">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6B35C1F" w:rsidR="00FD46D4" w:rsidRPr="007D558F" w:rsidRDefault="00FD46D4" w:rsidP="00FD46D4">
                            <w:pPr>
                              <w:pStyle w:val="Caption"/>
                              <w:jc w:val="center"/>
                              <w:rPr>
                                <w:b/>
                                <w:bCs/>
                                <w:color w:val="538135" w:themeColor="accent6" w:themeShade="BF"/>
                                <w:sz w:val="20"/>
                                <w:szCs w:val="22"/>
                              </w:rPr>
                            </w:pPr>
                            <w:r>
                              <w:t xml:space="preserve">Figure </w:t>
                            </w:r>
                            <w:r w:rsidR="00A3626C">
                              <w:fldChar w:fldCharType="begin"/>
                            </w:r>
                            <w:r w:rsidR="00A3626C">
                              <w:instrText xml:space="preserve"> SEQ Figure \* ARABIC </w:instrText>
                            </w:r>
                            <w:r w:rsidR="00A3626C">
                              <w:fldChar w:fldCharType="separate"/>
                            </w:r>
                            <w:r w:rsidR="004941C6">
                              <w:rPr>
                                <w:noProof/>
                              </w:rPr>
                              <w:t>6</w:t>
                            </w:r>
                            <w:r w:rsidR="00A3626C">
                              <w:rPr>
                                <w:noProof/>
                              </w:rPr>
                              <w:fldChar w:fldCharType="end"/>
                            </w:r>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6B35C1F" w:rsidR="00FD46D4" w:rsidRPr="007D558F" w:rsidRDefault="00FD46D4" w:rsidP="00FD46D4">
                      <w:pPr>
                        <w:pStyle w:val="Caption"/>
                        <w:jc w:val="center"/>
                        <w:rPr>
                          <w:b/>
                          <w:bCs/>
                          <w:color w:val="538135" w:themeColor="accent6" w:themeShade="BF"/>
                          <w:sz w:val="20"/>
                          <w:szCs w:val="22"/>
                        </w:rPr>
                      </w:pPr>
                      <w:r>
                        <w:t xml:space="preserve">Figure </w:t>
                      </w:r>
                      <w:r w:rsidR="002F6B5B">
                        <w:fldChar w:fldCharType="begin"/>
                      </w:r>
                      <w:r w:rsidR="002F6B5B">
                        <w:instrText xml:space="preserve"> SEQ Figure \* ARABIC </w:instrText>
                      </w:r>
                      <w:r w:rsidR="002F6B5B">
                        <w:fldChar w:fldCharType="separate"/>
                      </w:r>
                      <w:r w:rsidR="004941C6">
                        <w:rPr>
                          <w:noProof/>
                        </w:rPr>
                        <w:t>6</w:t>
                      </w:r>
                      <w:r w:rsidR="002F6B5B">
                        <w:rPr>
                          <w:noProof/>
                        </w:rPr>
                        <w:fldChar w:fldCharType="end"/>
                      </w:r>
                      <w:r>
                        <w:t>. Server socket as seen from Resource Monitor</w:t>
                      </w:r>
                    </w:p>
                  </w:txbxContent>
                </v:textbox>
                <w10:wrap type="square"/>
              </v:shape>
            </w:pict>
          </mc:Fallback>
        </mc:AlternateContent>
      </w:r>
      <w:r w:rsidR="007855BF">
        <w:t>Starting the server</w:t>
      </w:r>
    </w:p>
    <w:p w14:paraId="003195CC" w14:textId="34F22B0C" w:rsidR="00640D49" w:rsidRDefault="00FD46D4">
      <w:r w:rsidRPr="008C1659">
        <w:rPr>
          <w:noProof/>
        </w:rPr>
        <w:drawing>
          <wp:anchor distT="0" distB="0" distL="114300" distR="114300" simplePos="0" relativeHeight="251658252" behindDoc="0" locked="0" layoutInCell="1" allowOverlap="1" wp14:anchorId="710AA23F" wp14:editId="28CC1DC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4">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5"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3EB506D0" w:rsidR="00FD46D4" w:rsidRPr="00687C02" w:rsidRDefault="00FD46D4" w:rsidP="00D407FD">
                            <w:pPr>
                              <w:pStyle w:val="Caption"/>
                              <w:jc w:val="center"/>
                              <w:rPr>
                                <w:sz w:val="20"/>
                              </w:rPr>
                            </w:pPr>
                            <w:bookmarkStart w:id="152" w:name="_Ref77185427"/>
                            <w:r>
                              <w:t xml:space="preserve">Figure </w:t>
                            </w:r>
                            <w:r w:rsidR="00A3626C">
                              <w:fldChar w:fldCharType="begin"/>
                            </w:r>
                            <w:r w:rsidR="00A3626C">
                              <w:instrText xml:space="preserve"> SEQ Figure \* ARABIC </w:instrText>
                            </w:r>
                            <w:r w:rsidR="00A3626C">
                              <w:fldChar w:fldCharType="separate"/>
                            </w:r>
                            <w:r w:rsidR="004941C6">
                              <w:rPr>
                                <w:noProof/>
                              </w:rPr>
                              <w:t>7</w:t>
                            </w:r>
                            <w:r w:rsidR="00A3626C">
                              <w:rPr>
                                <w:noProof/>
                              </w:rPr>
                              <w:fldChar w:fldCharType="end"/>
                            </w:r>
                            <w:bookmarkEnd w:id="152"/>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3EB506D0" w:rsidR="00FD46D4" w:rsidRPr="00687C02" w:rsidRDefault="00FD46D4" w:rsidP="00D407FD">
                      <w:pPr>
                        <w:pStyle w:val="Caption"/>
                        <w:jc w:val="center"/>
                        <w:rPr>
                          <w:sz w:val="20"/>
                        </w:rPr>
                      </w:pPr>
                      <w:bookmarkStart w:id="162" w:name="_Ref77185427"/>
                      <w:r>
                        <w:t xml:space="preserve">Figure </w:t>
                      </w:r>
                      <w:r w:rsidR="002F6B5B">
                        <w:fldChar w:fldCharType="begin"/>
                      </w:r>
                      <w:r w:rsidR="002F6B5B">
                        <w:instrText xml:space="preserve"> SEQ Figure \* ARABIC </w:instrText>
                      </w:r>
                      <w:r w:rsidR="002F6B5B">
                        <w:fldChar w:fldCharType="separate"/>
                      </w:r>
                      <w:r w:rsidR="004941C6">
                        <w:rPr>
                          <w:noProof/>
                        </w:rPr>
                        <w:t>7</w:t>
                      </w:r>
                      <w:r w:rsidR="002F6B5B">
                        <w:rPr>
                          <w:noProof/>
                        </w:rPr>
                        <w:fldChar w:fldCharType="end"/>
                      </w:r>
                      <w:bookmarkEnd w:id="162"/>
                      <w:r>
                        <w:t xml:space="preserve">. </w:t>
                      </w:r>
                      <w:proofErr w:type="spellStart"/>
                      <w:proofErr w:type="gramStart"/>
                      <w:r>
                        <w:t>MessengerAppServer.ServerSocket.Start</w:t>
                      </w:r>
                      <w:proofErr w:type="spellEnd"/>
                      <w:proofErr w:type="gramEnd"/>
                    </w:p>
                  </w:txbxContent>
                </v:textbox>
                <w10:wrap type="square"/>
              </v:shape>
            </w:pict>
          </mc:Fallback>
        </mc:AlternateContent>
      </w:r>
      <w:r>
        <w:rPr>
          <w:noProof/>
        </w:rPr>
        <mc:AlternateContent>
          <mc:Choice Requires="wps">
            <w:drawing>
              <wp:anchor distT="0" distB="0" distL="114300" distR="114300" simplePos="0" relativeHeight="251658254" behindDoc="0" locked="0" layoutInCell="1" allowOverlap="1" wp14:anchorId="6D66FBCA" wp14:editId="7E03F13C">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4CA2BBEE" w:rsidR="00FD46D4" w:rsidRPr="006B4925" w:rsidRDefault="00FD46D4" w:rsidP="00D407FD">
                            <w:pPr>
                              <w:pStyle w:val="Caption"/>
                              <w:jc w:val="center"/>
                              <w:rPr>
                                <w:sz w:val="20"/>
                              </w:rPr>
                            </w:pPr>
                            <w:r>
                              <w:t xml:space="preserve">Figure </w:t>
                            </w:r>
                            <w:r w:rsidR="00A3626C">
                              <w:fldChar w:fldCharType="begin"/>
                            </w:r>
                            <w:r w:rsidR="00A3626C">
                              <w:instrText xml:space="preserve"> SEQ Figure \* ARABIC </w:instrText>
                            </w:r>
                            <w:r w:rsidR="00A3626C">
                              <w:fldChar w:fldCharType="separate"/>
                            </w:r>
                            <w:r w:rsidR="004941C6">
                              <w:rPr>
                                <w:noProof/>
                              </w:rPr>
                              <w:t>8</w:t>
                            </w:r>
                            <w:r w:rsidR="00A3626C">
                              <w:rPr>
                                <w:noProof/>
                              </w:rPr>
                              <w:fldChar w:fldCharType="end"/>
                            </w:r>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4CA2BBEE" w:rsidR="00FD46D4" w:rsidRPr="006B4925" w:rsidRDefault="00FD46D4" w:rsidP="00D407FD">
                      <w:pPr>
                        <w:pStyle w:val="Caption"/>
                        <w:jc w:val="center"/>
                        <w:rPr>
                          <w:sz w:val="20"/>
                        </w:rPr>
                      </w:pPr>
                      <w:r>
                        <w:t xml:space="preserve">Figure </w:t>
                      </w:r>
                      <w:r w:rsidR="002F6B5B">
                        <w:fldChar w:fldCharType="begin"/>
                      </w:r>
                      <w:r w:rsidR="002F6B5B">
                        <w:instrText xml:space="preserve"> SEQ Figure \* ARABIC </w:instrText>
                      </w:r>
                      <w:r w:rsidR="002F6B5B">
                        <w:fldChar w:fldCharType="separate"/>
                      </w:r>
                      <w:r w:rsidR="004941C6">
                        <w:rPr>
                          <w:noProof/>
                        </w:rPr>
                        <w:t>8</w:t>
                      </w:r>
                      <w:r w:rsidR="002F6B5B">
                        <w:rPr>
                          <w:noProof/>
                        </w:rPr>
                        <w:fldChar w:fldCharType="end"/>
                      </w:r>
                      <w:r>
                        <w:t xml:space="preserve">. </w:t>
                      </w:r>
                      <w:proofErr w:type="spellStart"/>
                      <w:proofErr w:type="gramStart"/>
                      <w:r>
                        <w:t>MessengerAppServer.Program.Main</w:t>
                      </w:r>
                      <w:proofErr w:type="spellEnd"/>
                      <w:proofErr w:type="gramEnd"/>
                    </w:p>
                  </w:txbxContent>
                </v:textbox>
                <w10:wrap type="square"/>
              </v:shape>
            </w:pict>
          </mc:Fallback>
        </mc:AlternateContent>
      </w:r>
      <w:r w:rsidR="00DC2E41" w:rsidRPr="007855BF">
        <w:rPr>
          <w:noProof/>
        </w:rPr>
        <w:drawing>
          <wp:anchor distT="0" distB="0" distL="114300" distR="114300" simplePos="0" relativeHeight="251658249" behindDoc="0" locked="0" layoutInCell="1" allowOverlap="1" wp14:anchorId="340C2A00" wp14:editId="063D8F2C">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58248" behindDoc="0" locked="0" layoutInCell="1" allowOverlap="1" wp14:anchorId="40B1E208" wp14:editId="6F6D793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2A2F02BD" w:rsidR="00704B26" w:rsidRPr="00704B26" w:rsidRDefault="00704B26" w:rsidP="00704B26">
      <w:r>
        <w:rPr>
          <w:noProof/>
        </w:rPr>
        <mc:AlternateContent>
          <mc:Choice Requires="wps">
            <w:drawing>
              <wp:anchor distT="0" distB="0" distL="114300" distR="114300" simplePos="0" relativeHeight="251658257" behindDoc="0" locked="0" layoutInCell="1" allowOverlap="1" wp14:anchorId="7AFE0753" wp14:editId="0150CCC6">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57AADC03" w:rsidR="00FD46D4" w:rsidRPr="00BA3240" w:rsidRDefault="00FD46D4" w:rsidP="00FD46D4">
                            <w:pPr>
                              <w:pStyle w:val="Caption"/>
                              <w:jc w:val="center"/>
                              <w:rPr>
                                <w:noProof/>
                                <w:sz w:val="20"/>
                              </w:rPr>
                            </w:pPr>
                            <w:r>
                              <w:t xml:space="preserve">Figure </w:t>
                            </w:r>
                            <w:r w:rsidR="00A3626C">
                              <w:fldChar w:fldCharType="begin"/>
                            </w:r>
                            <w:r w:rsidR="00A3626C">
                              <w:instrText xml:space="preserve"> SEQ Figure \* ARABIC </w:instrText>
                            </w:r>
                            <w:r w:rsidR="00A3626C">
                              <w:fldChar w:fldCharType="separate"/>
                            </w:r>
                            <w:r w:rsidR="004941C6">
                              <w:rPr>
                                <w:noProof/>
                              </w:rPr>
                              <w:t>9</w:t>
                            </w:r>
                            <w:r w:rsidR="00A3626C">
                              <w:rPr>
                                <w:noProof/>
                              </w:rPr>
                              <w:fldChar w:fldCharType="end"/>
                            </w:r>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57AADC03" w:rsidR="00FD46D4" w:rsidRPr="00BA3240" w:rsidRDefault="00FD46D4" w:rsidP="00FD46D4">
                      <w:pPr>
                        <w:pStyle w:val="Caption"/>
                        <w:jc w:val="center"/>
                        <w:rPr>
                          <w:noProof/>
                          <w:sz w:val="20"/>
                        </w:rPr>
                      </w:pPr>
                      <w:r>
                        <w:t xml:space="preserve">Figure </w:t>
                      </w:r>
                      <w:r w:rsidR="002F6B5B">
                        <w:fldChar w:fldCharType="begin"/>
                      </w:r>
                      <w:r w:rsidR="002F6B5B">
                        <w:instrText xml:space="preserve"> SEQ Figure \* ARABIC </w:instrText>
                      </w:r>
                      <w:r w:rsidR="002F6B5B">
                        <w:fldChar w:fldCharType="separate"/>
                      </w:r>
                      <w:r w:rsidR="004941C6">
                        <w:rPr>
                          <w:noProof/>
                        </w:rPr>
                        <w:t>9</w:t>
                      </w:r>
                      <w:r w:rsidR="002F6B5B">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56CDA42C" w:rsidR="00704B26" w:rsidRDefault="00704B26" w:rsidP="00704B26">
      <w:r>
        <w:t xml:space="preserve">Inside the server program’s main function, a socket (ServerSocket is a child of SocketBase) is created and set to start. This will begin an infinite loop </w:t>
      </w:r>
      <w:r w:rsidR="00AF5417">
        <w:t>that</w:t>
      </w:r>
      <w:r>
        <w:t xml:space="preserve"> accepts new connections from clients and creates a virtual thread for each client which has beg</w:t>
      </w:r>
      <w:r w:rsidR="00056FD1">
        <w:t>un</w:t>
      </w:r>
      <w:r>
        <w:t xml:space="preserve"> an infinite loop of receiving data.</w:t>
      </w:r>
    </w:p>
    <w:p w14:paraId="467E0C23" w14:textId="77777777"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21F96002" w:rsidR="00EC67D4" w:rsidRDefault="00EC67D4" w:rsidP="00746E42">
      <w:pPr>
        <w:pStyle w:val="Heading4"/>
      </w:pPr>
      <w:r>
        <w:t>Stopping the server</w:t>
      </w:r>
    </w:p>
    <w:p w14:paraId="1382918A" w14:textId="654DBD83" w:rsidR="00BE44A5" w:rsidRDefault="00741DAA">
      <w:r w:rsidRPr="00741DAA">
        <w:rPr>
          <w:noProof/>
        </w:rPr>
        <w:drawing>
          <wp:anchor distT="0" distB="0" distL="114300" distR="114300" simplePos="0" relativeHeight="251658258" behindDoc="0" locked="0" layoutInCell="1" allowOverlap="1" wp14:anchorId="58C9E8E0" wp14:editId="081A6EAA">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39C28E66" w:rsidR="00833646" w:rsidRDefault="00346540">
      <w:r>
        <w:rPr>
          <w:noProof/>
        </w:rPr>
        <mc:AlternateContent>
          <mc:Choice Requires="wps">
            <w:drawing>
              <wp:anchor distT="0" distB="0" distL="114300" distR="114300" simplePos="0" relativeHeight="251658259" behindDoc="0" locked="0" layoutInCell="1" allowOverlap="1" wp14:anchorId="6A7FFC9C" wp14:editId="19437C22">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7BC1BDB8" w:rsidR="00833646" w:rsidRPr="009C6FBF" w:rsidRDefault="00833646" w:rsidP="00D407FD">
                            <w:pPr>
                              <w:pStyle w:val="Caption"/>
                              <w:jc w:val="center"/>
                              <w:rPr>
                                <w:noProof/>
                                <w:sz w:val="20"/>
                              </w:rPr>
                            </w:pPr>
                            <w:r>
                              <w:t xml:space="preserve">Figure </w:t>
                            </w:r>
                            <w:r w:rsidR="00A3626C">
                              <w:fldChar w:fldCharType="begin"/>
                            </w:r>
                            <w:r w:rsidR="00A3626C">
                              <w:instrText xml:space="preserve"> SEQ Figure \* ARABIC </w:instrText>
                            </w:r>
                            <w:r w:rsidR="00A3626C">
                              <w:fldChar w:fldCharType="separate"/>
                            </w:r>
                            <w:r w:rsidR="004941C6">
                              <w:rPr>
                                <w:noProof/>
                              </w:rPr>
                              <w:t>10</w:t>
                            </w:r>
                            <w:r w:rsidR="00A3626C">
                              <w:rPr>
                                <w:noProof/>
                              </w:rPr>
                              <w:fldChar w:fldCharType="end"/>
                            </w:r>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7BC1BDB8" w:rsidR="00833646" w:rsidRPr="009C6FBF" w:rsidRDefault="00833646" w:rsidP="00D407FD">
                      <w:pPr>
                        <w:pStyle w:val="Caption"/>
                        <w:jc w:val="center"/>
                        <w:rPr>
                          <w:noProof/>
                          <w:sz w:val="20"/>
                        </w:rPr>
                      </w:pPr>
                      <w:r>
                        <w:t xml:space="preserve">Figure </w:t>
                      </w:r>
                      <w:r w:rsidR="002F6B5B">
                        <w:fldChar w:fldCharType="begin"/>
                      </w:r>
                      <w:r w:rsidR="002F6B5B">
                        <w:instrText xml:space="preserve"> SEQ Figure \* ARABIC </w:instrText>
                      </w:r>
                      <w:r w:rsidR="002F6B5B">
                        <w:fldChar w:fldCharType="separate"/>
                      </w:r>
                      <w:r w:rsidR="004941C6">
                        <w:rPr>
                          <w:noProof/>
                        </w:rPr>
                        <w:t>10</w:t>
                      </w:r>
                      <w:r w:rsidR="002F6B5B">
                        <w:rPr>
                          <w:noProof/>
                        </w:rPr>
                        <w:fldChar w:fldCharType="end"/>
                      </w:r>
                      <w:r>
                        <w:t xml:space="preserve">. </w:t>
                      </w:r>
                      <w:proofErr w:type="spellStart"/>
                      <w:proofErr w:type="gramStart"/>
                      <w:r>
                        <w:t>MessengerAppServer.ServerSocket.Stop</w:t>
                      </w:r>
                      <w:proofErr w:type="spellEnd"/>
                      <w:proofErr w:type="gramEnd"/>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lastRenderedPageBreak/>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71170"/>
                    </a:xfrm>
                    <a:prstGeom prst="rect">
                      <a:avLst/>
                    </a:prstGeom>
                  </pic:spPr>
                </pic:pic>
              </a:graphicData>
            </a:graphic>
          </wp:inline>
        </w:drawing>
      </w:r>
    </w:p>
    <w:p w14:paraId="5DB931CE" w14:textId="510D5BA2" w:rsidR="003B4D56" w:rsidRDefault="00833646" w:rsidP="00D407FD">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11</w:t>
      </w:r>
      <w:r w:rsidR="00A3626C">
        <w:rPr>
          <w:noProof/>
        </w:rPr>
        <w:fldChar w:fldCharType="end"/>
      </w:r>
      <w:r>
        <w:t>. Server console output after [enter] is pressed</w:t>
      </w:r>
    </w:p>
    <w:p w14:paraId="5343CAA6" w14:textId="6BE8976D" w:rsidR="00741DAA" w:rsidRDefault="0081714F" w:rsidP="00746E42">
      <w:pPr>
        <w:pStyle w:val="Heading4"/>
      </w:pPr>
      <w:r>
        <w:t xml:space="preserve">Accepting </w:t>
      </w:r>
      <w:r w:rsidR="00A71E63">
        <w:t xml:space="preserve">a </w:t>
      </w:r>
      <w:r>
        <w:t>new client</w:t>
      </w:r>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24854" cy="2530086"/>
                    </a:xfrm>
                    <a:prstGeom prst="rect">
                      <a:avLst/>
                    </a:prstGeom>
                  </pic:spPr>
                </pic:pic>
              </a:graphicData>
            </a:graphic>
          </wp:inline>
        </w:drawing>
      </w:r>
    </w:p>
    <w:p w14:paraId="0BE3247B" w14:textId="2CF4ABA0" w:rsidR="0081714F" w:rsidRDefault="00E82955" w:rsidP="00E82955">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12</w:t>
      </w:r>
      <w:r w:rsidR="00A3626C">
        <w:rPr>
          <w:noProof/>
        </w:rPr>
        <w:fldChar w:fldCharType="end"/>
      </w:r>
      <w:r>
        <w:t>. MessengerAppServer.ServerSocket.AcceptCallback</w:t>
      </w:r>
    </w:p>
    <w:p w14:paraId="654D3DAF" w14:textId="62000C94" w:rsidR="00990DF2" w:rsidRDefault="00990DF2" w:rsidP="00990DF2">
      <w:r>
        <w:t>This method is called at the end of ServerSocket.Start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call ServerSocket.Start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0">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374E2F50" w:rsidR="00A71E63" w:rsidRDefault="004A115A" w:rsidP="004A115A">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13</w:t>
      </w:r>
      <w:r w:rsidR="00A3626C">
        <w:rPr>
          <w:noProof/>
        </w:rPr>
        <w:fldChar w:fldCharType="end"/>
      </w:r>
      <w:r>
        <w:t>. MessengerAppServer.ServerSocket.ReceiveCallback</w:t>
      </w:r>
    </w:p>
    <w:p w14:paraId="16DCA875" w14:textId="2A20126A" w:rsidR="00C85329" w:rsidRDefault="00245C4B" w:rsidP="00A71E63">
      <w:r>
        <w:rPr>
          <w:noProof/>
        </w:rPr>
        <mc:AlternateContent>
          <mc:Choice Requires="wps">
            <w:drawing>
              <wp:anchor distT="0" distB="0" distL="114300" distR="114300" simplePos="0" relativeHeight="251658261"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5776D7B6" w:rsidR="00CB0B59" w:rsidRPr="008C779F" w:rsidRDefault="00CB0B59" w:rsidP="00D407FD">
                            <w:pPr>
                              <w:pStyle w:val="Caption"/>
                              <w:jc w:val="center"/>
                              <w:rPr>
                                <w:sz w:val="20"/>
                              </w:rPr>
                            </w:pPr>
                            <w:r>
                              <w:t xml:space="preserve">Figure </w:t>
                            </w:r>
                            <w:r w:rsidR="00A3626C">
                              <w:fldChar w:fldCharType="begin"/>
                            </w:r>
                            <w:r w:rsidR="00A3626C">
                              <w:instrText xml:space="preserve"> SEQ Figure \* ARABIC </w:instrText>
                            </w:r>
                            <w:r w:rsidR="00A3626C">
                              <w:fldChar w:fldCharType="separate"/>
                            </w:r>
                            <w:r w:rsidR="004941C6">
                              <w:rPr>
                                <w:noProof/>
                              </w:rPr>
                              <w:t>14</w:t>
                            </w:r>
                            <w:r w:rsidR="00A3626C">
                              <w:rPr>
                                <w:noProof/>
                              </w:rPr>
                              <w:fldChar w:fldCharType="end"/>
                            </w:r>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5776D7B6" w:rsidR="00CB0B59" w:rsidRPr="008C779F" w:rsidRDefault="00CB0B59" w:rsidP="00D407FD">
                      <w:pPr>
                        <w:pStyle w:val="Caption"/>
                        <w:jc w:val="center"/>
                        <w:rPr>
                          <w:sz w:val="20"/>
                        </w:rPr>
                      </w:pPr>
                      <w:r>
                        <w:t xml:space="preserve">Figure </w:t>
                      </w:r>
                      <w:r w:rsidR="002F6B5B">
                        <w:fldChar w:fldCharType="begin"/>
                      </w:r>
                      <w:r w:rsidR="002F6B5B">
                        <w:instrText xml:space="preserve"> SEQ Figure \* ARABIC </w:instrText>
                      </w:r>
                      <w:r w:rsidR="002F6B5B">
                        <w:fldChar w:fldCharType="separate"/>
                      </w:r>
                      <w:r w:rsidR="004941C6">
                        <w:rPr>
                          <w:noProof/>
                        </w:rPr>
                        <w:t>14</w:t>
                      </w:r>
                      <w:r w:rsidR="002F6B5B">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58260"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746E42">
      <w:pPr>
        <w:pStyle w:val="Heading4"/>
      </w:pPr>
      <w:r>
        <w:t>Handling a message from a client</w:t>
      </w:r>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2">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42BDB481" w:rsidR="00671CEE" w:rsidRDefault="004A115A" w:rsidP="004A115A">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15</w:t>
      </w:r>
      <w:r w:rsidR="00A3626C">
        <w:rPr>
          <w:noProof/>
        </w:rPr>
        <w:fldChar w:fldCharType="end"/>
      </w:r>
      <w:r>
        <w:t>. MessengerAppServer.ServerSocket.HandleMessages</w:t>
      </w:r>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1CE4AF44" w:rsidR="002140F6"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23AE1852" w14:textId="51401267" w:rsidR="00671CEE" w:rsidRDefault="00F25436" w:rsidP="00746E42">
      <w:pPr>
        <w:pStyle w:val="Heading4"/>
      </w:pPr>
      <w:bookmarkStart w:id="153" w:name="_Ref87979275"/>
      <w:bookmarkStart w:id="154" w:name="_Ref87979277"/>
      <w:r>
        <w:lastRenderedPageBreak/>
        <w:t>ECHO command handling</w:t>
      </w:r>
      <w:bookmarkEnd w:id="153"/>
      <w:bookmarkEnd w:id="154"/>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6886" cy="4263004"/>
                    </a:xfrm>
                    <a:prstGeom prst="rect">
                      <a:avLst/>
                    </a:prstGeom>
                  </pic:spPr>
                </pic:pic>
              </a:graphicData>
            </a:graphic>
          </wp:inline>
        </w:drawing>
      </w:r>
    </w:p>
    <w:p w14:paraId="220EE82A" w14:textId="32F61ED0" w:rsidR="00F25436" w:rsidRDefault="004A115A" w:rsidP="004A115A">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16</w:t>
      </w:r>
      <w:r w:rsidR="00A3626C">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534795"/>
                    </a:xfrm>
                    <a:prstGeom prst="rect">
                      <a:avLst/>
                    </a:prstGeom>
                  </pic:spPr>
                </pic:pic>
              </a:graphicData>
            </a:graphic>
          </wp:inline>
        </w:drawing>
      </w:r>
    </w:p>
    <w:p w14:paraId="0A7D0376" w14:textId="0CEDDF37" w:rsidR="00FE583D" w:rsidRDefault="004A115A" w:rsidP="00D6641F">
      <w:pPr>
        <w:pStyle w:val="Caption"/>
        <w:jc w:val="center"/>
      </w:pPr>
      <w:bookmarkStart w:id="155" w:name="_Ref84337001"/>
      <w:bookmarkStart w:id="156" w:name="_Ref84336993"/>
      <w:r>
        <w:t xml:space="preserve">Figure </w:t>
      </w:r>
      <w:r w:rsidR="00A3626C">
        <w:fldChar w:fldCharType="begin"/>
      </w:r>
      <w:r w:rsidR="00A3626C">
        <w:instrText xml:space="preserve"> SEQ Figure \* ARABIC </w:instrText>
      </w:r>
      <w:r w:rsidR="00A3626C">
        <w:fldChar w:fldCharType="separate"/>
      </w:r>
      <w:r w:rsidR="004941C6">
        <w:rPr>
          <w:noProof/>
        </w:rPr>
        <w:t>17</w:t>
      </w:r>
      <w:r w:rsidR="00A3626C">
        <w:rPr>
          <w:noProof/>
        </w:rPr>
        <w:fldChar w:fldCharType="end"/>
      </w:r>
      <w:bookmarkEnd w:id="155"/>
      <w:r>
        <w:t>. ECHO command as seen from client's and server's perspective</w:t>
      </w:r>
      <w:bookmarkEnd w:id="156"/>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746E42">
      <w:pPr>
        <w:pStyle w:val="Heading4"/>
      </w:pPr>
      <w:bookmarkStart w:id="157" w:name="_Ref77514729"/>
      <w:bookmarkStart w:id="158" w:name="_Ref77520877"/>
      <w:bookmarkStart w:id="159" w:name="_Ref77520879"/>
      <w:r>
        <w:lastRenderedPageBreak/>
        <w:t>SEND command handling</w:t>
      </w:r>
      <w:bookmarkEnd w:id="157"/>
      <w:bookmarkEnd w:id="158"/>
      <w:bookmarkEnd w:id="159"/>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540" cy="8452887"/>
                    </a:xfrm>
                    <a:prstGeom prst="rect">
                      <a:avLst/>
                    </a:prstGeom>
                  </pic:spPr>
                </pic:pic>
              </a:graphicData>
            </a:graphic>
          </wp:inline>
        </w:drawing>
      </w:r>
    </w:p>
    <w:p w14:paraId="0B1A029C" w14:textId="7CEF5400" w:rsidR="00D6641F" w:rsidRDefault="00335AD4" w:rsidP="00E50D3C">
      <w:pPr>
        <w:pStyle w:val="Caption"/>
        <w:jc w:val="center"/>
      </w:pPr>
      <w:r>
        <w:lastRenderedPageBreak/>
        <w:t xml:space="preserve">Figure </w:t>
      </w:r>
      <w:r w:rsidR="00A3626C">
        <w:fldChar w:fldCharType="begin"/>
      </w:r>
      <w:r w:rsidR="00A3626C">
        <w:instrText xml:space="preserve"> SEQ Figure \* ARABIC </w:instrText>
      </w:r>
      <w:r w:rsidR="00A3626C">
        <w:fldChar w:fldCharType="separate"/>
      </w:r>
      <w:r w:rsidR="004941C6">
        <w:rPr>
          <w:noProof/>
        </w:rPr>
        <w:t>18</w:t>
      </w:r>
      <w:r w:rsidR="00A3626C">
        <w:rPr>
          <w:noProof/>
        </w:rPr>
        <w:fldChar w:fldCharType="end"/>
      </w:r>
      <w:r>
        <w:t>. MessengerAppClient.ServerSocket.Command_SEND</w:t>
      </w:r>
    </w:p>
    <w:p w14:paraId="7A891C1A" w14:textId="7A6C06F9" w:rsidR="0034609C" w:rsidRDefault="0034609C">
      <w:r>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91952" cy="2291919"/>
                    </a:xfrm>
                    <a:prstGeom prst="rect">
                      <a:avLst/>
                    </a:prstGeom>
                  </pic:spPr>
                </pic:pic>
              </a:graphicData>
            </a:graphic>
          </wp:inline>
        </w:drawing>
      </w:r>
    </w:p>
    <w:p w14:paraId="316CBCF0" w14:textId="39329304" w:rsidR="003C4721" w:rsidRPr="003C4721" w:rsidRDefault="004D3D67" w:rsidP="004D3D67">
      <w:pPr>
        <w:pStyle w:val="Caption"/>
        <w:jc w:val="center"/>
      </w:pPr>
      <w:bookmarkStart w:id="160" w:name="_Ref84337101"/>
      <w:bookmarkStart w:id="161" w:name="_Ref84337149"/>
      <w:r>
        <w:t xml:space="preserve">Figure </w:t>
      </w:r>
      <w:r w:rsidR="00A3626C">
        <w:fldChar w:fldCharType="begin"/>
      </w:r>
      <w:r w:rsidR="00A3626C">
        <w:instrText xml:space="preserve"> SEQ Figure \* ARABIC </w:instrText>
      </w:r>
      <w:r w:rsidR="00A3626C">
        <w:fldChar w:fldCharType="separate"/>
      </w:r>
      <w:r w:rsidR="004941C6">
        <w:rPr>
          <w:noProof/>
        </w:rPr>
        <w:t>19</w:t>
      </w:r>
      <w:r w:rsidR="00A3626C">
        <w:rPr>
          <w:noProof/>
        </w:rPr>
        <w:fldChar w:fldCharType="end"/>
      </w:r>
      <w:bookmarkEnd w:id="160"/>
      <w:r>
        <w:t>. SEND message from left (</w:t>
      </w:r>
      <w:r w:rsidR="00EA0D39">
        <w:t xml:space="preserve">port </w:t>
      </w:r>
      <w:r>
        <w:t>1070) to right (</w:t>
      </w:r>
      <w:r w:rsidR="00EA0D39">
        <w:t xml:space="preserve">port </w:t>
      </w:r>
      <w:r>
        <w:t>1071)</w:t>
      </w:r>
      <w:bookmarkEnd w:id="161"/>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1ED09792" w:rsidR="00D257FA" w:rsidRDefault="00D257FA" w:rsidP="00746E42">
      <w:pPr>
        <w:pStyle w:val="Heading3"/>
      </w:pPr>
      <w:bookmarkStart w:id="162" w:name="_Toc89883089"/>
      <w:r>
        <w:lastRenderedPageBreak/>
        <w:t>Client</w:t>
      </w:r>
      <w:bookmarkEnd w:id="162"/>
    </w:p>
    <w:p w14:paraId="3771D707" w14:textId="682087CA" w:rsidR="00D257FA" w:rsidRDefault="00D407FD" w:rsidP="00746E42">
      <w:pPr>
        <w:pStyle w:val="Heading4"/>
      </w:pPr>
      <w:r w:rsidRPr="00B8000A">
        <w:rPr>
          <w:noProof/>
        </w:rPr>
        <w:drawing>
          <wp:anchor distT="0" distB="0" distL="114300" distR="114300" simplePos="0" relativeHeight="251658262"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658263"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74DD915E" w:rsidR="00D407FD" w:rsidRPr="00EB45F8" w:rsidRDefault="00D407FD" w:rsidP="00786519">
                            <w:pPr>
                              <w:pStyle w:val="Caption"/>
                              <w:jc w:val="center"/>
                              <w:rPr>
                                <w:b/>
                                <w:bCs/>
                                <w:noProof/>
                                <w:color w:val="538135" w:themeColor="accent6" w:themeShade="BF"/>
                                <w:sz w:val="20"/>
                                <w:szCs w:val="22"/>
                              </w:rPr>
                            </w:pPr>
                            <w:r>
                              <w:t xml:space="preserve">Figure </w:t>
                            </w:r>
                            <w:r w:rsidR="00A3626C">
                              <w:fldChar w:fldCharType="begin"/>
                            </w:r>
                            <w:r w:rsidR="00A3626C">
                              <w:instrText xml:space="preserve"> SEQ Figure \* ARABIC </w:instrText>
                            </w:r>
                            <w:r w:rsidR="00A3626C">
                              <w:fldChar w:fldCharType="separate"/>
                            </w:r>
                            <w:r w:rsidR="004941C6">
                              <w:rPr>
                                <w:noProof/>
                              </w:rPr>
                              <w:t>20</w:t>
                            </w:r>
                            <w:r w:rsidR="00A3626C">
                              <w:rPr>
                                <w:noProof/>
                              </w:rPr>
                              <w:fldChar w:fldCharType="end"/>
                            </w:r>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74DD915E" w:rsidR="00D407FD" w:rsidRPr="00EB45F8" w:rsidRDefault="00D407FD" w:rsidP="00786519">
                      <w:pPr>
                        <w:pStyle w:val="Caption"/>
                        <w:jc w:val="center"/>
                        <w:rPr>
                          <w:b/>
                          <w:bCs/>
                          <w:noProof/>
                          <w:color w:val="538135" w:themeColor="accent6" w:themeShade="BF"/>
                          <w:sz w:val="20"/>
                          <w:szCs w:val="22"/>
                        </w:rPr>
                      </w:pPr>
                      <w:r>
                        <w:t xml:space="preserve">Figure </w:t>
                      </w:r>
                      <w:r w:rsidR="002F6B5B">
                        <w:fldChar w:fldCharType="begin"/>
                      </w:r>
                      <w:r w:rsidR="002F6B5B">
                        <w:instrText xml:space="preserve"> SEQ Figure \* ARABIC </w:instrText>
                      </w:r>
                      <w:r w:rsidR="002F6B5B">
                        <w:fldChar w:fldCharType="separate"/>
                      </w:r>
                      <w:r w:rsidR="004941C6">
                        <w:rPr>
                          <w:noProof/>
                        </w:rPr>
                        <w:t>20</w:t>
                      </w:r>
                      <w:r w:rsidR="002F6B5B">
                        <w:rPr>
                          <w:noProof/>
                        </w:rPr>
                        <w:fldChar w:fldCharType="end"/>
                      </w:r>
                      <w:r>
                        <w:t xml:space="preserve">. </w:t>
                      </w:r>
                      <w:proofErr w:type="spellStart"/>
                      <w:proofErr w:type="gramStart"/>
                      <w:r>
                        <w:t>MessengerAppClient.ShellViewModel.Connect</w:t>
                      </w:r>
                      <w:proofErr w:type="spellEnd"/>
                      <w:proofErr w:type="gramEnd"/>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746E42">
      <w:pPr>
        <w:pStyle w:val="Heading4"/>
      </w:pPr>
      <w:r>
        <w:t>Sending a message to the server</w:t>
      </w:r>
    </w:p>
    <w:p w14:paraId="71FB7AC5" w14:textId="799D96AC" w:rsidR="008820E6" w:rsidRDefault="00884649" w:rsidP="008820E6">
      <w:pPr>
        <w:keepNext/>
      </w:pPr>
      <w:r w:rsidRPr="00884649">
        <w:rPr>
          <w:noProof/>
        </w:rPr>
        <w:drawing>
          <wp:anchor distT="0" distB="0" distL="114300" distR="114300" simplePos="0" relativeHeight="251658264"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658265"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416AD3BB" w:rsidR="008820E6" w:rsidRPr="00176D9A" w:rsidRDefault="008820E6" w:rsidP="000040D0">
                            <w:pPr>
                              <w:pStyle w:val="Caption"/>
                              <w:jc w:val="center"/>
                              <w:rPr>
                                <w:noProof/>
                                <w:sz w:val="20"/>
                              </w:rPr>
                            </w:pPr>
                            <w:r>
                              <w:t xml:space="preserve">Figure </w:t>
                            </w:r>
                            <w:r w:rsidR="00A3626C">
                              <w:fldChar w:fldCharType="begin"/>
                            </w:r>
                            <w:r w:rsidR="00A3626C">
                              <w:instrText xml:space="preserve"> SEQ Figure \* ARABIC </w:instrText>
                            </w:r>
                            <w:r w:rsidR="00A3626C">
                              <w:fldChar w:fldCharType="separate"/>
                            </w:r>
                            <w:r w:rsidR="004941C6">
                              <w:rPr>
                                <w:noProof/>
                              </w:rPr>
                              <w:t>21</w:t>
                            </w:r>
                            <w:r w:rsidR="00A3626C">
                              <w:rPr>
                                <w:noProof/>
                              </w:rPr>
                              <w:fldChar w:fldCharType="end"/>
                            </w:r>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658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416AD3BB" w:rsidR="008820E6" w:rsidRPr="00176D9A" w:rsidRDefault="008820E6" w:rsidP="000040D0">
                      <w:pPr>
                        <w:pStyle w:val="Caption"/>
                        <w:jc w:val="center"/>
                        <w:rPr>
                          <w:noProof/>
                          <w:sz w:val="20"/>
                        </w:rPr>
                      </w:pPr>
                      <w:r>
                        <w:t xml:space="preserve">Figure </w:t>
                      </w:r>
                      <w:r w:rsidR="002F6B5B">
                        <w:fldChar w:fldCharType="begin"/>
                      </w:r>
                      <w:r w:rsidR="002F6B5B">
                        <w:instrText xml:space="preserve"> SEQ Figure \* ARABIC </w:instrText>
                      </w:r>
                      <w:r w:rsidR="002F6B5B">
                        <w:fldChar w:fldCharType="separate"/>
                      </w:r>
                      <w:r w:rsidR="004941C6">
                        <w:rPr>
                          <w:noProof/>
                        </w:rPr>
                        <w:t>21</w:t>
                      </w:r>
                      <w:r w:rsidR="002F6B5B">
                        <w:rPr>
                          <w:noProof/>
                        </w:rPr>
                        <w:fldChar w:fldCharType="end"/>
                      </w:r>
                      <w:r>
                        <w:t xml:space="preserve">. </w:t>
                      </w:r>
                      <w:proofErr w:type="spellStart"/>
                      <w:proofErr w:type="gramStart"/>
                      <w:r>
                        <w:t>MessengerAppClient.ShellViewModel.SendMessage</w:t>
                      </w:r>
                      <w:proofErr w:type="spellEnd"/>
                      <w:proofErr w:type="gramEnd"/>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23671" cy="2033157"/>
                    </a:xfrm>
                    <a:prstGeom prst="rect">
                      <a:avLst/>
                    </a:prstGeom>
                    <a:ln>
                      <a:solidFill>
                        <a:srgbClr val="7F848E"/>
                      </a:solidFill>
                    </a:ln>
                  </pic:spPr>
                </pic:pic>
              </a:graphicData>
            </a:graphic>
          </wp:inline>
        </w:drawing>
      </w:r>
    </w:p>
    <w:p w14:paraId="57AD0C92" w14:textId="61B09E84" w:rsidR="00E436BA" w:rsidRDefault="00B7478B" w:rsidP="00B7478B">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2</w:t>
      </w:r>
      <w:r w:rsidR="00A3626C">
        <w:rPr>
          <w:noProof/>
        </w:rPr>
        <w:fldChar w:fldCharType="end"/>
      </w:r>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63"/>
      <w:r w:rsidR="00B33C6D">
        <w:t>design</w:t>
      </w:r>
      <w:r w:rsidR="001450AA">
        <w:t>s</w:t>
      </w:r>
      <w:commentRangeEnd w:id="163"/>
      <w:r w:rsidR="00B33C6D">
        <w:rPr>
          <w:rStyle w:val="CommentReference"/>
        </w:rPr>
        <w:commentReference w:id="163"/>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A5CB3A" w:rsidR="00C77529" w:rsidRDefault="00C77529" w:rsidP="00BD3EFB">
      <w:pPr>
        <w:pStyle w:val="Heading3"/>
      </w:pPr>
      <w:bookmarkStart w:id="164" w:name="_Toc89883090"/>
      <w:r>
        <w:lastRenderedPageBreak/>
        <w:t>Test</w:t>
      </w:r>
      <w:r w:rsidR="00A30A07">
        <w:t>ing</w:t>
      </w:r>
      <w:bookmarkEnd w:id="164"/>
    </w:p>
    <w:p w14:paraId="3424B0CC" w14:textId="4CC92461" w:rsidR="00090CB2" w:rsidRDefault="00C77529" w:rsidP="00BD3EFB">
      <w:pPr>
        <w:pStyle w:val="Heading4"/>
      </w:pPr>
      <w:bookmarkStart w:id="165" w:name="_Ref77283050"/>
      <w:r>
        <w:t>Testing</w:t>
      </w:r>
      <w:bookmarkEnd w:id="165"/>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3ED752F6" w:rsidR="00C77529" w:rsidRDefault="00C77529" w:rsidP="00BD3EFB">
      <w:pPr>
        <w:pStyle w:val="Heading4"/>
      </w:pPr>
      <w:bookmarkStart w:id="166" w:name="_Ref87986367"/>
      <w:bookmarkStart w:id="167" w:name="_Ref87986369"/>
      <w:r>
        <w:lastRenderedPageBreak/>
        <w:t>Testing results</w:t>
      </w:r>
      <w:bookmarkEnd w:id="166"/>
      <w:bookmarkEnd w:id="167"/>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shd w:val="clear" w:color="auto" w:fill="A8D08D" w:themeFill="accent6" w:themeFillTint="99"/>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3615FA">
            <w:pPr>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669969" cy="396548"/>
                          </a:xfrm>
                          <a:prstGeom prst="rect">
                            <a:avLst/>
                          </a:prstGeom>
                        </pic:spPr>
                      </pic:pic>
                    </a:graphicData>
                  </a:graphic>
                </wp:inline>
              </w:drawing>
            </w:r>
          </w:p>
          <w:p w14:paraId="6F10716C" w14:textId="431960FC" w:rsidR="00EC5CA4" w:rsidRDefault="00EC5CA4" w:rsidP="003615FA">
            <w:pPr>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3615FA">
            <w:pPr>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shd w:val="clear" w:color="auto" w:fill="A8D08D" w:themeFill="accent6" w:themeFillTint="99"/>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3615FA">
            <w:pPr>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3615FA">
            <w:pPr>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60994" cy="369784"/>
                          </a:xfrm>
                          <a:prstGeom prst="rect">
                            <a:avLst/>
                          </a:prstGeom>
                        </pic:spPr>
                      </pic:pic>
                    </a:graphicData>
                  </a:graphic>
                </wp:inline>
              </w:drawing>
            </w:r>
          </w:p>
          <w:p w14:paraId="283EE59F" w14:textId="78AFAB34" w:rsidR="00EC5CA4" w:rsidRDefault="00EC5CA4" w:rsidP="003615FA">
            <w:pPr>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3615FA">
            <w:pPr>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shd w:val="clear" w:color="auto" w:fill="F4B083" w:themeFill="accent2" w:themeFillTint="99"/>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9809" cy="402914"/>
                          </a:xfrm>
                          <a:prstGeom prst="rect">
                            <a:avLst/>
                          </a:prstGeom>
                        </pic:spPr>
                      </pic:pic>
                    </a:graphicData>
                  </a:graphic>
                </wp:inline>
              </w:drawing>
            </w:r>
          </w:p>
          <w:p w14:paraId="41157CD5" w14:textId="646BC9AE" w:rsidR="00A76FCD" w:rsidRDefault="00A76FCD" w:rsidP="003615FA">
            <w:pPr>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0743691B" w:rsidR="005973F3" w:rsidRDefault="00C77529" w:rsidP="003615FA">
            <w:pPr>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shd w:val="clear" w:color="auto" w:fill="F4B083" w:themeFill="accent2" w:themeFillTint="99"/>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3615FA">
            <w:pPr>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598602" cy="389327"/>
                          </a:xfrm>
                          <a:prstGeom prst="rect">
                            <a:avLst/>
                          </a:prstGeom>
                        </pic:spPr>
                      </pic:pic>
                    </a:graphicData>
                  </a:graphic>
                </wp:inline>
              </w:drawing>
            </w:r>
          </w:p>
          <w:p w14:paraId="3696B080" w14:textId="7E8EE61E"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3615FA">
            <w:pPr>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36840" cy="380520"/>
                          </a:xfrm>
                          <a:prstGeom prst="rect">
                            <a:avLst/>
                          </a:prstGeom>
                        </pic:spPr>
                      </pic:pic>
                    </a:graphicData>
                  </a:graphic>
                </wp:inline>
              </w:drawing>
            </w:r>
          </w:p>
          <w:p w14:paraId="5FC4B019" w14:textId="77777777" w:rsidR="00CD33C3" w:rsidRDefault="00CD33C3" w:rsidP="003615FA">
            <w:pPr>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3615FA">
            <w:pPr>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shd w:val="clear" w:color="auto" w:fill="A8D08D" w:themeFill="accent6" w:themeFillTint="99"/>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40058" cy="378016"/>
                          </a:xfrm>
                          <a:prstGeom prst="rect">
                            <a:avLst/>
                          </a:prstGeom>
                        </pic:spPr>
                      </pic:pic>
                    </a:graphicData>
                  </a:graphic>
                </wp:inline>
              </w:drawing>
            </w:r>
          </w:p>
          <w:p w14:paraId="2CCF267F"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3615FA">
            <w:pPr>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shd w:val="clear" w:color="auto" w:fill="A8D08D" w:themeFill="accent6" w:themeFillTint="99"/>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8830" cy="405698"/>
                          </a:xfrm>
                          <a:prstGeom prst="rect">
                            <a:avLst/>
                          </a:prstGeom>
                        </pic:spPr>
                      </pic:pic>
                    </a:graphicData>
                  </a:graphic>
                </wp:inline>
              </w:drawing>
            </w:r>
          </w:p>
          <w:p w14:paraId="0FC3C3D6" w14:textId="77777777" w:rsidR="0049056E" w:rsidRDefault="0049056E" w:rsidP="003615FA">
            <w:pPr>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3615FA">
            <w:pPr>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shd w:val="clear" w:color="auto" w:fill="A8D08D" w:themeFill="accent6" w:themeFillTint="99"/>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1">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3615FA">
            <w:pPr>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2">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shd w:val="clear" w:color="auto" w:fill="F4B083" w:themeFill="accent2" w:themeFillTint="99"/>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3">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5966EF">
            <w:pPr>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4">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956EFE" w14:paraId="3D5416E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shd w:val="clear" w:color="auto" w:fill="A8D08D" w:themeFill="accent6" w:themeFillTint="99"/>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676424" cy="378141"/>
                          </a:xfrm>
                          <a:prstGeom prst="rect">
                            <a:avLst/>
                          </a:prstGeom>
                        </pic:spPr>
                      </pic:pic>
                    </a:graphicData>
                  </a:graphic>
                </wp:inline>
              </w:drawing>
            </w:r>
          </w:p>
          <w:p w14:paraId="38969758" w14:textId="77777777" w:rsidR="00CB451C" w:rsidRDefault="00CB451C" w:rsidP="003615FA">
            <w:pPr>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3615FA">
            <w:pPr>
              <w:cnfStyle w:val="000000100000" w:firstRow="0" w:lastRow="0" w:firstColumn="0" w:lastColumn="0" w:oddVBand="0" w:evenVBand="0" w:oddHBand="1" w:evenHBand="0" w:firstRowFirstColumn="0" w:firstRowLastColumn="0" w:lastRowFirstColumn="0" w:lastRowLastColumn="0"/>
            </w:pPr>
            <w:r w:rsidRPr="00CB451C">
              <w:rPr>
                <w:noProof/>
              </w:rPr>
              <w:lastRenderedPageBreak/>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3615FA">
            <w:pPr>
              <w:cnfStyle w:val="000000100000" w:firstRow="0" w:lastRow="0" w:firstColumn="0" w:lastColumn="0" w:oddVBand="0" w:evenVBand="0" w:oddHBand="1" w:evenHBand="0" w:firstRowFirstColumn="0" w:firstRowLastColumn="0" w:lastRowFirstColumn="0" w:lastRowLastColumn="0"/>
            </w:pPr>
            <w:r>
              <w:lastRenderedPageBreak/>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shd w:val="clear" w:color="auto" w:fill="F4B083" w:themeFill="accent2" w:themeFillTint="99"/>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shd w:val="clear" w:color="auto" w:fill="A8D08D" w:themeFill="accent6" w:themeFillTint="99"/>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22713" cy="426538"/>
                          </a:xfrm>
                          <a:prstGeom prst="rect">
                            <a:avLst/>
                          </a:prstGeom>
                        </pic:spPr>
                      </pic:pic>
                    </a:graphicData>
                  </a:graphic>
                </wp:inline>
              </w:drawing>
            </w:r>
          </w:p>
          <w:p w14:paraId="49FAC0AB" w14:textId="77777777" w:rsidR="00D3389B" w:rsidRDefault="00D3389B" w:rsidP="003615FA">
            <w:pPr>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3615FA">
            <w:pPr>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shd w:val="clear" w:color="auto" w:fill="A8D08D" w:themeFill="accent6" w:themeFillTint="99"/>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874025" cy="412921"/>
                          </a:xfrm>
                          <a:prstGeom prst="rect">
                            <a:avLst/>
                          </a:prstGeom>
                        </pic:spPr>
                      </pic:pic>
                    </a:graphicData>
                  </a:graphic>
                </wp:inline>
              </w:drawing>
            </w:r>
          </w:p>
          <w:p w14:paraId="330D625A"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3615FA">
            <w:pPr>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shd w:val="clear" w:color="auto" w:fill="F4B083" w:themeFill="accent2" w:themeFillTint="99"/>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01882" cy="365109"/>
                          </a:xfrm>
                          <a:prstGeom prst="rect">
                            <a:avLst/>
                          </a:prstGeom>
                        </pic:spPr>
                      </pic:pic>
                    </a:graphicData>
                  </a:graphic>
                </wp:inline>
              </w:drawing>
            </w:r>
          </w:p>
          <w:p w14:paraId="299E62D6" w14:textId="77777777" w:rsidR="00BA5FC6" w:rsidRDefault="00BA5FC6" w:rsidP="003615FA">
            <w:pPr>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3615FA">
            <w:pPr>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shd w:val="clear" w:color="auto" w:fill="F4B083" w:themeFill="accent2" w:themeFillTint="99"/>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3615FA">
            <w:pPr>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3615FA">
            <w:pPr>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32610" cy="396751"/>
                          </a:xfrm>
                          <a:prstGeom prst="rect">
                            <a:avLst/>
                          </a:prstGeom>
                        </pic:spPr>
                      </pic:pic>
                    </a:graphicData>
                  </a:graphic>
                </wp:inline>
              </w:drawing>
            </w:r>
          </w:p>
          <w:p w14:paraId="14DE5DEB" w14:textId="77777777" w:rsidR="0019720C" w:rsidRDefault="0019720C" w:rsidP="003615FA">
            <w:pPr>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3615FA">
            <w:pPr>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3615FA">
            <w:pPr>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3615FA">
            <w:pPr>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16219" cy="195146"/>
                          </a:xfrm>
                          <a:prstGeom prst="rect">
                            <a:avLst/>
                          </a:prstGeom>
                        </pic:spPr>
                      </pic:pic>
                    </a:graphicData>
                  </a:graphic>
                </wp:inline>
              </w:drawing>
            </w:r>
          </w:p>
          <w:p w14:paraId="0440B90C" w14:textId="200FB1CC" w:rsidR="00E96C0B" w:rsidRDefault="00E96C0B" w:rsidP="003615FA">
            <w:pPr>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shd w:val="clear" w:color="auto" w:fill="F4B083" w:themeFill="accent2" w:themeFillTint="99"/>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shd w:val="clear" w:color="auto" w:fill="F4B083" w:themeFill="accent2" w:themeFillTint="99"/>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shd w:val="clear" w:color="auto" w:fill="A8D08D" w:themeFill="accent6" w:themeFillTint="99"/>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3615FA">
            <w:pPr>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shd w:val="clear" w:color="auto" w:fill="F4B083" w:themeFill="accent2" w:themeFillTint="99"/>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2BCFD103" w:rsidR="00901377" w:rsidRDefault="00860EB1">
      <w:r>
        <w:lastRenderedPageBreak/>
        <w:t>The failure of tests 10, 15, 16</w:t>
      </w:r>
      <w:r w:rsidR="001C2757">
        <w:t xml:space="preserve"> and 17 w</w:t>
      </w:r>
      <w:r w:rsidR="002F4AF7">
        <w:t>as</w:t>
      </w:r>
      <w:r w:rsidR="001C2757">
        <w:t xml:space="preserve">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p>
    <w:p w14:paraId="4BAD9009" w14:textId="77777777"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p>
    <w:p w14:paraId="4381F527" w14:textId="417D3C41" w:rsidR="009A1467" w:rsidRDefault="009A1467">
      <w:r>
        <w:br w:type="page"/>
      </w:r>
    </w:p>
    <w:p w14:paraId="57027323" w14:textId="77777777" w:rsidR="00BD3EFB" w:rsidRDefault="005C1740" w:rsidP="002447BA">
      <w:pPr>
        <w:pStyle w:val="Heading2"/>
        <w:spacing w:after="240"/>
      </w:pPr>
      <w:bookmarkStart w:id="168" w:name="_Ref89542066"/>
      <w:bookmarkStart w:id="169" w:name="_Toc89883091"/>
      <w:r>
        <w:lastRenderedPageBreak/>
        <w:t>Iteration 2</w:t>
      </w:r>
      <w:bookmarkEnd w:id="169"/>
    </w:p>
    <w:p w14:paraId="7C13D902" w14:textId="2C6C6F9C" w:rsidR="002447BA" w:rsidRPr="00B72E41" w:rsidRDefault="005C1740" w:rsidP="00BD3EFB">
      <w:pPr>
        <w:pStyle w:val="Heading3"/>
        <w:rPr>
          <w:rStyle w:val="Strong"/>
          <w:b/>
          <w:bCs/>
          <w:color w:val="538135" w:themeColor="accent6" w:themeShade="BF"/>
        </w:rPr>
      </w:pPr>
      <w:bookmarkStart w:id="170" w:name="_Toc89883092"/>
      <w:r>
        <w:t>Plan</w:t>
      </w:r>
      <w:bookmarkEnd w:id="168"/>
      <w:bookmarkEnd w:id="170"/>
    </w:p>
    <w:tbl>
      <w:tblPr>
        <w:tblStyle w:val="PlainTable1"/>
        <w:tblW w:w="5000" w:type="pct"/>
        <w:tblLook w:val="0420" w:firstRow="1" w:lastRow="0" w:firstColumn="0" w:lastColumn="0" w:noHBand="0" w:noVBand="1"/>
      </w:tblPr>
      <w:tblGrid>
        <w:gridCol w:w="703"/>
        <w:gridCol w:w="8313"/>
      </w:tblGrid>
      <w:tr w:rsidR="00B72E41" w:rsidRPr="000313D2" w14:paraId="33D8832B" w14:textId="77777777" w:rsidTr="00B72E41">
        <w:trPr>
          <w:cnfStyle w:val="100000000000" w:firstRow="1" w:lastRow="0" w:firstColumn="0" w:lastColumn="0" w:oddVBand="0" w:evenVBand="0" w:oddHBand="0" w:evenHBand="0" w:firstRowFirstColumn="0" w:firstRowLastColumn="0" w:lastRowFirstColumn="0" w:lastRowLastColumn="0"/>
          <w:trHeight w:val="300"/>
        </w:trPr>
        <w:tc>
          <w:tcPr>
            <w:tcW w:w="390" w:type="pct"/>
            <w:hideMark/>
          </w:tcPr>
          <w:p w14:paraId="790BBBC9" w14:textId="77777777" w:rsidR="00B72E41" w:rsidRPr="000313D2" w:rsidRDefault="00B72E41" w:rsidP="009005F9">
            <w:pPr>
              <w:jc w:val="center"/>
            </w:pPr>
            <w:r w:rsidRPr="000313D2">
              <w:t>ID</w:t>
            </w:r>
          </w:p>
        </w:tc>
        <w:tc>
          <w:tcPr>
            <w:tcW w:w="4610"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390" w:type="pct"/>
            <w:vAlign w:val="center"/>
            <w:hideMark/>
          </w:tcPr>
          <w:p w14:paraId="142CD0B5" w14:textId="77777777" w:rsidR="00B72E41" w:rsidRPr="000313D2" w:rsidRDefault="00B72E41" w:rsidP="00B72E41">
            <w:pPr>
              <w:jc w:val="center"/>
            </w:pPr>
            <w:r w:rsidRPr="000313D2">
              <w:t>4</w:t>
            </w:r>
          </w:p>
        </w:tc>
        <w:tc>
          <w:tcPr>
            <w:tcW w:w="4610"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B72E41">
        <w:trPr>
          <w:trHeight w:val="600"/>
        </w:trPr>
        <w:tc>
          <w:tcPr>
            <w:tcW w:w="390" w:type="pct"/>
            <w:vAlign w:val="center"/>
          </w:tcPr>
          <w:p w14:paraId="3E961837" w14:textId="73094452" w:rsidR="008864BA" w:rsidRPr="000313D2" w:rsidRDefault="008864BA" w:rsidP="008864BA">
            <w:pPr>
              <w:jc w:val="center"/>
            </w:pPr>
            <w:r w:rsidRPr="000313D2">
              <w:t>24</w:t>
            </w:r>
          </w:p>
        </w:tc>
        <w:tc>
          <w:tcPr>
            <w:tcW w:w="4610"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8C7128">
        <w:fldChar w:fldCharType="begin"/>
      </w:r>
      <w:r w:rsidR="008C7128" w:rsidRPr="008C7128">
        <w:instrText xml:space="preserve"> REF _Ref89529538 \r \h </w:instrText>
      </w:r>
      <w:r w:rsidR="008C7128">
        <w:instrText xml:space="preserve"> \* MERGEFORMAT </w:instrText>
      </w:r>
      <w:r w:rsidR="008C7128" w:rsidRPr="008C7128">
        <w:fldChar w:fldCharType="separate"/>
      </w:r>
      <w:r w:rsidR="008C7128" w:rsidRPr="008C7128">
        <w:t>2.4.1</w:t>
      </w:r>
      <w:r w:rsidR="008C7128" w:rsidRPr="008C7128">
        <w:fldChar w:fldCharType="end"/>
      </w:r>
      <w:r w:rsidR="008C7128" w:rsidRPr="008C7128">
        <w:t xml:space="preserve"> </w:t>
      </w:r>
      <w:r w:rsidR="008C7128" w:rsidRPr="008C7128">
        <w:fldChar w:fldCharType="begin"/>
      </w:r>
      <w:r w:rsidR="008C7128" w:rsidRPr="008C7128">
        <w:instrText xml:space="preserve"> REF _Ref89529542 \h </w:instrText>
      </w:r>
      <w:r w:rsidR="008C7128">
        <w:instrText xml:space="preserve"> \* MERGEFORMAT </w:instrText>
      </w:r>
      <w:r w:rsidR="008C7128" w:rsidRPr="008C7128">
        <w:fldChar w:fldCharType="separate"/>
      </w:r>
      <w:r w:rsidR="008C7128" w:rsidRPr="008C7128">
        <w:t>Interface Designs</w:t>
      </w:r>
      <w:r w:rsidR="008C7128" w:rsidRPr="008C7128">
        <w:fldChar w:fldCharType="end"/>
      </w:r>
      <w:r w:rsidR="008C7128">
        <w:t>.</w:t>
      </w:r>
    </w:p>
    <w:p w14:paraId="317EE8D3" w14:textId="7152A9BC" w:rsidR="005C1740" w:rsidRDefault="005C1740" w:rsidP="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7374768A" w14:textId="77777777" w:rsidR="00881752" w:rsidRDefault="00881752"/>
    <w:p w14:paraId="6FEA975A" w14:textId="3CDC88AF" w:rsidR="00E943CB" w:rsidRDefault="00E943CB">
      <w:r>
        <w:br w:type="page"/>
      </w:r>
    </w:p>
    <w:p w14:paraId="02842E88" w14:textId="267C6FED" w:rsidR="00E943CB" w:rsidRDefault="00477CF5" w:rsidP="00BD3EFB">
      <w:pPr>
        <w:pStyle w:val="Heading3"/>
      </w:pPr>
      <w:bookmarkStart w:id="171" w:name="_Toc89883093"/>
      <w:r>
        <w:lastRenderedPageBreak/>
        <w:t>Shared</w:t>
      </w:r>
      <w:bookmarkEnd w:id="171"/>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BE6E64">
      <w:pPr>
        <w:numPr>
          <w:ilvl w:val="0"/>
          <w:numId w:val="16"/>
        </w:numPr>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BE6E64">
      <w:pPr>
        <w:numPr>
          <w:ilvl w:val="0"/>
          <w:numId w:val="16"/>
        </w:numPr>
      </w:pPr>
      <w:r>
        <w:t>S</w:t>
      </w:r>
      <w:r w:rsidR="00D43268">
        <w:t>impler</w:t>
      </w:r>
      <w:r w:rsidR="008A2D84">
        <w:t xml:space="preserve"> </w:t>
      </w:r>
      <w:r w:rsidR="00D43268">
        <w:t>message handling</w:t>
      </w:r>
    </w:p>
    <w:p w14:paraId="2C3A9DC9" w14:textId="74837528" w:rsidR="00625AC5" w:rsidRDefault="00DF313E" w:rsidP="006E0BDD">
      <w:pPr>
        <w:numPr>
          <w:ilvl w:val="1"/>
          <w:numId w:val="16"/>
        </w:numPr>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BE6E64">
      <w:pPr>
        <w:numPr>
          <w:ilvl w:val="0"/>
          <w:numId w:val="16"/>
        </w:numPr>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FC45D1" w:rsidRDefault="00FC45D1" w:rsidP="00765F1F">
      <w:pPr>
        <w:pStyle w:val="NoSpacing"/>
        <w:rPr>
          <w:rStyle w:val="Strong"/>
        </w:rPr>
      </w:pPr>
      <w:r w:rsidRPr="00FC45D1">
        <w:rPr>
          <w:rStyle w:val="Strong"/>
        </w:rPr>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D3275F" w:rsidRDefault="00D3275F" w:rsidP="00D3275F">
      <w:pPr>
        <w:pStyle w:val="NoSpacing"/>
        <w:rPr>
          <w:rStyle w:val="Strong"/>
        </w:rPr>
      </w:pPr>
      <w:r w:rsidRPr="00D3275F">
        <w:rPr>
          <w:rStyle w:val="Strong"/>
        </w:rPr>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718F80B4" w:rsidR="00CB493B"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6A92A2B3" w14:textId="44A689FF" w:rsidR="00A5773E" w:rsidRDefault="00B30A1C" w:rsidP="00BD3EFB">
      <w:pPr>
        <w:pStyle w:val="Heading4"/>
      </w:pPr>
      <w:bookmarkStart w:id="172" w:name="_Ref87985250"/>
      <w:r>
        <w:lastRenderedPageBreak/>
        <w:t xml:space="preserve">Serialisation and </w:t>
      </w:r>
      <w:r w:rsidR="000B0B0B" w:rsidRPr="000B0B0B">
        <w:t>deseriali</w:t>
      </w:r>
      <w:r w:rsidR="000B0B0B">
        <w:t>s</w:t>
      </w:r>
      <w:r w:rsidR="000B0B0B" w:rsidRPr="000B0B0B">
        <w:t>ation</w:t>
      </w:r>
      <w:bookmarkEnd w:id="172"/>
    </w:p>
    <w:p w14:paraId="272CD9A6" w14:textId="77777777" w:rsidR="00AE535B" w:rsidRDefault="00A5773E" w:rsidP="00AE535B">
      <w:pPr>
        <w:keepNext/>
        <w:jc w:val="center"/>
      </w:pPr>
      <w:r w:rsidRPr="00D657D7">
        <w:rPr>
          <w:noProof/>
        </w:rPr>
        <w:drawing>
          <wp:inline distT="0" distB="0" distL="0" distR="0" wp14:anchorId="36E6BA2D" wp14:editId="26E41CDD">
            <wp:extent cx="4162349" cy="328126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8"/>
                    <a:stretch>
                      <a:fillRect/>
                    </a:stretch>
                  </pic:blipFill>
                  <pic:spPr>
                    <a:xfrm>
                      <a:off x="0" y="0"/>
                      <a:ext cx="4172574" cy="3289329"/>
                    </a:xfrm>
                    <a:prstGeom prst="rect">
                      <a:avLst/>
                    </a:prstGeom>
                  </pic:spPr>
                </pic:pic>
              </a:graphicData>
            </a:graphic>
          </wp:inline>
        </w:drawing>
      </w:r>
    </w:p>
    <w:p w14:paraId="729EC377" w14:textId="368A701D" w:rsidR="00A5773E" w:rsidRDefault="00AE535B" w:rsidP="00AE535B">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3</w:t>
      </w:r>
      <w:r w:rsidR="00A3626C">
        <w:rPr>
          <w:noProof/>
        </w:rPr>
        <w:fldChar w:fldCharType="end"/>
      </w:r>
      <w:r>
        <w:t>. MessengerAppShared.MesssageBase.Serialis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2A058FFC"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F6472D">
        <w:t xml:space="preserve">would make it </w:t>
      </w:r>
      <w:r w:rsidR="0020221B">
        <w:t xml:space="preserve">impossible to send any messages across the </w:t>
      </w:r>
      <w:r w:rsidR="00735CB3">
        <w:t>network</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6FE97764" w:rsidR="00CB4490" w:rsidRDefault="00CB4490" w:rsidP="00E46D07">
      <w:r>
        <w:t xml:space="preserve">To improve these methods,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77293588" w14:textId="0EDE8D20" w:rsidR="00E46D07" w:rsidRDefault="004B662E" w:rsidP="00BD3EFB">
      <w:pPr>
        <w:pStyle w:val="Heading3"/>
      </w:pPr>
      <w:bookmarkStart w:id="173" w:name="_Toc89883094"/>
      <w:r>
        <w:lastRenderedPageBreak/>
        <w:t>Server</w:t>
      </w:r>
      <w:bookmarkEnd w:id="173"/>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061ED55A">
            <wp:extent cx="4169664" cy="3005872"/>
            <wp:effectExtent l="0" t="0" r="2540" b="444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99"/>
                    <a:stretch>
                      <a:fillRect/>
                    </a:stretch>
                  </pic:blipFill>
                  <pic:spPr>
                    <a:xfrm>
                      <a:off x="0" y="0"/>
                      <a:ext cx="4188600" cy="3019523"/>
                    </a:xfrm>
                    <a:prstGeom prst="rect">
                      <a:avLst/>
                    </a:prstGeom>
                  </pic:spPr>
                </pic:pic>
              </a:graphicData>
            </a:graphic>
          </wp:inline>
        </w:drawing>
      </w:r>
    </w:p>
    <w:p w14:paraId="3E1A3416" w14:textId="0372068F" w:rsidR="00EA18A8" w:rsidRDefault="000F56A4" w:rsidP="000F56A4">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4</w:t>
      </w:r>
      <w:r w:rsidR="00A3626C">
        <w:rPr>
          <w:noProof/>
        </w:rPr>
        <w:fldChar w:fldCharType="end"/>
      </w:r>
      <w:r>
        <w:t>. MessengerAppServer.ServerSocket.HandleObject</w:t>
      </w:r>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1B4B3AB3" w:rsidR="00194127" w:rsidRDefault="00CA44B8" w:rsidP="00BD3EFB">
      <w:pPr>
        <w:pStyle w:val="Heading4"/>
      </w:pPr>
      <w:bookmarkStart w:id="174" w:name="_Ref89610707"/>
      <w:r>
        <w:lastRenderedPageBreak/>
        <w:t>Login procedure</w:t>
      </w:r>
      <w:bookmarkEnd w:id="174"/>
    </w:p>
    <w:p w14:paraId="1E274DD1" w14:textId="77777777" w:rsidR="0065372E" w:rsidRDefault="00BE37EE" w:rsidP="0065372E">
      <w:pPr>
        <w:keepNext/>
        <w:jc w:val="center"/>
      </w:pPr>
      <w:r w:rsidRPr="00BE37EE">
        <w:rPr>
          <w:noProof/>
        </w:rPr>
        <w:drawing>
          <wp:inline distT="0" distB="0" distL="0" distR="0" wp14:anchorId="5EC992F5" wp14:editId="71DA5623">
            <wp:extent cx="5279666" cy="4225605"/>
            <wp:effectExtent l="0" t="0" r="0" b="381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0"/>
                    <a:stretch>
                      <a:fillRect/>
                    </a:stretch>
                  </pic:blipFill>
                  <pic:spPr>
                    <a:xfrm>
                      <a:off x="0" y="0"/>
                      <a:ext cx="5285093" cy="4229948"/>
                    </a:xfrm>
                    <a:prstGeom prst="rect">
                      <a:avLst/>
                    </a:prstGeom>
                  </pic:spPr>
                </pic:pic>
              </a:graphicData>
            </a:graphic>
          </wp:inline>
        </w:drawing>
      </w:r>
    </w:p>
    <w:p w14:paraId="3C006CED" w14:textId="42734B6C" w:rsidR="00A47E9E" w:rsidRDefault="0065372E" w:rsidP="0065372E">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5</w:t>
      </w:r>
      <w:r w:rsidR="00A3626C">
        <w:rPr>
          <w:noProof/>
        </w:rPr>
        <w:fldChar w:fldCharType="end"/>
      </w:r>
      <w:r>
        <w:t>. MessengerAppServer.ServerSocket.HandleObjec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099C87FA" w:rsidR="00BD6A9E" w:rsidRDefault="0093711D" w:rsidP="00A47E9E">
      <w:r>
        <w:t>On</w:t>
      </w:r>
      <w:r w:rsidR="00AB543D">
        <w:t xml:space="preserve"> the client</w:t>
      </w:r>
      <w:r w:rsidR="003B1366">
        <w:t xml:space="preserve">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6550FAC1" w:rsidR="00B94F2E" w:rsidRDefault="00AB543D" w:rsidP="00A47E9E">
      <w:r>
        <w:t>On the server</w:t>
      </w:r>
      <w:r w:rsidR="003B1366">
        <w:t xml:space="preserve">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A2D7560">
            <wp:extent cx="4937760" cy="1808609"/>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47685" cy="1812244"/>
                    </a:xfrm>
                    <a:prstGeom prst="rect">
                      <a:avLst/>
                    </a:prstGeom>
                    <a:noFill/>
                  </pic:spPr>
                </pic:pic>
              </a:graphicData>
            </a:graphic>
          </wp:inline>
        </w:drawing>
      </w:r>
    </w:p>
    <w:p w14:paraId="2078A892" w14:textId="4A0F0A7F" w:rsidR="00F67A40" w:rsidRDefault="00405F18" w:rsidP="00405F18">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6</w:t>
      </w:r>
      <w:r w:rsidR="00A3626C">
        <w:rPr>
          <w:noProof/>
        </w:rPr>
        <w:fldChar w:fldCharType="end"/>
      </w:r>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22065C">
        <w:fldChar w:fldCharType="begin"/>
      </w:r>
      <w:r w:rsidR="006D3BB3" w:rsidRPr="0022065C">
        <w:instrText xml:space="preserve"> REF _Ref89610707 \r \h </w:instrText>
      </w:r>
      <w:r w:rsidR="0022065C">
        <w:instrText xml:space="preserve"> \* MERGEFORMAT </w:instrText>
      </w:r>
      <w:r w:rsidR="006D3BB3" w:rsidRPr="0022065C">
        <w:fldChar w:fldCharType="separate"/>
      </w:r>
      <w:r w:rsidR="006D3BB3" w:rsidRPr="0022065C">
        <w:t>3.8.2</w:t>
      </w:r>
      <w:r w:rsidR="006D3BB3" w:rsidRPr="0022065C">
        <w:fldChar w:fldCharType="end"/>
      </w:r>
      <w:r w:rsidR="006D3BB3" w:rsidRPr="0022065C">
        <w:t xml:space="preserve"> </w:t>
      </w:r>
      <w:r w:rsidR="006D3BB3" w:rsidRPr="0022065C">
        <w:fldChar w:fldCharType="begin"/>
      </w:r>
      <w:r w:rsidR="006D3BB3" w:rsidRPr="0022065C">
        <w:instrText xml:space="preserve"> REF _Ref89610707 \h </w:instrText>
      </w:r>
      <w:r w:rsidR="0022065C">
        <w:instrText xml:space="preserve"> \* MERGEFORMAT </w:instrText>
      </w:r>
      <w:r w:rsidR="006D3BB3" w:rsidRPr="0022065C">
        <w:fldChar w:fldCharType="separate"/>
      </w:r>
      <w:r w:rsidR="006D3BB3" w:rsidRPr="0022065C">
        <w:t>Login procedure</w:t>
      </w:r>
      <w:r w:rsidR="006D3BB3" w:rsidRPr="0022065C">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4A2A18">
        <w:fldChar w:fldCharType="begin"/>
      </w:r>
      <w:r w:rsidR="004A2A18" w:rsidRPr="004A2A18">
        <w:instrText xml:space="preserve"> REF _Ref89611248 \r \h </w:instrText>
      </w:r>
      <w:r w:rsidR="004A2A18">
        <w:instrText xml:space="preserve"> \* MERGEFORMAT </w:instrText>
      </w:r>
      <w:r w:rsidR="004A2A18" w:rsidRPr="004A2A18">
        <w:fldChar w:fldCharType="separate"/>
      </w:r>
      <w:r w:rsidR="004A2A18" w:rsidRPr="004A2A18">
        <w:t>1.4.1</w:t>
      </w:r>
      <w:r w:rsidR="004A2A18" w:rsidRPr="004A2A18">
        <w:fldChar w:fldCharType="end"/>
      </w:r>
      <w:r w:rsidR="004A2A18" w:rsidRPr="004A2A18">
        <w:t xml:space="preserve"> </w:t>
      </w:r>
      <w:r w:rsidR="004A2A18" w:rsidRPr="004A2A18">
        <w:fldChar w:fldCharType="begin"/>
      </w:r>
      <w:r w:rsidR="004A2A18" w:rsidRPr="004A2A18">
        <w:instrText xml:space="preserve"> REF _Ref89611250 \h </w:instrText>
      </w:r>
      <w:r w:rsidR="004A2A18">
        <w:instrText xml:space="preserve"> \* MERGEFORMAT </w:instrText>
      </w:r>
      <w:r w:rsidR="004A2A18" w:rsidRPr="004A2A18">
        <w:fldChar w:fldCharType="separate"/>
      </w:r>
      <w:r w:rsidR="004A2A18" w:rsidRPr="004A2A18">
        <w:t>Stakeholder Requirements</w:t>
      </w:r>
      <w:r w:rsidR="004A2A18" w:rsidRPr="004A2A18">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343DDFDA" w:rsidR="00811676" w:rsidRDefault="00811676" w:rsidP="00BD3EFB">
      <w:pPr>
        <w:pStyle w:val="Heading3"/>
      </w:pPr>
      <w:bookmarkStart w:id="175" w:name="_Toc89883095"/>
      <w:r>
        <w:lastRenderedPageBreak/>
        <w:t>Client</w:t>
      </w:r>
      <w:bookmarkEnd w:id="175"/>
    </w:p>
    <w:p w14:paraId="4ACD5D9A" w14:textId="6EC9DDCF" w:rsidR="007F7C10" w:rsidRDefault="007F7C10" w:rsidP="00BD3EFB">
      <w:pPr>
        <w:pStyle w:val="Heading4"/>
      </w:pPr>
      <w:bookmarkStart w:id="176" w:name="_Ref89613520"/>
      <w:bookmarkStart w:id="177" w:name="_Ref89613523"/>
      <w:r>
        <w:t>Login request</w:t>
      </w:r>
      <w:bookmarkEnd w:id="176"/>
      <w:bookmarkEnd w:id="177"/>
    </w:p>
    <w:p w14:paraId="6FBD5806" w14:textId="77777777" w:rsidR="00226E13" w:rsidRDefault="00146888" w:rsidP="00226E13">
      <w:pPr>
        <w:keepNext/>
        <w:jc w:val="center"/>
      </w:pPr>
      <w:r w:rsidRPr="00BB66AE">
        <w:rPr>
          <w:noProof/>
        </w:rPr>
        <w:drawing>
          <wp:inline distT="0" distB="0" distL="0" distR="0" wp14:anchorId="649C4F09" wp14:editId="73B68D28">
            <wp:extent cx="4564685" cy="1975641"/>
            <wp:effectExtent l="0" t="0" r="7620" b="571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2"/>
                    <a:stretch>
                      <a:fillRect/>
                    </a:stretch>
                  </pic:blipFill>
                  <pic:spPr>
                    <a:xfrm>
                      <a:off x="0" y="0"/>
                      <a:ext cx="4581301" cy="1982833"/>
                    </a:xfrm>
                    <a:prstGeom prst="rect">
                      <a:avLst/>
                    </a:prstGeom>
                  </pic:spPr>
                </pic:pic>
              </a:graphicData>
            </a:graphic>
          </wp:inline>
        </w:drawing>
      </w:r>
    </w:p>
    <w:p w14:paraId="4958B5F2" w14:textId="301411C0" w:rsidR="00146888" w:rsidRDefault="00226E13" w:rsidP="00226E13">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7</w:t>
      </w:r>
      <w:r w:rsidR="00A3626C">
        <w:rPr>
          <w:noProof/>
        </w:rPr>
        <w:fldChar w:fldCharType="end"/>
      </w:r>
      <w:r>
        <w:t>. MessengerAppClient.LoginViewModel.LoginButton</w:t>
      </w:r>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as seen in</w:t>
      </w:r>
      <w:r w:rsidR="00201C61">
        <w:t xml:space="preserve"> </w:t>
      </w:r>
      <w:r w:rsidR="00201C61" w:rsidRPr="00201C61">
        <w:fldChar w:fldCharType="begin"/>
      </w:r>
      <w:r w:rsidR="00201C61" w:rsidRPr="00201C61">
        <w:instrText xml:space="preserve"> REF _Ref89612065 \r \h </w:instrText>
      </w:r>
      <w:r w:rsidR="00201C61">
        <w:instrText xml:space="preserve"> \* MERGEFORMAT </w:instrText>
      </w:r>
      <w:r w:rsidR="00201C61" w:rsidRPr="00201C61">
        <w:fldChar w:fldCharType="separate"/>
      </w:r>
      <w:r w:rsidR="00201C61" w:rsidRPr="00201C61">
        <w:t>3.10</w:t>
      </w:r>
      <w:r w:rsidR="00201C61" w:rsidRPr="00201C61">
        <w:fldChar w:fldCharType="end"/>
      </w:r>
      <w:r w:rsidR="00201C61" w:rsidRPr="00201C61">
        <w:t xml:space="preserve"> </w:t>
      </w:r>
      <w:r w:rsidR="00201C61" w:rsidRPr="00201C61">
        <w:fldChar w:fldCharType="begin"/>
      </w:r>
      <w:r w:rsidR="00201C61" w:rsidRPr="00201C61">
        <w:instrText xml:space="preserve"> REF _Ref89612067 \h </w:instrText>
      </w:r>
      <w:r w:rsidR="00201C61">
        <w:instrText xml:space="preserve"> \* MERGEFORMAT </w:instrText>
      </w:r>
      <w:r w:rsidR="00201C61" w:rsidRPr="00201C61">
        <w:fldChar w:fldCharType="separate"/>
      </w:r>
      <w:r w:rsidR="00201C61" w:rsidRPr="00201C61">
        <w:t>Iteration 2, Client UI</w:t>
      </w:r>
      <w:r w:rsidR="00201C61" w:rsidRPr="00201C61">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74F2D">
        <w:fldChar w:fldCharType="begin"/>
      </w:r>
      <w:r w:rsidR="00774F2D" w:rsidRPr="00774F2D">
        <w:instrText xml:space="preserve"> REF _Ref89610707 \r \h </w:instrText>
      </w:r>
      <w:r w:rsidR="00774F2D">
        <w:instrText xml:space="preserve"> \* MERGEFORMAT </w:instrText>
      </w:r>
      <w:r w:rsidR="00774F2D" w:rsidRPr="00774F2D">
        <w:fldChar w:fldCharType="separate"/>
      </w:r>
      <w:r w:rsidR="00774F2D" w:rsidRPr="00774F2D">
        <w:t>3.7.2</w:t>
      </w:r>
      <w:r w:rsidR="00774F2D" w:rsidRPr="00774F2D">
        <w:fldChar w:fldCharType="end"/>
      </w:r>
      <w:r w:rsidR="00774F2D" w:rsidRPr="00774F2D">
        <w:t xml:space="preserve"> </w:t>
      </w:r>
      <w:r w:rsidR="00774F2D" w:rsidRPr="00774F2D">
        <w:fldChar w:fldCharType="begin"/>
      </w:r>
      <w:r w:rsidR="00774F2D" w:rsidRPr="00774F2D">
        <w:instrText xml:space="preserve"> REF _Ref89610707 \h </w:instrText>
      </w:r>
      <w:r w:rsidR="00774F2D">
        <w:instrText xml:space="preserve"> \* MERGEFORMAT </w:instrText>
      </w:r>
      <w:r w:rsidR="00774F2D" w:rsidRPr="00774F2D">
        <w:fldChar w:fldCharType="separate"/>
      </w:r>
      <w:r w:rsidR="00774F2D" w:rsidRPr="00774F2D">
        <w:t>Login procedure</w:t>
      </w:r>
      <w:r w:rsidR="00774F2D" w:rsidRPr="00774F2D">
        <w:fldChar w:fldCharType="end"/>
      </w:r>
      <w:r w:rsidR="007C7949">
        <w:t>)</w:t>
      </w:r>
      <w:r w:rsidR="00B7320C">
        <w:t>.</w:t>
      </w:r>
      <w:r w:rsidR="00DD6FAB">
        <w:t xml:space="preserve"> </w:t>
      </w:r>
    </w:p>
    <w:p w14:paraId="6E023FDE" w14:textId="67590A67" w:rsidR="00AD48F4" w:rsidRDefault="00AD48F4">
      <w:r>
        <w:br w:type="page"/>
      </w:r>
    </w:p>
    <w:p w14:paraId="7177D98F" w14:textId="49492B0B" w:rsidR="004941C6" w:rsidRDefault="001F7A96" w:rsidP="00BD3EFB">
      <w:pPr>
        <w:pStyle w:val="Heading4"/>
        <w:sectPr w:rsidR="004941C6" w:rsidSect="00076DC1">
          <w:headerReference w:type="default" r:id="rId103"/>
          <w:footerReference w:type="default" r:id="rId104"/>
          <w:pgSz w:w="11906" w:h="16838"/>
          <w:pgMar w:top="1440" w:right="1440" w:bottom="1440" w:left="1440" w:header="709" w:footer="709" w:gutter="0"/>
          <w:pgNumType w:start="0"/>
          <w:cols w:space="708"/>
          <w:titlePg/>
          <w:docGrid w:linePitch="360"/>
        </w:sectPr>
      </w:pPr>
      <w:bookmarkStart w:id="178" w:name="_Ref89612065"/>
      <w:bookmarkStart w:id="179" w:name="_Ref89612067"/>
      <w:r>
        <w:lastRenderedPageBreak/>
        <w:t xml:space="preserve">Login </w:t>
      </w:r>
      <w:r w:rsidR="001B5EA7">
        <w:t xml:space="preserve">screen </w:t>
      </w:r>
      <w:bookmarkEnd w:id="178"/>
      <w:bookmarkEnd w:id="179"/>
    </w:p>
    <w:p w14:paraId="058FA51A" w14:textId="4A3F1790" w:rsidR="0056552A" w:rsidRDefault="00D014AA" w:rsidP="0054577B">
      <w:pPr>
        <w:keepNext/>
        <w:jc w:val="center"/>
      </w:pPr>
      <w:r w:rsidRPr="0056552A">
        <w:rPr>
          <w:rFonts w:asciiTheme="majorHAnsi" w:eastAsiaTheme="majorEastAsia" w:hAnsiTheme="majorHAnsi" w:cstheme="majorBidi"/>
          <w:noProof/>
        </w:rPr>
        <w:drawing>
          <wp:inline distT="0" distB="0" distL="0" distR="0" wp14:anchorId="661684E6" wp14:editId="5191C9C7">
            <wp:extent cx="2572128" cy="327962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05">
                      <a:extLst>
                        <a:ext uri="{28A0092B-C50C-407E-A947-70E740481C1C}">
                          <a14:useLocalDpi xmlns:a14="http://schemas.microsoft.com/office/drawing/2010/main" val="0"/>
                        </a:ext>
                      </a:extLst>
                    </a:blip>
                    <a:stretch>
                      <a:fillRect/>
                    </a:stretch>
                  </pic:blipFill>
                  <pic:spPr>
                    <a:xfrm>
                      <a:off x="0" y="0"/>
                      <a:ext cx="2572128" cy="3279628"/>
                    </a:xfrm>
                    <a:prstGeom prst="rect">
                      <a:avLst/>
                    </a:prstGeom>
                  </pic:spPr>
                </pic:pic>
              </a:graphicData>
            </a:graphic>
          </wp:inline>
        </w:drawing>
      </w:r>
    </w:p>
    <w:p w14:paraId="44E6A5E2" w14:textId="3C884EEB" w:rsidR="00AE7E21" w:rsidRDefault="0056552A" w:rsidP="0054577B">
      <w:pPr>
        <w:pStyle w:val="Caption"/>
        <w:jc w:val="center"/>
      </w:pPr>
      <w:r>
        <w:t xml:space="preserve">Figure </w:t>
      </w:r>
      <w:r w:rsidR="00A3626C">
        <w:fldChar w:fldCharType="begin"/>
      </w:r>
      <w:r w:rsidR="00A3626C">
        <w:instrText xml:space="preserve"> SEQ Figure \* ARABIC </w:instrText>
      </w:r>
      <w:r w:rsidR="00A3626C">
        <w:fldChar w:fldCharType="separate"/>
      </w:r>
      <w:r w:rsidR="004941C6">
        <w:rPr>
          <w:noProof/>
        </w:rPr>
        <w:t>28</w:t>
      </w:r>
      <w:r w:rsidR="00A3626C">
        <w:rPr>
          <w:noProof/>
        </w:rPr>
        <w:fldChar w:fldCharType="end"/>
      </w:r>
      <w:r>
        <w:t>. Client login screen</w:t>
      </w:r>
    </w:p>
    <w:p w14:paraId="1DDE05B0" w14:textId="77777777" w:rsidR="004941C6" w:rsidRDefault="00A4205D" w:rsidP="0054577B">
      <w:pPr>
        <w:keepNext/>
        <w:jc w:val="center"/>
      </w:pPr>
      <w:r w:rsidRPr="00A4205D">
        <w:rPr>
          <w:noProof/>
        </w:rPr>
        <w:drawing>
          <wp:inline distT="0" distB="0" distL="0" distR="0" wp14:anchorId="54C5D04A" wp14:editId="6E405DCA">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6"/>
                    <a:stretch>
                      <a:fillRect/>
                    </a:stretch>
                  </pic:blipFill>
                  <pic:spPr>
                    <a:xfrm>
                      <a:off x="0" y="0"/>
                      <a:ext cx="1489571" cy="1043454"/>
                    </a:xfrm>
                    <a:prstGeom prst="rect">
                      <a:avLst/>
                    </a:prstGeom>
                  </pic:spPr>
                </pic:pic>
              </a:graphicData>
            </a:graphic>
          </wp:inline>
        </w:drawing>
      </w:r>
    </w:p>
    <w:p w14:paraId="7207A1C1" w14:textId="5DCCC340" w:rsidR="0056552A" w:rsidRDefault="004941C6" w:rsidP="0054577B">
      <w:pPr>
        <w:pStyle w:val="Caption"/>
        <w:jc w:val="center"/>
      </w:pPr>
      <w:bookmarkStart w:id="180" w:name="_Ref89613673"/>
      <w:r>
        <w:t xml:space="preserve">Figure </w:t>
      </w:r>
      <w:r w:rsidR="00A3626C">
        <w:fldChar w:fldCharType="begin"/>
      </w:r>
      <w:r w:rsidR="00A3626C">
        <w:instrText xml:space="preserve"> SEQ Figure \* ARABIC </w:instrText>
      </w:r>
      <w:r w:rsidR="00A3626C">
        <w:fldChar w:fldCharType="separate"/>
      </w:r>
      <w:r>
        <w:rPr>
          <w:noProof/>
        </w:rPr>
        <w:t>29</w:t>
      </w:r>
      <w:r w:rsidR="00A3626C">
        <w:rPr>
          <w:noProof/>
        </w:rPr>
        <w:fldChar w:fldCharType="end"/>
      </w:r>
      <w:bookmarkEnd w:id="180"/>
      <w:r>
        <w:t>. Unsuccessful login attempt</w:t>
      </w:r>
    </w:p>
    <w:p w14:paraId="2AE26BF8" w14:textId="77777777" w:rsidR="0054577B" w:rsidRPr="0054577B" w:rsidRDefault="0054577B" w:rsidP="0054577B">
      <w:pPr>
        <w:jc w:val="center"/>
      </w:pPr>
    </w:p>
    <w:p w14:paraId="213ECC35" w14:textId="77777777" w:rsidR="004941C6" w:rsidRDefault="004941C6" w:rsidP="0054577B">
      <w:pPr>
        <w:keepNext/>
        <w:jc w:val="center"/>
      </w:pPr>
      <w:r w:rsidRPr="004941C6">
        <w:rPr>
          <w:noProof/>
        </w:rPr>
        <w:drawing>
          <wp:inline distT="0" distB="0" distL="0" distR="0" wp14:anchorId="47AF66EB" wp14:editId="7D5AB046">
            <wp:extent cx="2623782" cy="1084692"/>
            <wp:effectExtent l="0" t="0" r="5715" b="127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7"/>
                    <a:stretch>
                      <a:fillRect/>
                    </a:stretch>
                  </pic:blipFill>
                  <pic:spPr>
                    <a:xfrm>
                      <a:off x="0" y="0"/>
                      <a:ext cx="2632547" cy="1088316"/>
                    </a:xfrm>
                    <a:prstGeom prst="rect">
                      <a:avLst/>
                    </a:prstGeom>
                  </pic:spPr>
                </pic:pic>
              </a:graphicData>
            </a:graphic>
          </wp:inline>
        </w:drawing>
      </w:r>
    </w:p>
    <w:p w14:paraId="09B8DDA1" w14:textId="72446E00" w:rsidR="004941C6" w:rsidRDefault="004941C6" w:rsidP="0054577B">
      <w:pPr>
        <w:pStyle w:val="Caption"/>
        <w:jc w:val="center"/>
        <w:sectPr w:rsidR="004941C6" w:rsidSect="004941C6">
          <w:type w:val="continuous"/>
          <w:pgSz w:w="11906" w:h="16838"/>
          <w:pgMar w:top="1440" w:right="1440" w:bottom="1440" w:left="1440" w:header="709" w:footer="709" w:gutter="0"/>
          <w:pgNumType w:start="0"/>
          <w:cols w:num="2" w:space="708"/>
          <w:titlePg/>
          <w:docGrid w:linePitch="360"/>
        </w:sectPr>
      </w:pPr>
      <w:bookmarkStart w:id="181" w:name="_Ref89613629"/>
      <w:bookmarkStart w:id="182" w:name="_Ref89613626"/>
      <w:r>
        <w:t xml:space="preserve">Figure </w:t>
      </w:r>
      <w:r w:rsidR="00A3626C">
        <w:fldChar w:fldCharType="begin"/>
      </w:r>
      <w:r w:rsidR="00A3626C">
        <w:instrText xml:space="preserve"> SEQ Figure \* ARABIC </w:instrText>
      </w:r>
      <w:r w:rsidR="00A3626C">
        <w:fldChar w:fldCharType="separate"/>
      </w:r>
      <w:r w:rsidR="00724688">
        <w:rPr>
          <w:noProof/>
        </w:rPr>
        <w:t>30</w:t>
      </w:r>
      <w:r w:rsidR="00A3626C">
        <w:rPr>
          <w:noProof/>
        </w:rPr>
        <w:fldChar w:fldCharType="end"/>
      </w:r>
      <w:bookmarkEnd w:id="181"/>
      <w:r>
        <w:t>. Successful login attempt for user "test"</w:t>
      </w:r>
      <w:bookmarkEnd w:id="182"/>
    </w:p>
    <w:p w14:paraId="5C72FDE6" w14:textId="6C262814" w:rsidR="00ED335A" w:rsidRDefault="00D67D2E" w:rsidP="00ED335A">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3C68D5BB" w14:textId="05A2781D" w:rsidR="00A30A07" w:rsidRDefault="00A30A07">
      <w:r>
        <w:br w:type="page"/>
      </w:r>
    </w:p>
    <w:p w14:paraId="4685D66F" w14:textId="005B645D" w:rsidR="00AD48F4" w:rsidRDefault="00AD48F4" w:rsidP="00BD3EFB">
      <w:pPr>
        <w:pStyle w:val="Heading3"/>
      </w:pPr>
      <w:bookmarkStart w:id="183" w:name="_Toc89883096"/>
      <w:r>
        <w:lastRenderedPageBreak/>
        <w:t>Test</w:t>
      </w:r>
      <w:r w:rsidR="00A30A07">
        <w:t>ing</w:t>
      </w:r>
      <w:bookmarkEnd w:id="183"/>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0D7553">
            <w:pPr>
              <w:jc w:val="center"/>
            </w:pPr>
            <w:r>
              <w:t>ID</w:t>
            </w:r>
          </w:p>
        </w:tc>
        <w:tc>
          <w:tcPr>
            <w:tcW w:w="1325" w:type="pct"/>
            <w:vAlign w:val="center"/>
          </w:tcPr>
          <w:p w14:paraId="20AA2570"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0D7553">
            <w:pPr>
              <w:jc w:val="center"/>
            </w:pPr>
            <w:r>
              <w:t>1</w:t>
            </w:r>
            <w:r w:rsidR="0069305E">
              <w:t>.0</w:t>
            </w:r>
          </w:p>
        </w:tc>
        <w:tc>
          <w:tcPr>
            <w:tcW w:w="1325" w:type="pct"/>
            <w:vAlign w:val="center"/>
          </w:tcPr>
          <w:p w14:paraId="1EC0CC55" w14:textId="5C5E3D50" w:rsidR="00CD52CB" w:rsidRDefault="000E2B16" w:rsidP="000D7553">
            <w:pPr>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0D7553">
            <w:pPr>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0D7553">
            <w:pPr>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0D7553">
            <w:pPr>
              <w:jc w:val="center"/>
            </w:pPr>
            <w:r>
              <w:t>1.1</w:t>
            </w:r>
          </w:p>
        </w:tc>
        <w:tc>
          <w:tcPr>
            <w:tcW w:w="1325" w:type="pct"/>
            <w:vAlign w:val="center"/>
          </w:tcPr>
          <w:p w14:paraId="0996C0DA" w14:textId="6AB5E3CA" w:rsidR="00CD52CB" w:rsidRDefault="000E2B16" w:rsidP="000D7553">
            <w:pPr>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0D7553">
            <w:pPr>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0D7553">
            <w:pPr>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0D7553">
            <w:pPr>
              <w:jc w:val="center"/>
            </w:pPr>
            <w:r>
              <w:t>2.0</w:t>
            </w:r>
          </w:p>
        </w:tc>
        <w:tc>
          <w:tcPr>
            <w:tcW w:w="1325" w:type="pct"/>
            <w:vAlign w:val="center"/>
          </w:tcPr>
          <w:p w14:paraId="1EDB6CB7" w14:textId="4E383FBA" w:rsidR="00CD52CB" w:rsidRDefault="00892333" w:rsidP="000D7553">
            <w:pPr>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0D7553">
            <w:pPr>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0D7553">
            <w:pPr>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0D7553">
            <w:pPr>
              <w:jc w:val="center"/>
            </w:pPr>
            <w:r>
              <w:t>2.1</w:t>
            </w:r>
          </w:p>
        </w:tc>
        <w:tc>
          <w:tcPr>
            <w:tcW w:w="1325" w:type="pct"/>
            <w:vAlign w:val="center"/>
          </w:tcPr>
          <w:p w14:paraId="6D473305" w14:textId="2D26D4EB" w:rsidR="00CD52CB" w:rsidRDefault="00DC213F" w:rsidP="000D7553">
            <w:pPr>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0D7553">
            <w:pPr>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0D7553">
            <w:pPr>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0D7553">
            <w:pPr>
              <w:jc w:val="center"/>
            </w:pPr>
            <w:r>
              <w:t>2.2</w:t>
            </w:r>
          </w:p>
        </w:tc>
        <w:tc>
          <w:tcPr>
            <w:tcW w:w="1325" w:type="pct"/>
            <w:vAlign w:val="center"/>
          </w:tcPr>
          <w:p w14:paraId="2DB73BAF" w14:textId="359E5F7E" w:rsidR="00CD52CB" w:rsidRDefault="007A3F05" w:rsidP="000D7553">
            <w:pPr>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0D7553">
            <w:pPr>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0D7553">
            <w:pPr>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0D7553">
            <w:pPr>
              <w:jc w:val="center"/>
            </w:pPr>
            <w:r>
              <w:t>2.3</w:t>
            </w:r>
          </w:p>
        </w:tc>
        <w:tc>
          <w:tcPr>
            <w:tcW w:w="1325" w:type="pct"/>
            <w:vAlign w:val="center"/>
          </w:tcPr>
          <w:p w14:paraId="19E29B4A" w14:textId="71EDDD46" w:rsidR="007A3F05" w:rsidRDefault="007B7E00" w:rsidP="000D7553">
            <w:pPr>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0D7553">
            <w:pPr>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0D7553">
            <w:pPr>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0D7553">
            <w:pPr>
              <w:jc w:val="center"/>
            </w:pPr>
            <w:r>
              <w:t>2.4</w:t>
            </w:r>
          </w:p>
        </w:tc>
        <w:tc>
          <w:tcPr>
            <w:tcW w:w="1325" w:type="pct"/>
            <w:vAlign w:val="center"/>
          </w:tcPr>
          <w:p w14:paraId="0297E751" w14:textId="712D7364" w:rsidR="007A3F05" w:rsidRDefault="00B535A5" w:rsidP="000D7553">
            <w:pPr>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0D7553">
            <w:pPr>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0D7553">
            <w:pPr>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0D7553">
            <w:pPr>
              <w:jc w:val="center"/>
            </w:pPr>
            <w:r>
              <w:t>2.5</w:t>
            </w:r>
          </w:p>
        </w:tc>
        <w:tc>
          <w:tcPr>
            <w:tcW w:w="1325" w:type="pct"/>
            <w:vAlign w:val="center"/>
          </w:tcPr>
          <w:p w14:paraId="6A0DB8D7" w14:textId="17DF5C8A" w:rsidR="007A3F05" w:rsidRDefault="00B535A5" w:rsidP="000D7553">
            <w:pPr>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0D7553">
            <w:pPr>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0D7553">
            <w:pPr>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0D7553">
            <w:pPr>
              <w:jc w:val="center"/>
            </w:pPr>
            <w:r>
              <w:t>2.6</w:t>
            </w:r>
          </w:p>
        </w:tc>
        <w:tc>
          <w:tcPr>
            <w:tcW w:w="1325" w:type="pct"/>
            <w:vAlign w:val="center"/>
          </w:tcPr>
          <w:p w14:paraId="5F774F65" w14:textId="6EB6D81F" w:rsidR="007A3F05" w:rsidRDefault="00B535A5" w:rsidP="000D7553">
            <w:pPr>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0D7553">
            <w:pPr>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0D7553">
            <w:pPr>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0D7553">
            <w:pPr>
              <w:jc w:val="center"/>
            </w:pPr>
            <w:r>
              <w:t>2.7</w:t>
            </w:r>
          </w:p>
        </w:tc>
        <w:tc>
          <w:tcPr>
            <w:tcW w:w="1325" w:type="pct"/>
            <w:vAlign w:val="center"/>
          </w:tcPr>
          <w:p w14:paraId="024D5758" w14:textId="20D98BEA" w:rsidR="007A3F05" w:rsidRDefault="00C578E1" w:rsidP="000D7553">
            <w:pPr>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0D7553">
            <w:pPr>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0D7553">
            <w:pPr>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6E2F61">
            <w:pPr>
              <w:jc w:val="center"/>
            </w:pPr>
            <w:r>
              <w:t>ID</w:t>
            </w:r>
          </w:p>
        </w:tc>
        <w:tc>
          <w:tcPr>
            <w:tcW w:w="408" w:type="pct"/>
            <w:vAlign w:val="center"/>
          </w:tcPr>
          <w:p w14:paraId="58CD0C3C"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2B014A">
            <w:pPr>
              <w:jc w:val="center"/>
            </w:pPr>
            <w:r>
              <w:t>1.0</w:t>
            </w:r>
          </w:p>
        </w:tc>
        <w:tc>
          <w:tcPr>
            <w:tcW w:w="408" w:type="pct"/>
            <w:shd w:val="clear" w:color="auto" w:fill="F4B083" w:themeFill="accent2" w:themeFillTint="99"/>
            <w:vAlign w:val="center"/>
          </w:tcPr>
          <w:p w14:paraId="0B9013C1" w14:textId="7ABE7F84" w:rsidR="002B014A" w:rsidRDefault="00C43B6B" w:rsidP="002B014A">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2B014A">
            <w:pPr>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2B014A">
            <w:pPr>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8">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2B014A">
            <w:pPr>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2B014A">
            <w:pPr>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023B6C2C" w:rsidR="002B014A" w:rsidRDefault="003A3262" w:rsidP="002B014A">
            <w:pPr>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2B014A">
            <w:pPr>
              <w:jc w:val="center"/>
            </w:pPr>
            <w:r>
              <w:t>1.1</w:t>
            </w:r>
          </w:p>
        </w:tc>
        <w:tc>
          <w:tcPr>
            <w:tcW w:w="408" w:type="pct"/>
            <w:shd w:val="clear" w:color="auto" w:fill="F4B083" w:themeFill="accent2" w:themeFillTint="99"/>
            <w:vAlign w:val="center"/>
          </w:tcPr>
          <w:p w14:paraId="2C45B3DF" w14:textId="7BC028DC" w:rsidR="002B014A" w:rsidRDefault="006519D9" w:rsidP="002B014A">
            <w:pPr>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2B014A">
            <w:pPr>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2B014A">
            <w:pPr>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2B014A">
            <w:pPr>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2B014A">
            <w:pPr>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D2B53D1" w:rsidR="002B014A" w:rsidRDefault="00135DE4" w:rsidP="002B014A">
            <w:pPr>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2B014A">
            <w:pPr>
              <w:jc w:val="center"/>
            </w:pPr>
            <w:r>
              <w:t>2.0</w:t>
            </w:r>
          </w:p>
        </w:tc>
        <w:tc>
          <w:tcPr>
            <w:tcW w:w="408" w:type="pct"/>
            <w:shd w:val="clear" w:color="auto" w:fill="A8D08D" w:themeFill="accent6" w:themeFillTint="99"/>
            <w:vAlign w:val="center"/>
          </w:tcPr>
          <w:p w14:paraId="5814C2ED" w14:textId="75F176AA" w:rsidR="002B014A" w:rsidRDefault="00135DE4" w:rsidP="002B014A">
            <w:pPr>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2B014A">
            <w:pPr>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2B014A">
            <w:pPr>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8">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2B014A">
            <w:pPr>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2B014A">
            <w:pPr>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2B014A">
            <w:pPr>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E307FF">
            <w:pPr>
              <w:jc w:val="center"/>
            </w:pPr>
            <w:r>
              <w:t>2.1</w:t>
            </w:r>
          </w:p>
        </w:tc>
        <w:tc>
          <w:tcPr>
            <w:tcW w:w="408" w:type="pct"/>
            <w:shd w:val="clear" w:color="auto" w:fill="A8D08D" w:themeFill="accent6" w:themeFillTint="99"/>
            <w:vAlign w:val="center"/>
          </w:tcPr>
          <w:p w14:paraId="7BFB9DEF" w14:textId="2353942C" w:rsidR="00E307FF" w:rsidRDefault="00E307FF" w:rsidP="00E307FF">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E307FF">
            <w:pPr>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E307FF">
            <w:pPr>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02414" cy="143741"/>
                          </a:xfrm>
                          <a:prstGeom prst="rect">
                            <a:avLst/>
                          </a:prstGeom>
                        </pic:spPr>
                      </pic:pic>
                    </a:graphicData>
                  </a:graphic>
                </wp:inline>
              </w:drawing>
            </w:r>
          </w:p>
          <w:p w14:paraId="63F7477E" w14:textId="77777777" w:rsidR="007E7CBA" w:rsidRDefault="007E7CBA" w:rsidP="00E307FF">
            <w:pPr>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E307FF">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E307FF">
            <w:pPr>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E307FF">
            <w:pPr>
              <w:jc w:val="center"/>
            </w:pPr>
            <w:r>
              <w:t>2.2</w:t>
            </w:r>
          </w:p>
        </w:tc>
        <w:tc>
          <w:tcPr>
            <w:tcW w:w="408" w:type="pct"/>
            <w:shd w:val="clear" w:color="auto" w:fill="A8D08D" w:themeFill="accent6" w:themeFillTint="99"/>
            <w:vAlign w:val="center"/>
          </w:tcPr>
          <w:p w14:paraId="405055F9" w14:textId="7D78D61A" w:rsidR="00E307FF" w:rsidRDefault="00E307FF" w:rsidP="00E307FF">
            <w:pPr>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E307FF">
            <w:pPr>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E307FF">
            <w:pPr>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10006" cy="147068"/>
                          </a:xfrm>
                          <a:prstGeom prst="rect">
                            <a:avLst/>
                          </a:prstGeom>
                        </pic:spPr>
                      </pic:pic>
                    </a:graphicData>
                  </a:graphic>
                </wp:inline>
              </w:drawing>
            </w:r>
          </w:p>
          <w:p w14:paraId="38F55E2C" w14:textId="77777777" w:rsidR="00762886" w:rsidRDefault="00762886" w:rsidP="00E307FF">
            <w:pPr>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E307FF">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E307FF">
            <w:pPr>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762886">
            <w:pPr>
              <w:jc w:val="center"/>
            </w:pPr>
            <w:r>
              <w:t>2.3</w:t>
            </w:r>
          </w:p>
        </w:tc>
        <w:tc>
          <w:tcPr>
            <w:tcW w:w="408" w:type="pct"/>
            <w:shd w:val="clear" w:color="auto" w:fill="A8D08D" w:themeFill="accent6" w:themeFillTint="99"/>
            <w:vAlign w:val="center"/>
          </w:tcPr>
          <w:p w14:paraId="6C2C7CEC" w14:textId="7F568AE6" w:rsidR="00762886" w:rsidRDefault="00762886" w:rsidP="00762886">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02414" cy="143741"/>
                          </a:xfrm>
                          <a:prstGeom prst="rect">
                            <a:avLst/>
                          </a:prstGeom>
                        </pic:spPr>
                      </pic:pic>
                    </a:graphicData>
                  </a:graphic>
                </wp:inline>
              </w:drawing>
            </w:r>
          </w:p>
          <w:p w14:paraId="5BC162DC"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76288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762886">
            <w:pPr>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762886">
            <w:pPr>
              <w:jc w:val="center"/>
            </w:pPr>
            <w:r>
              <w:lastRenderedPageBreak/>
              <w:t>2.4</w:t>
            </w:r>
          </w:p>
        </w:tc>
        <w:tc>
          <w:tcPr>
            <w:tcW w:w="408" w:type="pct"/>
            <w:shd w:val="clear" w:color="auto" w:fill="F4B083" w:themeFill="accent2" w:themeFillTint="99"/>
            <w:vAlign w:val="center"/>
          </w:tcPr>
          <w:p w14:paraId="19FA0176" w14:textId="1854DF85" w:rsidR="00762886" w:rsidRDefault="00162A9D" w:rsidP="00762886">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762886">
            <w:pPr>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762886">
            <w:pPr>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424131" cy="144827"/>
                          </a:xfrm>
                          <a:prstGeom prst="rect">
                            <a:avLst/>
                          </a:prstGeom>
                        </pic:spPr>
                      </pic:pic>
                    </a:graphicData>
                  </a:graphic>
                </wp:inline>
              </w:drawing>
            </w:r>
          </w:p>
          <w:p w14:paraId="5A6BFE0A" w14:textId="77777777" w:rsidR="00162A9D" w:rsidRDefault="00162A9D" w:rsidP="00762886">
            <w:pPr>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762886">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5C3A4DDB" w:rsidR="00762886" w:rsidRDefault="000E2B16" w:rsidP="00762886">
            <w:pPr>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631C96">
            <w:pPr>
              <w:jc w:val="center"/>
            </w:pPr>
            <w:r>
              <w:t>2.5</w:t>
            </w:r>
          </w:p>
        </w:tc>
        <w:tc>
          <w:tcPr>
            <w:tcW w:w="408" w:type="pct"/>
            <w:shd w:val="clear" w:color="auto" w:fill="F4B083" w:themeFill="accent2" w:themeFillTint="99"/>
            <w:vAlign w:val="center"/>
          </w:tcPr>
          <w:p w14:paraId="1229A761" w14:textId="24A66BA6" w:rsidR="00631C96" w:rsidRDefault="00631C96" w:rsidP="00631C96">
            <w:pPr>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5">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631C9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2E1E5BE7" w:rsidR="00631C96" w:rsidRDefault="000E2B16" w:rsidP="00631C96">
            <w:pPr>
              <w:cnfStyle w:val="000000000000" w:firstRow="0" w:lastRow="0" w:firstColumn="0" w:lastColumn="0" w:oddVBand="0" w:evenVBand="0" w:oddHBand="0" w:evenHBand="0" w:firstRowFirstColumn="0" w:firstRowLastColumn="0" w:lastRowFirstColumn="0" w:lastRowLastColumn="0"/>
            </w:pPr>
            <w:r>
              <w:t>The u</w:t>
            </w:r>
            <w:r w:rsidR="00631C96">
              <w:t>ser is not stopped from sending a login request with an empty field</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631C96">
            <w:pPr>
              <w:jc w:val="center"/>
            </w:pPr>
            <w:r>
              <w:t>2.6</w:t>
            </w:r>
          </w:p>
        </w:tc>
        <w:tc>
          <w:tcPr>
            <w:tcW w:w="408" w:type="pct"/>
            <w:shd w:val="clear" w:color="auto" w:fill="F4B083" w:themeFill="accent2" w:themeFillTint="99"/>
            <w:vAlign w:val="center"/>
          </w:tcPr>
          <w:p w14:paraId="65B14052" w14:textId="20DD6281" w:rsidR="00631C96" w:rsidRDefault="00631C96" w:rsidP="00631C96">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424131" cy="144827"/>
                          </a:xfrm>
                          <a:prstGeom prst="rect">
                            <a:avLst/>
                          </a:prstGeom>
                        </pic:spPr>
                      </pic:pic>
                    </a:graphicData>
                  </a:graphic>
                </wp:inline>
              </w:drawing>
            </w:r>
          </w:p>
          <w:p w14:paraId="2E6982D4"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631C96">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36C580D6" w:rsidR="00631C96" w:rsidRDefault="001765EA" w:rsidP="00631C96">
            <w:pPr>
              <w:cnfStyle w:val="000000100000" w:firstRow="0" w:lastRow="0" w:firstColumn="0" w:lastColumn="0" w:oddVBand="0" w:evenVBand="0" w:oddHBand="1" w:evenHBand="0" w:firstRowFirstColumn="0" w:firstRowLastColumn="0" w:lastRowFirstColumn="0" w:lastRowLastColumn="0"/>
            </w:pPr>
            <w:r>
              <w:t>The u</w:t>
            </w:r>
            <w:r w:rsidR="00631C96">
              <w:t>ser is not stopped from sending a login request with empty fields</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631C96">
            <w:pPr>
              <w:jc w:val="center"/>
            </w:pPr>
            <w:r>
              <w:t>2.7</w:t>
            </w:r>
          </w:p>
        </w:tc>
        <w:tc>
          <w:tcPr>
            <w:tcW w:w="408" w:type="pct"/>
            <w:shd w:val="clear" w:color="auto" w:fill="A8D08D" w:themeFill="accent6" w:themeFillTint="99"/>
            <w:vAlign w:val="center"/>
          </w:tcPr>
          <w:p w14:paraId="4EC4B3B4" w14:textId="28F59347" w:rsidR="00631C96" w:rsidRDefault="00B4108E" w:rsidP="00631C96">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631C96">
            <w:pPr>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631C96">
            <w:pPr>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586356" cy="138613"/>
                          </a:xfrm>
                          <a:prstGeom prst="rect">
                            <a:avLst/>
                          </a:prstGeom>
                        </pic:spPr>
                      </pic:pic>
                    </a:graphicData>
                  </a:graphic>
                </wp:inline>
              </w:drawing>
            </w:r>
          </w:p>
          <w:p w14:paraId="647AC263" w14:textId="77777777" w:rsidR="00B4108E" w:rsidRDefault="00B4108E" w:rsidP="00631C96">
            <w:pPr>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631C9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631C96">
            <w:pPr>
              <w:cnfStyle w:val="000000000000" w:firstRow="0" w:lastRow="0" w:firstColumn="0" w:lastColumn="0" w:oddVBand="0" w:evenVBand="0" w:oddHBand="0" w:evenHBand="0" w:firstRowFirstColumn="0" w:firstRowLastColumn="0" w:lastRowFirstColumn="0" w:lastRowLastColumn="0"/>
            </w:pPr>
            <w:r>
              <w:t>Output as expected</w:t>
            </w:r>
          </w:p>
        </w:tc>
      </w:tr>
    </w:tbl>
    <w:p w14:paraId="5A85BA42" w14:textId="09CD71F3" w:rsidR="00E045E1" w:rsidRDefault="005F4D6A" w:rsidP="00352D4C">
      <w:pPr>
        <w:spacing w:before="240"/>
      </w:pPr>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correct it by making both the login and messaging screens occupy the same window so state information can be more easily transferred between the two (which was the reason I was unable to implement the correction earlier).</w:t>
      </w:r>
    </w:p>
    <w:p w14:paraId="26EE648B" w14:textId="6DA89A53"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r w:rsidR="00E045E1">
        <w:t xml:space="preserve"> </w:t>
      </w:r>
    </w:p>
    <w:p w14:paraId="431B0351" w14:textId="5052F8E9"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restrictions so that the user can only send a login request when both fields are populated.</w:t>
      </w:r>
    </w:p>
    <w:p w14:paraId="79689D4E" w14:textId="77777777" w:rsidR="00517681" w:rsidRDefault="00517681" w:rsidP="009A1467"/>
    <w:p w14:paraId="06CFE053" w14:textId="0D33058D" w:rsidR="00E7463D" w:rsidRDefault="00E7463D" w:rsidP="009A1467">
      <w:r>
        <w:br w:type="page"/>
      </w:r>
    </w:p>
    <w:p w14:paraId="0F218483" w14:textId="582F7FF7" w:rsidR="008F4F4E" w:rsidRDefault="00105FE7" w:rsidP="00BD3EFB">
      <w:pPr>
        <w:pStyle w:val="Heading3"/>
      </w:pPr>
      <w:bookmarkStart w:id="184" w:name="_Toc89883097"/>
      <w:r>
        <w:lastRenderedPageBreak/>
        <w:t>Evaluation</w:t>
      </w:r>
      <w:bookmarkEnd w:id="184"/>
    </w:p>
    <w:tbl>
      <w:tblPr>
        <w:tblStyle w:val="PlainTable1"/>
        <w:tblW w:w="5000" w:type="pct"/>
        <w:tblLook w:val="0420" w:firstRow="1" w:lastRow="0" w:firstColumn="0" w:lastColumn="0" w:noHBand="0" w:noVBand="1"/>
      </w:tblPr>
      <w:tblGrid>
        <w:gridCol w:w="839"/>
        <w:gridCol w:w="1005"/>
        <w:gridCol w:w="7172"/>
      </w:tblGrid>
      <w:tr w:rsidR="008F4F4E" w:rsidRPr="000313D2" w14:paraId="6D3A83DF" w14:textId="77777777" w:rsidTr="000F291F">
        <w:trPr>
          <w:cnfStyle w:val="100000000000" w:firstRow="1" w:lastRow="0" w:firstColumn="0" w:lastColumn="0" w:oddVBand="0" w:evenVBand="0" w:oddHBand="0" w:evenHBand="0" w:firstRowFirstColumn="0" w:firstRowLastColumn="0" w:lastRowFirstColumn="0" w:lastRowLastColumn="0"/>
          <w:trHeight w:val="300"/>
        </w:trPr>
        <w:tc>
          <w:tcPr>
            <w:tcW w:w="469" w:type="pct"/>
            <w:hideMark/>
          </w:tcPr>
          <w:p w14:paraId="13E543D3" w14:textId="77777777" w:rsidR="008F4F4E" w:rsidRPr="000313D2" w:rsidRDefault="008F4F4E" w:rsidP="006E2F61">
            <w:pPr>
              <w:jc w:val="center"/>
            </w:pPr>
            <w:r w:rsidRPr="000313D2">
              <w:t>ID</w:t>
            </w:r>
          </w:p>
        </w:tc>
        <w:tc>
          <w:tcPr>
            <w:tcW w:w="550" w:type="pct"/>
          </w:tcPr>
          <w:p w14:paraId="0EBB4203" w14:textId="1506DCBB" w:rsidR="008F4F4E" w:rsidRPr="000313D2" w:rsidRDefault="008F4F4E" w:rsidP="006E2F61">
            <w:pPr>
              <w:jc w:val="center"/>
            </w:pPr>
            <w:r>
              <w:t>Status</w:t>
            </w:r>
          </w:p>
        </w:tc>
        <w:tc>
          <w:tcPr>
            <w:tcW w:w="3981" w:type="pct"/>
            <w:hideMark/>
          </w:tcPr>
          <w:p w14:paraId="5D67ABE6" w14:textId="0D945631" w:rsidR="008F4F4E" w:rsidRPr="000313D2" w:rsidRDefault="008F4F4E" w:rsidP="006E2F61">
            <w:pPr>
              <w:jc w:val="center"/>
            </w:pPr>
            <w:r w:rsidRPr="000313D2">
              <w:t>Requirement</w:t>
            </w:r>
          </w:p>
        </w:tc>
      </w:tr>
      <w:tr w:rsidR="008F4F4E" w:rsidRPr="000313D2" w14:paraId="58E68A1B" w14:textId="77777777" w:rsidTr="000F291F">
        <w:trPr>
          <w:cnfStyle w:val="000000100000" w:firstRow="0" w:lastRow="0" w:firstColumn="0" w:lastColumn="0" w:oddVBand="0" w:evenVBand="0" w:oddHBand="1" w:evenHBand="0" w:firstRowFirstColumn="0" w:firstRowLastColumn="0" w:lastRowFirstColumn="0" w:lastRowLastColumn="0"/>
          <w:trHeight w:val="600"/>
        </w:trPr>
        <w:tc>
          <w:tcPr>
            <w:tcW w:w="469" w:type="pct"/>
            <w:vAlign w:val="center"/>
            <w:hideMark/>
          </w:tcPr>
          <w:p w14:paraId="78E202BC" w14:textId="77777777" w:rsidR="008F4F4E" w:rsidRPr="000313D2" w:rsidRDefault="008F4F4E" w:rsidP="006E2F61">
            <w:pPr>
              <w:jc w:val="center"/>
            </w:pPr>
            <w:r w:rsidRPr="000313D2">
              <w:t>4</w:t>
            </w:r>
          </w:p>
        </w:tc>
        <w:tc>
          <w:tcPr>
            <w:tcW w:w="550" w:type="pct"/>
            <w:shd w:val="clear" w:color="auto" w:fill="FFD966" w:themeFill="accent4" w:themeFillTint="99"/>
            <w:vAlign w:val="center"/>
          </w:tcPr>
          <w:p w14:paraId="732517F1" w14:textId="28B53404" w:rsidR="008F4F4E" w:rsidRPr="000313D2" w:rsidRDefault="00105FE7" w:rsidP="008F4F4E">
            <w:pPr>
              <w:jc w:val="center"/>
            </w:pPr>
            <w:r>
              <w:t>Partial</w:t>
            </w:r>
          </w:p>
        </w:tc>
        <w:tc>
          <w:tcPr>
            <w:tcW w:w="3981" w:type="pct"/>
            <w:vAlign w:val="center"/>
            <w:hideMark/>
          </w:tcPr>
          <w:p w14:paraId="118FE8E6" w14:textId="6AAFBE51" w:rsidR="008F4F4E" w:rsidRPr="000313D2" w:rsidRDefault="008F4F4E" w:rsidP="006E2F6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F4F4E" w:rsidRPr="000313D2" w14:paraId="43F43935" w14:textId="77777777" w:rsidTr="000F291F">
        <w:trPr>
          <w:trHeight w:val="600"/>
        </w:trPr>
        <w:tc>
          <w:tcPr>
            <w:tcW w:w="469" w:type="pct"/>
            <w:vAlign w:val="center"/>
          </w:tcPr>
          <w:p w14:paraId="1F4D23BF" w14:textId="77777777" w:rsidR="008F4F4E" w:rsidRPr="000313D2" w:rsidRDefault="008F4F4E" w:rsidP="006E2F61">
            <w:pPr>
              <w:jc w:val="center"/>
            </w:pPr>
            <w:r w:rsidRPr="000313D2">
              <w:t>24</w:t>
            </w:r>
          </w:p>
        </w:tc>
        <w:tc>
          <w:tcPr>
            <w:tcW w:w="550" w:type="pct"/>
            <w:shd w:val="clear" w:color="auto" w:fill="A8D08D" w:themeFill="accent6" w:themeFillTint="99"/>
            <w:vAlign w:val="center"/>
          </w:tcPr>
          <w:p w14:paraId="72543AB5" w14:textId="5999677B" w:rsidR="008F4F4E" w:rsidRDefault="008F4F4E" w:rsidP="008F4F4E">
            <w:pPr>
              <w:jc w:val="center"/>
            </w:pPr>
            <w:r>
              <w:t>Complete</w:t>
            </w:r>
          </w:p>
        </w:tc>
        <w:tc>
          <w:tcPr>
            <w:tcW w:w="3981" w:type="pct"/>
            <w:vAlign w:val="center"/>
          </w:tcPr>
          <w:p w14:paraId="6D612C7A" w14:textId="6FCBA3B5" w:rsidR="008F4F4E" w:rsidRPr="000313D2" w:rsidRDefault="008F4F4E" w:rsidP="006E2F61">
            <w:r>
              <w:t>The s</w:t>
            </w:r>
            <w:r w:rsidRPr="000313D2">
              <w:t>erver authorises logins</w:t>
            </w:r>
            <w:r>
              <w:t xml:space="preserve"> against its database</w:t>
            </w:r>
          </w:p>
        </w:tc>
      </w:tr>
    </w:tbl>
    <w:p w14:paraId="6CF970C7" w14:textId="4D57BE17" w:rsidR="00DA3EB2" w:rsidRDefault="00122C22" w:rsidP="009C6E5E">
      <w:pPr>
        <w:spacing w:before="240"/>
      </w:pPr>
      <w:r>
        <w:t>Success criterion 4 has only been partially completed as when a user makes a login request, the request is handled as</w:t>
      </w:r>
      <w:r w:rsidR="00336453">
        <w:t xml:space="preserve"> planned</w:t>
      </w:r>
      <w:r>
        <w:t xml:space="preserve"> by the server and the client is told </w:t>
      </w:r>
      <w:r w:rsidR="00C913B9">
        <w:t xml:space="preserve">if the login was successful or not. Although, the client does not then pass the user onto the messaging screen if the login was a success. I </w:t>
      </w:r>
      <w:r w:rsidR="00032AA7">
        <w:t xml:space="preserve">have outlined </w:t>
      </w:r>
      <w:r w:rsidR="00C913B9">
        <w:t>what needs to be don</w:t>
      </w:r>
      <w:r w:rsidR="00032AA7">
        <w:t>e</w:t>
      </w:r>
      <w:r w:rsidR="00C913B9">
        <w:t xml:space="preserve"> </w:t>
      </w:r>
      <w:r w:rsidR="00A15095">
        <w:t xml:space="preserve">to correct this </w:t>
      </w:r>
      <w:r w:rsidR="00032AA7">
        <w:t xml:space="preserve">in the iteration’s analysis above </w:t>
      </w:r>
      <w:r w:rsidR="00893B75">
        <w:t>and I will implement it in the next iteration</w:t>
      </w:r>
      <w:r w:rsidR="00032AA7">
        <w:t>.</w:t>
      </w:r>
    </w:p>
    <w:p w14:paraId="07BFDFC8" w14:textId="370A50B4" w:rsidR="00160A4F" w:rsidRDefault="00705380" w:rsidP="009C6E5E">
      <w:pPr>
        <w:spacing w:before="240"/>
      </w:pPr>
      <w:r>
        <w:t xml:space="preserve">All logins are checked by the server against </w:t>
      </w:r>
      <w:r w:rsidR="00A15095">
        <w:t>the</w:t>
      </w:r>
      <w:r>
        <w:t xml:space="preserve"> AccountCredentials.csv file </w:t>
      </w:r>
      <w:r w:rsidR="00160A4F">
        <w:t xml:space="preserve">to check whether </w:t>
      </w:r>
      <w:r w:rsidR="00A15095">
        <w:t>an</w:t>
      </w:r>
      <w:r w:rsidR="00160A4F">
        <w:t xml:space="preserve"> account </w:t>
      </w:r>
      <w:r w:rsidR="00A15095">
        <w:t xml:space="preserve">with those credentials </w:t>
      </w:r>
      <w:r w:rsidR="00160A4F">
        <w:t>exist</w:t>
      </w:r>
      <w:r w:rsidR="00A15095">
        <w:t>s</w:t>
      </w:r>
      <w:r w:rsidR="00160A4F">
        <w:t>. This is what is required by success criterion 24 so that has successfully been met.</w:t>
      </w:r>
    </w:p>
    <w:p w14:paraId="4C1279D0" w14:textId="77777777" w:rsidR="00517681" w:rsidRDefault="00517681"/>
    <w:p w14:paraId="6F1B8ACE" w14:textId="3D67A42F" w:rsidR="001D300B" w:rsidRDefault="001D300B">
      <w:r>
        <w:br w:type="page"/>
      </w:r>
    </w:p>
    <w:p w14:paraId="04717032" w14:textId="77777777" w:rsidR="001D300B" w:rsidRDefault="001D300B" w:rsidP="009A1467"/>
    <w:p w14:paraId="30E618D4" w14:textId="587C2D01" w:rsidR="00E05CB3" w:rsidRDefault="00394D95" w:rsidP="00E05CB3">
      <w:pPr>
        <w:pStyle w:val="Heading1"/>
      </w:pPr>
      <w:bookmarkStart w:id="185" w:name="_Toc89883098"/>
      <w:r>
        <w:t>Evaluation</w:t>
      </w:r>
      <w:bookmarkEnd w:id="185"/>
    </w:p>
    <w:p w14:paraId="629CCCDA" w14:textId="2004F67A" w:rsidR="00B14592" w:rsidRDefault="00B14592">
      <w:r>
        <w:br w:type="page"/>
      </w:r>
    </w:p>
    <w:bookmarkStart w:id="186" w:name="_Toc89883099"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87" w:displacedByCustomXml="prev"/>
        <w:p w14:paraId="25E6DD95" w14:textId="6A8F04F2" w:rsidR="00E654DD" w:rsidRDefault="00E654DD">
          <w:pPr>
            <w:pStyle w:val="Heading1"/>
          </w:pPr>
          <w:r>
            <w:t>References</w:t>
          </w:r>
          <w:commentRangeEnd w:id="187"/>
          <w:r w:rsidR="00102F75">
            <w:rPr>
              <w:rStyle w:val="CommentReference"/>
              <w:rFonts w:asciiTheme="minorHAnsi" w:eastAsiaTheme="minorEastAsia" w:hAnsiTheme="minorHAnsi" w:cstheme="minorBidi"/>
              <w:b w:val="0"/>
              <w:bCs w:val="0"/>
              <w:smallCaps w:val="0"/>
              <w:color w:val="auto"/>
            </w:rPr>
            <w:commentReference w:id="187"/>
          </w:r>
          <w:bookmarkEnd w:id="186"/>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20"/>
                <w:gridCol w:w="8006"/>
              </w:tblGrid>
              <w:tr w:rsidR="00A35DD1" w14:paraId="35C19139" w14:textId="77777777">
                <w:trPr>
                  <w:divId w:val="530455406"/>
                  <w:tblCellSpacing w:w="15" w:type="dxa"/>
                </w:trPr>
                <w:tc>
                  <w:tcPr>
                    <w:tcW w:w="50" w:type="pct"/>
                    <w:hideMark/>
                  </w:tcPr>
                  <w:p w14:paraId="4C84D688" w14:textId="64DE8866" w:rsidR="00A35DD1" w:rsidRDefault="00A35DD1">
                    <w:pPr>
                      <w:pStyle w:val="ListParagraph"/>
                      <w:rPr>
                        <w:noProof/>
                        <w:sz w:val="24"/>
                        <w:szCs w:val="24"/>
                      </w:rPr>
                    </w:pPr>
                    <w:r>
                      <w:rPr>
                        <w:noProof/>
                      </w:rPr>
                      <w:t xml:space="preserve">[1] </w:t>
                    </w:r>
                  </w:p>
                </w:tc>
                <w:tc>
                  <w:tcPr>
                    <w:tcW w:w="0" w:type="auto"/>
                    <w:hideMark/>
                  </w:tcPr>
                  <w:p w14:paraId="1F26FCEB" w14:textId="77777777" w:rsidR="00A35DD1" w:rsidRDefault="00A35DD1">
                    <w:pPr>
                      <w:pStyle w:val="ListParagraph"/>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ListParagraph"/>
                      <w:rPr>
                        <w:noProof/>
                      </w:rPr>
                    </w:pPr>
                    <w:r>
                      <w:rPr>
                        <w:noProof/>
                      </w:rPr>
                      <w:t xml:space="preserve">[2] </w:t>
                    </w:r>
                  </w:p>
                </w:tc>
                <w:tc>
                  <w:tcPr>
                    <w:tcW w:w="0" w:type="auto"/>
                    <w:hideMark/>
                  </w:tcPr>
                  <w:p w14:paraId="6931ABC4" w14:textId="77777777" w:rsidR="00A35DD1" w:rsidRDefault="00A35DD1">
                    <w:pPr>
                      <w:pStyle w:val="ListParagraph"/>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ListParagraph"/>
                      <w:rPr>
                        <w:noProof/>
                      </w:rPr>
                    </w:pPr>
                    <w:r>
                      <w:rPr>
                        <w:noProof/>
                      </w:rPr>
                      <w:t xml:space="preserve">[3] </w:t>
                    </w:r>
                  </w:p>
                </w:tc>
                <w:tc>
                  <w:tcPr>
                    <w:tcW w:w="0" w:type="auto"/>
                    <w:hideMark/>
                  </w:tcPr>
                  <w:p w14:paraId="21D856F8" w14:textId="77777777" w:rsidR="00A35DD1" w:rsidRDefault="00A35DD1">
                    <w:pPr>
                      <w:pStyle w:val="ListParagraph"/>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ListParagraph"/>
                      <w:rPr>
                        <w:noProof/>
                      </w:rPr>
                    </w:pPr>
                    <w:r>
                      <w:rPr>
                        <w:noProof/>
                      </w:rPr>
                      <w:t xml:space="preserve">[4] </w:t>
                    </w:r>
                  </w:p>
                </w:tc>
                <w:tc>
                  <w:tcPr>
                    <w:tcW w:w="0" w:type="auto"/>
                    <w:hideMark/>
                  </w:tcPr>
                  <w:p w14:paraId="112A93BC" w14:textId="77777777" w:rsidR="00A35DD1" w:rsidRDefault="00A35DD1">
                    <w:pPr>
                      <w:pStyle w:val="ListParagraph"/>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ListParagraph"/>
                      <w:rPr>
                        <w:noProof/>
                      </w:rPr>
                    </w:pPr>
                    <w:r>
                      <w:rPr>
                        <w:noProof/>
                      </w:rPr>
                      <w:t xml:space="preserve">[5] </w:t>
                    </w:r>
                  </w:p>
                </w:tc>
                <w:tc>
                  <w:tcPr>
                    <w:tcW w:w="0" w:type="auto"/>
                    <w:hideMark/>
                  </w:tcPr>
                  <w:p w14:paraId="525F5B64" w14:textId="77777777" w:rsidR="00A35DD1" w:rsidRDefault="00A35DD1">
                    <w:pPr>
                      <w:pStyle w:val="ListParagraph"/>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ListParagraph"/>
                      <w:rPr>
                        <w:noProof/>
                      </w:rPr>
                    </w:pPr>
                    <w:r>
                      <w:rPr>
                        <w:noProof/>
                      </w:rPr>
                      <w:t xml:space="preserve">[6] </w:t>
                    </w:r>
                  </w:p>
                </w:tc>
                <w:tc>
                  <w:tcPr>
                    <w:tcW w:w="0" w:type="auto"/>
                    <w:hideMark/>
                  </w:tcPr>
                  <w:p w14:paraId="11C0D8D6" w14:textId="77777777" w:rsidR="00A35DD1" w:rsidRDefault="00A35DD1">
                    <w:pPr>
                      <w:pStyle w:val="ListParagraph"/>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ListParagraph"/>
                      <w:rPr>
                        <w:noProof/>
                      </w:rPr>
                    </w:pPr>
                    <w:r>
                      <w:rPr>
                        <w:noProof/>
                      </w:rPr>
                      <w:t xml:space="preserve">[7] </w:t>
                    </w:r>
                  </w:p>
                </w:tc>
                <w:tc>
                  <w:tcPr>
                    <w:tcW w:w="0" w:type="auto"/>
                    <w:hideMark/>
                  </w:tcPr>
                  <w:p w14:paraId="6E285FBB" w14:textId="77777777" w:rsidR="00A35DD1" w:rsidRDefault="00A35DD1">
                    <w:pPr>
                      <w:pStyle w:val="ListParagraph"/>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ListParagraph"/>
                      <w:rPr>
                        <w:noProof/>
                      </w:rPr>
                    </w:pPr>
                    <w:r>
                      <w:rPr>
                        <w:noProof/>
                      </w:rPr>
                      <w:t xml:space="preserve">[8] </w:t>
                    </w:r>
                  </w:p>
                </w:tc>
                <w:tc>
                  <w:tcPr>
                    <w:tcW w:w="0" w:type="auto"/>
                    <w:hideMark/>
                  </w:tcPr>
                  <w:p w14:paraId="1671E4A1" w14:textId="77777777" w:rsidR="00A35DD1" w:rsidRDefault="00A35DD1">
                    <w:pPr>
                      <w:pStyle w:val="ListParagraph"/>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4941C6">
      <w:type w:val="continuous"/>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11"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19" w:author="Daniel Wait" w:date="2021-06-18T23:09:00Z" w:initials="DW">
    <w:p w14:paraId="1B5D72E2" w14:textId="181C79CF"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Messages cannot be read in server</w:t>
      </w:r>
    </w:p>
  </w:comment>
  <w:comment w:id="20" w:author="Daniel Wait" w:date="2021-06-18T23:09:00Z" w:initials="DW">
    <w:p w14:paraId="5684EB6D" w14:textId="2702D5D5"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No setup to run/install program</w:t>
      </w:r>
    </w:p>
  </w:comment>
  <w:comment w:id="29"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0"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1"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2"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3"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4"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5"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6"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7"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38"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39"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3"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4"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5"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6"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7"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50" w:author="Daniel Wait [2]" w:date="2021-12-04T16:11:00Z" w:initials="DW">
    <w:p w14:paraId="1B8F30F0" w14:textId="5022F034" w:rsidR="00D271A9" w:rsidRDefault="00D271A9">
      <w:pPr>
        <w:pStyle w:val="CommentText"/>
      </w:pPr>
      <w:r>
        <w:rPr>
          <w:rStyle w:val="CommentReference"/>
        </w:rPr>
        <w:annotationRef/>
      </w:r>
      <w:r>
        <w:t>Finish this</w:t>
      </w:r>
    </w:p>
  </w:comment>
  <w:comment w:id="57"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58"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59"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60"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61"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62"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3"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4"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5"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6"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71"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72" w:author="Daniel Wait" w:date="2021-07-04T20:13:00Z" w:initials="DW">
    <w:p w14:paraId="5E5FB6F6" w14:textId="1A5D6BE3" w:rsidR="00E94294" w:rsidRPr="00401D4D" w:rsidRDefault="00E94294">
      <w:pPr>
        <w:pStyle w:val="CommentText"/>
        <w:rPr>
          <w:color w:val="FF0000"/>
        </w:rPr>
      </w:pPr>
      <w:r w:rsidRPr="00401D4D">
        <w:rPr>
          <w:rStyle w:val="CommentReference"/>
          <w:color w:val="FF0000"/>
        </w:rPr>
        <w:annotationRef/>
      </w:r>
      <w:r w:rsidRPr="00401D4D">
        <w:rPr>
          <w:color w:val="FF0000"/>
        </w:rPr>
        <w:t>Image: y-axis is wrong, should be frequency density</w:t>
      </w:r>
    </w:p>
  </w:comment>
  <w:comment w:id="73"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4"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t xml:space="preserve">Emojis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5"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6"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7"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78"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79"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84"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5"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7"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88"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90"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91"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93"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94"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06"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14"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15"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21"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24"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How does the user interact with the system</w:t>
      </w:r>
      <w:r w:rsidR="000B4740" w:rsidRPr="00B201D8">
        <w:rPr>
          <w:color w:val="FF0000"/>
        </w:rPr>
        <w:t>s</w:t>
      </w:r>
    </w:p>
  </w:comment>
  <w:comment w:id="133"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34"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35"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36"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39"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r w:rsidRPr="00B201D8">
        <w:rPr>
          <w:color w:val="FF0000"/>
        </w:rPr>
        <w:t>Plus data structures</w:t>
      </w:r>
    </w:p>
  </w:comment>
  <w:comment w:id="146"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63"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87"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1"/>
  <w15:commentEx w15:paraId="5684EB6D" w15:done="1"/>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1B8F30F0"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5E5FB6F6" w15:done="1"/>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55611ED" w16cex:dateUtc="2021-12-04T16:1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1B8F30F0" w16cid:durableId="255611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FB2F4" w14:textId="77777777" w:rsidR="005E2DB5" w:rsidRDefault="005E2DB5" w:rsidP="00E50913">
      <w:pPr>
        <w:spacing w:after="0" w:line="240" w:lineRule="auto"/>
      </w:pPr>
      <w:r>
        <w:separator/>
      </w:r>
    </w:p>
  </w:endnote>
  <w:endnote w:type="continuationSeparator" w:id="0">
    <w:p w14:paraId="3726F970" w14:textId="77777777" w:rsidR="005E2DB5" w:rsidRDefault="005E2DB5" w:rsidP="00E50913">
      <w:pPr>
        <w:spacing w:after="0" w:line="240" w:lineRule="auto"/>
      </w:pPr>
      <w:r>
        <w:continuationSeparator/>
      </w:r>
    </w:p>
  </w:endnote>
  <w:endnote w:type="continuationNotice" w:id="1">
    <w:p w14:paraId="327F88D3" w14:textId="77777777" w:rsidR="005E2DB5" w:rsidRDefault="005E2D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A3626C"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20EB" w14:textId="77777777" w:rsidR="005E2DB5" w:rsidRDefault="005E2DB5" w:rsidP="00E50913">
      <w:pPr>
        <w:spacing w:after="0" w:line="240" w:lineRule="auto"/>
      </w:pPr>
      <w:r>
        <w:separator/>
      </w:r>
    </w:p>
  </w:footnote>
  <w:footnote w:type="continuationSeparator" w:id="0">
    <w:p w14:paraId="732AF4FE" w14:textId="77777777" w:rsidR="005E2DB5" w:rsidRDefault="005E2DB5" w:rsidP="00E50913">
      <w:pPr>
        <w:spacing w:after="0" w:line="240" w:lineRule="auto"/>
      </w:pPr>
      <w:r>
        <w:continuationSeparator/>
      </w:r>
    </w:p>
  </w:footnote>
  <w:footnote w:type="continuationNotice" w:id="1">
    <w:p w14:paraId="3F6B03C2" w14:textId="77777777" w:rsidR="005E2DB5" w:rsidRDefault="005E2DB5">
      <w:pPr>
        <w:spacing w:after="0" w:line="240" w:lineRule="auto"/>
      </w:pPr>
    </w:p>
  </w:footnote>
  <w:footnote w:id="2">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50ED59AD"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F0414D"/>
    <w:multiLevelType w:val="hybridMultilevel"/>
    <w:tmpl w:val="D24EB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14"/>
  </w:num>
  <w:num w:numId="4">
    <w:abstractNumId w:val="1"/>
  </w:num>
  <w:num w:numId="5">
    <w:abstractNumId w:val="13"/>
  </w:num>
  <w:num w:numId="6">
    <w:abstractNumId w:val="5"/>
  </w:num>
  <w:num w:numId="7">
    <w:abstractNumId w:val="2"/>
  </w:num>
  <w:num w:numId="8">
    <w:abstractNumId w:val="16"/>
  </w:num>
  <w:num w:numId="9">
    <w:abstractNumId w:val="15"/>
  </w:num>
  <w:num w:numId="10">
    <w:abstractNumId w:val="8"/>
  </w:num>
  <w:num w:numId="11">
    <w:abstractNumId w:val="18"/>
  </w:num>
  <w:num w:numId="12">
    <w:abstractNumId w:val="7"/>
  </w:num>
  <w:num w:numId="13">
    <w:abstractNumId w:val="12"/>
  </w:num>
  <w:num w:numId="14">
    <w:abstractNumId w:val="17"/>
  </w:num>
  <w:num w:numId="15">
    <w:abstractNumId w:val="6"/>
  </w:num>
  <w:num w:numId="16">
    <w:abstractNumId w:val="3"/>
  </w:num>
  <w:num w:numId="17">
    <w:abstractNumId w:val="10"/>
  </w:num>
  <w:num w:numId="18">
    <w:abstractNumId w:val="9"/>
  </w:num>
  <w:num w:numId="19">
    <w:abstractNumId w:val="1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rson w15:author="Daniel Wait [2]">
    <w15:presenceInfo w15:providerId="None" w15:userId="Daniel Wa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CsBQAfBUkELgAAAA=="/>
  </w:docVars>
  <w:rsids>
    <w:rsidRoot w:val="000D608F"/>
    <w:rsid w:val="00000087"/>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10F3C"/>
    <w:rsid w:val="0001132A"/>
    <w:rsid w:val="00011912"/>
    <w:rsid w:val="00011CBC"/>
    <w:rsid w:val="000120A2"/>
    <w:rsid w:val="00012509"/>
    <w:rsid w:val="00012AB9"/>
    <w:rsid w:val="00013A9A"/>
    <w:rsid w:val="00014565"/>
    <w:rsid w:val="0001518D"/>
    <w:rsid w:val="000157AF"/>
    <w:rsid w:val="00015A53"/>
    <w:rsid w:val="00016092"/>
    <w:rsid w:val="000162F7"/>
    <w:rsid w:val="000164D4"/>
    <w:rsid w:val="00016507"/>
    <w:rsid w:val="00017644"/>
    <w:rsid w:val="00020776"/>
    <w:rsid w:val="00020BEA"/>
    <w:rsid w:val="000213C6"/>
    <w:rsid w:val="0002263D"/>
    <w:rsid w:val="00022876"/>
    <w:rsid w:val="00022F87"/>
    <w:rsid w:val="000235D7"/>
    <w:rsid w:val="00023B9A"/>
    <w:rsid w:val="00023D20"/>
    <w:rsid w:val="0002407F"/>
    <w:rsid w:val="00024C0D"/>
    <w:rsid w:val="00024DA3"/>
    <w:rsid w:val="000263AE"/>
    <w:rsid w:val="0002682D"/>
    <w:rsid w:val="00026C38"/>
    <w:rsid w:val="00026D7E"/>
    <w:rsid w:val="00026EA7"/>
    <w:rsid w:val="0002772D"/>
    <w:rsid w:val="0002777B"/>
    <w:rsid w:val="00027C90"/>
    <w:rsid w:val="00030823"/>
    <w:rsid w:val="00030E04"/>
    <w:rsid w:val="00031233"/>
    <w:rsid w:val="000313D2"/>
    <w:rsid w:val="00031C43"/>
    <w:rsid w:val="000320F4"/>
    <w:rsid w:val="00032AA7"/>
    <w:rsid w:val="00032BF1"/>
    <w:rsid w:val="00032FCB"/>
    <w:rsid w:val="000335D9"/>
    <w:rsid w:val="0003372A"/>
    <w:rsid w:val="000337C7"/>
    <w:rsid w:val="0003381E"/>
    <w:rsid w:val="000356AF"/>
    <w:rsid w:val="00035CBB"/>
    <w:rsid w:val="00036ED3"/>
    <w:rsid w:val="00037B2E"/>
    <w:rsid w:val="00037FB2"/>
    <w:rsid w:val="00040E88"/>
    <w:rsid w:val="00040FF0"/>
    <w:rsid w:val="0004195F"/>
    <w:rsid w:val="000422FD"/>
    <w:rsid w:val="000434FB"/>
    <w:rsid w:val="00043B09"/>
    <w:rsid w:val="00044331"/>
    <w:rsid w:val="00044CD3"/>
    <w:rsid w:val="000460EE"/>
    <w:rsid w:val="00046B89"/>
    <w:rsid w:val="000470FB"/>
    <w:rsid w:val="000474B1"/>
    <w:rsid w:val="00047DC4"/>
    <w:rsid w:val="000507A4"/>
    <w:rsid w:val="00050A02"/>
    <w:rsid w:val="000537CB"/>
    <w:rsid w:val="00053939"/>
    <w:rsid w:val="00053E84"/>
    <w:rsid w:val="0005410F"/>
    <w:rsid w:val="00054B6C"/>
    <w:rsid w:val="00055524"/>
    <w:rsid w:val="00055C6C"/>
    <w:rsid w:val="0005675E"/>
    <w:rsid w:val="00056C01"/>
    <w:rsid w:val="00056FD1"/>
    <w:rsid w:val="000578D2"/>
    <w:rsid w:val="00057EE9"/>
    <w:rsid w:val="000600CC"/>
    <w:rsid w:val="00060202"/>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7267"/>
    <w:rsid w:val="00070A33"/>
    <w:rsid w:val="00070B91"/>
    <w:rsid w:val="000714E4"/>
    <w:rsid w:val="000724C3"/>
    <w:rsid w:val="00072642"/>
    <w:rsid w:val="0007296E"/>
    <w:rsid w:val="00072BD9"/>
    <w:rsid w:val="000737F9"/>
    <w:rsid w:val="00073AB9"/>
    <w:rsid w:val="00073DC1"/>
    <w:rsid w:val="000741B8"/>
    <w:rsid w:val="000742BC"/>
    <w:rsid w:val="00074441"/>
    <w:rsid w:val="00074EF3"/>
    <w:rsid w:val="00074F8F"/>
    <w:rsid w:val="0007524F"/>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2BF"/>
    <w:rsid w:val="0008698F"/>
    <w:rsid w:val="00086BB3"/>
    <w:rsid w:val="0009066F"/>
    <w:rsid w:val="00090AA7"/>
    <w:rsid w:val="00090CB2"/>
    <w:rsid w:val="0009161E"/>
    <w:rsid w:val="0009300A"/>
    <w:rsid w:val="0009313A"/>
    <w:rsid w:val="0009448B"/>
    <w:rsid w:val="000944F3"/>
    <w:rsid w:val="0009481D"/>
    <w:rsid w:val="00094903"/>
    <w:rsid w:val="00094C5C"/>
    <w:rsid w:val="000956B3"/>
    <w:rsid w:val="00095D72"/>
    <w:rsid w:val="00096315"/>
    <w:rsid w:val="0009650A"/>
    <w:rsid w:val="00096DAE"/>
    <w:rsid w:val="00097B72"/>
    <w:rsid w:val="000A0009"/>
    <w:rsid w:val="000A0694"/>
    <w:rsid w:val="000A06C3"/>
    <w:rsid w:val="000A0FB8"/>
    <w:rsid w:val="000A1FA3"/>
    <w:rsid w:val="000A2060"/>
    <w:rsid w:val="000A223D"/>
    <w:rsid w:val="000A2384"/>
    <w:rsid w:val="000A259C"/>
    <w:rsid w:val="000A39D8"/>
    <w:rsid w:val="000A61CC"/>
    <w:rsid w:val="000A64C4"/>
    <w:rsid w:val="000A65CC"/>
    <w:rsid w:val="000A6CF0"/>
    <w:rsid w:val="000A70CE"/>
    <w:rsid w:val="000A7848"/>
    <w:rsid w:val="000A7A39"/>
    <w:rsid w:val="000A7DB9"/>
    <w:rsid w:val="000B0ABA"/>
    <w:rsid w:val="000B0B0B"/>
    <w:rsid w:val="000B0B50"/>
    <w:rsid w:val="000B1671"/>
    <w:rsid w:val="000B18FB"/>
    <w:rsid w:val="000B21B3"/>
    <w:rsid w:val="000B2932"/>
    <w:rsid w:val="000B293A"/>
    <w:rsid w:val="000B4740"/>
    <w:rsid w:val="000B58E6"/>
    <w:rsid w:val="000B5E1F"/>
    <w:rsid w:val="000B7284"/>
    <w:rsid w:val="000B73AD"/>
    <w:rsid w:val="000B7C0C"/>
    <w:rsid w:val="000B7DF9"/>
    <w:rsid w:val="000B7E58"/>
    <w:rsid w:val="000C047E"/>
    <w:rsid w:val="000C17D4"/>
    <w:rsid w:val="000C1937"/>
    <w:rsid w:val="000C1FC0"/>
    <w:rsid w:val="000C20FF"/>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6E"/>
    <w:rsid w:val="000D2633"/>
    <w:rsid w:val="000D27C5"/>
    <w:rsid w:val="000D3B02"/>
    <w:rsid w:val="000D42C0"/>
    <w:rsid w:val="000D43C6"/>
    <w:rsid w:val="000D5886"/>
    <w:rsid w:val="000D5957"/>
    <w:rsid w:val="000D59F0"/>
    <w:rsid w:val="000D608F"/>
    <w:rsid w:val="000D64BA"/>
    <w:rsid w:val="000D659C"/>
    <w:rsid w:val="000D66EB"/>
    <w:rsid w:val="000D700A"/>
    <w:rsid w:val="000D70E8"/>
    <w:rsid w:val="000D79DE"/>
    <w:rsid w:val="000D7BE7"/>
    <w:rsid w:val="000E0041"/>
    <w:rsid w:val="000E01D0"/>
    <w:rsid w:val="000E07DB"/>
    <w:rsid w:val="000E0C31"/>
    <w:rsid w:val="000E188F"/>
    <w:rsid w:val="000E1E79"/>
    <w:rsid w:val="000E2069"/>
    <w:rsid w:val="000E269C"/>
    <w:rsid w:val="000E2B0E"/>
    <w:rsid w:val="000E2B16"/>
    <w:rsid w:val="000E3456"/>
    <w:rsid w:val="000E35AA"/>
    <w:rsid w:val="000E3968"/>
    <w:rsid w:val="000E4068"/>
    <w:rsid w:val="000E4C5D"/>
    <w:rsid w:val="000E4D59"/>
    <w:rsid w:val="000E5200"/>
    <w:rsid w:val="000E663F"/>
    <w:rsid w:val="000E7AA4"/>
    <w:rsid w:val="000E7BD0"/>
    <w:rsid w:val="000E7D8B"/>
    <w:rsid w:val="000F0F72"/>
    <w:rsid w:val="000F291F"/>
    <w:rsid w:val="000F3348"/>
    <w:rsid w:val="000F33E2"/>
    <w:rsid w:val="000F428F"/>
    <w:rsid w:val="000F4756"/>
    <w:rsid w:val="000F47B5"/>
    <w:rsid w:val="000F4CAB"/>
    <w:rsid w:val="000F4F73"/>
    <w:rsid w:val="000F5187"/>
    <w:rsid w:val="000F52B4"/>
    <w:rsid w:val="000F5435"/>
    <w:rsid w:val="000F56A4"/>
    <w:rsid w:val="000F5F87"/>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5FE7"/>
    <w:rsid w:val="001060BA"/>
    <w:rsid w:val="00107056"/>
    <w:rsid w:val="00107488"/>
    <w:rsid w:val="001075B2"/>
    <w:rsid w:val="001077CA"/>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1AA"/>
    <w:rsid w:val="001206F7"/>
    <w:rsid w:val="00120948"/>
    <w:rsid w:val="00120F70"/>
    <w:rsid w:val="0012145F"/>
    <w:rsid w:val="00121F90"/>
    <w:rsid w:val="00122545"/>
    <w:rsid w:val="00122A14"/>
    <w:rsid w:val="00122C22"/>
    <w:rsid w:val="001234C8"/>
    <w:rsid w:val="0012376E"/>
    <w:rsid w:val="00123F0B"/>
    <w:rsid w:val="001244AB"/>
    <w:rsid w:val="00124DB4"/>
    <w:rsid w:val="001256CA"/>
    <w:rsid w:val="001257D2"/>
    <w:rsid w:val="00125959"/>
    <w:rsid w:val="00125B3F"/>
    <w:rsid w:val="00125B84"/>
    <w:rsid w:val="00126225"/>
    <w:rsid w:val="0012677D"/>
    <w:rsid w:val="00126959"/>
    <w:rsid w:val="00130AD0"/>
    <w:rsid w:val="0013151B"/>
    <w:rsid w:val="00131ED5"/>
    <w:rsid w:val="00132287"/>
    <w:rsid w:val="00132540"/>
    <w:rsid w:val="0013255B"/>
    <w:rsid w:val="00132E46"/>
    <w:rsid w:val="00132E65"/>
    <w:rsid w:val="001331F1"/>
    <w:rsid w:val="0013368C"/>
    <w:rsid w:val="00133CFB"/>
    <w:rsid w:val="00134123"/>
    <w:rsid w:val="001347F7"/>
    <w:rsid w:val="00134844"/>
    <w:rsid w:val="00134985"/>
    <w:rsid w:val="00134DEF"/>
    <w:rsid w:val="00134E17"/>
    <w:rsid w:val="00134E43"/>
    <w:rsid w:val="00134E97"/>
    <w:rsid w:val="00135DE4"/>
    <w:rsid w:val="00136DE7"/>
    <w:rsid w:val="0013736E"/>
    <w:rsid w:val="00137A70"/>
    <w:rsid w:val="00137B08"/>
    <w:rsid w:val="00137CAA"/>
    <w:rsid w:val="00137F9F"/>
    <w:rsid w:val="0014012A"/>
    <w:rsid w:val="001403D9"/>
    <w:rsid w:val="00140DAA"/>
    <w:rsid w:val="00141182"/>
    <w:rsid w:val="0014140C"/>
    <w:rsid w:val="00141758"/>
    <w:rsid w:val="00141AC8"/>
    <w:rsid w:val="0014299F"/>
    <w:rsid w:val="00143B13"/>
    <w:rsid w:val="00143B32"/>
    <w:rsid w:val="001444B0"/>
    <w:rsid w:val="00144712"/>
    <w:rsid w:val="00144C4B"/>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A29"/>
    <w:rsid w:val="0015113C"/>
    <w:rsid w:val="00151A1D"/>
    <w:rsid w:val="00151B50"/>
    <w:rsid w:val="001521A9"/>
    <w:rsid w:val="0015346C"/>
    <w:rsid w:val="00153738"/>
    <w:rsid w:val="00155EA9"/>
    <w:rsid w:val="00156419"/>
    <w:rsid w:val="00157232"/>
    <w:rsid w:val="001579AE"/>
    <w:rsid w:val="001579F0"/>
    <w:rsid w:val="001600C4"/>
    <w:rsid w:val="00160A4F"/>
    <w:rsid w:val="00160FB0"/>
    <w:rsid w:val="00161937"/>
    <w:rsid w:val="001619AA"/>
    <w:rsid w:val="001619B9"/>
    <w:rsid w:val="00161B16"/>
    <w:rsid w:val="00161BCE"/>
    <w:rsid w:val="00162433"/>
    <w:rsid w:val="00162A9D"/>
    <w:rsid w:val="00162CD8"/>
    <w:rsid w:val="00163872"/>
    <w:rsid w:val="00163F31"/>
    <w:rsid w:val="00163F49"/>
    <w:rsid w:val="00164037"/>
    <w:rsid w:val="00164A43"/>
    <w:rsid w:val="00164DE3"/>
    <w:rsid w:val="00165960"/>
    <w:rsid w:val="00165994"/>
    <w:rsid w:val="00165BFE"/>
    <w:rsid w:val="00166957"/>
    <w:rsid w:val="001670B8"/>
    <w:rsid w:val="001675C7"/>
    <w:rsid w:val="00167964"/>
    <w:rsid w:val="001708E5"/>
    <w:rsid w:val="00170B29"/>
    <w:rsid w:val="00171F0D"/>
    <w:rsid w:val="00172ABD"/>
    <w:rsid w:val="00173664"/>
    <w:rsid w:val="001740D8"/>
    <w:rsid w:val="00174409"/>
    <w:rsid w:val="0017458E"/>
    <w:rsid w:val="001765EA"/>
    <w:rsid w:val="00176B95"/>
    <w:rsid w:val="00176EBD"/>
    <w:rsid w:val="00176F6E"/>
    <w:rsid w:val="001774A7"/>
    <w:rsid w:val="001813BD"/>
    <w:rsid w:val="001822C1"/>
    <w:rsid w:val="00183862"/>
    <w:rsid w:val="00183D4E"/>
    <w:rsid w:val="00184129"/>
    <w:rsid w:val="0018421D"/>
    <w:rsid w:val="00184230"/>
    <w:rsid w:val="00185882"/>
    <w:rsid w:val="001866D7"/>
    <w:rsid w:val="001878EC"/>
    <w:rsid w:val="0019008E"/>
    <w:rsid w:val="001904A8"/>
    <w:rsid w:val="0019066A"/>
    <w:rsid w:val="001917A0"/>
    <w:rsid w:val="001918C3"/>
    <w:rsid w:val="00191E14"/>
    <w:rsid w:val="0019208A"/>
    <w:rsid w:val="0019253F"/>
    <w:rsid w:val="00193408"/>
    <w:rsid w:val="00193BE0"/>
    <w:rsid w:val="00193D16"/>
    <w:rsid w:val="00194127"/>
    <w:rsid w:val="001947FA"/>
    <w:rsid w:val="00194BC3"/>
    <w:rsid w:val="00195150"/>
    <w:rsid w:val="0019562A"/>
    <w:rsid w:val="00195C9F"/>
    <w:rsid w:val="001968E7"/>
    <w:rsid w:val="0019720C"/>
    <w:rsid w:val="00197289"/>
    <w:rsid w:val="001978F1"/>
    <w:rsid w:val="00197C6E"/>
    <w:rsid w:val="001A0961"/>
    <w:rsid w:val="001A139A"/>
    <w:rsid w:val="001A1FE7"/>
    <w:rsid w:val="001A2776"/>
    <w:rsid w:val="001A2EA4"/>
    <w:rsid w:val="001A3468"/>
    <w:rsid w:val="001A3EDD"/>
    <w:rsid w:val="001A5175"/>
    <w:rsid w:val="001A5179"/>
    <w:rsid w:val="001A5623"/>
    <w:rsid w:val="001A59FF"/>
    <w:rsid w:val="001A5A45"/>
    <w:rsid w:val="001A5B97"/>
    <w:rsid w:val="001A5FD7"/>
    <w:rsid w:val="001A610F"/>
    <w:rsid w:val="001A6176"/>
    <w:rsid w:val="001A6832"/>
    <w:rsid w:val="001A6AC8"/>
    <w:rsid w:val="001A74E6"/>
    <w:rsid w:val="001A78F6"/>
    <w:rsid w:val="001A7E97"/>
    <w:rsid w:val="001B04F4"/>
    <w:rsid w:val="001B120A"/>
    <w:rsid w:val="001B19EE"/>
    <w:rsid w:val="001B1AC1"/>
    <w:rsid w:val="001B24A9"/>
    <w:rsid w:val="001B2F71"/>
    <w:rsid w:val="001B3785"/>
    <w:rsid w:val="001B3BB9"/>
    <w:rsid w:val="001B43A8"/>
    <w:rsid w:val="001B4695"/>
    <w:rsid w:val="001B474C"/>
    <w:rsid w:val="001B5E46"/>
    <w:rsid w:val="001B5EA7"/>
    <w:rsid w:val="001B61C5"/>
    <w:rsid w:val="001B6624"/>
    <w:rsid w:val="001B705B"/>
    <w:rsid w:val="001B7CD6"/>
    <w:rsid w:val="001B7D94"/>
    <w:rsid w:val="001C08EB"/>
    <w:rsid w:val="001C1144"/>
    <w:rsid w:val="001C1311"/>
    <w:rsid w:val="001C16C4"/>
    <w:rsid w:val="001C18A4"/>
    <w:rsid w:val="001C1958"/>
    <w:rsid w:val="001C2243"/>
    <w:rsid w:val="001C25BF"/>
    <w:rsid w:val="001C2721"/>
    <w:rsid w:val="001C2757"/>
    <w:rsid w:val="001C3083"/>
    <w:rsid w:val="001C30FF"/>
    <w:rsid w:val="001C44AF"/>
    <w:rsid w:val="001C47AD"/>
    <w:rsid w:val="001C56B0"/>
    <w:rsid w:val="001C5A49"/>
    <w:rsid w:val="001C763B"/>
    <w:rsid w:val="001C7FD2"/>
    <w:rsid w:val="001D099F"/>
    <w:rsid w:val="001D157A"/>
    <w:rsid w:val="001D27F9"/>
    <w:rsid w:val="001D29A5"/>
    <w:rsid w:val="001D2ECC"/>
    <w:rsid w:val="001D300B"/>
    <w:rsid w:val="001D3554"/>
    <w:rsid w:val="001D3804"/>
    <w:rsid w:val="001D4439"/>
    <w:rsid w:val="001D53A1"/>
    <w:rsid w:val="001D5733"/>
    <w:rsid w:val="001D58C2"/>
    <w:rsid w:val="001D6301"/>
    <w:rsid w:val="001D6437"/>
    <w:rsid w:val="001D7B7F"/>
    <w:rsid w:val="001E03C0"/>
    <w:rsid w:val="001E140C"/>
    <w:rsid w:val="001E20C1"/>
    <w:rsid w:val="001E2DB2"/>
    <w:rsid w:val="001E2F51"/>
    <w:rsid w:val="001E30CE"/>
    <w:rsid w:val="001E3953"/>
    <w:rsid w:val="001E5A9A"/>
    <w:rsid w:val="001E5D62"/>
    <w:rsid w:val="001E5D89"/>
    <w:rsid w:val="001E5EF6"/>
    <w:rsid w:val="001E617B"/>
    <w:rsid w:val="001E6526"/>
    <w:rsid w:val="001E6542"/>
    <w:rsid w:val="001E67B0"/>
    <w:rsid w:val="001E6BE0"/>
    <w:rsid w:val="001E759E"/>
    <w:rsid w:val="001F165A"/>
    <w:rsid w:val="001F17CE"/>
    <w:rsid w:val="001F3B4E"/>
    <w:rsid w:val="001F46F6"/>
    <w:rsid w:val="001F54A4"/>
    <w:rsid w:val="001F5624"/>
    <w:rsid w:val="001F57AA"/>
    <w:rsid w:val="001F5965"/>
    <w:rsid w:val="001F5A7C"/>
    <w:rsid w:val="001F5E1E"/>
    <w:rsid w:val="001F63BB"/>
    <w:rsid w:val="001F7A96"/>
    <w:rsid w:val="001F7B7D"/>
    <w:rsid w:val="00200182"/>
    <w:rsid w:val="002007BA"/>
    <w:rsid w:val="00200C62"/>
    <w:rsid w:val="00201C61"/>
    <w:rsid w:val="0020221B"/>
    <w:rsid w:val="00202592"/>
    <w:rsid w:val="002029D4"/>
    <w:rsid w:val="00203685"/>
    <w:rsid w:val="0020379E"/>
    <w:rsid w:val="00203B23"/>
    <w:rsid w:val="00203D75"/>
    <w:rsid w:val="00204CD1"/>
    <w:rsid w:val="00205F09"/>
    <w:rsid w:val="0020659B"/>
    <w:rsid w:val="0020777D"/>
    <w:rsid w:val="00207FC5"/>
    <w:rsid w:val="00210288"/>
    <w:rsid w:val="0021196C"/>
    <w:rsid w:val="00212315"/>
    <w:rsid w:val="0021271D"/>
    <w:rsid w:val="00212974"/>
    <w:rsid w:val="00212E3F"/>
    <w:rsid w:val="002140F6"/>
    <w:rsid w:val="002144FE"/>
    <w:rsid w:val="00214B4F"/>
    <w:rsid w:val="002156F9"/>
    <w:rsid w:val="00215A0A"/>
    <w:rsid w:val="0021633C"/>
    <w:rsid w:val="002164DF"/>
    <w:rsid w:val="002168EC"/>
    <w:rsid w:val="002169E1"/>
    <w:rsid w:val="00217524"/>
    <w:rsid w:val="00217C84"/>
    <w:rsid w:val="0022065C"/>
    <w:rsid w:val="00221F91"/>
    <w:rsid w:val="002221E9"/>
    <w:rsid w:val="00222A2A"/>
    <w:rsid w:val="002236D3"/>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FA2"/>
    <w:rsid w:val="002313BB"/>
    <w:rsid w:val="00231540"/>
    <w:rsid w:val="00231B06"/>
    <w:rsid w:val="00231DE7"/>
    <w:rsid w:val="0023274B"/>
    <w:rsid w:val="00232ACB"/>
    <w:rsid w:val="00232DF0"/>
    <w:rsid w:val="00233520"/>
    <w:rsid w:val="00233FD8"/>
    <w:rsid w:val="00234F61"/>
    <w:rsid w:val="0023580F"/>
    <w:rsid w:val="002364EE"/>
    <w:rsid w:val="00236891"/>
    <w:rsid w:val="00237082"/>
    <w:rsid w:val="002370B4"/>
    <w:rsid w:val="002377AB"/>
    <w:rsid w:val="002379EA"/>
    <w:rsid w:val="00237CAC"/>
    <w:rsid w:val="0024001B"/>
    <w:rsid w:val="00240549"/>
    <w:rsid w:val="0024062E"/>
    <w:rsid w:val="002408AE"/>
    <w:rsid w:val="00240FA3"/>
    <w:rsid w:val="002418F5"/>
    <w:rsid w:val="00241F37"/>
    <w:rsid w:val="002427B3"/>
    <w:rsid w:val="00242E16"/>
    <w:rsid w:val="00243F33"/>
    <w:rsid w:val="002447BA"/>
    <w:rsid w:val="00244B6E"/>
    <w:rsid w:val="00244CDA"/>
    <w:rsid w:val="00245603"/>
    <w:rsid w:val="002457C7"/>
    <w:rsid w:val="00245985"/>
    <w:rsid w:val="00245C4B"/>
    <w:rsid w:val="0024608A"/>
    <w:rsid w:val="00246757"/>
    <w:rsid w:val="002468E1"/>
    <w:rsid w:val="002473EB"/>
    <w:rsid w:val="00247438"/>
    <w:rsid w:val="00247D06"/>
    <w:rsid w:val="00250038"/>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7F1"/>
    <w:rsid w:val="00256B6F"/>
    <w:rsid w:val="00260374"/>
    <w:rsid w:val="0026136E"/>
    <w:rsid w:val="00261E30"/>
    <w:rsid w:val="00262533"/>
    <w:rsid w:val="00263A2F"/>
    <w:rsid w:val="00263B9B"/>
    <w:rsid w:val="00265235"/>
    <w:rsid w:val="00265533"/>
    <w:rsid w:val="0026683B"/>
    <w:rsid w:val="00267508"/>
    <w:rsid w:val="00267B15"/>
    <w:rsid w:val="00267EE7"/>
    <w:rsid w:val="00267F57"/>
    <w:rsid w:val="0027134A"/>
    <w:rsid w:val="0027166B"/>
    <w:rsid w:val="00271C58"/>
    <w:rsid w:val="00272332"/>
    <w:rsid w:val="00273E1B"/>
    <w:rsid w:val="002744DA"/>
    <w:rsid w:val="0027500B"/>
    <w:rsid w:val="00275351"/>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54"/>
    <w:rsid w:val="00282BB0"/>
    <w:rsid w:val="00283E05"/>
    <w:rsid w:val="0028414D"/>
    <w:rsid w:val="00284831"/>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D9A"/>
    <w:rsid w:val="00294AA7"/>
    <w:rsid w:val="00296372"/>
    <w:rsid w:val="00296FC3"/>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6A48"/>
    <w:rsid w:val="002A714B"/>
    <w:rsid w:val="002A732E"/>
    <w:rsid w:val="002A75AA"/>
    <w:rsid w:val="002B012D"/>
    <w:rsid w:val="002B014A"/>
    <w:rsid w:val="002B040C"/>
    <w:rsid w:val="002B1B06"/>
    <w:rsid w:val="002B2120"/>
    <w:rsid w:val="002B22E6"/>
    <w:rsid w:val="002B2C48"/>
    <w:rsid w:val="002B3087"/>
    <w:rsid w:val="002B30FA"/>
    <w:rsid w:val="002B3CBE"/>
    <w:rsid w:val="002B3D1E"/>
    <w:rsid w:val="002B3E2B"/>
    <w:rsid w:val="002B46D8"/>
    <w:rsid w:val="002B4C73"/>
    <w:rsid w:val="002B5463"/>
    <w:rsid w:val="002B584A"/>
    <w:rsid w:val="002B5F2E"/>
    <w:rsid w:val="002B7291"/>
    <w:rsid w:val="002B785C"/>
    <w:rsid w:val="002B7C5C"/>
    <w:rsid w:val="002C0B5B"/>
    <w:rsid w:val="002C0B75"/>
    <w:rsid w:val="002C133E"/>
    <w:rsid w:val="002C2EEE"/>
    <w:rsid w:val="002C2FD6"/>
    <w:rsid w:val="002C37EE"/>
    <w:rsid w:val="002C48D6"/>
    <w:rsid w:val="002C4D69"/>
    <w:rsid w:val="002C4DBC"/>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DCB"/>
    <w:rsid w:val="002D4DCE"/>
    <w:rsid w:val="002D5005"/>
    <w:rsid w:val="002D52A8"/>
    <w:rsid w:val="002D5799"/>
    <w:rsid w:val="002D64DC"/>
    <w:rsid w:val="002D70F3"/>
    <w:rsid w:val="002D7C51"/>
    <w:rsid w:val="002D7CF5"/>
    <w:rsid w:val="002E0608"/>
    <w:rsid w:val="002E0902"/>
    <w:rsid w:val="002E0BB4"/>
    <w:rsid w:val="002E15D7"/>
    <w:rsid w:val="002E15DD"/>
    <w:rsid w:val="002E184E"/>
    <w:rsid w:val="002E1CAD"/>
    <w:rsid w:val="002E1E9F"/>
    <w:rsid w:val="002E20DF"/>
    <w:rsid w:val="002E302E"/>
    <w:rsid w:val="002E6380"/>
    <w:rsid w:val="002E6675"/>
    <w:rsid w:val="002E6D69"/>
    <w:rsid w:val="002E720D"/>
    <w:rsid w:val="002F0344"/>
    <w:rsid w:val="002F03FB"/>
    <w:rsid w:val="002F0F4E"/>
    <w:rsid w:val="002F13D4"/>
    <w:rsid w:val="002F1BE2"/>
    <w:rsid w:val="002F20CD"/>
    <w:rsid w:val="002F2768"/>
    <w:rsid w:val="002F2A8B"/>
    <w:rsid w:val="002F2C24"/>
    <w:rsid w:val="002F32A5"/>
    <w:rsid w:val="002F381E"/>
    <w:rsid w:val="002F4AF7"/>
    <w:rsid w:val="002F4DE5"/>
    <w:rsid w:val="002F4FAC"/>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D99"/>
    <w:rsid w:val="00300E99"/>
    <w:rsid w:val="003011F1"/>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11F"/>
    <w:rsid w:val="00307C05"/>
    <w:rsid w:val="00310DFC"/>
    <w:rsid w:val="00311D67"/>
    <w:rsid w:val="00313617"/>
    <w:rsid w:val="00313929"/>
    <w:rsid w:val="00313D39"/>
    <w:rsid w:val="0031409E"/>
    <w:rsid w:val="00317654"/>
    <w:rsid w:val="00317AF3"/>
    <w:rsid w:val="003217EB"/>
    <w:rsid w:val="00322116"/>
    <w:rsid w:val="00322349"/>
    <w:rsid w:val="00322458"/>
    <w:rsid w:val="0032287D"/>
    <w:rsid w:val="003234AF"/>
    <w:rsid w:val="00323CC4"/>
    <w:rsid w:val="00324B8F"/>
    <w:rsid w:val="00325031"/>
    <w:rsid w:val="00325A8A"/>
    <w:rsid w:val="00326E17"/>
    <w:rsid w:val="00326F01"/>
    <w:rsid w:val="00327003"/>
    <w:rsid w:val="00327E2D"/>
    <w:rsid w:val="00327F66"/>
    <w:rsid w:val="0033086D"/>
    <w:rsid w:val="00330E72"/>
    <w:rsid w:val="003310AD"/>
    <w:rsid w:val="003320AF"/>
    <w:rsid w:val="003339ED"/>
    <w:rsid w:val="00334214"/>
    <w:rsid w:val="0033439B"/>
    <w:rsid w:val="00334895"/>
    <w:rsid w:val="003359B5"/>
    <w:rsid w:val="00335AD4"/>
    <w:rsid w:val="00335B0C"/>
    <w:rsid w:val="00335B2C"/>
    <w:rsid w:val="00336453"/>
    <w:rsid w:val="00337438"/>
    <w:rsid w:val="00337441"/>
    <w:rsid w:val="003401D9"/>
    <w:rsid w:val="00340C2F"/>
    <w:rsid w:val="00340F5F"/>
    <w:rsid w:val="00341510"/>
    <w:rsid w:val="003415C1"/>
    <w:rsid w:val="0034168B"/>
    <w:rsid w:val="00341729"/>
    <w:rsid w:val="00342CF5"/>
    <w:rsid w:val="0034310C"/>
    <w:rsid w:val="003434FD"/>
    <w:rsid w:val="003439E2"/>
    <w:rsid w:val="00343AF0"/>
    <w:rsid w:val="00343EF4"/>
    <w:rsid w:val="003442C4"/>
    <w:rsid w:val="003451F0"/>
    <w:rsid w:val="0034541B"/>
    <w:rsid w:val="0034598C"/>
    <w:rsid w:val="0034609C"/>
    <w:rsid w:val="00346186"/>
    <w:rsid w:val="00346540"/>
    <w:rsid w:val="003466DB"/>
    <w:rsid w:val="00346B46"/>
    <w:rsid w:val="00347936"/>
    <w:rsid w:val="00347A1B"/>
    <w:rsid w:val="0035026B"/>
    <w:rsid w:val="00350281"/>
    <w:rsid w:val="00351144"/>
    <w:rsid w:val="0035119F"/>
    <w:rsid w:val="00351238"/>
    <w:rsid w:val="00351BF0"/>
    <w:rsid w:val="003522A5"/>
    <w:rsid w:val="00352D4C"/>
    <w:rsid w:val="00354BA5"/>
    <w:rsid w:val="00355AA1"/>
    <w:rsid w:val="003560A0"/>
    <w:rsid w:val="003567F1"/>
    <w:rsid w:val="003572F7"/>
    <w:rsid w:val="003573B3"/>
    <w:rsid w:val="003578C5"/>
    <w:rsid w:val="003612CB"/>
    <w:rsid w:val="00361C2E"/>
    <w:rsid w:val="00362931"/>
    <w:rsid w:val="003631FE"/>
    <w:rsid w:val="00364625"/>
    <w:rsid w:val="003647B5"/>
    <w:rsid w:val="003650EE"/>
    <w:rsid w:val="00365D87"/>
    <w:rsid w:val="00366342"/>
    <w:rsid w:val="00366A52"/>
    <w:rsid w:val="00366BC0"/>
    <w:rsid w:val="003676F5"/>
    <w:rsid w:val="003678B3"/>
    <w:rsid w:val="003706EF"/>
    <w:rsid w:val="00370CBF"/>
    <w:rsid w:val="003710FA"/>
    <w:rsid w:val="00371456"/>
    <w:rsid w:val="00371515"/>
    <w:rsid w:val="00371803"/>
    <w:rsid w:val="003724F7"/>
    <w:rsid w:val="00372AA6"/>
    <w:rsid w:val="0037335E"/>
    <w:rsid w:val="00373E3F"/>
    <w:rsid w:val="0037418D"/>
    <w:rsid w:val="00374964"/>
    <w:rsid w:val="00374D83"/>
    <w:rsid w:val="00376A5F"/>
    <w:rsid w:val="00377260"/>
    <w:rsid w:val="003778CD"/>
    <w:rsid w:val="00377B37"/>
    <w:rsid w:val="0038024B"/>
    <w:rsid w:val="003802A1"/>
    <w:rsid w:val="00380EFB"/>
    <w:rsid w:val="003817D0"/>
    <w:rsid w:val="0038461B"/>
    <w:rsid w:val="00384D33"/>
    <w:rsid w:val="00384D66"/>
    <w:rsid w:val="0038576C"/>
    <w:rsid w:val="0038635F"/>
    <w:rsid w:val="00390103"/>
    <w:rsid w:val="00390177"/>
    <w:rsid w:val="00391041"/>
    <w:rsid w:val="0039136C"/>
    <w:rsid w:val="00391543"/>
    <w:rsid w:val="00392145"/>
    <w:rsid w:val="00392F84"/>
    <w:rsid w:val="00393541"/>
    <w:rsid w:val="00394118"/>
    <w:rsid w:val="003947B6"/>
    <w:rsid w:val="00394D95"/>
    <w:rsid w:val="00395DE5"/>
    <w:rsid w:val="00395E89"/>
    <w:rsid w:val="00397A6C"/>
    <w:rsid w:val="003A003C"/>
    <w:rsid w:val="003A01D1"/>
    <w:rsid w:val="003A0791"/>
    <w:rsid w:val="003A15B1"/>
    <w:rsid w:val="003A1796"/>
    <w:rsid w:val="003A25BD"/>
    <w:rsid w:val="003A2EB9"/>
    <w:rsid w:val="003A3262"/>
    <w:rsid w:val="003A33C1"/>
    <w:rsid w:val="003A34D3"/>
    <w:rsid w:val="003A37DB"/>
    <w:rsid w:val="003A3FEA"/>
    <w:rsid w:val="003A485F"/>
    <w:rsid w:val="003A49EB"/>
    <w:rsid w:val="003A4A89"/>
    <w:rsid w:val="003A5AE6"/>
    <w:rsid w:val="003A6132"/>
    <w:rsid w:val="003A6471"/>
    <w:rsid w:val="003A6FF5"/>
    <w:rsid w:val="003B005C"/>
    <w:rsid w:val="003B0A3C"/>
    <w:rsid w:val="003B126F"/>
    <w:rsid w:val="003B1366"/>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242"/>
    <w:rsid w:val="003C293B"/>
    <w:rsid w:val="003C3373"/>
    <w:rsid w:val="003C4721"/>
    <w:rsid w:val="003C4B1B"/>
    <w:rsid w:val="003C4D2E"/>
    <w:rsid w:val="003C6193"/>
    <w:rsid w:val="003C6B0D"/>
    <w:rsid w:val="003C70D4"/>
    <w:rsid w:val="003C72EB"/>
    <w:rsid w:val="003D0195"/>
    <w:rsid w:val="003D0404"/>
    <w:rsid w:val="003D0433"/>
    <w:rsid w:val="003D0E2E"/>
    <w:rsid w:val="003D1BBD"/>
    <w:rsid w:val="003D20D2"/>
    <w:rsid w:val="003D441F"/>
    <w:rsid w:val="003D4820"/>
    <w:rsid w:val="003D4856"/>
    <w:rsid w:val="003D4B76"/>
    <w:rsid w:val="003D4D84"/>
    <w:rsid w:val="003D4FBD"/>
    <w:rsid w:val="003D5889"/>
    <w:rsid w:val="003D5D3C"/>
    <w:rsid w:val="003D7384"/>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6A9"/>
    <w:rsid w:val="003E7B3B"/>
    <w:rsid w:val="003F009B"/>
    <w:rsid w:val="003F039F"/>
    <w:rsid w:val="003F0A74"/>
    <w:rsid w:val="003F1B41"/>
    <w:rsid w:val="003F1BD7"/>
    <w:rsid w:val="003F1E80"/>
    <w:rsid w:val="003F263D"/>
    <w:rsid w:val="003F2655"/>
    <w:rsid w:val="003F30F1"/>
    <w:rsid w:val="003F345D"/>
    <w:rsid w:val="003F377C"/>
    <w:rsid w:val="003F385E"/>
    <w:rsid w:val="003F3995"/>
    <w:rsid w:val="003F3DAE"/>
    <w:rsid w:val="003F3EFB"/>
    <w:rsid w:val="003F3F5B"/>
    <w:rsid w:val="003F4294"/>
    <w:rsid w:val="003F4372"/>
    <w:rsid w:val="003F445D"/>
    <w:rsid w:val="003F4A90"/>
    <w:rsid w:val="003F6281"/>
    <w:rsid w:val="003F6F7D"/>
    <w:rsid w:val="003F7469"/>
    <w:rsid w:val="003F7F7B"/>
    <w:rsid w:val="00400EE0"/>
    <w:rsid w:val="004014E1"/>
    <w:rsid w:val="00401D4D"/>
    <w:rsid w:val="004023A3"/>
    <w:rsid w:val="00402FAA"/>
    <w:rsid w:val="0040373A"/>
    <w:rsid w:val="00404D0B"/>
    <w:rsid w:val="004050CE"/>
    <w:rsid w:val="004050D6"/>
    <w:rsid w:val="004057B0"/>
    <w:rsid w:val="00405F18"/>
    <w:rsid w:val="00406895"/>
    <w:rsid w:val="00406AB1"/>
    <w:rsid w:val="004074E2"/>
    <w:rsid w:val="00410F9F"/>
    <w:rsid w:val="0041131E"/>
    <w:rsid w:val="0041147A"/>
    <w:rsid w:val="0041154E"/>
    <w:rsid w:val="00411A72"/>
    <w:rsid w:val="0041250E"/>
    <w:rsid w:val="004139C2"/>
    <w:rsid w:val="00413A09"/>
    <w:rsid w:val="00414961"/>
    <w:rsid w:val="00414C64"/>
    <w:rsid w:val="00414ECA"/>
    <w:rsid w:val="004152D3"/>
    <w:rsid w:val="0041541C"/>
    <w:rsid w:val="00415500"/>
    <w:rsid w:val="0041680A"/>
    <w:rsid w:val="0041752B"/>
    <w:rsid w:val="00417705"/>
    <w:rsid w:val="00420840"/>
    <w:rsid w:val="00420C91"/>
    <w:rsid w:val="00420EA2"/>
    <w:rsid w:val="00421095"/>
    <w:rsid w:val="00421C37"/>
    <w:rsid w:val="00421D02"/>
    <w:rsid w:val="004221E2"/>
    <w:rsid w:val="004221E6"/>
    <w:rsid w:val="004223C6"/>
    <w:rsid w:val="00422457"/>
    <w:rsid w:val="004229DE"/>
    <w:rsid w:val="00423238"/>
    <w:rsid w:val="00423264"/>
    <w:rsid w:val="0042349F"/>
    <w:rsid w:val="00423768"/>
    <w:rsid w:val="00425024"/>
    <w:rsid w:val="00425296"/>
    <w:rsid w:val="00425A80"/>
    <w:rsid w:val="00425AFB"/>
    <w:rsid w:val="00426109"/>
    <w:rsid w:val="0042636D"/>
    <w:rsid w:val="0042664A"/>
    <w:rsid w:val="0042681D"/>
    <w:rsid w:val="00426A4B"/>
    <w:rsid w:val="00427DB8"/>
    <w:rsid w:val="004304B1"/>
    <w:rsid w:val="0043075F"/>
    <w:rsid w:val="0043103C"/>
    <w:rsid w:val="00431461"/>
    <w:rsid w:val="00431C85"/>
    <w:rsid w:val="00431E47"/>
    <w:rsid w:val="004326EE"/>
    <w:rsid w:val="004328F4"/>
    <w:rsid w:val="00432CAF"/>
    <w:rsid w:val="00433F34"/>
    <w:rsid w:val="00435413"/>
    <w:rsid w:val="0043626B"/>
    <w:rsid w:val="004362CA"/>
    <w:rsid w:val="0043796E"/>
    <w:rsid w:val="00437B0C"/>
    <w:rsid w:val="00437BBB"/>
    <w:rsid w:val="00437C90"/>
    <w:rsid w:val="0044006A"/>
    <w:rsid w:val="00440225"/>
    <w:rsid w:val="00440B31"/>
    <w:rsid w:val="00441BC3"/>
    <w:rsid w:val="00441C4E"/>
    <w:rsid w:val="00442C88"/>
    <w:rsid w:val="00443125"/>
    <w:rsid w:val="0044321C"/>
    <w:rsid w:val="00443388"/>
    <w:rsid w:val="00443CCD"/>
    <w:rsid w:val="0044401A"/>
    <w:rsid w:val="004441BA"/>
    <w:rsid w:val="0044454C"/>
    <w:rsid w:val="004445C0"/>
    <w:rsid w:val="00444649"/>
    <w:rsid w:val="00445B58"/>
    <w:rsid w:val="00445E94"/>
    <w:rsid w:val="00445FCE"/>
    <w:rsid w:val="004466BB"/>
    <w:rsid w:val="00446C6F"/>
    <w:rsid w:val="00447A98"/>
    <w:rsid w:val="00447F60"/>
    <w:rsid w:val="0045102E"/>
    <w:rsid w:val="0045153E"/>
    <w:rsid w:val="004515D8"/>
    <w:rsid w:val="004524DB"/>
    <w:rsid w:val="00452C9F"/>
    <w:rsid w:val="00454194"/>
    <w:rsid w:val="0045437E"/>
    <w:rsid w:val="00454568"/>
    <w:rsid w:val="00454927"/>
    <w:rsid w:val="00455B94"/>
    <w:rsid w:val="00456E74"/>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876"/>
    <w:rsid w:val="00464B95"/>
    <w:rsid w:val="00464F32"/>
    <w:rsid w:val="00470119"/>
    <w:rsid w:val="00470264"/>
    <w:rsid w:val="0047030B"/>
    <w:rsid w:val="0047096D"/>
    <w:rsid w:val="00470AE6"/>
    <w:rsid w:val="00470BD0"/>
    <w:rsid w:val="004713AF"/>
    <w:rsid w:val="0047149C"/>
    <w:rsid w:val="00471694"/>
    <w:rsid w:val="0047196A"/>
    <w:rsid w:val="00471B1C"/>
    <w:rsid w:val="00471BB4"/>
    <w:rsid w:val="004729E9"/>
    <w:rsid w:val="004729F2"/>
    <w:rsid w:val="00473901"/>
    <w:rsid w:val="00473A76"/>
    <w:rsid w:val="00473D11"/>
    <w:rsid w:val="004742BB"/>
    <w:rsid w:val="0047468C"/>
    <w:rsid w:val="0047561C"/>
    <w:rsid w:val="004756AF"/>
    <w:rsid w:val="004761CA"/>
    <w:rsid w:val="00476697"/>
    <w:rsid w:val="00476ED1"/>
    <w:rsid w:val="00476FC4"/>
    <w:rsid w:val="0047702E"/>
    <w:rsid w:val="00477334"/>
    <w:rsid w:val="004775CB"/>
    <w:rsid w:val="004776CE"/>
    <w:rsid w:val="0047786A"/>
    <w:rsid w:val="00477CF5"/>
    <w:rsid w:val="00480AF2"/>
    <w:rsid w:val="004812F8"/>
    <w:rsid w:val="00481B32"/>
    <w:rsid w:val="004823A7"/>
    <w:rsid w:val="00482698"/>
    <w:rsid w:val="00482B81"/>
    <w:rsid w:val="00482DBE"/>
    <w:rsid w:val="004837D0"/>
    <w:rsid w:val="004841C3"/>
    <w:rsid w:val="00484C7F"/>
    <w:rsid w:val="00484FE6"/>
    <w:rsid w:val="00485ACE"/>
    <w:rsid w:val="004867F6"/>
    <w:rsid w:val="00486A1B"/>
    <w:rsid w:val="00487645"/>
    <w:rsid w:val="0048794E"/>
    <w:rsid w:val="004902AF"/>
    <w:rsid w:val="0049056E"/>
    <w:rsid w:val="0049079D"/>
    <w:rsid w:val="0049089B"/>
    <w:rsid w:val="00490903"/>
    <w:rsid w:val="004915E0"/>
    <w:rsid w:val="00491E54"/>
    <w:rsid w:val="00491E8B"/>
    <w:rsid w:val="00491F05"/>
    <w:rsid w:val="00492347"/>
    <w:rsid w:val="004933D8"/>
    <w:rsid w:val="00493743"/>
    <w:rsid w:val="00493C7A"/>
    <w:rsid w:val="004941C6"/>
    <w:rsid w:val="00494375"/>
    <w:rsid w:val="00494607"/>
    <w:rsid w:val="004956A7"/>
    <w:rsid w:val="004957E5"/>
    <w:rsid w:val="00495F1D"/>
    <w:rsid w:val="0049609B"/>
    <w:rsid w:val="00496ACA"/>
    <w:rsid w:val="00497519"/>
    <w:rsid w:val="00497B5E"/>
    <w:rsid w:val="004A0DCA"/>
    <w:rsid w:val="004A115A"/>
    <w:rsid w:val="004A118E"/>
    <w:rsid w:val="004A1FA0"/>
    <w:rsid w:val="004A28BB"/>
    <w:rsid w:val="004A2A18"/>
    <w:rsid w:val="004A2F26"/>
    <w:rsid w:val="004A344F"/>
    <w:rsid w:val="004A3869"/>
    <w:rsid w:val="004A3E2D"/>
    <w:rsid w:val="004A3FC8"/>
    <w:rsid w:val="004A6288"/>
    <w:rsid w:val="004A7F18"/>
    <w:rsid w:val="004B03A0"/>
    <w:rsid w:val="004B2749"/>
    <w:rsid w:val="004B2AC5"/>
    <w:rsid w:val="004B34C8"/>
    <w:rsid w:val="004B3BB6"/>
    <w:rsid w:val="004B4691"/>
    <w:rsid w:val="004B4BBC"/>
    <w:rsid w:val="004B4E24"/>
    <w:rsid w:val="004B5D2B"/>
    <w:rsid w:val="004B60E5"/>
    <w:rsid w:val="004B633C"/>
    <w:rsid w:val="004B6509"/>
    <w:rsid w:val="004B662E"/>
    <w:rsid w:val="004B6ECE"/>
    <w:rsid w:val="004B7B87"/>
    <w:rsid w:val="004C0326"/>
    <w:rsid w:val="004C0501"/>
    <w:rsid w:val="004C0534"/>
    <w:rsid w:val="004C061A"/>
    <w:rsid w:val="004C0D6E"/>
    <w:rsid w:val="004C0E84"/>
    <w:rsid w:val="004C1CC0"/>
    <w:rsid w:val="004C229F"/>
    <w:rsid w:val="004C28B5"/>
    <w:rsid w:val="004C3360"/>
    <w:rsid w:val="004C34E4"/>
    <w:rsid w:val="004C3B5A"/>
    <w:rsid w:val="004C450F"/>
    <w:rsid w:val="004C4BAB"/>
    <w:rsid w:val="004C4DF2"/>
    <w:rsid w:val="004C5150"/>
    <w:rsid w:val="004C527F"/>
    <w:rsid w:val="004C5719"/>
    <w:rsid w:val="004C5D63"/>
    <w:rsid w:val="004C6887"/>
    <w:rsid w:val="004C68C8"/>
    <w:rsid w:val="004D02DD"/>
    <w:rsid w:val="004D0CD3"/>
    <w:rsid w:val="004D130D"/>
    <w:rsid w:val="004D217D"/>
    <w:rsid w:val="004D2236"/>
    <w:rsid w:val="004D2360"/>
    <w:rsid w:val="004D275C"/>
    <w:rsid w:val="004D2AC1"/>
    <w:rsid w:val="004D2B31"/>
    <w:rsid w:val="004D33EC"/>
    <w:rsid w:val="004D36F2"/>
    <w:rsid w:val="004D3C0D"/>
    <w:rsid w:val="004D3D67"/>
    <w:rsid w:val="004D4AD1"/>
    <w:rsid w:val="004D4E38"/>
    <w:rsid w:val="004D5630"/>
    <w:rsid w:val="004D648C"/>
    <w:rsid w:val="004D65CD"/>
    <w:rsid w:val="004D6E28"/>
    <w:rsid w:val="004D6EFC"/>
    <w:rsid w:val="004D732E"/>
    <w:rsid w:val="004D743E"/>
    <w:rsid w:val="004D76A5"/>
    <w:rsid w:val="004E06BB"/>
    <w:rsid w:val="004E1415"/>
    <w:rsid w:val="004E2F34"/>
    <w:rsid w:val="004E3933"/>
    <w:rsid w:val="004E3E31"/>
    <w:rsid w:val="004E495C"/>
    <w:rsid w:val="004E49B6"/>
    <w:rsid w:val="004E49CC"/>
    <w:rsid w:val="004E53BD"/>
    <w:rsid w:val="004E54BD"/>
    <w:rsid w:val="004E576D"/>
    <w:rsid w:val="004E6506"/>
    <w:rsid w:val="004E67DA"/>
    <w:rsid w:val="004E6C26"/>
    <w:rsid w:val="004F1929"/>
    <w:rsid w:val="004F28AD"/>
    <w:rsid w:val="004F361D"/>
    <w:rsid w:val="004F3868"/>
    <w:rsid w:val="004F44F2"/>
    <w:rsid w:val="004F57AA"/>
    <w:rsid w:val="004F5CF7"/>
    <w:rsid w:val="004F6854"/>
    <w:rsid w:val="00500760"/>
    <w:rsid w:val="00500A15"/>
    <w:rsid w:val="00500FE8"/>
    <w:rsid w:val="005011FC"/>
    <w:rsid w:val="00502174"/>
    <w:rsid w:val="00502E54"/>
    <w:rsid w:val="0050302C"/>
    <w:rsid w:val="005031E1"/>
    <w:rsid w:val="00503873"/>
    <w:rsid w:val="00503DF5"/>
    <w:rsid w:val="0050458F"/>
    <w:rsid w:val="00504735"/>
    <w:rsid w:val="00504A5C"/>
    <w:rsid w:val="005052C9"/>
    <w:rsid w:val="00505E0C"/>
    <w:rsid w:val="0050646E"/>
    <w:rsid w:val="005065AC"/>
    <w:rsid w:val="00506938"/>
    <w:rsid w:val="005072B2"/>
    <w:rsid w:val="0050785F"/>
    <w:rsid w:val="00510A5B"/>
    <w:rsid w:val="00510A7F"/>
    <w:rsid w:val="00510DB5"/>
    <w:rsid w:val="005110E7"/>
    <w:rsid w:val="00511E19"/>
    <w:rsid w:val="00511F08"/>
    <w:rsid w:val="005127CC"/>
    <w:rsid w:val="00512F93"/>
    <w:rsid w:val="0051305A"/>
    <w:rsid w:val="00513477"/>
    <w:rsid w:val="00514A1D"/>
    <w:rsid w:val="00514EF6"/>
    <w:rsid w:val="00515834"/>
    <w:rsid w:val="00515ACF"/>
    <w:rsid w:val="00516543"/>
    <w:rsid w:val="00516591"/>
    <w:rsid w:val="00516861"/>
    <w:rsid w:val="00517681"/>
    <w:rsid w:val="00517DCE"/>
    <w:rsid w:val="00520745"/>
    <w:rsid w:val="00521A43"/>
    <w:rsid w:val="00521BBB"/>
    <w:rsid w:val="00521E05"/>
    <w:rsid w:val="005227B4"/>
    <w:rsid w:val="00522DFA"/>
    <w:rsid w:val="00522FF3"/>
    <w:rsid w:val="00523274"/>
    <w:rsid w:val="0052414D"/>
    <w:rsid w:val="00524249"/>
    <w:rsid w:val="0052448B"/>
    <w:rsid w:val="0052471C"/>
    <w:rsid w:val="00524D65"/>
    <w:rsid w:val="0052533C"/>
    <w:rsid w:val="00525457"/>
    <w:rsid w:val="005254F1"/>
    <w:rsid w:val="00525A14"/>
    <w:rsid w:val="0052693C"/>
    <w:rsid w:val="00526FFE"/>
    <w:rsid w:val="0052718F"/>
    <w:rsid w:val="0053034A"/>
    <w:rsid w:val="005305FB"/>
    <w:rsid w:val="0053146A"/>
    <w:rsid w:val="005315B5"/>
    <w:rsid w:val="0053177F"/>
    <w:rsid w:val="005317A4"/>
    <w:rsid w:val="00531A6C"/>
    <w:rsid w:val="00532E20"/>
    <w:rsid w:val="005336BF"/>
    <w:rsid w:val="00533DBA"/>
    <w:rsid w:val="00533FC4"/>
    <w:rsid w:val="0053417F"/>
    <w:rsid w:val="005343B3"/>
    <w:rsid w:val="00534D22"/>
    <w:rsid w:val="00535172"/>
    <w:rsid w:val="005351C5"/>
    <w:rsid w:val="0053567A"/>
    <w:rsid w:val="0053603D"/>
    <w:rsid w:val="00536433"/>
    <w:rsid w:val="00536B26"/>
    <w:rsid w:val="005373DB"/>
    <w:rsid w:val="0053753E"/>
    <w:rsid w:val="005401A5"/>
    <w:rsid w:val="00540757"/>
    <w:rsid w:val="00540CC3"/>
    <w:rsid w:val="00541008"/>
    <w:rsid w:val="00541140"/>
    <w:rsid w:val="005417F5"/>
    <w:rsid w:val="00541CB4"/>
    <w:rsid w:val="0054251F"/>
    <w:rsid w:val="0054432B"/>
    <w:rsid w:val="00544341"/>
    <w:rsid w:val="00544842"/>
    <w:rsid w:val="00544A88"/>
    <w:rsid w:val="00544B43"/>
    <w:rsid w:val="00544C6F"/>
    <w:rsid w:val="00544FE0"/>
    <w:rsid w:val="00545465"/>
    <w:rsid w:val="0054577B"/>
    <w:rsid w:val="00545B26"/>
    <w:rsid w:val="00547140"/>
    <w:rsid w:val="00547D25"/>
    <w:rsid w:val="00550696"/>
    <w:rsid w:val="005514F3"/>
    <w:rsid w:val="00551645"/>
    <w:rsid w:val="00551E26"/>
    <w:rsid w:val="005525C4"/>
    <w:rsid w:val="00552963"/>
    <w:rsid w:val="00553E2B"/>
    <w:rsid w:val="005543EA"/>
    <w:rsid w:val="0055543D"/>
    <w:rsid w:val="00555B8E"/>
    <w:rsid w:val="005569C5"/>
    <w:rsid w:val="00556AE5"/>
    <w:rsid w:val="00556E55"/>
    <w:rsid w:val="0055723B"/>
    <w:rsid w:val="00557459"/>
    <w:rsid w:val="00560289"/>
    <w:rsid w:val="0056064B"/>
    <w:rsid w:val="0056095A"/>
    <w:rsid w:val="00560CDF"/>
    <w:rsid w:val="00561199"/>
    <w:rsid w:val="00561298"/>
    <w:rsid w:val="00561325"/>
    <w:rsid w:val="00561BFE"/>
    <w:rsid w:val="0056430C"/>
    <w:rsid w:val="00564B3E"/>
    <w:rsid w:val="00564E87"/>
    <w:rsid w:val="0056552A"/>
    <w:rsid w:val="00565626"/>
    <w:rsid w:val="00565BAC"/>
    <w:rsid w:val="00565D80"/>
    <w:rsid w:val="005666F2"/>
    <w:rsid w:val="005670AA"/>
    <w:rsid w:val="00567AB7"/>
    <w:rsid w:val="005716A8"/>
    <w:rsid w:val="00571B00"/>
    <w:rsid w:val="00572ED7"/>
    <w:rsid w:val="00573663"/>
    <w:rsid w:val="00573943"/>
    <w:rsid w:val="00573AEF"/>
    <w:rsid w:val="00574297"/>
    <w:rsid w:val="005750A5"/>
    <w:rsid w:val="00575630"/>
    <w:rsid w:val="005759E3"/>
    <w:rsid w:val="00576637"/>
    <w:rsid w:val="00577326"/>
    <w:rsid w:val="00577D5F"/>
    <w:rsid w:val="0058160C"/>
    <w:rsid w:val="00581842"/>
    <w:rsid w:val="00581953"/>
    <w:rsid w:val="00581A9E"/>
    <w:rsid w:val="00581DC9"/>
    <w:rsid w:val="00582BAB"/>
    <w:rsid w:val="0058314C"/>
    <w:rsid w:val="005835ED"/>
    <w:rsid w:val="00583CDE"/>
    <w:rsid w:val="00583F5D"/>
    <w:rsid w:val="00584368"/>
    <w:rsid w:val="00584FFA"/>
    <w:rsid w:val="00585352"/>
    <w:rsid w:val="0058555B"/>
    <w:rsid w:val="005868FE"/>
    <w:rsid w:val="005878B9"/>
    <w:rsid w:val="00590506"/>
    <w:rsid w:val="00590705"/>
    <w:rsid w:val="00590E6A"/>
    <w:rsid w:val="00590F39"/>
    <w:rsid w:val="00590F87"/>
    <w:rsid w:val="005910E1"/>
    <w:rsid w:val="005911AB"/>
    <w:rsid w:val="00591753"/>
    <w:rsid w:val="00591C60"/>
    <w:rsid w:val="005920FA"/>
    <w:rsid w:val="00592354"/>
    <w:rsid w:val="00592B26"/>
    <w:rsid w:val="00592BBC"/>
    <w:rsid w:val="00592DBA"/>
    <w:rsid w:val="00592DF2"/>
    <w:rsid w:val="00592F3F"/>
    <w:rsid w:val="00594008"/>
    <w:rsid w:val="00594188"/>
    <w:rsid w:val="00594862"/>
    <w:rsid w:val="00594B6D"/>
    <w:rsid w:val="0059508D"/>
    <w:rsid w:val="00595385"/>
    <w:rsid w:val="00595596"/>
    <w:rsid w:val="00595942"/>
    <w:rsid w:val="005963EB"/>
    <w:rsid w:val="005966EF"/>
    <w:rsid w:val="005968D2"/>
    <w:rsid w:val="00596CA7"/>
    <w:rsid w:val="005973F3"/>
    <w:rsid w:val="00597FA9"/>
    <w:rsid w:val="005A06AC"/>
    <w:rsid w:val="005A0D1E"/>
    <w:rsid w:val="005A12B6"/>
    <w:rsid w:val="005A2DE0"/>
    <w:rsid w:val="005A3BBD"/>
    <w:rsid w:val="005A3C3F"/>
    <w:rsid w:val="005A3E07"/>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D40"/>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829"/>
    <w:rsid w:val="005C2C4C"/>
    <w:rsid w:val="005C308A"/>
    <w:rsid w:val="005C3816"/>
    <w:rsid w:val="005C3BFF"/>
    <w:rsid w:val="005C3DA3"/>
    <w:rsid w:val="005C5293"/>
    <w:rsid w:val="005C6C1E"/>
    <w:rsid w:val="005C71E6"/>
    <w:rsid w:val="005C7CC2"/>
    <w:rsid w:val="005C7EB8"/>
    <w:rsid w:val="005D0E82"/>
    <w:rsid w:val="005D1154"/>
    <w:rsid w:val="005D11F8"/>
    <w:rsid w:val="005D1522"/>
    <w:rsid w:val="005D1B3A"/>
    <w:rsid w:val="005D2299"/>
    <w:rsid w:val="005D2E95"/>
    <w:rsid w:val="005D48A2"/>
    <w:rsid w:val="005D5463"/>
    <w:rsid w:val="005D68A5"/>
    <w:rsid w:val="005D6AF2"/>
    <w:rsid w:val="005D6CFD"/>
    <w:rsid w:val="005D6D4A"/>
    <w:rsid w:val="005D6DB7"/>
    <w:rsid w:val="005D7395"/>
    <w:rsid w:val="005D73D5"/>
    <w:rsid w:val="005D750B"/>
    <w:rsid w:val="005D773C"/>
    <w:rsid w:val="005E2020"/>
    <w:rsid w:val="005E284D"/>
    <w:rsid w:val="005E2D9D"/>
    <w:rsid w:val="005E2DB5"/>
    <w:rsid w:val="005E42EF"/>
    <w:rsid w:val="005E4D12"/>
    <w:rsid w:val="005E5237"/>
    <w:rsid w:val="005E5567"/>
    <w:rsid w:val="005E5671"/>
    <w:rsid w:val="005E5D00"/>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2E5B"/>
    <w:rsid w:val="005F3B3C"/>
    <w:rsid w:val="005F4420"/>
    <w:rsid w:val="005F47E4"/>
    <w:rsid w:val="005F4D6A"/>
    <w:rsid w:val="005F5918"/>
    <w:rsid w:val="005F6733"/>
    <w:rsid w:val="005F6CEE"/>
    <w:rsid w:val="005F70FF"/>
    <w:rsid w:val="005F790E"/>
    <w:rsid w:val="005F7CAF"/>
    <w:rsid w:val="005F7D31"/>
    <w:rsid w:val="005F7F65"/>
    <w:rsid w:val="0060040B"/>
    <w:rsid w:val="006009D0"/>
    <w:rsid w:val="00600D71"/>
    <w:rsid w:val="00600ED2"/>
    <w:rsid w:val="006013C3"/>
    <w:rsid w:val="0060184E"/>
    <w:rsid w:val="006021A8"/>
    <w:rsid w:val="006026CB"/>
    <w:rsid w:val="00602A37"/>
    <w:rsid w:val="00602C14"/>
    <w:rsid w:val="00603C31"/>
    <w:rsid w:val="00604383"/>
    <w:rsid w:val="006043F6"/>
    <w:rsid w:val="00604D87"/>
    <w:rsid w:val="00605872"/>
    <w:rsid w:val="0060589B"/>
    <w:rsid w:val="00606FBF"/>
    <w:rsid w:val="00607AEF"/>
    <w:rsid w:val="006106F1"/>
    <w:rsid w:val="006109C2"/>
    <w:rsid w:val="00611FB5"/>
    <w:rsid w:val="006120C5"/>
    <w:rsid w:val="006126A0"/>
    <w:rsid w:val="00613033"/>
    <w:rsid w:val="00613F2D"/>
    <w:rsid w:val="00613F6B"/>
    <w:rsid w:val="0061498F"/>
    <w:rsid w:val="00614B23"/>
    <w:rsid w:val="00614E79"/>
    <w:rsid w:val="00615D22"/>
    <w:rsid w:val="00615E68"/>
    <w:rsid w:val="00616529"/>
    <w:rsid w:val="00616911"/>
    <w:rsid w:val="00616A26"/>
    <w:rsid w:val="006170E9"/>
    <w:rsid w:val="00620961"/>
    <w:rsid w:val="00621369"/>
    <w:rsid w:val="00623C29"/>
    <w:rsid w:val="006241D6"/>
    <w:rsid w:val="0062529D"/>
    <w:rsid w:val="00625AC5"/>
    <w:rsid w:val="00625D14"/>
    <w:rsid w:val="00626766"/>
    <w:rsid w:val="00626A6D"/>
    <w:rsid w:val="00626C5D"/>
    <w:rsid w:val="006273E2"/>
    <w:rsid w:val="006278E4"/>
    <w:rsid w:val="00627E8D"/>
    <w:rsid w:val="00630328"/>
    <w:rsid w:val="00630B3C"/>
    <w:rsid w:val="006310B3"/>
    <w:rsid w:val="00631C96"/>
    <w:rsid w:val="00632A63"/>
    <w:rsid w:val="0063353A"/>
    <w:rsid w:val="006336D2"/>
    <w:rsid w:val="00633D81"/>
    <w:rsid w:val="0063414F"/>
    <w:rsid w:val="00634D99"/>
    <w:rsid w:val="00634DE9"/>
    <w:rsid w:val="00635C5C"/>
    <w:rsid w:val="00636C47"/>
    <w:rsid w:val="00636E39"/>
    <w:rsid w:val="006371A1"/>
    <w:rsid w:val="0063735B"/>
    <w:rsid w:val="006376AC"/>
    <w:rsid w:val="00637A2C"/>
    <w:rsid w:val="00637A6A"/>
    <w:rsid w:val="006400A7"/>
    <w:rsid w:val="006400AB"/>
    <w:rsid w:val="00640397"/>
    <w:rsid w:val="00640D49"/>
    <w:rsid w:val="00640DBA"/>
    <w:rsid w:val="00640E96"/>
    <w:rsid w:val="006413D8"/>
    <w:rsid w:val="00641711"/>
    <w:rsid w:val="006428CF"/>
    <w:rsid w:val="006432C7"/>
    <w:rsid w:val="006439E9"/>
    <w:rsid w:val="00644454"/>
    <w:rsid w:val="006444F0"/>
    <w:rsid w:val="00644909"/>
    <w:rsid w:val="0064583D"/>
    <w:rsid w:val="00646CB6"/>
    <w:rsid w:val="00646F66"/>
    <w:rsid w:val="0064784F"/>
    <w:rsid w:val="00647A9A"/>
    <w:rsid w:val="00647CAD"/>
    <w:rsid w:val="00650586"/>
    <w:rsid w:val="00650AB1"/>
    <w:rsid w:val="00650B94"/>
    <w:rsid w:val="00651286"/>
    <w:rsid w:val="006518C3"/>
    <w:rsid w:val="006519D9"/>
    <w:rsid w:val="006519F3"/>
    <w:rsid w:val="0065243C"/>
    <w:rsid w:val="00652834"/>
    <w:rsid w:val="0065293B"/>
    <w:rsid w:val="00653095"/>
    <w:rsid w:val="0065309D"/>
    <w:rsid w:val="00653318"/>
    <w:rsid w:val="0065372E"/>
    <w:rsid w:val="00654491"/>
    <w:rsid w:val="00654DA6"/>
    <w:rsid w:val="006551F5"/>
    <w:rsid w:val="0065545E"/>
    <w:rsid w:val="006557CB"/>
    <w:rsid w:val="00655934"/>
    <w:rsid w:val="006559E9"/>
    <w:rsid w:val="00655E59"/>
    <w:rsid w:val="006569DE"/>
    <w:rsid w:val="00656B80"/>
    <w:rsid w:val="006572E4"/>
    <w:rsid w:val="0065792C"/>
    <w:rsid w:val="006611A9"/>
    <w:rsid w:val="00661869"/>
    <w:rsid w:val="00661A0E"/>
    <w:rsid w:val="006626BE"/>
    <w:rsid w:val="00662F0A"/>
    <w:rsid w:val="006639CD"/>
    <w:rsid w:val="00663FBD"/>
    <w:rsid w:val="00663FFB"/>
    <w:rsid w:val="006645E4"/>
    <w:rsid w:val="00664BEC"/>
    <w:rsid w:val="006653BD"/>
    <w:rsid w:val="0066544B"/>
    <w:rsid w:val="0066647C"/>
    <w:rsid w:val="00666C6E"/>
    <w:rsid w:val="00666EE2"/>
    <w:rsid w:val="00666F7F"/>
    <w:rsid w:val="0066780E"/>
    <w:rsid w:val="00667A77"/>
    <w:rsid w:val="00667DD3"/>
    <w:rsid w:val="00667EBF"/>
    <w:rsid w:val="0067017F"/>
    <w:rsid w:val="006703B2"/>
    <w:rsid w:val="00670DE3"/>
    <w:rsid w:val="00671B6F"/>
    <w:rsid w:val="00671CEE"/>
    <w:rsid w:val="00672201"/>
    <w:rsid w:val="00672441"/>
    <w:rsid w:val="0067330E"/>
    <w:rsid w:val="00673F65"/>
    <w:rsid w:val="006742F2"/>
    <w:rsid w:val="00674503"/>
    <w:rsid w:val="00675108"/>
    <w:rsid w:val="00675599"/>
    <w:rsid w:val="00675CD6"/>
    <w:rsid w:val="00675D12"/>
    <w:rsid w:val="00676FD7"/>
    <w:rsid w:val="00677C6E"/>
    <w:rsid w:val="00677E75"/>
    <w:rsid w:val="00677E8D"/>
    <w:rsid w:val="006812D6"/>
    <w:rsid w:val="0068141C"/>
    <w:rsid w:val="006815AB"/>
    <w:rsid w:val="00682509"/>
    <w:rsid w:val="006827DC"/>
    <w:rsid w:val="00682FF1"/>
    <w:rsid w:val="0068400E"/>
    <w:rsid w:val="006845A2"/>
    <w:rsid w:val="00684B4C"/>
    <w:rsid w:val="00685084"/>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05E"/>
    <w:rsid w:val="0069347E"/>
    <w:rsid w:val="00693D62"/>
    <w:rsid w:val="00694C3A"/>
    <w:rsid w:val="00694F11"/>
    <w:rsid w:val="0069525A"/>
    <w:rsid w:val="00695515"/>
    <w:rsid w:val="006966F1"/>
    <w:rsid w:val="00696B92"/>
    <w:rsid w:val="00696BD6"/>
    <w:rsid w:val="0069708C"/>
    <w:rsid w:val="00697387"/>
    <w:rsid w:val="00697499"/>
    <w:rsid w:val="00697759"/>
    <w:rsid w:val="00697B22"/>
    <w:rsid w:val="00697BA9"/>
    <w:rsid w:val="00697DB6"/>
    <w:rsid w:val="00697E36"/>
    <w:rsid w:val="006A0682"/>
    <w:rsid w:val="006A12F0"/>
    <w:rsid w:val="006A1343"/>
    <w:rsid w:val="006A14D3"/>
    <w:rsid w:val="006A1A0B"/>
    <w:rsid w:val="006A3A6F"/>
    <w:rsid w:val="006A3F17"/>
    <w:rsid w:val="006A50FC"/>
    <w:rsid w:val="006A5F3E"/>
    <w:rsid w:val="006A6230"/>
    <w:rsid w:val="006A62CF"/>
    <w:rsid w:val="006A6B6C"/>
    <w:rsid w:val="006A6C74"/>
    <w:rsid w:val="006A7019"/>
    <w:rsid w:val="006A7629"/>
    <w:rsid w:val="006A77AC"/>
    <w:rsid w:val="006A7C27"/>
    <w:rsid w:val="006B1083"/>
    <w:rsid w:val="006B11F8"/>
    <w:rsid w:val="006B1636"/>
    <w:rsid w:val="006B22F4"/>
    <w:rsid w:val="006B2439"/>
    <w:rsid w:val="006B2452"/>
    <w:rsid w:val="006B24EE"/>
    <w:rsid w:val="006B26CB"/>
    <w:rsid w:val="006B273B"/>
    <w:rsid w:val="006B277D"/>
    <w:rsid w:val="006B2DBE"/>
    <w:rsid w:val="006B2E2D"/>
    <w:rsid w:val="006B5029"/>
    <w:rsid w:val="006B54E5"/>
    <w:rsid w:val="006B5506"/>
    <w:rsid w:val="006B5EBB"/>
    <w:rsid w:val="006B7656"/>
    <w:rsid w:val="006B78DC"/>
    <w:rsid w:val="006B79D7"/>
    <w:rsid w:val="006B7BB6"/>
    <w:rsid w:val="006B7BF8"/>
    <w:rsid w:val="006B7E7E"/>
    <w:rsid w:val="006C0104"/>
    <w:rsid w:val="006C04A6"/>
    <w:rsid w:val="006C070D"/>
    <w:rsid w:val="006C0A3F"/>
    <w:rsid w:val="006C0EB4"/>
    <w:rsid w:val="006C3315"/>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8BD"/>
    <w:rsid w:val="006D1E32"/>
    <w:rsid w:val="006D2FD2"/>
    <w:rsid w:val="006D3BB3"/>
    <w:rsid w:val="006D3F41"/>
    <w:rsid w:val="006D3FF3"/>
    <w:rsid w:val="006D435A"/>
    <w:rsid w:val="006D449A"/>
    <w:rsid w:val="006D50D1"/>
    <w:rsid w:val="006D5332"/>
    <w:rsid w:val="006D576B"/>
    <w:rsid w:val="006D5985"/>
    <w:rsid w:val="006D5D1A"/>
    <w:rsid w:val="006D64A4"/>
    <w:rsid w:val="006D6E02"/>
    <w:rsid w:val="006D7590"/>
    <w:rsid w:val="006D77E6"/>
    <w:rsid w:val="006E00DA"/>
    <w:rsid w:val="006E0BDD"/>
    <w:rsid w:val="006E0BED"/>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86A"/>
    <w:rsid w:val="006F2FB1"/>
    <w:rsid w:val="006F34A0"/>
    <w:rsid w:val="006F3E19"/>
    <w:rsid w:val="006F595E"/>
    <w:rsid w:val="006F5F54"/>
    <w:rsid w:val="006F6204"/>
    <w:rsid w:val="006F7B75"/>
    <w:rsid w:val="006F7E58"/>
    <w:rsid w:val="00700135"/>
    <w:rsid w:val="00700A1B"/>
    <w:rsid w:val="00700B10"/>
    <w:rsid w:val="00701345"/>
    <w:rsid w:val="0070216B"/>
    <w:rsid w:val="00702A50"/>
    <w:rsid w:val="00702DB9"/>
    <w:rsid w:val="00703C3D"/>
    <w:rsid w:val="007046CC"/>
    <w:rsid w:val="00704B26"/>
    <w:rsid w:val="00704EFB"/>
    <w:rsid w:val="00705380"/>
    <w:rsid w:val="007069F5"/>
    <w:rsid w:val="00706A9C"/>
    <w:rsid w:val="00707585"/>
    <w:rsid w:val="00710200"/>
    <w:rsid w:val="00710459"/>
    <w:rsid w:val="0071069B"/>
    <w:rsid w:val="007114B9"/>
    <w:rsid w:val="007117C9"/>
    <w:rsid w:val="00711CC9"/>
    <w:rsid w:val="00711ED7"/>
    <w:rsid w:val="00712824"/>
    <w:rsid w:val="00712F05"/>
    <w:rsid w:val="007130CD"/>
    <w:rsid w:val="00713E4B"/>
    <w:rsid w:val="00714844"/>
    <w:rsid w:val="007148B8"/>
    <w:rsid w:val="007149A8"/>
    <w:rsid w:val="007157CF"/>
    <w:rsid w:val="00715CD2"/>
    <w:rsid w:val="00715D26"/>
    <w:rsid w:val="0071655C"/>
    <w:rsid w:val="00716657"/>
    <w:rsid w:val="00716C1A"/>
    <w:rsid w:val="007175F1"/>
    <w:rsid w:val="00717C3F"/>
    <w:rsid w:val="00717D29"/>
    <w:rsid w:val="00720161"/>
    <w:rsid w:val="0072189D"/>
    <w:rsid w:val="00721C32"/>
    <w:rsid w:val="00721E92"/>
    <w:rsid w:val="007223C6"/>
    <w:rsid w:val="00722F80"/>
    <w:rsid w:val="00723187"/>
    <w:rsid w:val="0072347B"/>
    <w:rsid w:val="00723757"/>
    <w:rsid w:val="00724688"/>
    <w:rsid w:val="00725566"/>
    <w:rsid w:val="00725989"/>
    <w:rsid w:val="00725EA0"/>
    <w:rsid w:val="00726176"/>
    <w:rsid w:val="007268F4"/>
    <w:rsid w:val="007278BF"/>
    <w:rsid w:val="00727CE5"/>
    <w:rsid w:val="00727EAE"/>
    <w:rsid w:val="00730621"/>
    <w:rsid w:val="007313C7"/>
    <w:rsid w:val="00731416"/>
    <w:rsid w:val="00731489"/>
    <w:rsid w:val="00731A23"/>
    <w:rsid w:val="00731FDD"/>
    <w:rsid w:val="007321A7"/>
    <w:rsid w:val="007322F0"/>
    <w:rsid w:val="00732725"/>
    <w:rsid w:val="0073390C"/>
    <w:rsid w:val="00733EBC"/>
    <w:rsid w:val="007340CC"/>
    <w:rsid w:val="007349FD"/>
    <w:rsid w:val="00734A12"/>
    <w:rsid w:val="00734EB5"/>
    <w:rsid w:val="0073540F"/>
    <w:rsid w:val="00735CB3"/>
    <w:rsid w:val="00735D17"/>
    <w:rsid w:val="00736464"/>
    <w:rsid w:val="00736761"/>
    <w:rsid w:val="00736B6E"/>
    <w:rsid w:val="007377A1"/>
    <w:rsid w:val="00737B8D"/>
    <w:rsid w:val="00737E88"/>
    <w:rsid w:val="007410AE"/>
    <w:rsid w:val="007411F7"/>
    <w:rsid w:val="0074131A"/>
    <w:rsid w:val="00741DAA"/>
    <w:rsid w:val="00742809"/>
    <w:rsid w:val="00742D71"/>
    <w:rsid w:val="00742E3D"/>
    <w:rsid w:val="00743C88"/>
    <w:rsid w:val="00743D38"/>
    <w:rsid w:val="007460CC"/>
    <w:rsid w:val="00746E42"/>
    <w:rsid w:val="00747197"/>
    <w:rsid w:val="007472AD"/>
    <w:rsid w:val="00747301"/>
    <w:rsid w:val="007477A5"/>
    <w:rsid w:val="007477FE"/>
    <w:rsid w:val="00747890"/>
    <w:rsid w:val="00750CFB"/>
    <w:rsid w:val="0075157A"/>
    <w:rsid w:val="00751D70"/>
    <w:rsid w:val="00752141"/>
    <w:rsid w:val="007523D0"/>
    <w:rsid w:val="007524CF"/>
    <w:rsid w:val="0075269B"/>
    <w:rsid w:val="00752BB1"/>
    <w:rsid w:val="00752E68"/>
    <w:rsid w:val="00753374"/>
    <w:rsid w:val="00754E17"/>
    <w:rsid w:val="00754E71"/>
    <w:rsid w:val="007550F8"/>
    <w:rsid w:val="00757005"/>
    <w:rsid w:val="007577D8"/>
    <w:rsid w:val="00760E7B"/>
    <w:rsid w:val="00761002"/>
    <w:rsid w:val="007616DB"/>
    <w:rsid w:val="007619E3"/>
    <w:rsid w:val="00762886"/>
    <w:rsid w:val="00762973"/>
    <w:rsid w:val="00762E97"/>
    <w:rsid w:val="00763C33"/>
    <w:rsid w:val="00763C5B"/>
    <w:rsid w:val="00763D8A"/>
    <w:rsid w:val="0076463D"/>
    <w:rsid w:val="00764C97"/>
    <w:rsid w:val="00764FB9"/>
    <w:rsid w:val="007655B8"/>
    <w:rsid w:val="00765ECE"/>
    <w:rsid w:val="00765F1F"/>
    <w:rsid w:val="00765F29"/>
    <w:rsid w:val="00766188"/>
    <w:rsid w:val="00766F27"/>
    <w:rsid w:val="00767445"/>
    <w:rsid w:val="00767CD2"/>
    <w:rsid w:val="00767F08"/>
    <w:rsid w:val="00770401"/>
    <w:rsid w:val="007705AE"/>
    <w:rsid w:val="007722CF"/>
    <w:rsid w:val="007722D6"/>
    <w:rsid w:val="00772501"/>
    <w:rsid w:val="00772779"/>
    <w:rsid w:val="00772921"/>
    <w:rsid w:val="00774226"/>
    <w:rsid w:val="00774D75"/>
    <w:rsid w:val="00774EFD"/>
    <w:rsid w:val="00774F2D"/>
    <w:rsid w:val="007752D0"/>
    <w:rsid w:val="0077574A"/>
    <w:rsid w:val="00775D38"/>
    <w:rsid w:val="007764D7"/>
    <w:rsid w:val="0077681C"/>
    <w:rsid w:val="00777AB1"/>
    <w:rsid w:val="007808B6"/>
    <w:rsid w:val="007808E3"/>
    <w:rsid w:val="00781005"/>
    <w:rsid w:val="00781C69"/>
    <w:rsid w:val="007822D5"/>
    <w:rsid w:val="00782928"/>
    <w:rsid w:val="00782A2F"/>
    <w:rsid w:val="00783092"/>
    <w:rsid w:val="00783804"/>
    <w:rsid w:val="007855BF"/>
    <w:rsid w:val="007856CB"/>
    <w:rsid w:val="007857D5"/>
    <w:rsid w:val="007858E2"/>
    <w:rsid w:val="00786519"/>
    <w:rsid w:val="007866A7"/>
    <w:rsid w:val="007869B6"/>
    <w:rsid w:val="00787DA8"/>
    <w:rsid w:val="00787DBF"/>
    <w:rsid w:val="007917F1"/>
    <w:rsid w:val="00794B23"/>
    <w:rsid w:val="00794BE2"/>
    <w:rsid w:val="00795817"/>
    <w:rsid w:val="00795A42"/>
    <w:rsid w:val="00795AB4"/>
    <w:rsid w:val="00795B24"/>
    <w:rsid w:val="00795F71"/>
    <w:rsid w:val="00796185"/>
    <w:rsid w:val="0079635D"/>
    <w:rsid w:val="007966D5"/>
    <w:rsid w:val="00796A5B"/>
    <w:rsid w:val="00796FFB"/>
    <w:rsid w:val="00797460"/>
    <w:rsid w:val="007A0F29"/>
    <w:rsid w:val="007A292F"/>
    <w:rsid w:val="007A3600"/>
    <w:rsid w:val="007A3641"/>
    <w:rsid w:val="007A37D9"/>
    <w:rsid w:val="007A3885"/>
    <w:rsid w:val="007A3B0E"/>
    <w:rsid w:val="007A3C8B"/>
    <w:rsid w:val="007A3F05"/>
    <w:rsid w:val="007A43ED"/>
    <w:rsid w:val="007A4442"/>
    <w:rsid w:val="007A476B"/>
    <w:rsid w:val="007A5386"/>
    <w:rsid w:val="007A553C"/>
    <w:rsid w:val="007A558C"/>
    <w:rsid w:val="007A58E4"/>
    <w:rsid w:val="007A5CCA"/>
    <w:rsid w:val="007A7100"/>
    <w:rsid w:val="007B0989"/>
    <w:rsid w:val="007B0C95"/>
    <w:rsid w:val="007B112B"/>
    <w:rsid w:val="007B18B1"/>
    <w:rsid w:val="007B28EF"/>
    <w:rsid w:val="007B2984"/>
    <w:rsid w:val="007B36A3"/>
    <w:rsid w:val="007B37D2"/>
    <w:rsid w:val="007B3818"/>
    <w:rsid w:val="007B4A26"/>
    <w:rsid w:val="007B4DEF"/>
    <w:rsid w:val="007B562E"/>
    <w:rsid w:val="007B6DE5"/>
    <w:rsid w:val="007B7774"/>
    <w:rsid w:val="007B788C"/>
    <w:rsid w:val="007B7E00"/>
    <w:rsid w:val="007C0708"/>
    <w:rsid w:val="007C09E1"/>
    <w:rsid w:val="007C0B57"/>
    <w:rsid w:val="007C2298"/>
    <w:rsid w:val="007C251E"/>
    <w:rsid w:val="007C2556"/>
    <w:rsid w:val="007C3146"/>
    <w:rsid w:val="007C3863"/>
    <w:rsid w:val="007C3F75"/>
    <w:rsid w:val="007C4463"/>
    <w:rsid w:val="007C5FDB"/>
    <w:rsid w:val="007C6060"/>
    <w:rsid w:val="007C6EC7"/>
    <w:rsid w:val="007C7742"/>
    <w:rsid w:val="007C7949"/>
    <w:rsid w:val="007C7A53"/>
    <w:rsid w:val="007D000C"/>
    <w:rsid w:val="007D0B2A"/>
    <w:rsid w:val="007D1280"/>
    <w:rsid w:val="007D2158"/>
    <w:rsid w:val="007D2971"/>
    <w:rsid w:val="007D2B8F"/>
    <w:rsid w:val="007D318E"/>
    <w:rsid w:val="007D3258"/>
    <w:rsid w:val="007D33E3"/>
    <w:rsid w:val="007D34AC"/>
    <w:rsid w:val="007D3573"/>
    <w:rsid w:val="007D373E"/>
    <w:rsid w:val="007D404B"/>
    <w:rsid w:val="007D4377"/>
    <w:rsid w:val="007D45DB"/>
    <w:rsid w:val="007D45EE"/>
    <w:rsid w:val="007D47D5"/>
    <w:rsid w:val="007D55B1"/>
    <w:rsid w:val="007D5A4E"/>
    <w:rsid w:val="007D6D29"/>
    <w:rsid w:val="007D7390"/>
    <w:rsid w:val="007D7E90"/>
    <w:rsid w:val="007E07FE"/>
    <w:rsid w:val="007E0FBC"/>
    <w:rsid w:val="007E1175"/>
    <w:rsid w:val="007E153A"/>
    <w:rsid w:val="007E246C"/>
    <w:rsid w:val="007E2587"/>
    <w:rsid w:val="007E2BB1"/>
    <w:rsid w:val="007E2CAD"/>
    <w:rsid w:val="007E3376"/>
    <w:rsid w:val="007E4070"/>
    <w:rsid w:val="007E47B1"/>
    <w:rsid w:val="007E4EEA"/>
    <w:rsid w:val="007E5452"/>
    <w:rsid w:val="007E6576"/>
    <w:rsid w:val="007E6631"/>
    <w:rsid w:val="007E6CC1"/>
    <w:rsid w:val="007E724F"/>
    <w:rsid w:val="007E797F"/>
    <w:rsid w:val="007E7CBA"/>
    <w:rsid w:val="007F0015"/>
    <w:rsid w:val="007F0345"/>
    <w:rsid w:val="007F051B"/>
    <w:rsid w:val="007F063E"/>
    <w:rsid w:val="007F0AE4"/>
    <w:rsid w:val="007F0D21"/>
    <w:rsid w:val="007F1271"/>
    <w:rsid w:val="007F161B"/>
    <w:rsid w:val="007F1B74"/>
    <w:rsid w:val="007F2946"/>
    <w:rsid w:val="007F3425"/>
    <w:rsid w:val="007F34E1"/>
    <w:rsid w:val="007F3A69"/>
    <w:rsid w:val="007F3B20"/>
    <w:rsid w:val="007F43A5"/>
    <w:rsid w:val="007F46AA"/>
    <w:rsid w:val="007F5771"/>
    <w:rsid w:val="007F6239"/>
    <w:rsid w:val="007F7679"/>
    <w:rsid w:val="007F7AAD"/>
    <w:rsid w:val="007F7BA5"/>
    <w:rsid w:val="007F7BE2"/>
    <w:rsid w:val="007F7C10"/>
    <w:rsid w:val="00800404"/>
    <w:rsid w:val="00801933"/>
    <w:rsid w:val="00801BB1"/>
    <w:rsid w:val="00802774"/>
    <w:rsid w:val="00802841"/>
    <w:rsid w:val="00802B49"/>
    <w:rsid w:val="00803751"/>
    <w:rsid w:val="00803A19"/>
    <w:rsid w:val="00803BFE"/>
    <w:rsid w:val="00803D57"/>
    <w:rsid w:val="008042D7"/>
    <w:rsid w:val="0080432F"/>
    <w:rsid w:val="00804776"/>
    <w:rsid w:val="00804A14"/>
    <w:rsid w:val="00804BA5"/>
    <w:rsid w:val="008075B3"/>
    <w:rsid w:val="008075DF"/>
    <w:rsid w:val="00810092"/>
    <w:rsid w:val="008102C9"/>
    <w:rsid w:val="00810BC0"/>
    <w:rsid w:val="0081114F"/>
    <w:rsid w:val="008114E2"/>
    <w:rsid w:val="00811676"/>
    <w:rsid w:val="00811915"/>
    <w:rsid w:val="00812252"/>
    <w:rsid w:val="0081240A"/>
    <w:rsid w:val="008127C5"/>
    <w:rsid w:val="00812FBC"/>
    <w:rsid w:val="0081426D"/>
    <w:rsid w:val="0081456A"/>
    <w:rsid w:val="008151AA"/>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891"/>
    <w:rsid w:val="00824154"/>
    <w:rsid w:val="008241DF"/>
    <w:rsid w:val="0082420F"/>
    <w:rsid w:val="0082428D"/>
    <w:rsid w:val="008243CE"/>
    <w:rsid w:val="0082463D"/>
    <w:rsid w:val="008279AA"/>
    <w:rsid w:val="00830093"/>
    <w:rsid w:val="00830238"/>
    <w:rsid w:val="00831768"/>
    <w:rsid w:val="00831D5D"/>
    <w:rsid w:val="00831E92"/>
    <w:rsid w:val="0083270B"/>
    <w:rsid w:val="00833646"/>
    <w:rsid w:val="00833869"/>
    <w:rsid w:val="00833D3F"/>
    <w:rsid w:val="00834B99"/>
    <w:rsid w:val="00834DD0"/>
    <w:rsid w:val="00834E4B"/>
    <w:rsid w:val="008352C0"/>
    <w:rsid w:val="008357CD"/>
    <w:rsid w:val="00835B6F"/>
    <w:rsid w:val="00836253"/>
    <w:rsid w:val="00836437"/>
    <w:rsid w:val="00837D75"/>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F7A"/>
    <w:rsid w:val="00845EC5"/>
    <w:rsid w:val="0084606F"/>
    <w:rsid w:val="00847E82"/>
    <w:rsid w:val="0085098A"/>
    <w:rsid w:val="00852F5A"/>
    <w:rsid w:val="00853437"/>
    <w:rsid w:val="008535FB"/>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32D"/>
    <w:rsid w:val="00862962"/>
    <w:rsid w:val="00862AB1"/>
    <w:rsid w:val="00862BB1"/>
    <w:rsid w:val="00862D45"/>
    <w:rsid w:val="00862E8B"/>
    <w:rsid w:val="0086386D"/>
    <w:rsid w:val="008638DD"/>
    <w:rsid w:val="008639D2"/>
    <w:rsid w:val="00863BA3"/>
    <w:rsid w:val="00865114"/>
    <w:rsid w:val="0086536E"/>
    <w:rsid w:val="008656F6"/>
    <w:rsid w:val="00865BC6"/>
    <w:rsid w:val="0086732F"/>
    <w:rsid w:val="008673D5"/>
    <w:rsid w:val="008677DC"/>
    <w:rsid w:val="008679B9"/>
    <w:rsid w:val="00870AFA"/>
    <w:rsid w:val="008719CF"/>
    <w:rsid w:val="00871AEC"/>
    <w:rsid w:val="0087250D"/>
    <w:rsid w:val="0087259F"/>
    <w:rsid w:val="008728FE"/>
    <w:rsid w:val="0087321A"/>
    <w:rsid w:val="00873786"/>
    <w:rsid w:val="00873A09"/>
    <w:rsid w:val="00873D10"/>
    <w:rsid w:val="00873EA6"/>
    <w:rsid w:val="00874DBB"/>
    <w:rsid w:val="00874EFC"/>
    <w:rsid w:val="008755C3"/>
    <w:rsid w:val="00875A6F"/>
    <w:rsid w:val="00875C90"/>
    <w:rsid w:val="00876204"/>
    <w:rsid w:val="008771E4"/>
    <w:rsid w:val="008772BB"/>
    <w:rsid w:val="008779E3"/>
    <w:rsid w:val="008800A0"/>
    <w:rsid w:val="00880D17"/>
    <w:rsid w:val="008812DF"/>
    <w:rsid w:val="00881752"/>
    <w:rsid w:val="008820E6"/>
    <w:rsid w:val="00882524"/>
    <w:rsid w:val="00882DFE"/>
    <w:rsid w:val="00883B5D"/>
    <w:rsid w:val="00883E26"/>
    <w:rsid w:val="00884649"/>
    <w:rsid w:val="00885077"/>
    <w:rsid w:val="008855A2"/>
    <w:rsid w:val="0088573D"/>
    <w:rsid w:val="00885940"/>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896"/>
    <w:rsid w:val="0089204B"/>
    <w:rsid w:val="00892333"/>
    <w:rsid w:val="00892F11"/>
    <w:rsid w:val="00893094"/>
    <w:rsid w:val="0089321A"/>
    <w:rsid w:val="008933C7"/>
    <w:rsid w:val="008936B1"/>
    <w:rsid w:val="00893B75"/>
    <w:rsid w:val="00894A90"/>
    <w:rsid w:val="00894EAE"/>
    <w:rsid w:val="0089541F"/>
    <w:rsid w:val="00897D73"/>
    <w:rsid w:val="008A01CE"/>
    <w:rsid w:val="008A0F12"/>
    <w:rsid w:val="008A153F"/>
    <w:rsid w:val="008A1640"/>
    <w:rsid w:val="008A224B"/>
    <w:rsid w:val="008A2257"/>
    <w:rsid w:val="008A2740"/>
    <w:rsid w:val="008A27FB"/>
    <w:rsid w:val="008A2C3A"/>
    <w:rsid w:val="008A2CF5"/>
    <w:rsid w:val="008A2D84"/>
    <w:rsid w:val="008A36D6"/>
    <w:rsid w:val="008A3784"/>
    <w:rsid w:val="008A3AB0"/>
    <w:rsid w:val="008A3DF8"/>
    <w:rsid w:val="008A406E"/>
    <w:rsid w:val="008A489B"/>
    <w:rsid w:val="008A5185"/>
    <w:rsid w:val="008A53BC"/>
    <w:rsid w:val="008A53C1"/>
    <w:rsid w:val="008A5825"/>
    <w:rsid w:val="008A59E0"/>
    <w:rsid w:val="008A5A4C"/>
    <w:rsid w:val="008A6033"/>
    <w:rsid w:val="008A611B"/>
    <w:rsid w:val="008A618D"/>
    <w:rsid w:val="008A6ABC"/>
    <w:rsid w:val="008A722F"/>
    <w:rsid w:val="008A7DF4"/>
    <w:rsid w:val="008B1809"/>
    <w:rsid w:val="008B1CB8"/>
    <w:rsid w:val="008B1D19"/>
    <w:rsid w:val="008B1D61"/>
    <w:rsid w:val="008B2D74"/>
    <w:rsid w:val="008B439E"/>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85A"/>
    <w:rsid w:val="008C3B01"/>
    <w:rsid w:val="008C3B04"/>
    <w:rsid w:val="008C3B72"/>
    <w:rsid w:val="008C4707"/>
    <w:rsid w:val="008C4753"/>
    <w:rsid w:val="008C5454"/>
    <w:rsid w:val="008C588C"/>
    <w:rsid w:val="008C64DB"/>
    <w:rsid w:val="008C7018"/>
    <w:rsid w:val="008C7128"/>
    <w:rsid w:val="008C7183"/>
    <w:rsid w:val="008C731B"/>
    <w:rsid w:val="008C7891"/>
    <w:rsid w:val="008C7B96"/>
    <w:rsid w:val="008D0258"/>
    <w:rsid w:val="008D071E"/>
    <w:rsid w:val="008D0C7A"/>
    <w:rsid w:val="008D0E4D"/>
    <w:rsid w:val="008D10C7"/>
    <w:rsid w:val="008D1B66"/>
    <w:rsid w:val="008D2C83"/>
    <w:rsid w:val="008D391C"/>
    <w:rsid w:val="008D3F94"/>
    <w:rsid w:val="008D4150"/>
    <w:rsid w:val="008D4598"/>
    <w:rsid w:val="008D4EF9"/>
    <w:rsid w:val="008D55CA"/>
    <w:rsid w:val="008D7371"/>
    <w:rsid w:val="008D7860"/>
    <w:rsid w:val="008E083C"/>
    <w:rsid w:val="008E138F"/>
    <w:rsid w:val="008E18C5"/>
    <w:rsid w:val="008E3475"/>
    <w:rsid w:val="008E3858"/>
    <w:rsid w:val="008E5427"/>
    <w:rsid w:val="008E627B"/>
    <w:rsid w:val="008E6F1C"/>
    <w:rsid w:val="008E7169"/>
    <w:rsid w:val="008E786F"/>
    <w:rsid w:val="008E7A6F"/>
    <w:rsid w:val="008F0C44"/>
    <w:rsid w:val="008F0C97"/>
    <w:rsid w:val="008F153B"/>
    <w:rsid w:val="008F2480"/>
    <w:rsid w:val="008F2768"/>
    <w:rsid w:val="008F39D5"/>
    <w:rsid w:val="008F47C1"/>
    <w:rsid w:val="008F4AB7"/>
    <w:rsid w:val="008F4F4E"/>
    <w:rsid w:val="008F5053"/>
    <w:rsid w:val="008F527D"/>
    <w:rsid w:val="008F5A2E"/>
    <w:rsid w:val="008F5DD4"/>
    <w:rsid w:val="008F5EE7"/>
    <w:rsid w:val="008F676F"/>
    <w:rsid w:val="008F6FAD"/>
    <w:rsid w:val="008F70A4"/>
    <w:rsid w:val="008F7E22"/>
    <w:rsid w:val="008F7FC7"/>
    <w:rsid w:val="00900A81"/>
    <w:rsid w:val="00901377"/>
    <w:rsid w:val="00902205"/>
    <w:rsid w:val="0090235E"/>
    <w:rsid w:val="009023DB"/>
    <w:rsid w:val="00902A12"/>
    <w:rsid w:val="009043FD"/>
    <w:rsid w:val="00904B53"/>
    <w:rsid w:val="00904CAD"/>
    <w:rsid w:val="00905D49"/>
    <w:rsid w:val="009063FC"/>
    <w:rsid w:val="0090668A"/>
    <w:rsid w:val="00906692"/>
    <w:rsid w:val="00906A8E"/>
    <w:rsid w:val="00907092"/>
    <w:rsid w:val="009074D3"/>
    <w:rsid w:val="009075A3"/>
    <w:rsid w:val="00907B47"/>
    <w:rsid w:val="00907FBA"/>
    <w:rsid w:val="00910791"/>
    <w:rsid w:val="00910B52"/>
    <w:rsid w:val="00910C8D"/>
    <w:rsid w:val="00911ED6"/>
    <w:rsid w:val="0091277B"/>
    <w:rsid w:val="009133C9"/>
    <w:rsid w:val="0091350F"/>
    <w:rsid w:val="009136D3"/>
    <w:rsid w:val="00913BBF"/>
    <w:rsid w:val="009144AB"/>
    <w:rsid w:val="00914A29"/>
    <w:rsid w:val="00914EE6"/>
    <w:rsid w:val="00915640"/>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54"/>
    <w:rsid w:val="0092748C"/>
    <w:rsid w:val="009277B2"/>
    <w:rsid w:val="009311E5"/>
    <w:rsid w:val="0093126E"/>
    <w:rsid w:val="009317C4"/>
    <w:rsid w:val="00931C30"/>
    <w:rsid w:val="00931EE8"/>
    <w:rsid w:val="0093202B"/>
    <w:rsid w:val="00932171"/>
    <w:rsid w:val="0093284D"/>
    <w:rsid w:val="00932D82"/>
    <w:rsid w:val="00935484"/>
    <w:rsid w:val="0093550F"/>
    <w:rsid w:val="00935601"/>
    <w:rsid w:val="0093579A"/>
    <w:rsid w:val="00935ABF"/>
    <w:rsid w:val="00936042"/>
    <w:rsid w:val="0093711D"/>
    <w:rsid w:val="009378E9"/>
    <w:rsid w:val="0094002E"/>
    <w:rsid w:val="009403C6"/>
    <w:rsid w:val="00940436"/>
    <w:rsid w:val="009406CB"/>
    <w:rsid w:val="00941F5D"/>
    <w:rsid w:val="00942D9A"/>
    <w:rsid w:val="00943269"/>
    <w:rsid w:val="009435AF"/>
    <w:rsid w:val="009443BC"/>
    <w:rsid w:val="009444FC"/>
    <w:rsid w:val="0094489B"/>
    <w:rsid w:val="0094559C"/>
    <w:rsid w:val="009455BC"/>
    <w:rsid w:val="00945E23"/>
    <w:rsid w:val="00947210"/>
    <w:rsid w:val="00951032"/>
    <w:rsid w:val="0095119E"/>
    <w:rsid w:val="009512A3"/>
    <w:rsid w:val="00951674"/>
    <w:rsid w:val="009523B4"/>
    <w:rsid w:val="0095284E"/>
    <w:rsid w:val="00952899"/>
    <w:rsid w:val="00952C93"/>
    <w:rsid w:val="00953BE5"/>
    <w:rsid w:val="009540A8"/>
    <w:rsid w:val="00954C2E"/>
    <w:rsid w:val="00955235"/>
    <w:rsid w:val="009552E0"/>
    <w:rsid w:val="009554EC"/>
    <w:rsid w:val="00956151"/>
    <w:rsid w:val="00956B6E"/>
    <w:rsid w:val="00956D69"/>
    <w:rsid w:val="00956E8E"/>
    <w:rsid w:val="00956EFE"/>
    <w:rsid w:val="009574F7"/>
    <w:rsid w:val="0096034B"/>
    <w:rsid w:val="009607D3"/>
    <w:rsid w:val="0096090E"/>
    <w:rsid w:val="0096148E"/>
    <w:rsid w:val="0096188F"/>
    <w:rsid w:val="00961BAA"/>
    <w:rsid w:val="00961D30"/>
    <w:rsid w:val="00961DD9"/>
    <w:rsid w:val="00962052"/>
    <w:rsid w:val="0096206D"/>
    <w:rsid w:val="00962C87"/>
    <w:rsid w:val="00963398"/>
    <w:rsid w:val="00963415"/>
    <w:rsid w:val="00963730"/>
    <w:rsid w:val="00964E6E"/>
    <w:rsid w:val="00965892"/>
    <w:rsid w:val="00965B86"/>
    <w:rsid w:val="00965E2A"/>
    <w:rsid w:val="00966352"/>
    <w:rsid w:val="009665A5"/>
    <w:rsid w:val="0096768B"/>
    <w:rsid w:val="0096790F"/>
    <w:rsid w:val="0097070B"/>
    <w:rsid w:val="009710B3"/>
    <w:rsid w:val="0097124E"/>
    <w:rsid w:val="009714F1"/>
    <w:rsid w:val="009724E0"/>
    <w:rsid w:val="00973376"/>
    <w:rsid w:val="00973830"/>
    <w:rsid w:val="00973F25"/>
    <w:rsid w:val="0097448D"/>
    <w:rsid w:val="00974B68"/>
    <w:rsid w:val="00974C41"/>
    <w:rsid w:val="0097575D"/>
    <w:rsid w:val="00975899"/>
    <w:rsid w:val="009771E1"/>
    <w:rsid w:val="00977436"/>
    <w:rsid w:val="009776F4"/>
    <w:rsid w:val="00977A00"/>
    <w:rsid w:val="00977BCD"/>
    <w:rsid w:val="00980124"/>
    <w:rsid w:val="00980621"/>
    <w:rsid w:val="009816EF"/>
    <w:rsid w:val="00981BF6"/>
    <w:rsid w:val="00981C08"/>
    <w:rsid w:val="00982021"/>
    <w:rsid w:val="00982AC8"/>
    <w:rsid w:val="0098431E"/>
    <w:rsid w:val="0098453B"/>
    <w:rsid w:val="00984D8D"/>
    <w:rsid w:val="00985005"/>
    <w:rsid w:val="00986CBD"/>
    <w:rsid w:val="00986E46"/>
    <w:rsid w:val="00986E55"/>
    <w:rsid w:val="00987734"/>
    <w:rsid w:val="009877B8"/>
    <w:rsid w:val="00987A7D"/>
    <w:rsid w:val="00987FFD"/>
    <w:rsid w:val="00990DF2"/>
    <w:rsid w:val="0099141F"/>
    <w:rsid w:val="00991D13"/>
    <w:rsid w:val="00991E22"/>
    <w:rsid w:val="00991FB4"/>
    <w:rsid w:val="009921B5"/>
    <w:rsid w:val="00992541"/>
    <w:rsid w:val="0099319B"/>
    <w:rsid w:val="009933CB"/>
    <w:rsid w:val="0099365C"/>
    <w:rsid w:val="00993933"/>
    <w:rsid w:val="00994032"/>
    <w:rsid w:val="00994833"/>
    <w:rsid w:val="00994BA1"/>
    <w:rsid w:val="00994F69"/>
    <w:rsid w:val="009951DE"/>
    <w:rsid w:val="0099564E"/>
    <w:rsid w:val="00995BB0"/>
    <w:rsid w:val="00995BBB"/>
    <w:rsid w:val="00996052"/>
    <w:rsid w:val="00996980"/>
    <w:rsid w:val="00996A57"/>
    <w:rsid w:val="00996C72"/>
    <w:rsid w:val="00996E92"/>
    <w:rsid w:val="009974AA"/>
    <w:rsid w:val="009A0276"/>
    <w:rsid w:val="009A0602"/>
    <w:rsid w:val="009A0957"/>
    <w:rsid w:val="009A0A34"/>
    <w:rsid w:val="009A1467"/>
    <w:rsid w:val="009A1DDB"/>
    <w:rsid w:val="009A1F55"/>
    <w:rsid w:val="009A2207"/>
    <w:rsid w:val="009A25C6"/>
    <w:rsid w:val="009A2B62"/>
    <w:rsid w:val="009A2BCE"/>
    <w:rsid w:val="009A31DB"/>
    <w:rsid w:val="009A334D"/>
    <w:rsid w:val="009A3EF0"/>
    <w:rsid w:val="009A402F"/>
    <w:rsid w:val="009A469E"/>
    <w:rsid w:val="009A4EBB"/>
    <w:rsid w:val="009A516E"/>
    <w:rsid w:val="009A5430"/>
    <w:rsid w:val="009A5A36"/>
    <w:rsid w:val="009A60D2"/>
    <w:rsid w:val="009A67C3"/>
    <w:rsid w:val="009A6922"/>
    <w:rsid w:val="009A6A5B"/>
    <w:rsid w:val="009A6C00"/>
    <w:rsid w:val="009A717B"/>
    <w:rsid w:val="009A7523"/>
    <w:rsid w:val="009A784B"/>
    <w:rsid w:val="009B0320"/>
    <w:rsid w:val="009B0656"/>
    <w:rsid w:val="009B0687"/>
    <w:rsid w:val="009B0797"/>
    <w:rsid w:val="009B0BF3"/>
    <w:rsid w:val="009B0CA2"/>
    <w:rsid w:val="009B1480"/>
    <w:rsid w:val="009B1588"/>
    <w:rsid w:val="009B29BB"/>
    <w:rsid w:val="009B2A94"/>
    <w:rsid w:val="009B4BAB"/>
    <w:rsid w:val="009B4BDD"/>
    <w:rsid w:val="009B4C81"/>
    <w:rsid w:val="009B4E76"/>
    <w:rsid w:val="009B4F23"/>
    <w:rsid w:val="009B63D1"/>
    <w:rsid w:val="009B6585"/>
    <w:rsid w:val="009B6642"/>
    <w:rsid w:val="009B7700"/>
    <w:rsid w:val="009C071A"/>
    <w:rsid w:val="009C0C55"/>
    <w:rsid w:val="009C1378"/>
    <w:rsid w:val="009C1751"/>
    <w:rsid w:val="009C265A"/>
    <w:rsid w:val="009C26B0"/>
    <w:rsid w:val="009C28D1"/>
    <w:rsid w:val="009C2A28"/>
    <w:rsid w:val="009C33F5"/>
    <w:rsid w:val="009C38DE"/>
    <w:rsid w:val="009C3F01"/>
    <w:rsid w:val="009C48C0"/>
    <w:rsid w:val="009C6159"/>
    <w:rsid w:val="009C68C2"/>
    <w:rsid w:val="009C6B7B"/>
    <w:rsid w:val="009C6E5E"/>
    <w:rsid w:val="009C70DC"/>
    <w:rsid w:val="009C7872"/>
    <w:rsid w:val="009C7DD6"/>
    <w:rsid w:val="009D02F2"/>
    <w:rsid w:val="009D0456"/>
    <w:rsid w:val="009D0491"/>
    <w:rsid w:val="009D091C"/>
    <w:rsid w:val="009D1C6F"/>
    <w:rsid w:val="009D3030"/>
    <w:rsid w:val="009D312C"/>
    <w:rsid w:val="009D370B"/>
    <w:rsid w:val="009D3C55"/>
    <w:rsid w:val="009D3DDD"/>
    <w:rsid w:val="009D56DE"/>
    <w:rsid w:val="009D602A"/>
    <w:rsid w:val="009D6255"/>
    <w:rsid w:val="009D66D1"/>
    <w:rsid w:val="009D673D"/>
    <w:rsid w:val="009D72D0"/>
    <w:rsid w:val="009D740C"/>
    <w:rsid w:val="009D77CB"/>
    <w:rsid w:val="009D78AF"/>
    <w:rsid w:val="009D7941"/>
    <w:rsid w:val="009D7D5E"/>
    <w:rsid w:val="009E1CA2"/>
    <w:rsid w:val="009E2E85"/>
    <w:rsid w:val="009E2FCD"/>
    <w:rsid w:val="009E3419"/>
    <w:rsid w:val="009E48A3"/>
    <w:rsid w:val="009E5084"/>
    <w:rsid w:val="009E515E"/>
    <w:rsid w:val="009E596A"/>
    <w:rsid w:val="009E698D"/>
    <w:rsid w:val="009E6B18"/>
    <w:rsid w:val="009E6D94"/>
    <w:rsid w:val="009E754A"/>
    <w:rsid w:val="009E77C7"/>
    <w:rsid w:val="009E7C50"/>
    <w:rsid w:val="009F0C29"/>
    <w:rsid w:val="009F143C"/>
    <w:rsid w:val="009F1853"/>
    <w:rsid w:val="009F269C"/>
    <w:rsid w:val="009F316F"/>
    <w:rsid w:val="009F3C59"/>
    <w:rsid w:val="009F4043"/>
    <w:rsid w:val="009F54CE"/>
    <w:rsid w:val="009F5554"/>
    <w:rsid w:val="009F5706"/>
    <w:rsid w:val="009F5ADA"/>
    <w:rsid w:val="009F5B63"/>
    <w:rsid w:val="009F669B"/>
    <w:rsid w:val="009F6D75"/>
    <w:rsid w:val="009F74E8"/>
    <w:rsid w:val="009F773A"/>
    <w:rsid w:val="00A0066D"/>
    <w:rsid w:val="00A01702"/>
    <w:rsid w:val="00A01D31"/>
    <w:rsid w:val="00A01ED5"/>
    <w:rsid w:val="00A022BA"/>
    <w:rsid w:val="00A02924"/>
    <w:rsid w:val="00A02FF3"/>
    <w:rsid w:val="00A03346"/>
    <w:rsid w:val="00A039A9"/>
    <w:rsid w:val="00A03A9F"/>
    <w:rsid w:val="00A046FC"/>
    <w:rsid w:val="00A0476D"/>
    <w:rsid w:val="00A0477D"/>
    <w:rsid w:val="00A05238"/>
    <w:rsid w:val="00A05D3E"/>
    <w:rsid w:val="00A060A4"/>
    <w:rsid w:val="00A06765"/>
    <w:rsid w:val="00A069A0"/>
    <w:rsid w:val="00A0760D"/>
    <w:rsid w:val="00A079A6"/>
    <w:rsid w:val="00A10544"/>
    <w:rsid w:val="00A10BA1"/>
    <w:rsid w:val="00A113FA"/>
    <w:rsid w:val="00A11742"/>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EC"/>
    <w:rsid w:val="00A22C80"/>
    <w:rsid w:val="00A23472"/>
    <w:rsid w:val="00A23A0A"/>
    <w:rsid w:val="00A23CA6"/>
    <w:rsid w:val="00A2425C"/>
    <w:rsid w:val="00A2487D"/>
    <w:rsid w:val="00A24936"/>
    <w:rsid w:val="00A249B2"/>
    <w:rsid w:val="00A24A70"/>
    <w:rsid w:val="00A24EF4"/>
    <w:rsid w:val="00A24FE1"/>
    <w:rsid w:val="00A2517C"/>
    <w:rsid w:val="00A25DE8"/>
    <w:rsid w:val="00A25E66"/>
    <w:rsid w:val="00A262B1"/>
    <w:rsid w:val="00A263FC"/>
    <w:rsid w:val="00A26442"/>
    <w:rsid w:val="00A27396"/>
    <w:rsid w:val="00A30A07"/>
    <w:rsid w:val="00A310E3"/>
    <w:rsid w:val="00A313C4"/>
    <w:rsid w:val="00A32B57"/>
    <w:rsid w:val="00A32E28"/>
    <w:rsid w:val="00A32F92"/>
    <w:rsid w:val="00A33047"/>
    <w:rsid w:val="00A355AD"/>
    <w:rsid w:val="00A356FB"/>
    <w:rsid w:val="00A35820"/>
    <w:rsid w:val="00A35DD1"/>
    <w:rsid w:val="00A360B6"/>
    <w:rsid w:val="00A3626C"/>
    <w:rsid w:val="00A36C18"/>
    <w:rsid w:val="00A36EC8"/>
    <w:rsid w:val="00A37C10"/>
    <w:rsid w:val="00A37D76"/>
    <w:rsid w:val="00A37F2E"/>
    <w:rsid w:val="00A40580"/>
    <w:rsid w:val="00A40800"/>
    <w:rsid w:val="00A40F15"/>
    <w:rsid w:val="00A418BC"/>
    <w:rsid w:val="00A4205D"/>
    <w:rsid w:val="00A4265C"/>
    <w:rsid w:val="00A449A7"/>
    <w:rsid w:val="00A44AC7"/>
    <w:rsid w:val="00A44B80"/>
    <w:rsid w:val="00A44DC3"/>
    <w:rsid w:val="00A45C10"/>
    <w:rsid w:val="00A45C67"/>
    <w:rsid w:val="00A462D4"/>
    <w:rsid w:val="00A46BA3"/>
    <w:rsid w:val="00A474CE"/>
    <w:rsid w:val="00A47791"/>
    <w:rsid w:val="00A47E9E"/>
    <w:rsid w:val="00A50171"/>
    <w:rsid w:val="00A5076D"/>
    <w:rsid w:val="00A50B6C"/>
    <w:rsid w:val="00A511AF"/>
    <w:rsid w:val="00A51DC8"/>
    <w:rsid w:val="00A52C02"/>
    <w:rsid w:val="00A53DA5"/>
    <w:rsid w:val="00A55217"/>
    <w:rsid w:val="00A5610F"/>
    <w:rsid w:val="00A56245"/>
    <w:rsid w:val="00A562A7"/>
    <w:rsid w:val="00A5773E"/>
    <w:rsid w:val="00A57980"/>
    <w:rsid w:val="00A60AD3"/>
    <w:rsid w:val="00A60FFC"/>
    <w:rsid w:val="00A6128F"/>
    <w:rsid w:val="00A614BE"/>
    <w:rsid w:val="00A61BBB"/>
    <w:rsid w:val="00A63D46"/>
    <w:rsid w:val="00A63D4C"/>
    <w:rsid w:val="00A64C3B"/>
    <w:rsid w:val="00A65C77"/>
    <w:rsid w:val="00A65EBC"/>
    <w:rsid w:val="00A660D9"/>
    <w:rsid w:val="00A662B3"/>
    <w:rsid w:val="00A666AB"/>
    <w:rsid w:val="00A66AAD"/>
    <w:rsid w:val="00A673DA"/>
    <w:rsid w:val="00A6771C"/>
    <w:rsid w:val="00A67C26"/>
    <w:rsid w:val="00A7075C"/>
    <w:rsid w:val="00A71A72"/>
    <w:rsid w:val="00A71E63"/>
    <w:rsid w:val="00A72386"/>
    <w:rsid w:val="00A72F18"/>
    <w:rsid w:val="00A73447"/>
    <w:rsid w:val="00A73B7C"/>
    <w:rsid w:val="00A74600"/>
    <w:rsid w:val="00A74A53"/>
    <w:rsid w:val="00A74BC2"/>
    <w:rsid w:val="00A74E2E"/>
    <w:rsid w:val="00A7590F"/>
    <w:rsid w:val="00A763D7"/>
    <w:rsid w:val="00A76FCD"/>
    <w:rsid w:val="00A77661"/>
    <w:rsid w:val="00A77AA7"/>
    <w:rsid w:val="00A77D1A"/>
    <w:rsid w:val="00A8124F"/>
    <w:rsid w:val="00A813B5"/>
    <w:rsid w:val="00A819D0"/>
    <w:rsid w:val="00A81F55"/>
    <w:rsid w:val="00A820C6"/>
    <w:rsid w:val="00A822F7"/>
    <w:rsid w:val="00A83D55"/>
    <w:rsid w:val="00A843B6"/>
    <w:rsid w:val="00A84462"/>
    <w:rsid w:val="00A84761"/>
    <w:rsid w:val="00A84B78"/>
    <w:rsid w:val="00A8608E"/>
    <w:rsid w:val="00A87272"/>
    <w:rsid w:val="00A87E29"/>
    <w:rsid w:val="00A90C98"/>
    <w:rsid w:val="00A91622"/>
    <w:rsid w:val="00A919D7"/>
    <w:rsid w:val="00A91A7F"/>
    <w:rsid w:val="00A92A36"/>
    <w:rsid w:val="00A92A7F"/>
    <w:rsid w:val="00A92BAB"/>
    <w:rsid w:val="00A93CC4"/>
    <w:rsid w:val="00A951A8"/>
    <w:rsid w:val="00A95A52"/>
    <w:rsid w:val="00A96194"/>
    <w:rsid w:val="00A96E76"/>
    <w:rsid w:val="00A9787D"/>
    <w:rsid w:val="00A97FE8"/>
    <w:rsid w:val="00AA0B76"/>
    <w:rsid w:val="00AA0CD9"/>
    <w:rsid w:val="00AA2E4C"/>
    <w:rsid w:val="00AA3707"/>
    <w:rsid w:val="00AA3B7C"/>
    <w:rsid w:val="00AA4F05"/>
    <w:rsid w:val="00AA5A46"/>
    <w:rsid w:val="00AA6643"/>
    <w:rsid w:val="00AA6B8B"/>
    <w:rsid w:val="00AA6C13"/>
    <w:rsid w:val="00AA6D23"/>
    <w:rsid w:val="00AA757E"/>
    <w:rsid w:val="00AA7BAA"/>
    <w:rsid w:val="00AA7CE6"/>
    <w:rsid w:val="00AA7E02"/>
    <w:rsid w:val="00AA7F00"/>
    <w:rsid w:val="00AB04A9"/>
    <w:rsid w:val="00AB16DF"/>
    <w:rsid w:val="00AB2C65"/>
    <w:rsid w:val="00AB2DD5"/>
    <w:rsid w:val="00AB3082"/>
    <w:rsid w:val="00AB33FE"/>
    <w:rsid w:val="00AB35FA"/>
    <w:rsid w:val="00AB4243"/>
    <w:rsid w:val="00AB43C4"/>
    <w:rsid w:val="00AB4B33"/>
    <w:rsid w:val="00AB4D33"/>
    <w:rsid w:val="00AB5116"/>
    <w:rsid w:val="00AB543D"/>
    <w:rsid w:val="00AB6296"/>
    <w:rsid w:val="00AB68B5"/>
    <w:rsid w:val="00AB6A49"/>
    <w:rsid w:val="00AB7444"/>
    <w:rsid w:val="00AB749C"/>
    <w:rsid w:val="00AC03CE"/>
    <w:rsid w:val="00AC184C"/>
    <w:rsid w:val="00AC1E92"/>
    <w:rsid w:val="00AC25B4"/>
    <w:rsid w:val="00AC2B4E"/>
    <w:rsid w:val="00AC33CB"/>
    <w:rsid w:val="00AC3D01"/>
    <w:rsid w:val="00AC43CB"/>
    <w:rsid w:val="00AC444A"/>
    <w:rsid w:val="00AC5172"/>
    <w:rsid w:val="00AC5240"/>
    <w:rsid w:val="00AC5FCE"/>
    <w:rsid w:val="00AC63FB"/>
    <w:rsid w:val="00AC646E"/>
    <w:rsid w:val="00AC7081"/>
    <w:rsid w:val="00AC7612"/>
    <w:rsid w:val="00AD0A16"/>
    <w:rsid w:val="00AD1400"/>
    <w:rsid w:val="00AD2713"/>
    <w:rsid w:val="00AD302B"/>
    <w:rsid w:val="00AD3331"/>
    <w:rsid w:val="00AD3B87"/>
    <w:rsid w:val="00AD3DAB"/>
    <w:rsid w:val="00AD3F5C"/>
    <w:rsid w:val="00AD43BF"/>
    <w:rsid w:val="00AD48F4"/>
    <w:rsid w:val="00AD4BD8"/>
    <w:rsid w:val="00AD51C9"/>
    <w:rsid w:val="00AD531F"/>
    <w:rsid w:val="00AD5643"/>
    <w:rsid w:val="00AD597D"/>
    <w:rsid w:val="00AD5B5A"/>
    <w:rsid w:val="00AD6861"/>
    <w:rsid w:val="00AD6C74"/>
    <w:rsid w:val="00AD7EA4"/>
    <w:rsid w:val="00AE0226"/>
    <w:rsid w:val="00AE0387"/>
    <w:rsid w:val="00AE0B0F"/>
    <w:rsid w:val="00AE0DC8"/>
    <w:rsid w:val="00AE0F51"/>
    <w:rsid w:val="00AE151D"/>
    <w:rsid w:val="00AE18C3"/>
    <w:rsid w:val="00AE1D4B"/>
    <w:rsid w:val="00AE1EB0"/>
    <w:rsid w:val="00AE209B"/>
    <w:rsid w:val="00AE22AF"/>
    <w:rsid w:val="00AE23CF"/>
    <w:rsid w:val="00AE32E3"/>
    <w:rsid w:val="00AE3738"/>
    <w:rsid w:val="00AE3B03"/>
    <w:rsid w:val="00AE436D"/>
    <w:rsid w:val="00AE535B"/>
    <w:rsid w:val="00AE57C3"/>
    <w:rsid w:val="00AE627B"/>
    <w:rsid w:val="00AE646E"/>
    <w:rsid w:val="00AE77E8"/>
    <w:rsid w:val="00AE7C71"/>
    <w:rsid w:val="00AE7E21"/>
    <w:rsid w:val="00AF008E"/>
    <w:rsid w:val="00AF041D"/>
    <w:rsid w:val="00AF06E2"/>
    <w:rsid w:val="00AF089C"/>
    <w:rsid w:val="00AF18FC"/>
    <w:rsid w:val="00AF1FA0"/>
    <w:rsid w:val="00AF28DD"/>
    <w:rsid w:val="00AF2CB6"/>
    <w:rsid w:val="00AF3A80"/>
    <w:rsid w:val="00AF5417"/>
    <w:rsid w:val="00AF6DA9"/>
    <w:rsid w:val="00AF7590"/>
    <w:rsid w:val="00AF7CA1"/>
    <w:rsid w:val="00AF7CB5"/>
    <w:rsid w:val="00B00ABB"/>
    <w:rsid w:val="00B01193"/>
    <w:rsid w:val="00B015D4"/>
    <w:rsid w:val="00B01762"/>
    <w:rsid w:val="00B019B7"/>
    <w:rsid w:val="00B01CB4"/>
    <w:rsid w:val="00B01D9C"/>
    <w:rsid w:val="00B022E6"/>
    <w:rsid w:val="00B0233A"/>
    <w:rsid w:val="00B02BA9"/>
    <w:rsid w:val="00B02FAB"/>
    <w:rsid w:val="00B03A48"/>
    <w:rsid w:val="00B03E6C"/>
    <w:rsid w:val="00B045EE"/>
    <w:rsid w:val="00B06509"/>
    <w:rsid w:val="00B07143"/>
    <w:rsid w:val="00B07F7E"/>
    <w:rsid w:val="00B1061C"/>
    <w:rsid w:val="00B10878"/>
    <w:rsid w:val="00B110C4"/>
    <w:rsid w:val="00B115DC"/>
    <w:rsid w:val="00B118E2"/>
    <w:rsid w:val="00B11923"/>
    <w:rsid w:val="00B12B7B"/>
    <w:rsid w:val="00B12F2A"/>
    <w:rsid w:val="00B130E6"/>
    <w:rsid w:val="00B1338F"/>
    <w:rsid w:val="00B1378E"/>
    <w:rsid w:val="00B138BD"/>
    <w:rsid w:val="00B13CC5"/>
    <w:rsid w:val="00B141C9"/>
    <w:rsid w:val="00B14235"/>
    <w:rsid w:val="00B1436E"/>
    <w:rsid w:val="00B14592"/>
    <w:rsid w:val="00B14DF0"/>
    <w:rsid w:val="00B14F5E"/>
    <w:rsid w:val="00B16B8A"/>
    <w:rsid w:val="00B178D3"/>
    <w:rsid w:val="00B17AE9"/>
    <w:rsid w:val="00B17B78"/>
    <w:rsid w:val="00B2016E"/>
    <w:rsid w:val="00B201D8"/>
    <w:rsid w:val="00B203D7"/>
    <w:rsid w:val="00B203E0"/>
    <w:rsid w:val="00B205C0"/>
    <w:rsid w:val="00B20669"/>
    <w:rsid w:val="00B23E7A"/>
    <w:rsid w:val="00B241A8"/>
    <w:rsid w:val="00B2482B"/>
    <w:rsid w:val="00B24A20"/>
    <w:rsid w:val="00B24C45"/>
    <w:rsid w:val="00B268B0"/>
    <w:rsid w:val="00B27421"/>
    <w:rsid w:val="00B30A1C"/>
    <w:rsid w:val="00B30A2E"/>
    <w:rsid w:val="00B30EB3"/>
    <w:rsid w:val="00B30F90"/>
    <w:rsid w:val="00B31BAA"/>
    <w:rsid w:val="00B32C55"/>
    <w:rsid w:val="00B33243"/>
    <w:rsid w:val="00B332CA"/>
    <w:rsid w:val="00B335C6"/>
    <w:rsid w:val="00B33651"/>
    <w:rsid w:val="00B33AEA"/>
    <w:rsid w:val="00B33C6D"/>
    <w:rsid w:val="00B33C96"/>
    <w:rsid w:val="00B3412E"/>
    <w:rsid w:val="00B34BDB"/>
    <w:rsid w:val="00B3508A"/>
    <w:rsid w:val="00B369A6"/>
    <w:rsid w:val="00B36E28"/>
    <w:rsid w:val="00B36FE2"/>
    <w:rsid w:val="00B37552"/>
    <w:rsid w:val="00B37C5E"/>
    <w:rsid w:val="00B4108E"/>
    <w:rsid w:val="00B4166A"/>
    <w:rsid w:val="00B419E1"/>
    <w:rsid w:val="00B41E7E"/>
    <w:rsid w:val="00B43ACB"/>
    <w:rsid w:val="00B43C3B"/>
    <w:rsid w:val="00B43EB6"/>
    <w:rsid w:val="00B44351"/>
    <w:rsid w:val="00B444F8"/>
    <w:rsid w:val="00B44B23"/>
    <w:rsid w:val="00B451CB"/>
    <w:rsid w:val="00B4543D"/>
    <w:rsid w:val="00B4613D"/>
    <w:rsid w:val="00B4629E"/>
    <w:rsid w:val="00B47B13"/>
    <w:rsid w:val="00B50577"/>
    <w:rsid w:val="00B50F99"/>
    <w:rsid w:val="00B515AE"/>
    <w:rsid w:val="00B516D7"/>
    <w:rsid w:val="00B51E77"/>
    <w:rsid w:val="00B51F65"/>
    <w:rsid w:val="00B5202F"/>
    <w:rsid w:val="00B52F2D"/>
    <w:rsid w:val="00B5326A"/>
    <w:rsid w:val="00B535A5"/>
    <w:rsid w:val="00B53E46"/>
    <w:rsid w:val="00B53F0D"/>
    <w:rsid w:val="00B5448C"/>
    <w:rsid w:val="00B54B22"/>
    <w:rsid w:val="00B54B8A"/>
    <w:rsid w:val="00B550AA"/>
    <w:rsid w:val="00B55B91"/>
    <w:rsid w:val="00B55E11"/>
    <w:rsid w:val="00B55F29"/>
    <w:rsid w:val="00B56B22"/>
    <w:rsid w:val="00B57050"/>
    <w:rsid w:val="00B57117"/>
    <w:rsid w:val="00B5724A"/>
    <w:rsid w:val="00B57604"/>
    <w:rsid w:val="00B60DEC"/>
    <w:rsid w:val="00B61468"/>
    <w:rsid w:val="00B62681"/>
    <w:rsid w:val="00B627DE"/>
    <w:rsid w:val="00B62F52"/>
    <w:rsid w:val="00B63E7F"/>
    <w:rsid w:val="00B64238"/>
    <w:rsid w:val="00B64B41"/>
    <w:rsid w:val="00B64CAB"/>
    <w:rsid w:val="00B65538"/>
    <w:rsid w:val="00B6557D"/>
    <w:rsid w:val="00B658C3"/>
    <w:rsid w:val="00B663BB"/>
    <w:rsid w:val="00B668D3"/>
    <w:rsid w:val="00B66CA3"/>
    <w:rsid w:val="00B67318"/>
    <w:rsid w:val="00B67523"/>
    <w:rsid w:val="00B677EC"/>
    <w:rsid w:val="00B67980"/>
    <w:rsid w:val="00B722CE"/>
    <w:rsid w:val="00B727BE"/>
    <w:rsid w:val="00B72E41"/>
    <w:rsid w:val="00B72F4C"/>
    <w:rsid w:val="00B731E7"/>
    <w:rsid w:val="00B7320C"/>
    <w:rsid w:val="00B733FD"/>
    <w:rsid w:val="00B73496"/>
    <w:rsid w:val="00B737A8"/>
    <w:rsid w:val="00B73800"/>
    <w:rsid w:val="00B74771"/>
    <w:rsid w:val="00B74781"/>
    <w:rsid w:val="00B7478B"/>
    <w:rsid w:val="00B74BEA"/>
    <w:rsid w:val="00B75069"/>
    <w:rsid w:val="00B75969"/>
    <w:rsid w:val="00B75F8A"/>
    <w:rsid w:val="00B765CA"/>
    <w:rsid w:val="00B76A5C"/>
    <w:rsid w:val="00B76A6F"/>
    <w:rsid w:val="00B76AB4"/>
    <w:rsid w:val="00B76E8E"/>
    <w:rsid w:val="00B774B4"/>
    <w:rsid w:val="00B77796"/>
    <w:rsid w:val="00B778AF"/>
    <w:rsid w:val="00B77F17"/>
    <w:rsid w:val="00B8000A"/>
    <w:rsid w:val="00B80076"/>
    <w:rsid w:val="00B8061E"/>
    <w:rsid w:val="00B80713"/>
    <w:rsid w:val="00B814AF"/>
    <w:rsid w:val="00B81F60"/>
    <w:rsid w:val="00B821C4"/>
    <w:rsid w:val="00B827B9"/>
    <w:rsid w:val="00B82A89"/>
    <w:rsid w:val="00B82A8F"/>
    <w:rsid w:val="00B82B5C"/>
    <w:rsid w:val="00B82B79"/>
    <w:rsid w:val="00B82E8D"/>
    <w:rsid w:val="00B851FF"/>
    <w:rsid w:val="00B85C3E"/>
    <w:rsid w:val="00B85FBC"/>
    <w:rsid w:val="00B86717"/>
    <w:rsid w:val="00B86AB7"/>
    <w:rsid w:val="00B870CB"/>
    <w:rsid w:val="00B875FA"/>
    <w:rsid w:val="00B90F94"/>
    <w:rsid w:val="00B91341"/>
    <w:rsid w:val="00B9154B"/>
    <w:rsid w:val="00B915EB"/>
    <w:rsid w:val="00B9195B"/>
    <w:rsid w:val="00B91C50"/>
    <w:rsid w:val="00B9263D"/>
    <w:rsid w:val="00B92789"/>
    <w:rsid w:val="00B92F5B"/>
    <w:rsid w:val="00B931D9"/>
    <w:rsid w:val="00B93A96"/>
    <w:rsid w:val="00B941E1"/>
    <w:rsid w:val="00B94219"/>
    <w:rsid w:val="00B94540"/>
    <w:rsid w:val="00B94932"/>
    <w:rsid w:val="00B94EBD"/>
    <w:rsid w:val="00B94F2E"/>
    <w:rsid w:val="00B95054"/>
    <w:rsid w:val="00B956AA"/>
    <w:rsid w:val="00B95D52"/>
    <w:rsid w:val="00B96369"/>
    <w:rsid w:val="00B96456"/>
    <w:rsid w:val="00B96E77"/>
    <w:rsid w:val="00B970FC"/>
    <w:rsid w:val="00B971A8"/>
    <w:rsid w:val="00B97DEB"/>
    <w:rsid w:val="00BA08B9"/>
    <w:rsid w:val="00BA0A97"/>
    <w:rsid w:val="00BA17BC"/>
    <w:rsid w:val="00BA1E30"/>
    <w:rsid w:val="00BA1F33"/>
    <w:rsid w:val="00BA1FB5"/>
    <w:rsid w:val="00BA24D5"/>
    <w:rsid w:val="00BA2B5B"/>
    <w:rsid w:val="00BA2ED3"/>
    <w:rsid w:val="00BA3210"/>
    <w:rsid w:val="00BA33CB"/>
    <w:rsid w:val="00BA364A"/>
    <w:rsid w:val="00BA3A30"/>
    <w:rsid w:val="00BA3D2B"/>
    <w:rsid w:val="00BA4723"/>
    <w:rsid w:val="00BA47AE"/>
    <w:rsid w:val="00BA5D37"/>
    <w:rsid w:val="00BA5FC6"/>
    <w:rsid w:val="00BA69A6"/>
    <w:rsid w:val="00BA6D07"/>
    <w:rsid w:val="00BA781D"/>
    <w:rsid w:val="00BA78C9"/>
    <w:rsid w:val="00BA7CF7"/>
    <w:rsid w:val="00BB321B"/>
    <w:rsid w:val="00BB3E31"/>
    <w:rsid w:val="00BB3ECB"/>
    <w:rsid w:val="00BB42ED"/>
    <w:rsid w:val="00BB43DC"/>
    <w:rsid w:val="00BB49F4"/>
    <w:rsid w:val="00BB4BAC"/>
    <w:rsid w:val="00BB4E28"/>
    <w:rsid w:val="00BB6031"/>
    <w:rsid w:val="00BB66AE"/>
    <w:rsid w:val="00BB6CCE"/>
    <w:rsid w:val="00BB6F96"/>
    <w:rsid w:val="00BB74A0"/>
    <w:rsid w:val="00BB74B5"/>
    <w:rsid w:val="00BB7923"/>
    <w:rsid w:val="00BC0125"/>
    <w:rsid w:val="00BC1C36"/>
    <w:rsid w:val="00BC1C65"/>
    <w:rsid w:val="00BC25D1"/>
    <w:rsid w:val="00BC2895"/>
    <w:rsid w:val="00BC376F"/>
    <w:rsid w:val="00BC3D90"/>
    <w:rsid w:val="00BC3D9B"/>
    <w:rsid w:val="00BC46A9"/>
    <w:rsid w:val="00BC4B55"/>
    <w:rsid w:val="00BC4C83"/>
    <w:rsid w:val="00BC682D"/>
    <w:rsid w:val="00BC6865"/>
    <w:rsid w:val="00BC6A30"/>
    <w:rsid w:val="00BC6B90"/>
    <w:rsid w:val="00BC76FD"/>
    <w:rsid w:val="00BC78DE"/>
    <w:rsid w:val="00BC7E17"/>
    <w:rsid w:val="00BD10AA"/>
    <w:rsid w:val="00BD113A"/>
    <w:rsid w:val="00BD13CA"/>
    <w:rsid w:val="00BD148C"/>
    <w:rsid w:val="00BD1DD7"/>
    <w:rsid w:val="00BD3EFB"/>
    <w:rsid w:val="00BD52EF"/>
    <w:rsid w:val="00BD583D"/>
    <w:rsid w:val="00BD646A"/>
    <w:rsid w:val="00BD6714"/>
    <w:rsid w:val="00BD6A9E"/>
    <w:rsid w:val="00BD6D06"/>
    <w:rsid w:val="00BE04A4"/>
    <w:rsid w:val="00BE0744"/>
    <w:rsid w:val="00BE37EE"/>
    <w:rsid w:val="00BE44A5"/>
    <w:rsid w:val="00BE4FCA"/>
    <w:rsid w:val="00BE529F"/>
    <w:rsid w:val="00BE546C"/>
    <w:rsid w:val="00BE56B7"/>
    <w:rsid w:val="00BE5B61"/>
    <w:rsid w:val="00BE6E64"/>
    <w:rsid w:val="00BE6FA9"/>
    <w:rsid w:val="00BE79B9"/>
    <w:rsid w:val="00BE7B06"/>
    <w:rsid w:val="00BE7C71"/>
    <w:rsid w:val="00BF02A5"/>
    <w:rsid w:val="00BF0384"/>
    <w:rsid w:val="00BF07C2"/>
    <w:rsid w:val="00BF108F"/>
    <w:rsid w:val="00BF156A"/>
    <w:rsid w:val="00BF28C6"/>
    <w:rsid w:val="00BF2BCE"/>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66E9"/>
    <w:rsid w:val="00C17CB9"/>
    <w:rsid w:val="00C17F24"/>
    <w:rsid w:val="00C2034D"/>
    <w:rsid w:val="00C210B6"/>
    <w:rsid w:val="00C21595"/>
    <w:rsid w:val="00C21B76"/>
    <w:rsid w:val="00C220AB"/>
    <w:rsid w:val="00C2260C"/>
    <w:rsid w:val="00C2268E"/>
    <w:rsid w:val="00C22761"/>
    <w:rsid w:val="00C22CE2"/>
    <w:rsid w:val="00C22FA0"/>
    <w:rsid w:val="00C23CBD"/>
    <w:rsid w:val="00C24250"/>
    <w:rsid w:val="00C24BC7"/>
    <w:rsid w:val="00C24D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320"/>
    <w:rsid w:val="00C32494"/>
    <w:rsid w:val="00C324C1"/>
    <w:rsid w:val="00C32966"/>
    <w:rsid w:val="00C32BFF"/>
    <w:rsid w:val="00C333A8"/>
    <w:rsid w:val="00C3347A"/>
    <w:rsid w:val="00C3349C"/>
    <w:rsid w:val="00C34F99"/>
    <w:rsid w:val="00C353C3"/>
    <w:rsid w:val="00C35A86"/>
    <w:rsid w:val="00C35C93"/>
    <w:rsid w:val="00C365F1"/>
    <w:rsid w:val="00C3691E"/>
    <w:rsid w:val="00C370D5"/>
    <w:rsid w:val="00C3741F"/>
    <w:rsid w:val="00C403A2"/>
    <w:rsid w:val="00C4094C"/>
    <w:rsid w:val="00C40A5B"/>
    <w:rsid w:val="00C41F1B"/>
    <w:rsid w:val="00C42224"/>
    <w:rsid w:val="00C4238A"/>
    <w:rsid w:val="00C42A50"/>
    <w:rsid w:val="00C43245"/>
    <w:rsid w:val="00C43B6B"/>
    <w:rsid w:val="00C448FF"/>
    <w:rsid w:val="00C44CA8"/>
    <w:rsid w:val="00C4624B"/>
    <w:rsid w:val="00C47BBE"/>
    <w:rsid w:val="00C47E67"/>
    <w:rsid w:val="00C504D9"/>
    <w:rsid w:val="00C51BB6"/>
    <w:rsid w:val="00C51D23"/>
    <w:rsid w:val="00C51DF6"/>
    <w:rsid w:val="00C520CA"/>
    <w:rsid w:val="00C52BFC"/>
    <w:rsid w:val="00C5326A"/>
    <w:rsid w:val="00C534CA"/>
    <w:rsid w:val="00C549AC"/>
    <w:rsid w:val="00C54D28"/>
    <w:rsid w:val="00C54E4E"/>
    <w:rsid w:val="00C5603B"/>
    <w:rsid w:val="00C56B6F"/>
    <w:rsid w:val="00C5764C"/>
    <w:rsid w:val="00C578E1"/>
    <w:rsid w:val="00C57AA9"/>
    <w:rsid w:val="00C57EC4"/>
    <w:rsid w:val="00C60996"/>
    <w:rsid w:val="00C60DB8"/>
    <w:rsid w:val="00C61877"/>
    <w:rsid w:val="00C61AF7"/>
    <w:rsid w:val="00C61BF9"/>
    <w:rsid w:val="00C635F7"/>
    <w:rsid w:val="00C645E6"/>
    <w:rsid w:val="00C64E8F"/>
    <w:rsid w:val="00C66368"/>
    <w:rsid w:val="00C663D6"/>
    <w:rsid w:val="00C664D2"/>
    <w:rsid w:val="00C665BE"/>
    <w:rsid w:val="00C666EC"/>
    <w:rsid w:val="00C66BAB"/>
    <w:rsid w:val="00C66BF4"/>
    <w:rsid w:val="00C671F3"/>
    <w:rsid w:val="00C674EA"/>
    <w:rsid w:val="00C67534"/>
    <w:rsid w:val="00C67ACB"/>
    <w:rsid w:val="00C67EFD"/>
    <w:rsid w:val="00C71893"/>
    <w:rsid w:val="00C724C4"/>
    <w:rsid w:val="00C72DD1"/>
    <w:rsid w:val="00C73096"/>
    <w:rsid w:val="00C739EC"/>
    <w:rsid w:val="00C741D2"/>
    <w:rsid w:val="00C74362"/>
    <w:rsid w:val="00C747B6"/>
    <w:rsid w:val="00C750CE"/>
    <w:rsid w:val="00C754CC"/>
    <w:rsid w:val="00C7554D"/>
    <w:rsid w:val="00C75EE0"/>
    <w:rsid w:val="00C76DF7"/>
    <w:rsid w:val="00C77529"/>
    <w:rsid w:val="00C82475"/>
    <w:rsid w:val="00C827C5"/>
    <w:rsid w:val="00C837F0"/>
    <w:rsid w:val="00C83A8E"/>
    <w:rsid w:val="00C84578"/>
    <w:rsid w:val="00C847E1"/>
    <w:rsid w:val="00C84914"/>
    <w:rsid w:val="00C84ACC"/>
    <w:rsid w:val="00C8521C"/>
    <w:rsid w:val="00C85329"/>
    <w:rsid w:val="00C86596"/>
    <w:rsid w:val="00C86FCB"/>
    <w:rsid w:val="00C87066"/>
    <w:rsid w:val="00C87A25"/>
    <w:rsid w:val="00C87C4F"/>
    <w:rsid w:val="00C913B9"/>
    <w:rsid w:val="00C920AE"/>
    <w:rsid w:val="00C921F8"/>
    <w:rsid w:val="00C924F1"/>
    <w:rsid w:val="00C92751"/>
    <w:rsid w:val="00C92988"/>
    <w:rsid w:val="00C92F03"/>
    <w:rsid w:val="00C93CF0"/>
    <w:rsid w:val="00C93EF9"/>
    <w:rsid w:val="00C942C2"/>
    <w:rsid w:val="00C94358"/>
    <w:rsid w:val="00C95120"/>
    <w:rsid w:val="00C95973"/>
    <w:rsid w:val="00C968CC"/>
    <w:rsid w:val="00C96AFD"/>
    <w:rsid w:val="00C97739"/>
    <w:rsid w:val="00C978ED"/>
    <w:rsid w:val="00C97FB1"/>
    <w:rsid w:val="00CA00DA"/>
    <w:rsid w:val="00CA0976"/>
    <w:rsid w:val="00CA0AF4"/>
    <w:rsid w:val="00CA0B12"/>
    <w:rsid w:val="00CA1C85"/>
    <w:rsid w:val="00CA1EF8"/>
    <w:rsid w:val="00CA22AF"/>
    <w:rsid w:val="00CA2654"/>
    <w:rsid w:val="00CA3D5F"/>
    <w:rsid w:val="00CA3E3A"/>
    <w:rsid w:val="00CA403F"/>
    <w:rsid w:val="00CA44B8"/>
    <w:rsid w:val="00CA4738"/>
    <w:rsid w:val="00CA4F31"/>
    <w:rsid w:val="00CA4F67"/>
    <w:rsid w:val="00CA592A"/>
    <w:rsid w:val="00CA5CF0"/>
    <w:rsid w:val="00CA5F7B"/>
    <w:rsid w:val="00CA600B"/>
    <w:rsid w:val="00CA7654"/>
    <w:rsid w:val="00CA7914"/>
    <w:rsid w:val="00CA7B75"/>
    <w:rsid w:val="00CB0B59"/>
    <w:rsid w:val="00CB109C"/>
    <w:rsid w:val="00CB1DA0"/>
    <w:rsid w:val="00CB2464"/>
    <w:rsid w:val="00CB25E7"/>
    <w:rsid w:val="00CB2844"/>
    <w:rsid w:val="00CB2C30"/>
    <w:rsid w:val="00CB3230"/>
    <w:rsid w:val="00CB32C5"/>
    <w:rsid w:val="00CB33F0"/>
    <w:rsid w:val="00CB4490"/>
    <w:rsid w:val="00CB44C5"/>
    <w:rsid w:val="00CB451C"/>
    <w:rsid w:val="00CB493B"/>
    <w:rsid w:val="00CB4E35"/>
    <w:rsid w:val="00CB55CF"/>
    <w:rsid w:val="00CB58E5"/>
    <w:rsid w:val="00CB5BFE"/>
    <w:rsid w:val="00CB6186"/>
    <w:rsid w:val="00CB6959"/>
    <w:rsid w:val="00CB6D04"/>
    <w:rsid w:val="00CB798F"/>
    <w:rsid w:val="00CB7ED1"/>
    <w:rsid w:val="00CC012C"/>
    <w:rsid w:val="00CC0240"/>
    <w:rsid w:val="00CC06D0"/>
    <w:rsid w:val="00CC0AC1"/>
    <w:rsid w:val="00CC0B4A"/>
    <w:rsid w:val="00CC10B9"/>
    <w:rsid w:val="00CC1B15"/>
    <w:rsid w:val="00CC1D25"/>
    <w:rsid w:val="00CC1FBC"/>
    <w:rsid w:val="00CC25AB"/>
    <w:rsid w:val="00CC2C46"/>
    <w:rsid w:val="00CC4B28"/>
    <w:rsid w:val="00CC4BC4"/>
    <w:rsid w:val="00CC4F7E"/>
    <w:rsid w:val="00CC5271"/>
    <w:rsid w:val="00CC5693"/>
    <w:rsid w:val="00CC66C5"/>
    <w:rsid w:val="00CC6B8E"/>
    <w:rsid w:val="00CC73E9"/>
    <w:rsid w:val="00CC7618"/>
    <w:rsid w:val="00CC77DD"/>
    <w:rsid w:val="00CC7CD1"/>
    <w:rsid w:val="00CD05A0"/>
    <w:rsid w:val="00CD0A41"/>
    <w:rsid w:val="00CD0E3B"/>
    <w:rsid w:val="00CD1554"/>
    <w:rsid w:val="00CD16D7"/>
    <w:rsid w:val="00CD18C2"/>
    <w:rsid w:val="00CD22DF"/>
    <w:rsid w:val="00CD33C3"/>
    <w:rsid w:val="00CD3463"/>
    <w:rsid w:val="00CD4165"/>
    <w:rsid w:val="00CD52CB"/>
    <w:rsid w:val="00CD575D"/>
    <w:rsid w:val="00CD5A43"/>
    <w:rsid w:val="00CD5B9B"/>
    <w:rsid w:val="00CD6890"/>
    <w:rsid w:val="00CD73DA"/>
    <w:rsid w:val="00CD7D93"/>
    <w:rsid w:val="00CD7EA4"/>
    <w:rsid w:val="00CE014D"/>
    <w:rsid w:val="00CE0BE2"/>
    <w:rsid w:val="00CE0E11"/>
    <w:rsid w:val="00CE0FCF"/>
    <w:rsid w:val="00CE1905"/>
    <w:rsid w:val="00CE1EFB"/>
    <w:rsid w:val="00CE22F2"/>
    <w:rsid w:val="00CE25DC"/>
    <w:rsid w:val="00CE27E2"/>
    <w:rsid w:val="00CE30EE"/>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698"/>
    <w:rsid w:val="00CF5EEC"/>
    <w:rsid w:val="00CF617F"/>
    <w:rsid w:val="00CF6262"/>
    <w:rsid w:val="00CF67DF"/>
    <w:rsid w:val="00CF7856"/>
    <w:rsid w:val="00D0066C"/>
    <w:rsid w:val="00D00C83"/>
    <w:rsid w:val="00D012E0"/>
    <w:rsid w:val="00D014AA"/>
    <w:rsid w:val="00D016E4"/>
    <w:rsid w:val="00D02015"/>
    <w:rsid w:val="00D03376"/>
    <w:rsid w:val="00D033AD"/>
    <w:rsid w:val="00D046B4"/>
    <w:rsid w:val="00D052C6"/>
    <w:rsid w:val="00D05542"/>
    <w:rsid w:val="00D05DB9"/>
    <w:rsid w:val="00D06189"/>
    <w:rsid w:val="00D06315"/>
    <w:rsid w:val="00D0635E"/>
    <w:rsid w:val="00D064C4"/>
    <w:rsid w:val="00D07EF8"/>
    <w:rsid w:val="00D101C0"/>
    <w:rsid w:val="00D10244"/>
    <w:rsid w:val="00D10580"/>
    <w:rsid w:val="00D107AC"/>
    <w:rsid w:val="00D1083F"/>
    <w:rsid w:val="00D1160F"/>
    <w:rsid w:val="00D11A54"/>
    <w:rsid w:val="00D11FD0"/>
    <w:rsid w:val="00D12531"/>
    <w:rsid w:val="00D12BCE"/>
    <w:rsid w:val="00D12E04"/>
    <w:rsid w:val="00D12F56"/>
    <w:rsid w:val="00D1350E"/>
    <w:rsid w:val="00D13F87"/>
    <w:rsid w:val="00D15527"/>
    <w:rsid w:val="00D15786"/>
    <w:rsid w:val="00D15B4B"/>
    <w:rsid w:val="00D16794"/>
    <w:rsid w:val="00D168E8"/>
    <w:rsid w:val="00D16B48"/>
    <w:rsid w:val="00D16EB0"/>
    <w:rsid w:val="00D17594"/>
    <w:rsid w:val="00D17A0A"/>
    <w:rsid w:val="00D17C6B"/>
    <w:rsid w:val="00D17F2C"/>
    <w:rsid w:val="00D20199"/>
    <w:rsid w:val="00D2033E"/>
    <w:rsid w:val="00D21780"/>
    <w:rsid w:val="00D219C4"/>
    <w:rsid w:val="00D219CD"/>
    <w:rsid w:val="00D22610"/>
    <w:rsid w:val="00D22953"/>
    <w:rsid w:val="00D248C5"/>
    <w:rsid w:val="00D248F4"/>
    <w:rsid w:val="00D24925"/>
    <w:rsid w:val="00D25352"/>
    <w:rsid w:val="00D253E9"/>
    <w:rsid w:val="00D255B7"/>
    <w:rsid w:val="00D257FA"/>
    <w:rsid w:val="00D268A4"/>
    <w:rsid w:val="00D271A9"/>
    <w:rsid w:val="00D272CA"/>
    <w:rsid w:val="00D303C4"/>
    <w:rsid w:val="00D3040D"/>
    <w:rsid w:val="00D30590"/>
    <w:rsid w:val="00D305A8"/>
    <w:rsid w:val="00D30B31"/>
    <w:rsid w:val="00D31120"/>
    <w:rsid w:val="00D31B8C"/>
    <w:rsid w:val="00D31F90"/>
    <w:rsid w:val="00D3275F"/>
    <w:rsid w:val="00D3389B"/>
    <w:rsid w:val="00D35331"/>
    <w:rsid w:val="00D35AF5"/>
    <w:rsid w:val="00D3769C"/>
    <w:rsid w:val="00D37BAD"/>
    <w:rsid w:val="00D37C77"/>
    <w:rsid w:val="00D40289"/>
    <w:rsid w:val="00D407FD"/>
    <w:rsid w:val="00D40BE0"/>
    <w:rsid w:val="00D412C9"/>
    <w:rsid w:val="00D41FEB"/>
    <w:rsid w:val="00D4241B"/>
    <w:rsid w:val="00D42435"/>
    <w:rsid w:val="00D426A7"/>
    <w:rsid w:val="00D42751"/>
    <w:rsid w:val="00D42A97"/>
    <w:rsid w:val="00D4322F"/>
    <w:rsid w:val="00D43268"/>
    <w:rsid w:val="00D43D4F"/>
    <w:rsid w:val="00D43DE4"/>
    <w:rsid w:val="00D43FC8"/>
    <w:rsid w:val="00D44218"/>
    <w:rsid w:val="00D44C27"/>
    <w:rsid w:val="00D44D93"/>
    <w:rsid w:val="00D451BF"/>
    <w:rsid w:val="00D456F4"/>
    <w:rsid w:val="00D45EEA"/>
    <w:rsid w:val="00D45F46"/>
    <w:rsid w:val="00D46499"/>
    <w:rsid w:val="00D4786C"/>
    <w:rsid w:val="00D51360"/>
    <w:rsid w:val="00D51E92"/>
    <w:rsid w:val="00D52206"/>
    <w:rsid w:val="00D52368"/>
    <w:rsid w:val="00D52F4F"/>
    <w:rsid w:val="00D5332D"/>
    <w:rsid w:val="00D53919"/>
    <w:rsid w:val="00D53C68"/>
    <w:rsid w:val="00D5465D"/>
    <w:rsid w:val="00D54931"/>
    <w:rsid w:val="00D54EBC"/>
    <w:rsid w:val="00D5536C"/>
    <w:rsid w:val="00D55C4D"/>
    <w:rsid w:val="00D5630F"/>
    <w:rsid w:val="00D5646F"/>
    <w:rsid w:val="00D566A1"/>
    <w:rsid w:val="00D5694B"/>
    <w:rsid w:val="00D56A18"/>
    <w:rsid w:val="00D57127"/>
    <w:rsid w:val="00D57326"/>
    <w:rsid w:val="00D57E4B"/>
    <w:rsid w:val="00D57F5C"/>
    <w:rsid w:val="00D604E7"/>
    <w:rsid w:val="00D610C4"/>
    <w:rsid w:val="00D610D4"/>
    <w:rsid w:val="00D61691"/>
    <w:rsid w:val="00D6191E"/>
    <w:rsid w:val="00D6265F"/>
    <w:rsid w:val="00D62D1E"/>
    <w:rsid w:val="00D62E4B"/>
    <w:rsid w:val="00D6333E"/>
    <w:rsid w:val="00D6375E"/>
    <w:rsid w:val="00D657D7"/>
    <w:rsid w:val="00D65E68"/>
    <w:rsid w:val="00D65F1E"/>
    <w:rsid w:val="00D662AD"/>
    <w:rsid w:val="00D6641F"/>
    <w:rsid w:val="00D668C7"/>
    <w:rsid w:val="00D671B2"/>
    <w:rsid w:val="00D67266"/>
    <w:rsid w:val="00D6766A"/>
    <w:rsid w:val="00D67730"/>
    <w:rsid w:val="00D67C4F"/>
    <w:rsid w:val="00D67D2E"/>
    <w:rsid w:val="00D705B7"/>
    <w:rsid w:val="00D70B45"/>
    <w:rsid w:val="00D719D0"/>
    <w:rsid w:val="00D71C8E"/>
    <w:rsid w:val="00D7260C"/>
    <w:rsid w:val="00D73843"/>
    <w:rsid w:val="00D73884"/>
    <w:rsid w:val="00D73DA2"/>
    <w:rsid w:val="00D742F6"/>
    <w:rsid w:val="00D74305"/>
    <w:rsid w:val="00D7457F"/>
    <w:rsid w:val="00D7462D"/>
    <w:rsid w:val="00D75965"/>
    <w:rsid w:val="00D760E4"/>
    <w:rsid w:val="00D761BD"/>
    <w:rsid w:val="00D76706"/>
    <w:rsid w:val="00D7685F"/>
    <w:rsid w:val="00D773A4"/>
    <w:rsid w:val="00D7787D"/>
    <w:rsid w:val="00D77AA6"/>
    <w:rsid w:val="00D80623"/>
    <w:rsid w:val="00D8178E"/>
    <w:rsid w:val="00D81D9B"/>
    <w:rsid w:val="00D81FAA"/>
    <w:rsid w:val="00D82574"/>
    <w:rsid w:val="00D82F3D"/>
    <w:rsid w:val="00D83C99"/>
    <w:rsid w:val="00D85A51"/>
    <w:rsid w:val="00D85F2D"/>
    <w:rsid w:val="00D8611F"/>
    <w:rsid w:val="00D86460"/>
    <w:rsid w:val="00D86622"/>
    <w:rsid w:val="00D86CC7"/>
    <w:rsid w:val="00D86EFB"/>
    <w:rsid w:val="00D87C2A"/>
    <w:rsid w:val="00D900EA"/>
    <w:rsid w:val="00D90E44"/>
    <w:rsid w:val="00D91790"/>
    <w:rsid w:val="00D928B4"/>
    <w:rsid w:val="00D93192"/>
    <w:rsid w:val="00D93519"/>
    <w:rsid w:val="00D93A5C"/>
    <w:rsid w:val="00D94634"/>
    <w:rsid w:val="00D947A9"/>
    <w:rsid w:val="00D947C2"/>
    <w:rsid w:val="00D94B38"/>
    <w:rsid w:val="00D950E5"/>
    <w:rsid w:val="00D960AB"/>
    <w:rsid w:val="00D9707D"/>
    <w:rsid w:val="00DA0827"/>
    <w:rsid w:val="00DA0867"/>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61AB"/>
    <w:rsid w:val="00DA666C"/>
    <w:rsid w:val="00DA6C87"/>
    <w:rsid w:val="00DA6DE4"/>
    <w:rsid w:val="00DA7083"/>
    <w:rsid w:val="00DA745B"/>
    <w:rsid w:val="00DA7655"/>
    <w:rsid w:val="00DA79E9"/>
    <w:rsid w:val="00DB05D4"/>
    <w:rsid w:val="00DB0915"/>
    <w:rsid w:val="00DB158F"/>
    <w:rsid w:val="00DB1CC8"/>
    <w:rsid w:val="00DB27C2"/>
    <w:rsid w:val="00DB3171"/>
    <w:rsid w:val="00DB3373"/>
    <w:rsid w:val="00DB3F76"/>
    <w:rsid w:val="00DB401E"/>
    <w:rsid w:val="00DB471C"/>
    <w:rsid w:val="00DB4825"/>
    <w:rsid w:val="00DB48B9"/>
    <w:rsid w:val="00DB4B63"/>
    <w:rsid w:val="00DB5F2E"/>
    <w:rsid w:val="00DB6D34"/>
    <w:rsid w:val="00DB7059"/>
    <w:rsid w:val="00DB7484"/>
    <w:rsid w:val="00DB74DD"/>
    <w:rsid w:val="00DC0EB0"/>
    <w:rsid w:val="00DC12DF"/>
    <w:rsid w:val="00DC2046"/>
    <w:rsid w:val="00DC213F"/>
    <w:rsid w:val="00DC24EF"/>
    <w:rsid w:val="00DC2C41"/>
    <w:rsid w:val="00DC2E41"/>
    <w:rsid w:val="00DC3A38"/>
    <w:rsid w:val="00DC3F21"/>
    <w:rsid w:val="00DC4F84"/>
    <w:rsid w:val="00DC542B"/>
    <w:rsid w:val="00DC5DF7"/>
    <w:rsid w:val="00DC5F20"/>
    <w:rsid w:val="00DC62F5"/>
    <w:rsid w:val="00DC674B"/>
    <w:rsid w:val="00DC6BAA"/>
    <w:rsid w:val="00DC6CFD"/>
    <w:rsid w:val="00DC7448"/>
    <w:rsid w:val="00DC75D4"/>
    <w:rsid w:val="00DC76BE"/>
    <w:rsid w:val="00DD1093"/>
    <w:rsid w:val="00DD11DB"/>
    <w:rsid w:val="00DD1AFA"/>
    <w:rsid w:val="00DD1DE7"/>
    <w:rsid w:val="00DD33FF"/>
    <w:rsid w:val="00DD393F"/>
    <w:rsid w:val="00DD4704"/>
    <w:rsid w:val="00DD4891"/>
    <w:rsid w:val="00DD4AEF"/>
    <w:rsid w:val="00DD4C21"/>
    <w:rsid w:val="00DD5FD0"/>
    <w:rsid w:val="00DD602F"/>
    <w:rsid w:val="00DD6FAB"/>
    <w:rsid w:val="00DE00E7"/>
    <w:rsid w:val="00DE12F6"/>
    <w:rsid w:val="00DE18A0"/>
    <w:rsid w:val="00DE1B69"/>
    <w:rsid w:val="00DE3E67"/>
    <w:rsid w:val="00DE4E29"/>
    <w:rsid w:val="00DE5B5A"/>
    <w:rsid w:val="00DE5C94"/>
    <w:rsid w:val="00DE6401"/>
    <w:rsid w:val="00DE708E"/>
    <w:rsid w:val="00DE78E1"/>
    <w:rsid w:val="00DF0687"/>
    <w:rsid w:val="00DF0A11"/>
    <w:rsid w:val="00DF1212"/>
    <w:rsid w:val="00DF182E"/>
    <w:rsid w:val="00DF2AEE"/>
    <w:rsid w:val="00DF2EEB"/>
    <w:rsid w:val="00DF313E"/>
    <w:rsid w:val="00DF3203"/>
    <w:rsid w:val="00DF4FCE"/>
    <w:rsid w:val="00DF538B"/>
    <w:rsid w:val="00DF545B"/>
    <w:rsid w:val="00DF6676"/>
    <w:rsid w:val="00DF6980"/>
    <w:rsid w:val="00DF6C15"/>
    <w:rsid w:val="00DF7279"/>
    <w:rsid w:val="00DF7707"/>
    <w:rsid w:val="00E009E6"/>
    <w:rsid w:val="00E00B1D"/>
    <w:rsid w:val="00E0165B"/>
    <w:rsid w:val="00E01915"/>
    <w:rsid w:val="00E01A76"/>
    <w:rsid w:val="00E02A65"/>
    <w:rsid w:val="00E036D5"/>
    <w:rsid w:val="00E03868"/>
    <w:rsid w:val="00E045E1"/>
    <w:rsid w:val="00E04871"/>
    <w:rsid w:val="00E05CB3"/>
    <w:rsid w:val="00E06B10"/>
    <w:rsid w:val="00E07959"/>
    <w:rsid w:val="00E07D33"/>
    <w:rsid w:val="00E10DEA"/>
    <w:rsid w:val="00E112BF"/>
    <w:rsid w:val="00E11EE5"/>
    <w:rsid w:val="00E124CF"/>
    <w:rsid w:val="00E130E4"/>
    <w:rsid w:val="00E1492B"/>
    <w:rsid w:val="00E14B36"/>
    <w:rsid w:val="00E14DB5"/>
    <w:rsid w:val="00E15221"/>
    <w:rsid w:val="00E1597A"/>
    <w:rsid w:val="00E16131"/>
    <w:rsid w:val="00E163EF"/>
    <w:rsid w:val="00E16792"/>
    <w:rsid w:val="00E1703A"/>
    <w:rsid w:val="00E171A8"/>
    <w:rsid w:val="00E202A1"/>
    <w:rsid w:val="00E20324"/>
    <w:rsid w:val="00E203E1"/>
    <w:rsid w:val="00E2058D"/>
    <w:rsid w:val="00E20652"/>
    <w:rsid w:val="00E213A0"/>
    <w:rsid w:val="00E219FD"/>
    <w:rsid w:val="00E237E7"/>
    <w:rsid w:val="00E23ADB"/>
    <w:rsid w:val="00E242D5"/>
    <w:rsid w:val="00E2456C"/>
    <w:rsid w:val="00E24595"/>
    <w:rsid w:val="00E25B65"/>
    <w:rsid w:val="00E25CC6"/>
    <w:rsid w:val="00E26222"/>
    <w:rsid w:val="00E26263"/>
    <w:rsid w:val="00E267D6"/>
    <w:rsid w:val="00E2711E"/>
    <w:rsid w:val="00E27448"/>
    <w:rsid w:val="00E2758E"/>
    <w:rsid w:val="00E27C7E"/>
    <w:rsid w:val="00E307FF"/>
    <w:rsid w:val="00E30A38"/>
    <w:rsid w:val="00E31037"/>
    <w:rsid w:val="00E31772"/>
    <w:rsid w:val="00E321D1"/>
    <w:rsid w:val="00E32A84"/>
    <w:rsid w:val="00E32F31"/>
    <w:rsid w:val="00E33BC0"/>
    <w:rsid w:val="00E34569"/>
    <w:rsid w:val="00E348C6"/>
    <w:rsid w:val="00E34C29"/>
    <w:rsid w:val="00E35F2E"/>
    <w:rsid w:val="00E36509"/>
    <w:rsid w:val="00E37068"/>
    <w:rsid w:val="00E37A3A"/>
    <w:rsid w:val="00E37F10"/>
    <w:rsid w:val="00E40120"/>
    <w:rsid w:val="00E4031A"/>
    <w:rsid w:val="00E4103E"/>
    <w:rsid w:val="00E41196"/>
    <w:rsid w:val="00E413F6"/>
    <w:rsid w:val="00E41CA1"/>
    <w:rsid w:val="00E42957"/>
    <w:rsid w:val="00E42C6F"/>
    <w:rsid w:val="00E4306C"/>
    <w:rsid w:val="00E436BA"/>
    <w:rsid w:val="00E4388E"/>
    <w:rsid w:val="00E43B03"/>
    <w:rsid w:val="00E4473C"/>
    <w:rsid w:val="00E4493B"/>
    <w:rsid w:val="00E44A96"/>
    <w:rsid w:val="00E44E24"/>
    <w:rsid w:val="00E451A6"/>
    <w:rsid w:val="00E454BD"/>
    <w:rsid w:val="00E45E0E"/>
    <w:rsid w:val="00E4660F"/>
    <w:rsid w:val="00E46D07"/>
    <w:rsid w:val="00E473EF"/>
    <w:rsid w:val="00E500A6"/>
    <w:rsid w:val="00E50857"/>
    <w:rsid w:val="00E50913"/>
    <w:rsid w:val="00E50994"/>
    <w:rsid w:val="00E50D3C"/>
    <w:rsid w:val="00E5145C"/>
    <w:rsid w:val="00E5174B"/>
    <w:rsid w:val="00E522D2"/>
    <w:rsid w:val="00E52BB9"/>
    <w:rsid w:val="00E5364F"/>
    <w:rsid w:val="00E53E67"/>
    <w:rsid w:val="00E54133"/>
    <w:rsid w:val="00E54912"/>
    <w:rsid w:val="00E551AD"/>
    <w:rsid w:val="00E55482"/>
    <w:rsid w:val="00E558B9"/>
    <w:rsid w:val="00E55A30"/>
    <w:rsid w:val="00E56C2F"/>
    <w:rsid w:val="00E56DB5"/>
    <w:rsid w:val="00E603F2"/>
    <w:rsid w:val="00E60600"/>
    <w:rsid w:val="00E6063D"/>
    <w:rsid w:val="00E6098A"/>
    <w:rsid w:val="00E6149F"/>
    <w:rsid w:val="00E61C33"/>
    <w:rsid w:val="00E62017"/>
    <w:rsid w:val="00E62C8B"/>
    <w:rsid w:val="00E6382D"/>
    <w:rsid w:val="00E63C43"/>
    <w:rsid w:val="00E63D30"/>
    <w:rsid w:val="00E64050"/>
    <w:rsid w:val="00E6412F"/>
    <w:rsid w:val="00E642EF"/>
    <w:rsid w:val="00E64C06"/>
    <w:rsid w:val="00E652B0"/>
    <w:rsid w:val="00E654DD"/>
    <w:rsid w:val="00E65BAD"/>
    <w:rsid w:val="00E6600A"/>
    <w:rsid w:val="00E660F7"/>
    <w:rsid w:val="00E6652C"/>
    <w:rsid w:val="00E66673"/>
    <w:rsid w:val="00E673E3"/>
    <w:rsid w:val="00E67C49"/>
    <w:rsid w:val="00E67C9E"/>
    <w:rsid w:val="00E67F1D"/>
    <w:rsid w:val="00E67FB2"/>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4B5A"/>
    <w:rsid w:val="00E8551B"/>
    <w:rsid w:val="00E85ECC"/>
    <w:rsid w:val="00E86104"/>
    <w:rsid w:val="00E86995"/>
    <w:rsid w:val="00E86C96"/>
    <w:rsid w:val="00E870E4"/>
    <w:rsid w:val="00E8796A"/>
    <w:rsid w:val="00E90268"/>
    <w:rsid w:val="00E9117F"/>
    <w:rsid w:val="00E9130A"/>
    <w:rsid w:val="00E92130"/>
    <w:rsid w:val="00E9279C"/>
    <w:rsid w:val="00E92A18"/>
    <w:rsid w:val="00E92AA8"/>
    <w:rsid w:val="00E92C38"/>
    <w:rsid w:val="00E92E30"/>
    <w:rsid w:val="00E93224"/>
    <w:rsid w:val="00E93345"/>
    <w:rsid w:val="00E9370E"/>
    <w:rsid w:val="00E93A9F"/>
    <w:rsid w:val="00E940C3"/>
    <w:rsid w:val="00E94294"/>
    <w:rsid w:val="00E943CB"/>
    <w:rsid w:val="00E94A54"/>
    <w:rsid w:val="00E94FC4"/>
    <w:rsid w:val="00E95B05"/>
    <w:rsid w:val="00E96363"/>
    <w:rsid w:val="00E964DE"/>
    <w:rsid w:val="00E96686"/>
    <w:rsid w:val="00E96C0B"/>
    <w:rsid w:val="00E97609"/>
    <w:rsid w:val="00E97BA0"/>
    <w:rsid w:val="00E97BC4"/>
    <w:rsid w:val="00EA020F"/>
    <w:rsid w:val="00EA0D39"/>
    <w:rsid w:val="00EA18A8"/>
    <w:rsid w:val="00EA1A61"/>
    <w:rsid w:val="00EA25C0"/>
    <w:rsid w:val="00EA2A7E"/>
    <w:rsid w:val="00EA3371"/>
    <w:rsid w:val="00EA3AC5"/>
    <w:rsid w:val="00EA3F42"/>
    <w:rsid w:val="00EA4C41"/>
    <w:rsid w:val="00EA58BA"/>
    <w:rsid w:val="00EA5A36"/>
    <w:rsid w:val="00EA6607"/>
    <w:rsid w:val="00EA696B"/>
    <w:rsid w:val="00EA76C9"/>
    <w:rsid w:val="00EA7723"/>
    <w:rsid w:val="00EA7919"/>
    <w:rsid w:val="00EA7E36"/>
    <w:rsid w:val="00EB0CB4"/>
    <w:rsid w:val="00EB0EB6"/>
    <w:rsid w:val="00EB1D21"/>
    <w:rsid w:val="00EB1FE8"/>
    <w:rsid w:val="00EB2A43"/>
    <w:rsid w:val="00EB2CA8"/>
    <w:rsid w:val="00EB33E5"/>
    <w:rsid w:val="00EB36D4"/>
    <w:rsid w:val="00EB39F7"/>
    <w:rsid w:val="00EB4B27"/>
    <w:rsid w:val="00EB4C2F"/>
    <w:rsid w:val="00EB4EA9"/>
    <w:rsid w:val="00EB5923"/>
    <w:rsid w:val="00EB5ED4"/>
    <w:rsid w:val="00EB6038"/>
    <w:rsid w:val="00EB61C0"/>
    <w:rsid w:val="00EB7316"/>
    <w:rsid w:val="00EB7EB2"/>
    <w:rsid w:val="00EC0402"/>
    <w:rsid w:val="00EC070E"/>
    <w:rsid w:val="00EC0B4A"/>
    <w:rsid w:val="00EC18F7"/>
    <w:rsid w:val="00EC1975"/>
    <w:rsid w:val="00EC1D76"/>
    <w:rsid w:val="00EC1E25"/>
    <w:rsid w:val="00EC1EB1"/>
    <w:rsid w:val="00EC224B"/>
    <w:rsid w:val="00EC26CC"/>
    <w:rsid w:val="00EC2ADD"/>
    <w:rsid w:val="00EC417A"/>
    <w:rsid w:val="00EC45DC"/>
    <w:rsid w:val="00EC5124"/>
    <w:rsid w:val="00EC5CA4"/>
    <w:rsid w:val="00EC5FE1"/>
    <w:rsid w:val="00EC67D4"/>
    <w:rsid w:val="00EC6B93"/>
    <w:rsid w:val="00EC70CA"/>
    <w:rsid w:val="00EC7456"/>
    <w:rsid w:val="00ED01AF"/>
    <w:rsid w:val="00ED0518"/>
    <w:rsid w:val="00ED0958"/>
    <w:rsid w:val="00ED1DD4"/>
    <w:rsid w:val="00ED2216"/>
    <w:rsid w:val="00ED247D"/>
    <w:rsid w:val="00ED335A"/>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0AC"/>
    <w:rsid w:val="00EE5442"/>
    <w:rsid w:val="00EE571D"/>
    <w:rsid w:val="00EE5EA1"/>
    <w:rsid w:val="00EE67ED"/>
    <w:rsid w:val="00EE6938"/>
    <w:rsid w:val="00EE730B"/>
    <w:rsid w:val="00EE77C8"/>
    <w:rsid w:val="00EE7A28"/>
    <w:rsid w:val="00EE7DE4"/>
    <w:rsid w:val="00EE7FAE"/>
    <w:rsid w:val="00EF082C"/>
    <w:rsid w:val="00EF22AC"/>
    <w:rsid w:val="00EF2442"/>
    <w:rsid w:val="00EF24EC"/>
    <w:rsid w:val="00EF297C"/>
    <w:rsid w:val="00EF3805"/>
    <w:rsid w:val="00EF38D3"/>
    <w:rsid w:val="00EF3E9C"/>
    <w:rsid w:val="00EF3FA9"/>
    <w:rsid w:val="00EF474B"/>
    <w:rsid w:val="00EF514E"/>
    <w:rsid w:val="00EF5B5A"/>
    <w:rsid w:val="00EF6A0C"/>
    <w:rsid w:val="00EF77D4"/>
    <w:rsid w:val="00EF7CA4"/>
    <w:rsid w:val="00F002F0"/>
    <w:rsid w:val="00F005C0"/>
    <w:rsid w:val="00F01227"/>
    <w:rsid w:val="00F01230"/>
    <w:rsid w:val="00F01B3C"/>
    <w:rsid w:val="00F01FCC"/>
    <w:rsid w:val="00F020D9"/>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728C"/>
    <w:rsid w:val="00F173AD"/>
    <w:rsid w:val="00F1753A"/>
    <w:rsid w:val="00F20F54"/>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17FB"/>
    <w:rsid w:val="00F323D6"/>
    <w:rsid w:val="00F3316D"/>
    <w:rsid w:val="00F33378"/>
    <w:rsid w:val="00F33F02"/>
    <w:rsid w:val="00F34B1F"/>
    <w:rsid w:val="00F34E02"/>
    <w:rsid w:val="00F3537A"/>
    <w:rsid w:val="00F35A67"/>
    <w:rsid w:val="00F368AD"/>
    <w:rsid w:val="00F37313"/>
    <w:rsid w:val="00F373A1"/>
    <w:rsid w:val="00F37584"/>
    <w:rsid w:val="00F40219"/>
    <w:rsid w:val="00F40A51"/>
    <w:rsid w:val="00F40F37"/>
    <w:rsid w:val="00F422E9"/>
    <w:rsid w:val="00F42919"/>
    <w:rsid w:val="00F433B8"/>
    <w:rsid w:val="00F43861"/>
    <w:rsid w:val="00F43F4F"/>
    <w:rsid w:val="00F45B13"/>
    <w:rsid w:val="00F46554"/>
    <w:rsid w:val="00F47A10"/>
    <w:rsid w:val="00F50502"/>
    <w:rsid w:val="00F5050E"/>
    <w:rsid w:val="00F514CE"/>
    <w:rsid w:val="00F51F2E"/>
    <w:rsid w:val="00F52175"/>
    <w:rsid w:val="00F52581"/>
    <w:rsid w:val="00F526B8"/>
    <w:rsid w:val="00F5286C"/>
    <w:rsid w:val="00F52AA8"/>
    <w:rsid w:val="00F54459"/>
    <w:rsid w:val="00F550C4"/>
    <w:rsid w:val="00F56A5A"/>
    <w:rsid w:val="00F5742D"/>
    <w:rsid w:val="00F57992"/>
    <w:rsid w:val="00F57A0C"/>
    <w:rsid w:val="00F60032"/>
    <w:rsid w:val="00F60138"/>
    <w:rsid w:val="00F60143"/>
    <w:rsid w:val="00F605DB"/>
    <w:rsid w:val="00F6068B"/>
    <w:rsid w:val="00F606A0"/>
    <w:rsid w:val="00F6164F"/>
    <w:rsid w:val="00F62DC2"/>
    <w:rsid w:val="00F62E5D"/>
    <w:rsid w:val="00F6341F"/>
    <w:rsid w:val="00F63470"/>
    <w:rsid w:val="00F634E4"/>
    <w:rsid w:val="00F63C35"/>
    <w:rsid w:val="00F6472D"/>
    <w:rsid w:val="00F64EEC"/>
    <w:rsid w:val="00F6549D"/>
    <w:rsid w:val="00F66440"/>
    <w:rsid w:val="00F668F9"/>
    <w:rsid w:val="00F66F06"/>
    <w:rsid w:val="00F671F4"/>
    <w:rsid w:val="00F67410"/>
    <w:rsid w:val="00F6757C"/>
    <w:rsid w:val="00F676FE"/>
    <w:rsid w:val="00F67A40"/>
    <w:rsid w:val="00F70D47"/>
    <w:rsid w:val="00F70F5D"/>
    <w:rsid w:val="00F71634"/>
    <w:rsid w:val="00F720FE"/>
    <w:rsid w:val="00F726B5"/>
    <w:rsid w:val="00F738B4"/>
    <w:rsid w:val="00F74658"/>
    <w:rsid w:val="00F751A0"/>
    <w:rsid w:val="00F76CA9"/>
    <w:rsid w:val="00F77133"/>
    <w:rsid w:val="00F77828"/>
    <w:rsid w:val="00F805D8"/>
    <w:rsid w:val="00F8096D"/>
    <w:rsid w:val="00F811F8"/>
    <w:rsid w:val="00F812CB"/>
    <w:rsid w:val="00F81A5C"/>
    <w:rsid w:val="00F827FE"/>
    <w:rsid w:val="00F82AF1"/>
    <w:rsid w:val="00F83009"/>
    <w:rsid w:val="00F8374E"/>
    <w:rsid w:val="00F8379A"/>
    <w:rsid w:val="00F83D2C"/>
    <w:rsid w:val="00F8403F"/>
    <w:rsid w:val="00F849AD"/>
    <w:rsid w:val="00F84B60"/>
    <w:rsid w:val="00F84FB8"/>
    <w:rsid w:val="00F85A07"/>
    <w:rsid w:val="00F8649B"/>
    <w:rsid w:val="00F868B1"/>
    <w:rsid w:val="00F86B33"/>
    <w:rsid w:val="00F87A4B"/>
    <w:rsid w:val="00F87AC5"/>
    <w:rsid w:val="00F910CA"/>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9AF"/>
    <w:rsid w:val="00FA0C88"/>
    <w:rsid w:val="00FA1161"/>
    <w:rsid w:val="00FA17AC"/>
    <w:rsid w:val="00FA1F6D"/>
    <w:rsid w:val="00FA25C3"/>
    <w:rsid w:val="00FA3138"/>
    <w:rsid w:val="00FA47EC"/>
    <w:rsid w:val="00FA4B9F"/>
    <w:rsid w:val="00FA4C8D"/>
    <w:rsid w:val="00FA4E0C"/>
    <w:rsid w:val="00FA51C1"/>
    <w:rsid w:val="00FA542C"/>
    <w:rsid w:val="00FA5439"/>
    <w:rsid w:val="00FA5D19"/>
    <w:rsid w:val="00FA6188"/>
    <w:rsid w:val="00FA65AA"/>
    <w:rsid w:val="00FA66F2"/>
    <w:rsid w:val="00FA693B"/>
    <w:rsid w:val="00FA696E"/>
    <w:rsid w:val="00FA69D8"/>
    <w:rsid w:val="00FA6F12"/>
    <w:rsid w:val="00FA7030"/>
    <w:rsid w:val="00FA73F4"/>
    <w:rsid w:val="00FB115B"/>
    <w:rsid w:val="00FB1906"/>
    <w:rsid w:val="00FB19C9"/>
    <w:rsid w:val="00FB1CD1"/>
    <w:rsid w:val="00FB2197"/>
    <w:rsid w:val="00FB2F15"/>
    <w:rsid w:val="00FB30CB"/>
    <w:rsid w:val="00FB3272"/>
    <w:rsid w:val="00FB35B3"/>
    <w:rsid w:val="00FB3B31"/>
    <w:rsid w:val="00FB3B85"/>
    <w:rsid w:val="00FB3D7C"/>
    <w:rsid w:val="00FB419F"/>
    <w:rsid w:val="00FB41C4"/>
    <w:rsid w:val="00FB4D9A"/>
    <w:rsid w:val="00FB54D6"/>
    <w:rsid w:val="00FB62AE"/>
    <w:rsid w:val="00FB69A6"/>
    <w:rsid w:val="00FB6CB6"/>
    <w:rsid w:val="00FB6E70"/>
    <w:rsid w:val="00FB6F50"/>
    <w:rsid w:val="00FB7E2C"/>
    <w:rsid w:val="00FC032D"/>
    <w:rsid w:val="00FC036E"/>
    <w:rsid w:val="00FC05AB"/>
    <w:rsid w:val="00FC06C0"/>
    <w:rsid w:val="00FC0C64"/>
    <w:rsid w:val="00FC132B"/>
    <w:rsid w:val="00FC2BFD"/>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113F"/>
    <w:rsid w:val="00FD140B"/>
    <w:rsid w:val="00FD1438"/>
    <w:rsid w:val="00FD2003"/>
    <w:rsid w:val="00FD23E7"/>
    <w:rsid w:val="00FD2CB8"/>
    <w:rsid w:val="00FD46D4"/>
    <w:rsid w:val="00FD4CA8"/>
    <w:rsid w:val="00FD51A0"/>
    <w:rsid w:val="00FD51A4"/>
    <w:rsid w:val="00FD6393"/>
    <w:rsid w:val="00FD641D"/>
    <w:rsid w:val="00FD6841"/>
    <w:rsid w:val="00FD6E4E"/>
    <w:rsid w:val="00FD6FDE"/>
    <w:rsid w:val="00FD7551"/>
    <w:rsid w:val="00FD77C5"/>
    <w:rsid w:val="00FE0F0E"/>
    <w:rsid w:val="00FE0FAC"/>
    <w:rsid w:val="00FE2374"/>
    <w:rsid w:val="00FE2797"/>
    <w:rsid w:val="00FE296C"/>
    <w:rsid w:val="00FE4AA5"/>
    <w:rsid w:val="00FE583D"/>
    <w:rsid w:val="00FE5E4E"/>
    <w:rsid w:val="00FE6E84"/>
    <w:rsid w:val="00FF0381"/>
    <w:rsid w:val="00FF0412"/>
    <w:rsid w:val="00FF0638"/>
    <w:rsid w:val="00FF097E"/>
    <w:rsid w:val="00FF0CF8"/>
    <w:rsid w:val="00FF15C2"/>
    <w:rsid w:val="00FF1BF5"/>
    <w:rsid w:val="00FF1C98"/>
    <w:rsid w:val="00FF2058"/>
    <w:rsid w:val="00FF2348"/>
    <w:rsid w:val="00FF2E6C"/>
    <w:rsid w:val="00FF3655"/>
    <w:rsid w:val="00FF37C7"/>
    <w:rsid w:val="00FF4756"/>
    <w:rsid w:val="00FF4FA6"/>
    <w:rsid w:val="00FF5A3D"/>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fontTable" Target="fontTable.xm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6" Type="http://schemas.openxmlformats.org/officeDocument/2006/relationships/image" Target="media/image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microsoft.com/office/2011/relationships/people" Target="people.xml"/><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header" Target="header1.xml"/><Relationship Id="rId108" Type="http://schemas.openxmlformats.org/officeDocument/2006/relationships/image" Target="media/image93.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glossaryDocument" Target="glossary/document.xml"/><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footer" Target="footer1.xm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hyperlink" Target="https://weechat.org/about/screenshots/" TargetMode="External"/><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85A17"/>
    <w:rsid w:val="002B3021"/>
    <w:rsid w:val="0035298D"/>
    <w:rsid w:val="003E734F"/>
    <w:rsid w:val="0042647B"/>
    <w:rsid w:val="004936D3"/>
    <w:rsid w:val="00503AB1"/>
    <w:rsid w:val="0054096A"/>
    <w:rsid w:val="005A0C80"/>
    <w:rsid w:val="005C6F72"/>
    <w:rsid w:val="005F6DDF"/>
    <w:rsid w:val="0060385E"/>
    <w:rsid w:val="006A0864"/>
    <w:rsid w:val="006B73F2"/>
    <w:rsid w:val="007143D3"/>
    <w:rsid w:val="007E370E"/>
    <w:rsid w:val="007F4935"/>
    <w:rsid w:val="008E059B"/>
    <w:rsid w:val="009353F1"/>
    <w:rsid w:val="00A02338"/>
    <w:rsid w:val="00A0415D"/>
    <w:rsid w:val="00A60110"/>
    <w:rsid w:val="00A65B32"/>
    <w:rsid w:val="00AB2CEC"/>
    <w:rsid w:val="00B82227"/>
    <w:rsid w:val="00BB7389"/>
    <w:rsid w:val="00BF540A"/>
    <w:rsid w:val="00C17BBC"/>
    <w:rsid w:val="00C65A39"/>
    <w:rsid w:val="00C71873"/>
    <w:rsid w:val="00CA4127"/>
    <w:rsid w:val="00D07D9D"/>
    <w:rsid w:val="00DE4453"/>
    <w:rsid w:val="00DF6850"/>
    <w:rsid w:val="00E54A13"/>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6</TotalTime>
  <Pages>79</Pages>
  <Words>17319</Words>
  <Characters>98722</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1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5750</cp:revision>
  <dcterms:created xsi:type="dcterms:W3CDTF">2021-02-06T18:32:00Z</dcterms:created>
  <dcterms:modified xsi:type="dcterms:W3CDTF">2021-12-08T19:10:00Z</dcterms:modified>
</cp:coreProperties>
</file>